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A6B98" w14:textId="4E3E5652" w:rsidR="005D5B53" w:rsidRPr="00513D3F" w:rsidRDefault="005D5B53" w:rsidP="004D1833">
      <w:pPr>
        <w:spacing w:after="0"/>
        <w:jc w:val="right"/>
        <w:rPr>
          <w:b/>
          <w:color w:val="1F4E79" w:themeColor="accent1" w:themeShade="80"/>
        </w:rPr>
      </w:pPr>
    </w:p>
    <w:p w14:paraId="6758E215" w14:textId="77777777" w:rsidR="005D5B53" w:rsidRPr="00513D3F" w:rsidRDefault="005D5B53" w:rsidP="005D5B53">
      <w:pPr>
        <w:jc w:val="center"/>
        <w:rPr>
          <w:rFonts w:cs="Arial"/>
          <w:b/>
          <w:bCs/>
          <w:color w:val="1F4E79" w:themeColor="accent1" w:themeShade="80"/>
          <w:sz w:val="68"/>
          <w:szCs w:val="68"/>
          <w:shd w:val="clear" w:color="auto" w:fill="FFFFFF"/>
        </w:rPr>
      </w:pPr>
      <w:r w:rsidRPr="00513D3F">
        <w:rPr>
          <w:rFonts w:cs="Arial"/>
          <w:b/>
          <w:bCs/>
          <w:color w:val="1F4E79" w:themeColor="accent1" w:themeShade="80"/>
          <w:sz w:val="68"/>
          <w:szCs w:val="68"/>
          <w:shd w:val="clear" w:color="auto" w:fill="FFFFFF"/>
        </w:rPr>
        <w:t>Achievement Test</w:t>
      </w:r>
    </w:p>
    <w:p w14:paraId="57E61D96" w14:textId="77777777" w:rsidR="005D5B53" w:rsidRPr="00513D3F" w:rsidRDefault="005D5B53" w:rsidP="005D5B53">
      <w:pPr>
        <w:jc w:val="center"/>
        <w:rPr>
          <w:rFonts w:cs="Arial"/>
          <w:b/>
          <w:bCs/>
          <w:color w:val="1F4E79" w:themeColor="accent1" w:themeShade="80"/>
          <w:sz w:val="52"/>
          <w:szCs w:val="52"/>
          <w:shd w:val="clear" w:color="auto" w:fill="FFFFFF"/>
        </w:rPr>
      </w:pPr>
      <w:r w:rsidRPr="00513D3F">
        <w:rPr>
          <w:rFonts w:cs="Arial"/>
          <w:b/>
          <w:bCs/>
          <w:color w:val="1F4E79" w:themeColor="accent1" w:themeShade="80"/>
          <w:sz w:val="52"/>
          <w:szCs w:val="52"/>
          <w:shd w:val="clear" w:color="auto" w:fill="FFFFFF"/>
        </w:rPr>
        <w:t>Year 9 Term 1 German</w:t>
      </w:r>
    </w:p>
    <w:p w14:paraId="3209FB27" w14:textId="77777777" w:rsidR="005D5B53" w:rsidRPr="00513D3F" w:rsidRDefault="005D5B53" w:rsidP="005D5B53">
      <w:pPr>
        <w:jc w:val="center"/>
        <w:rPr>
          <w:rFonts w:cs="Arial"/>
          <w:b/>
          <w:bCs/>
          <w:color w:val="1F4E79" w:themeColor="accent1" w:themeShade="80"/>
          <w:sz w:val="28"/>
          <w:szCs w:val="56"/>
          <w:shd w:val="clear" w:color="auto" w:fill="FFFFFF"/>
        </w:rPr>
      </w:pPr>
    </w:p>
    <w:p w14:paraId="376B9458" w14:textId="77777777" w:rsidR="00513D3F" w:rsidRPr="00513D3F" w:rsidRDefault="00513D3F" w:rsidP="00513D3F">
      <w:pPr>
        <w:shd w:val="clear" w:color="auto" w:fill="FFFFFF"/>
        <w:spacing w:after="0" w:line="240" w:lineRule="auto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Your name: ______________________    Your class / name of teacher: ______________________</w:t>
      </w:r>
    </w:p>
    <w:p w14:paraId="24DEB619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</w:p>
    <w:p w14:paraId="0EFCA6F7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</w:p>
    <w:p w14:paraId="0D9E08F5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  <w:r w:rsidRPr="00513D3F">
        <w:rPr>
          <w:color w:val="1F4E79" w:themeColor="accent1" w:themeShade="80"/>
          <w:szCs w:val="20"/>
        </w:rPr>
        <w:t xml:space="preserve">This test checks your knowledge of </w:t>
      </w:r>
      <w:r w:rsidRPr="00513D3F">
        <w:rPr>
          <w:b/>
          <w:color w:val="1F4E79" w:themeColor="accent1" w:themeShade="80"/>
          <w:szCs w:val="20"/>
        </w:rPr>
        <w:t>sounds of the language</w:t>
      </w:r>
      <w:r w:rsidRPr="00513D3F">
        <w:rPr>
          <w:color w:val="1F4E79" w:themeColor="accent1" w:themeShade="80"/>
          <w:szCs w:val="20"/>
        </w:rPr>
        <w:t xml:space="preserve">, </w:t>
      </w:r>
      <w:r w:rsidRPr="00513D3F">
        <w:rPr>
          <w:b/>
          <w:color w:val="1F4E79" w:themeColor="accent1" w:themeShade="80"/>
          <w:szCs w:val="20"/>
        </w:rPr>
        <w:t>vocabulary</w:t>
      </w:r>
      <w:r w:rsidRPr="00513D3F">
        <w:rPr>
          <w:color w:val="1F4E79" w:themeColor="accent1" w:themeShade="80"/>
          <w:szCs w:val="20"/>
        </w:rPr>
        <w:t xml:space="preserve">, and </w:t>
      </w:r>
      <w:r w:rsidRPr="00513D3F">
        <w:rPr>
          <w:b/>
          <w:color w:val="1F4E79" w:themeColor="accent1" w:themeShade="80"/>
          <w:szCs w:val="20"/>
        </w:rPr>
        <w:t>grammar.</w:t>
      </w:r>
      <w:r w:rsidRPr="00513D3F">
        <w:rPr>
          <w:color w:val="1F4E79" w:themeColor="accent1" w:themeShade="80"/>
          <w:szCs w:val="20"/>
        </w:rPr>
        <w:t xml:space="preserve">  </w:t>
      </w:r>
    </w:p>
    <w:p w14:paraId="02CA4D77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</w:p>
    <w:p w14:paraId="260A7306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  <w:r w:rsidRPr="00513D3F">
        <w:rPr>
          <w:color w:val="1F4E79" w:themeColor="accent1" w:themeShade="80"/>
          <w:szCs w:val="20"/>
        </w:rPr>
        <w:t>The test is in four sections:</w:t>
      </w:r>
    </w:p>
    <w:p w14:paraId="79EB67C6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</w:p>
    <w:p w14:paraId="56F9096B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  <w:r w:rsidRPr="00513D3F">
        <w:rPr>
          <w:color w:val="1F4E79" w:themeColor="accent1" w:themeShade="80"/>
          <w:szCs w:val="20"/>
        </w:rPr>
        <w:t>Section A: Listening (</w:t>
      </w:r>
      <w:r w:rsidRPr="0077429B">
        <w:rPr>
          <w:b/>
          <w:bCs/>
          <w:color w:val="1F4E79" w:themeColor="accent1" w:themeShade="80"/>
          <w:szCs w:val="20"/>
        </w:rPr>
        <w:t>15</w:t>
      </w:r>
      <w:r w:rsidRPr="0077429B">
        <w:rPr>
          <w:color w:val="1F4E79" w:themeColor="accent1" w:themeShade="80"/>
          <w:szCs w:val="20"/>
        </w:rPr>
        <w:t xml:space="preserve"> minutes</w:t>
      </w:r>
      <w:r w:rsidRPr="00513D3F">
        <w:rPr>
          <w:color w:val="1F4E79" w:themeColor="accent1" w:themeShade="80"/>
          <w:szCs w:val="20"/>
        </w:rPr>
        <w:t>)</w:t>
      </w:r>
    </w:p>
    <w:p w14:paraId="2AEB3CB1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  <w:r w:rsidRPr="00513D3F">
        <w:rPr>
          <w:color w:val="1F4E79" w:themeColor="accent1" w:themeShade="80"/>
          <w:szCs w:val="20"/>
        </w:rPr>
        <w:t xml:space="preserve">Section B: Reading </w:t>
      </w:r>
      <w:r w:rsidRPr="0077429B">
        <w:rPr>
          <w:color w:val="1F4E79" w:themeColor="accent1" w:themeShade="80"/>
          <w:szCs w:val="20"/>
        </w:rPr>
        <w:t>(</w:t>
      </w:r>
      <w:r w:rsidRPr="0077429B">
        <w:rPr>
          <w:b/>
          <w:bCs/>
          <w:color w:val="1F4E79" w:themeColor="accent1" w:themeShade="80"/>
          <w:szCs w:val="20"/>
        </w:rPr>
        <w:t xml:space="preserve">16 </w:t>
      </w:r>
      <w:r w:rsidRPr="0077429B">
        <w:rPr>
          <w:color w:val="1F4E79" w:themeColor="accent1" w:themeShade="80"/>
          <w:szCs w:val="20"/>
        </w:rPr>
        <w:t>minutes</w:t>
      </w:r>
      <w:r w:rsidRPr="00513D3F">
        <w:rPr>
          <w:color w:val="1F4E79" w:themeColor="accent1" w:themeShade="80"/>
          <w:szCs w:val="20"/>
        </w:rPr>
        <w:t>)</w:t>
      </w:r>
    </w:p>
    <w:p w14:paraId="1D841E95" w14:textId="78387E56" w:rsidR="005D5B53" w:rsidRPr="008A6D17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  <w:r w:rsidRPr="00513D3F">
        <w:rPr>
          <w:color w:val="1F4E79" w:themeColor="accent1" w:themeShade="80"/>
          <w:szCs w:val="20"/>
        </w:rPr>
        <w:t xml:space="preserve">Section C: Writing </w:t>
      </w:r>
      <w:r w:rsidRPr="008A6D17">
        <w:rPr>
          <w:color w:val="1F4E79" w:themeColor="accent1" w:themeShade="80"/>
          <w:szCs w:val="20"/>
        </w:rPr>
        <w:t>(</w:t>
      </w:r>
      <w:r w:rsidRPr="008A6D17">
        <w:rPr>
          <w:b/>
          <w:bCs/>
          <w:color w:val="1F4E79" w:themeColor="accent1" w:themeShade="80"/>
          <w:szCs w:val="20"/>
        </w:rPr>
        <w:t>1</w:t>
      </w:r>
      <w:r w:rsidR="008A6D17" w:rsidRPr="008A6D17">
        <w:rPr>
          <w:b/>
          <w:bCs/>
          <w:color w:val="1F4E79" w:themeColor="accent1" w:themeShade="80"/>
          <w:szCs w:val="20"/>
        </w:rPr>
        <w:t>8</w:t>
      </w:r>
      <w:r w:rsidRPr="008A6D17">
        <w:rPr>
          <w:color w:val="1F4E79" w:themeColor="accent1" w:themeShade="80"/>
          <w:szCs w:val="20"/>
        </w:rPr>
        <w:t xml:space="preserve"> minutes) </w:t>
      </w:r>
    </w:p>
    <w:p w14:paraId="7095EA28" w14:textId="7C03D7D8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  <w:r w:rsidRPr="008A6D17">
        <w:rPr>
          <w:color w:val="1F4E79" w:themeColor="accent1" w:themeShade="80"/>
          <w:szCs w:val="20"/>
        </w:rPr>
        <w:t>Section D: Speaking (</w:t>
      </w:r>
      <w:r w:rsidRPr="008A6D17">
        <w:rPr>
          <w:b/>
          <w:bCs/>
          <w:color w:val="1F4E79" w:themeColor="accent1" w:themeShade="80"/>
          <w:szCs w:val="20"/>
        </w:rPr>
        <w:t>1</w:t>
      </w:r>
      <w:r w:rsidR="008A6D17" w:rsidRPr="008A6D17">
        <w:rPr>
          <w:b/>
          <w:bCs/>
          <w:color w:val="1F4E79" w:themeColor="accent1" w:themeShade="80"/>
          <w:szCs w:val="20"/>
        </w:rPr>
        <w:t>5</w:t>
      </w:r>
      <w:r w:rsidRPr="008A6D17">
        <w:rPr>
          <w:color w:val="1F4E79" w:themeColor="accent1" w:themeShade="80"/>
          <w:szCs w:val="20"/>
        </w:rPr>
        <w:t xml:space="preserve"> minutes)</w:t>
      </w:r>
      <w:r w:rsidRPr="00513D3F">
        <w:rPr>
          <w:color w:val="1F4E79" w:themeColor="accent1" w:themeShade="80"/>
          <w:szCs w:val="20"/>
        </w:rPr>
        <w:t xml:space="preserve"> </w:t>
      </w:r>
    </w:p>
    <w:p w14:paraId="4244EAEE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szCs w:val="20"/>
        </w:rPr>
      </w:pPr>
    </w:p>
    <w:p w14:paraId="68F5839A" w14:textId="5B674352" w:rsidR="005D5B53" w:rsidRPr="00513D3F" w:rsidRDefault="005D5B53" w:rsidP="005D5B53">
      <w:pPr>
        <w:spacing w:after="0"/>
        <w:rPr>
          <w:color w:val="1F4E79" w:themeColor="accent1" w:themeShade="80"/>
        </w:rPr>
      </w:pPr>
      <w:bookmarkStart w:id="0" w:name="_Hlk83979297"/>
      <w:r w:rsidRPr="00513D3F">
        <w:rPr>
          <w:color w:val="1F4E79" w:themeColor="accent1" w:themeShade="80"/>
        </w:rPr>
        <w:t xml:space="preserve">This makes a </w:t>
      </w:r>
      <w:r w:rsidRPr="008A6D17">
        <w:rPr>
          <w:color w:val="1F4E79" w:themeColor="accent1" w:themeShade="80"/>
        </w:rPr>
        <w:t>total of</w:t>
      </w:r>
      <w:r w:rsidRPr="008A6D17">
        <w:rPr>
          <w:b/>
          <w:bCs/>
          <w:color w:val="1F4E79" w:themeColor="accent1" w:themeShade="80"/>
        </w:rPr>
        <w:t xml:space="preserve"> </w:t>
      </w:r>
      <w:r w:rsidR="008A6D17">
        <w:rPr>
          <w:b/>
          <w:bCs/>
          <w:color w:val="1F4E79" w:themeColor="accent1" w:themeShade="80"/>
        </w:rPr>
        <w:t>49</w:t>
      </w:r>
      <w:r w:rsidRPr="008A6D17">
        <w:rPr>
          <w:b/>
          <w:bCs/>
          <w:color w:val="1F4E79" w:themeColor="accent1" w:themeShade="80"/>
        </w:rPr>
        <w:t xml:space="preserve"> minutes</w:t>
      </w:r>
      <w:r w:rsidRPr="00513D3F">
        <w:rPr>
          <w:color w:val="1F4E79" w:themeColor="accent1" w:themeShade="80"/>
        </w:rPr>
        <w:t xml:space="preserve"> to complete </w:t>
      </w:r>
      <w:r w:rsidR="008A6D17">
        <w:rPr>
          <w:color w:val="1F4E79" w:themeColor="accent1" w:themeShade="80"/>
        </w:rPr>
        <w:t>Listening, Reading and Writing parts of the test.</w:t>
      </w:r>
      <w:bookmarkStart w:id="1" w:name="_GoBack"/>
      <w:bookmarkEnd w:id="1"/>
    </w:p>
    <w:bookmarkEnd w:id="0"/>
    <w:p w14:paraId="2DC68E4D" w14:textId="77777777" w:rsidR="005D5B53" w:rsidRPr="00513D3F" w:rsidRDefault="005D5B53" w:rsidP="005D5B53">
      <w:pPr>
        <w:spacing w:after="0"/>
        <w:rPr>
          <w:color w:val="1F4E79" w:themeColor="accent1" w:themeShade="80"/>
        </w:rPr>
      </w:pPr>
    </w:p>
    <w:p w14:paraId="354DF445" w14:textId="77777777" w:rsidR="005D5B53" w:rsidRPr="00513D3F" w:rsidRDefault="005D5B53" w:rsidP="005D5B53">
      <w:pPr>
        <w:spacing w:after="0"/>
        <w:rPr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If you are not doing this test as a class, altogether, then your teacher may have sent you an audio file for the listening test. Please </w:t>
      </w:r>
      <w:r w:rsidRPr="00513D3F">
        <w:rPr>
          <w:b/>
          <w:bCs/>
          <w:color w:val="1F4E79" w:themeColor="accent1" w:themeShade="80"/>
        </w:rPr>
        <w:t>check</w:t>
      </w:r>
      <w:r w:rsidRPr="00513D3F">
        <w:rPr>
          <w:color w:val="1F4E79" w:themeColor="accent1" w:themeShade="80"/>
        </w:rPr>
        <w:t xml:space="preserve"> you have this ready to play.</w:t>
      </w:r>
    </w:p>
    <w:p w14:paraId="0AA0BBCF" w14:textId="77777777" w:rsidR="005D5B53" w:rsidRPr="00513D3F" w:rsidRDefault="005D5B53" w:rsidP="005D5B53">
      <w:pPr>
        <w:spacing w:after="0"/>
        <w:rPr>
          <w:color w:val="1F4E79" w:themeColor="accent1" w:themeShade="80"/>
        </w:rPr>
      </w:pPr>
    </w:p>
    <w:p w14:paraId="5351A547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eastAsia="en-GB"/>
        </w:rPr>
      </w:pP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 xml:space="preserve">Remember – always have a go! If you know some words,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just do what you can!</w:t>
      </w:r>
    </w:p>
    <w:p w14:paraId="7E3E6DA8" w14:textId="77777777" w:rsidR="005D5B53" w:rsidRPr="00513D3F" w:rsidRDefault="005D5B53" w:rsidP="005D5B53">
      <w:pPr>
        <w:spacing w:after="0"/>
        <w:rPr>
          <w:color w:val="1F4E79" w:themeColor="accent1" w:themeShade="80"/>
        </w:rPr>
      </w:pPr>
    </w:p>
    <w:p w14:paraId="3C01B035" w14:textId="77777777" w:rsidR="005D5B53" w:rsidRPr="00513D3F" w:rsidRDefault="005D5B53" w:rsidP="005D5B53">
      <w:pPr>
        <w:spacing w:after="0"/>
        <w:rPr>
          <w:b/>
          <w:bCs/>
          <w:color w:val="1F4E79" w:themeColor="accent1" w:themeShade="80"/>
          <w:lang w:val="de-DE"/>
        </w:rPr>
      </w:pPr>
      <w:r w:rsidRPr="00513D3F">
        <w:rPr>
          <w:b/>
          <w:bCs/>
          <w:color w:val="1F4E79" w:themeColor="accent1" w:themeShade="80"/>
          <w:lang w:val="de-DE"/>
        </w:rPr>
        <w:t>Total marks</w:t>
      </w:r>
    </w:p>
    <w:p w14:paraId="27D1A391" w14:textId="77777777" w:rsidR="005D5B53" w:rsidRPr="00513D3F" w:rsidRDefault="005D5B53" w:rsidP="005D5B53">
      <w:pPr>
        <w:spacing w:after="0"/>
        <w:rPr>
          <w:b/>
          <w:bCs/>
          <w:color w:val="1F4E79" w:themeColor="accent1" w:themeShade="80"/>
          <w:lang w:val="de-DE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1920"/>
        <w:gridCol w:w="960"/>
      </w:tblGrid>
      <w:tr w:rsidR="00513D3F" w:rsidRPr="00513D3F" w14:paraId="409E4367" w14:textId="77777777" w:rsidTr="00D92D0F">
        <w:trPr>
          <w:trHeight w:val="290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CC200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  <w:t>Sound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2B490D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  <w:t>/53</w:t>
            </w:r>
          </w:p>
        </w:tc>
      </w:tr>
      <w:tr w:rsidR="00513D3F" w:rsidRPr="00513D3F" w14:paraId="53561D17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8B6E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DB99A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/24</w:t>
            </w:r>
          </w:p>
        </w:tc>
      </w:tr>
      <w:tr w:rsidR="00513D3F" w:rsidRPr="00513D3F" w14:paraId="5F0C221D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6D486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Speak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33D201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/29</w:t>
            </w:r>
          </w:p>
        </w:tc>
      </w:tr>
      <w:tr w:rsidR="00513D3F" w:rsidRPr="00513D3F" w14:paraId="01EB9976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5A3C0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  <w:t>Vocabulary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7F695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  <w:t>/85</w:t>
            </w:r>
          </w:p>
        </w:tc>
      </w:tr>
      <w:tr w:rsidR="00513D3F" w:rsidRPr="00513D3F" w14:paraId="22779CD6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E390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8DECA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/20</w:t>
            </w:r>
          </w:p>
        </w:tc>
      </w:tr>
      <w:tr w:rsidR="00513D3F" w:rsidRPr="00513D3F" w14:paraId="5CE6C06C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89315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Read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F888F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 xml:space="preserve">  /25</w:t>
            </w:r>
          </w:p>
        </w:tc>
      </w:tr>
      <w:tr w:rsidR="00513D3F" w:rsidRPr="00513D3F" w14:paraId="17B00790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0CD59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Writ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8834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 /20</w:t>
            </w:r>
          </w:p>
        </w:tc>
      </w:tr>
      <w:tr w:rsidR="00513D3F" w:rsidRPr="00513D3F" w14:paraId="351EF543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1EDC87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Speak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F103E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 /20</w:t>
            </w:r>
          </w:p>
        </w:tc>
      </w:tr>
      <w:tr w:rsidR="00513D3F" w:rsidRPr="00513D3F" w14:paraId="7AEB6BEC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E3E7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  <w:t>Gramma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3B0995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/</w:t>
            </w:r>
            <w:r w:rsidRPr="00513D3F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  <w:t>96</w:t>
            </w:r>
          </w:p>
        </w:tc>
      </w:tr>
      <w:tr w:rsidR="00513D3F" w:rsidRPr="00513D3F" w14:paraId="5AFAC762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831EC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Listen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C007DF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/15</w:t>
            </w:r>
          </w:p>
        </w:tc>
      </w:tr>
      <w:tr w:rsidR="00513D3F" w:rsidRPr="00513D3F" w14:paraId="237433F3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DE7B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Read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C6F365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/20</w:t>
            </w:r>
          </w:p>
        </w:tc>
      </w:tr>
      <w:tr w:rsidR="00513D3F" w:rsidRPr="00513D3F" w14:paraId="374BA315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9A4FA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Writ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AF165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/35</w:t>
            </w:r>
          </w:p>
        </w:tc>
      </w:tr>
      <w:tr w:rsidR="00513D3F" w:rsidRPr="00513D3F" w14:paraId="0DD8008E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C2BFA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Speaking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EFFD5F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color w:val="1F4E79" w:themeColor="accent1" w:themeShade="80"/>
                <w:sz w:val="22"/>
                <w:szCs w:val="22"/>
                <w:lang w:val="de-DE" w:eastAsia="en-GB"/>
              </w:rPr>
              <w:t>/26</w:t>
            </w:r>
          </w:p>
        </w:tc>
      </w:tr>
      <w:tr w:rsidR="00513D3F" w:rsidRPr="00513D3F" w14:paraId="3ED68B9A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99EF4D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  <w:t>TOTAL SCORE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7E1ACA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</w:pPr>
          </w:p>
        </w:tc>
      </w:tr>
      <w:tr w:rsidR="005D5B53" w:rsidRPr="00513D3F" w14:paraId="18721A82" w14:textId="77777777" w:rsidTr="00D92D0F">
        <w:trPr>
          <w:trHeight w:val="29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67314" w14:textId="77777777" w:rsidR="005D5B53" w:rsidRPr="00513D3F" w:rsidRDefault="005D5B53" w:rsidP="00D92D0F">
            <w:pPr>
              <w:spacing w:after="0" w:line="240" w:lineRule="auto"/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eastAsia="Times New Roman" w:cs="Calibri"/>
                <w:b/>
                <w:bCs/>
                <w:color w:val="1F4E79" w:themeColor="accent1" w:themeShade="80"/>
                <w:sz w:val="22"/>
                <w:szCs w:val="22"/>
                <w:lang w:val="de-DE" w:eastAsia="en-GB"/>
              </w:rPr>
              <w:t>TOTAL %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9A1D4" w14:textId="77777777" w:rsidR="005D5B53" w:rsidRPr="00513D3F" w:rsidRDefault="005D5B53" w:rsidP="00D92D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F4E79" w:themeColor="accent1" w:themeShade="80"/>
                <w:sz w:val="22"/>
                <w:szCs w:val="22"/>
                <w:lang w:val="de-DE" w:eastAsia="en-GB"/>
              </w:rPr>
            </w:pPr>
            <w:r w:rsidRPr="00513D3F">
              <w:rPr>
                <w:rFonts w:ascii="Calibri" w:eastAsia="Times New Roman" w:hAnsi="Calibri" w:cs="Calibri"/>
                <w:color w:val="1F4E79" w:themeColor="accent1" w:themeShade="80"/>
                <w:sz w:val="22"/>
                <w:szCs w:val="22"/>
                <w:lang w:val="de-DE" w:eastAsia="en-GB"/>
              </w:rPr>
              <w:t> </w:t>
            </w:r>
          </w:p>
        </w:tc>
      </w:tr>
    </w:tbl>
    <w:p w14:paraId="6C6FB48E" w14:textId="77777777" w:rsidR="005D5B53" w:rsidRPr="00513D3F" w:rsidRDefault="005D5B53" w:rsidP="005D5B53">
      <w:pPr>
        <w:outlineLvl w:val="0"/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  <w:lang w:val="de-DE"/>
        </w:rPr>
      </w:pPr>
    </w:p>
    <w:p w14:paraId="146EA8CB" w14:textId="77777777" w:rsidR="005D5B53" w:rsidRPr="00513D3F" w:rsidRDefault="005D5B53" w:rsidP="005D5B53">
      <w:pPr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  <w:lang w:val="de-DE"/>
        </w:rPr>
      </w:pPr>
    </w:p>
    <w:p w14:paraId="744E3B4D" w14:textId="77777777" w:rsidR="005D5B53" w:rsidRPr="00513D3F" w:rsidRDefault="005D5B53" w:rsidP="005D5B53">
      <w:pPr>
        <w:jc w:val="center"/>
        <w:outlineLvl w:val="0"/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  <w:lang w:val="de-DE"/>
        </w:rPr>
      </w:pPr>
      <w:r w:rsidRPr="00513D3F"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  <w:lang w:val="de-DE"/>
        </w:rPr>
        <w:lastRenderedPageBreak/>
        <w:t>SECTION A: Listening</w:t>
      </w:r>
    </w:p>
    <w:p w14:paraId="7845E4B7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bCs/>
          <w:color w:val="1F4E79" w:themeColor="accent1" w:themeShade="80"/>
          <w:lang w:val="de-DE" w:eastAsia="en-GB"/>
        </w:rPr>
      </w:pPr>
    </w:p>
    <w:p w14:paraId="2C64487A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If you have been sent an audio file, open it now before you start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this section of the test, and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press 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‘play’. </w:t>
      </w:r>
    </w:p>
    <w:p w14:paraId="1E3D3DE0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2E7B6DC7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The instructions for all the listening tests will be read out to you.</w:t>
      </w:r>
    </w:p>
    <w:p w14:paraId="502F35FF" w14:textId="77777777" w:rsidR="005D5B53" w:rsidRPr="00513D3F" w:rsidRDefault="005D5B53" w:rsidP="005D5B53">
      <w:pPr>
        <w:pStyle w:val="Subtitle"/>
        <w:rPr>
          <w:rStyle w:val="Strong"/>
          <w:color w:val="1F4E79" w:themeColor="accent1" w:themeShade="80"/>
          <w:sz w:val="36"/>
          <w:szCs w:val="36"/>
        </w:rPr>
      </w:pPr>
    </w:p>
    <w:p w14:paraId="6BCA60A7" w14:textId="233EDBBD" w:rsidR="005D5B53" w:rsidRPr="00513D3F" w:rsidRDefault="005D5B53" w:rsidP="00513D3F">
      <w:pPr>
        <w:pStyle w:val="Heading2"/>
        <w:rPr>
          <w:color w:val="1F4E79" w:themeColor="accent1" w:themeShade="80"/>
          <w:lang w:eastAsia="en-GB"/>
        </w:rPr>
      </w:pPr>
      <w:r w:rsidRPr="00513D3F">
        <w:rPr>
          <w:color w:val="1F4E79" w:themeColor="accent1" w:themeShade="80"/>
        </w:rPr>
        <w:t>Sounds of the Language</w:t>
      </w:r>
    </w:p>
    <w:p w14:paraId="4DEADC4E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This part of the test will take around 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5 minutes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. </w:t>
      </w:r>
    </w:p>
    <w:p w14:paraId="46127D11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4E54E21F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You will hear the twelve German words listed below. Complete the spelling of each word by filling in the missing letters.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 xml:space="preserve">Each dash _ represents one missing letter. </w:t>
      </w:r>
    </w:p>
    <w:p w14:paraId="29739D26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53608522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</w:rPr>
      </w:pPr>
      <w:r w:rsidRPr="00513D3F">
        <w:rPr>
          <w:rFonts w:cs="Helvetica"/>
          <w:color w:val="1F4E79" w:themeColor="accent1" w:themeShade="80"/>
          <w:shd w:val="clear" w:color="auto" w:fill="FFFFFF"/>
        </w:rPr>
        <w:t xml:space="preserve">For some of the words you hear, there may be more than one way of spelling them.  </w:t>
      </w:r>
    </w:p>
    <w:p w14:paraId="38E04A62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</w:rPr>
      </w:pPr>
      <w:r w:rsidRPr="00513D3F">
        <w:rPr>
          <w:rFonts w:cs="Helvetica"/>
          <w:color w:val="1F4E79" w:themeColor="accent1" w:themeShade="80"/>
          <w:shd w:val="clear" w:color="auto" w:fill="FFFFFF"/>
        </w:rPr>
        <w:t xml:space="preserve">Just write any one possible spelling for each word. </w:t>
      </w:r>
    </w:p>
    <w:p w14:paraId="0F927410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cs="Helvetica"/>
          <w:color w:val="1F4E79" w:themeColor="accent1" w:themeShade="80"/>
          <w:shd w:val="clear" w:color="auto" w:fill="FFFFFF"/>
        </w:rPr>
      </w:pPr>
    </w:p>
    <w:p w14:paraId="007B30DB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The aim is to see how you write the sounds that you hear. You won’t know these words because they are very rare. Don’t worry – just do your best! </w:t>
      </w:r>
    </w:p>
    <w:p w14:paraId="110DE707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5D64A420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You will hear each word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wice</w:t>
      </w:r>
      <w:r w:rsidRPr="00513D3F">
        <w:rPr>
          <w:rFonts w:eastAsia="Times New Roman" w:cs="Arial"/>
          <w:color w:val="1F4E79" w:themeColor="accent1" w:themeShade="80"/>
          <w:lang w:eastAsia="en-GB"/>
        </w:rPr>
        <w:t>.</w:t>
      </w:r>
    </w:p>
    <w:p w14:paraId="78F947E2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"/>
        <w:gridCol w:w="4173"/>
        <w:gridCol w:w="830"/>
        <w:gridCol w:w="4168"/>
      </w:tblGrid>
      <w:tr w:rsidR="00513D3F" w:rsidRPr="00513D3F" w14:paraId="15C62FB9" w14:textId="77777777" w:rsidTr="00D92D0F">
        <w:tc>
          <w:tcPr>
            <w:tcW w:w="807" w:type="dxa"/>
          </w:tcPr>
          <w:p w14:paraId="0E47B2F9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1.</w:t>
            </w:r>
          </w:p>
        </w:tc>
        <w:tc>
          <w:tcPr>
            <w:tcW w:w="4173" w:type="dxa"/>
          </w:tcPr>
          <w:p w14:paraId="6FA9B652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_ 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belbart</w:t>
            </w:r>
            <w:proofErr w:type="spellEnd"/>
          </w:p>
        </w:tc>
        <w:tc>
          <w:tcPr>
            <w:tcW w:w="830" w:type="dxa"/>
          </w:tcPr>
          <w:p w14:paraId="5CC46D03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7.</w:t>
            </w:r>
          </w:p>
        </w:tc>
        <w:tc>
          <w:tcPr>
            <w:tcW w:w="4168" w:type="dxa"/>
          </w:tcPr>
          <w:p w14:paraId="7696E46D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fpa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en</w:t>
            </w:r>
            <w:proofErr w:type="spellEnd"/>
          </w:p>
        </w:tc>
      </w:tr>
      <w:tr w:rsidR="00513D3F" w:rsidRPr="00513D3F" w14:paraId="44393BCA" w14:textId="77777777" w:rsidTr="00D92D0F">
        <w:tc>
          <w:tcPr>
            <w:tcW w:w="807" w:type="dxa"/>
          </w:tcPr>
          <w:p w14:paraId="6F218513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2.</w:t>
            </w:r>
          </w:p>
        </w:tc>
        <w:tc>
          <w:tcPr>
            <w:tcW w:w="4173" w:type="dxa"/>
          </w:tcPr>
          <w:p w14:paraId="73FB24EF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S 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gelr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_ _</w:t>
            </w:r>
          </w:p>
        </w:tc>
        <w:tc>
          <w:tcPr>
            <w:tcW w:w="830" w:type="dxa"/>
          </w:tcPr>
          <w:p w14:paraId="04C4C88F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8.</w:t>
            </w:r>
          </w:p>
        </w:tc>
        <w:tc>
          <w:tcPr>
            <w:tcW w:w="4168" w:type="dxa"/>
          </w:tcPr>
          <w:p w14:paraId="0C4EC070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zerst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rl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_ _</w:t>
            </w:r>
          </w:p>
        </w:tc>
      </w:tr>
      <w:tr w:rsidR="00513D3F" w:rsidRPr="00513D3F" w14:paraId="3314315B" w14:textId="77777777" w:rsidTr="00D92D0F">
        <w:tc>
          <w:tcPr>
            <w:tcW w:w="807" w:type="dxa"/>
          </w:tcPr>
          <w:p w14:paraId="62B78993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3.</w:t>
            </w:r>
          </w:p>
        </w:tc>
        <w:tc>
          <w:tcPr>
            <w:tcW w:w="4173" w:type="dxa"/>
          </w:tcPr>
          <w:p w14:paraId="3625BA66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rukturkr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se</w:t>
            </w:r>
          </w:p>
        </w:tc>
        <w:tc>
          <w:tcPr>
            <w:tcW w:w="830" w:type="dxa"/>
          </w:tcPr>
          <w:p w14:paraId="606CA768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9.</w:t>
            </w:r>
          </w:p>
        </w:tc>
        <w:tc>
          <w:tcPr>
            <w:tcW w:w="4168" w:type="dxa"/>
          </w:tcPr>
          <w:p w14:paraId="435F1E24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Er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ffn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_ _</w:t>
            </w:r>
          </w:p>
        </w:tc>
      </w:tr>
      <w:tr w:rsidR="00513D3F" w:rsidRPr="00513D3F" w14:paraId="272DD8C7" w14:textId="77777777" w:rsidTr="00D92D0F">
        <w:tc>
          <w:tcPr>
            <w:tcW w:w="807" w:type="dxa"/>
          </w:tcPr>
          <w:p w14:paraId="28B64794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4.</w:t>
            </w:r>
          </w:p>
        </w:tc>
        <w:tc>
          <w:tcPr>
            <w:tcW w:w="4173" w:type="dxa"/>
          </w:tcPr>
          <w:p w14:paraId="73E4B23C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annku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en</w:t>
            </w:r>
            <w:proofErr w:type="spellEnd"/>
          </w:p>
        </w:tc>
        <w:tc>
          <w:tcPr>
            <w:tcW w:w="830" w:type="dxa"/>
          </w:tcPr>
          <w:p w14:paraId="27968DDA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10.</w:t>
            </w:r>
          </w:p>
        </w:tc>
        <w:tc>
          <w:tcPr>
            <w:tcW w:w="4168" w:type="dxa"/>
          </w:tcPr>
          <w:p w14:paraId="55CCA6F5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angsläuf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_</w:t>
            </w:r>
          </w:p>
        </w:tc>
      </w:tr>
      <w:tr w:rsidR="00513D3F" w:rsidRPr="00513D3F" w14:paraId="38EEB78D" w14:textId="77777777" w:rsidTr="00D92D0F">
        <w:tc>
          <w:tcPr>
            <w:tcW w:w="807" w:type="dxa"/>
          </w:tcPr>
          <w:p w14:paraId="24E2009E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5.</w:t>
            </w:r>
          </w:p>
        </w:tc>
        <w:tc>
          <w:tcPr>
            <w:tcW w:w="4173" w:type="dxa"/>
          </w:tcPr>
          <w:p w14:paraId="0D3E7B54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w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hlrie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_ end</w:t>
            </w:r>
          </w:p>
        </w:tc>
        <w:tc>
          <w:tcPr>
            <w:tcW w:w="830" w:type="dxa"/>
          </w:tcPr>
          <w:p w14:paraId="310DF565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11.</w:t>
            </w:r>
          </w:p>
        </w:tc>
        <w:tc>
          <w:tcPr>
            <w:tcW w:w="4168" w:type="dxa"/>
          </w:tcPr>
          <w:p w14:paraId="7F8C0026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er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anbar</w:t>
            </w:r>
            <w:proofErr w:type="spellEnd"/>
          </w:p>
        </w:tc>
      </w:tr>
      <w:tr w:rsidR="00513D3F" w:rsidRPr="00513D3F" w14:paraId="509F472C" w14:textId="77777777" w:rsidTr="00D92D0F">
        <w:tc>
          <w:tcPr>
            <w:tcW w:w="807" w:type="dxa"/>
          </w:tcPr>
          <w:p w14:paraId="39047EE7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6.</w:t>
            </w:r>
          </w:p>
        </w:tc>
        <w:tc>
          <w:tcPr>
            <w:tcW w:w="4173" w:type="dxa"/>
          </w:tcPr>
          <w:p w14:paraId="7C854638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_ _ 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imm_este</w:t>
            </w:r>
            <w:proofErr w:type="spellEnd"/>
          </w:p>
        </w:tc>
        <w:tc>
          <w:tcPr>
            <w:tcW w:w="830" w:type="dxa"/>
          </w:tcPr>
          <w:p w14:paraId="1FE3DE89" w14:textId="77777777" w:rsidR="005D5B53" w:rsidRPr="00513D3F" w:rsidRDefault="005D5B53" w:rsidP="00D92D0F">
            <w:pPr>
              <w:spacing w:line="360" w:lineRule="auto"/>
              <w:outlineLvl w:val="1"/>
              <w:rPr>
                <w:color w:val="1F4E79" w:themeColor="accent1" w:themeShade="80"/>
                <w:sz w:val="32"/>
                <w:szCs w:val="32"/>
                <w:lang w:val="en-US"/>
              </w:rPr>
            </w:pPr>
            <w:r w:rsidRPr="00513D3F">
              <w:rPr>
                <w:color w:val="1F4E79" w:themeColor="accent1" w:themeShade="80"/>
                <w:sz w:val="32"/>
                <w:szCs w:val="32"/>
                <w:lang w:val="en-US"/>
              </w:rPr>
              <w:t>12.</w:t>
            </w:r>
          </w:p>
        </w:tc>
        <w:tc>
          <w:tcPr>
            <w:tcW w:w="4168" w:type="dxa"/>
          </w:tcPr>
          <w:p w14:paraId="03DD01EB" w14:textId="77777777" w:rsidR="005D5B53" w:rsidRPr="00513D3F" w:rsidRDefault="005D5B53" w:rsidP="00D92D0F">
            <w:pPr>
              <w:rPr>
                <w:color w:val="1F4E79" w:themeColor="accent1" w:themeShade="80"/>
                <w:sz w:val="32"/>
                <w:szCs w:val="32"/>
              </w:rPr>
            </w:pPr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s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mpa</w:t>
            </w:r>
            <w:proofErr w:type="spellEnd"/>
            <w:r w:rsidRPr="00513D3F">
              <w:rPr>
                <w:color w:val="1F4E79" w:themeColor="accent1" w:themeShade="80"/>
                <w:sz w:val="32"/>
                <w:szCs w:val="32"/>
              </w:rPr>
              <w:t xml:space="preserve"> _ _ </w:t>
            </w:r>
            <w:proofErr w:type="spellStart"/>
            <w:r w:rsidRPr="00513D3F">
              <w:rPr>
                <w:color w:val="1F4E79" w:themeColor="accent1" w:themeShade="80"/>
                <w:sz w:val="32"/>
                <w:szCs w:val="32"/>
              </w:rPr>
              <w:t>isch</w:t>
            </w:r>
            <w:proofErr w:type="spellEnd"/>
          </w:p>
        </w:tc>
      </w:tr>
    </w:tbl>
    <w:p w14:paraId="097A42AC" w14:textId="031F149E" w:rsidR="005D5B53" w:rsidRDefault="005D5B53" w:rsidP="005D5B53">
      <w:pPr>
        <w:spacing w:after="120" w:line="360" w:lineRule="auto"/>
        <w:rPr>
          <w:bCs/>
          <w:color w:val="1F4E79" w:themeColor="accent1" w:themeShade="80"/>
          <w:lang w:val="de-DE"/>
        </w:rPr>
      </w:pPr>
    </w:p>
    <w:p w14:paraId="3665207C" w14:textId="609C1734" w:rsidR="00513D3F" w:rsidRDefault="00513D3F" w:rsidP="005D5B53">
      <w:pPr>
        <w:spacing w:after="120" w:line="360" w:lineRule="auto"/>
        <w:rPr>
          <w:bCs/>
          <w:color w:val="1F4E79" w:themeColor="accent1" w:themeShade="80"/>
          <w:lang w:val="de-DE"/>
        </w:rPr>
      </w:pPr>
    </w:p>
    <w:p w14:paraId="7C0AA48A" w14:textId="3F572CFB" w:rsidR="00513D3F" w:rsidRDefault="00513D3F" w:rsidP="005D5B53">
      <w:pPr>
        <w:spacing w:after="120" w:line="360" w:lineRule="auto"/>
        <w:rPr>
          <w:bCs/>
          <w:color w:val="1F4E79" w:themeColor="accent1" w:themeShade="80"/>
          <w:lang w:val="de-DE"/>
        </w:rPr>
      </w:pPr>
    </w:p>
    <w:p w14:paraId="0E6573ED" w14:textId="77777777" w:rsidR="00513D3F" w:rsidRPr="00513D3F" w:rsidRDefault="00513D3F" w:rsidP="005D5B53">
      <w:pPr>
        <w:spacing w:after="120" w:line="360" w:lineRule="auto"/>
        <w:rPr>
          <w:bCs/>
          <w:color w:val="1F4E79" w:themeColor="accent1" w:themeShade="80"/>
          <w:lang w:val="de-DE"/>
        </w:rPr>
      </w:pPr>
    </w:p>
    <w:p w14:paraId="0C3EB38A" w14:textId="427879F5" w:rsidR="005D5B53" w:rsidRDefault="005D5B53" w:rsidP="00513D3F">
      <w:pPr>
        <w:spacing w:after="120" w:line="360" w:lineRule="auto"/>
        <w:rPr>
          <w:b/>
          <w:color w:val="1F4E79" w:themeColor="accent1" w:themeShade="80"/>
        </w:rPr>
      </w:pPr>
      <w:r w:rsidRPr="00513D3F">
        <w:rPr>
          <w:bCs/>
          <w:color w:val="1F4E79" w:themeColor="accent1" w:themeShade="80"/>
        </w:rPr>
        <w:t xml:space="preserve">Now </w:t>
      </w:r>
      <w:r w:rsidRPr="00513D3F">
        <w:rPr>
          <w:b/>
          <w:color w:val="1F4E79" w:themeColor="accent1" w:themeShade="80"/>
        </w:rPr>
        <w:t>turn the page</w:t>
      </w:r>
      <w:r w:rsidRPr="00513D3F">
        <w:rPr>
          <w:bCs/>
          <w:color w:val="1F4E79" w:themeColor="accent1" w:themeShade="80"/>
        </w:rPr>
        <w:t>. You will hear the instructions for the vocabulary test.</w:t>
      </w:r>
      <w:r w:rsidRPr="00513D3F">
        <w:rPr>
          <w:color w:val="1F4E79" w:themeColor="accent1" w:themeShade="80"/>
        </w:rPr>
        <w:t xml:space="preserve"> </w:t>
      </w:r>
    </w:p>
    <w:p w14:paraId="5C83898C" w14:textId="77777777" w:rsidR="00513D3F" w:rsidRPr="00513D3F" w:rsidRDefault="00513D3F" w:rsidP="00513D3F">
      <w:pPr>
        <w:rPr>
          <w:b/>
          <w:color w:val="1F4E79" w:themeColor="accent1" w:themeShade="80"/>
        </w:rPr>
      </w:pPr>
    </w:p>
    <w:p w14:paraId="61C39B0C" w14:textId="3EB5C3B3" w:rsidR="005D5B53" w:rsidRPr="00893B88" w:rsidRDefault="005D5B53" w:rsidP="00893B88">
      <w:pPr>
        <w:jc w:val="right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TOTAL MARKS AVAILABLE (SOUNDS OF THE LANGUAGE, LISTENING): 24</w:t>
      </w:r>
    </w:p>
    <w:p w14:paraId="281FF4E7" w14:textId="77777777" w:rsidR="005D5B53" w:rsidRPr="00513D3F" w:rsidRDefault="005D5B53" w:rsidP="005D5B53">
      <w:pPr>
        <w:jc w:val="center"/>
        <w:outlineLvl w:val="1"/>
        <w:rPr>
          <w:b/>
          <w:color w:val="1F4E79" w:themeColor="accent1" w:themeShade="80"/>
          <w:sz w:val="36"/>
          <w:szCs w:val="36"/>
        </w:rPr>
      </w:pPr>
      <w:r w:rsidRPr="00513D3F">
        <w:rPr>
          <w:b/>
          <w:color w:val="1F4E79" w:themeColor="accent1" w:themeShade="80"/>
          <w:sz w:val="36"/>
          <w:szCs w:val="36"/>
        </w:rPr>
        <w:lastRenderedPageBreak/>
        <w:t>Vocabulary</w:t>
      </w:r>
    </w:p>
    <w:p w14:paraId="6D02F7B7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</w:rPr>
      </w:pP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>This part of the test will take around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 xml:space="preserve"> 6 minutes</w:t>
      </w: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>.</w:t>
      </w:r>
    </w:p>
    <w:p w14:paraId="25E6115B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06349CDD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t>PART A (TRANSLATION)</w:t>
      </w:r>
    </w:p>
    <w:p w14:paraId="2B7284BB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635AC77C" w14:textId="77777777" w:rsidR="005D5B53" w:rsidRPr="00513D3F" w:rsidRDefault="005D5B53" w:rsidP="005D5B53">
      <w:pPr>
        <w:shd w:val="clear" w:color="auto" w:fill="FFFFFF"/>
        <w:tabs>
          <w:tab w:val="left" w:pos="4488"/>
        </w:tabs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color w:val="1F4E79" w:themeColor="accent1" w:themeShade="80"/>
        </w:rPr>
        <w:t>You will hear ten</w:t>
      </w:r>
      <w:r w:rsidRPr="00513D3F">
        <w:rPr>
          <w:b/>
          <w:color w:val="1F4E79" w:themeColor="accent1" w:themeShade="80"/>
        </w:rPr>
        <w:t xml:space="preserve"> </w:t>
      </w:r>
      <w:r w:rsidRPr="00513D3F">
        <w:rPr>
          <w:bCs/>
          <w:color w:val="1F4E79" w:themeColor="accent1" w:themeShade="80"/>
        </w:rPr>
        <w:t xml:space="preserve">German </w:t>
      </w:r>
      <w:r w:rsidRPr="00513D3F">
        <w:rPr>
          <w:color w:val="1F4E79" w:themeColor="accent1" w:themeShade="80"/>
        </w:rPr>
        <w:t xml:space="preserve">words. </w:t>
      </w:r>
    </w:p>
    <w:p w14:paraId="2CA3B9D0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201C2B45" w14:textId="77777777" w:rsidR="005D5B53" w:rsidRPr="00513D3F" w:rsidRDefault="005D5B53" w:rsidP="005D5B53">
      <w:pPr>
        <w:spacing w:after="0" w:line="240" w:lineRule="auto"/>
        <w:rPr>
          <w:b/>
          <w:bCs/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Put a </w:t>
      </w:r>
      <w:r w:rsidRPr="00513D3F">
        <w:rPr>
          <w:b/>
          <w:color w:val="1F4E79" w:themeColor="accent1" w:themeShade="80"/>
        </w:rPr>
        <w:t>cross (x)</w:t>
      </w:r>
      <w:r w:rsidRPr="00513D3F">
        <w:rPr>
          <w:color w:val="1F4E79" w:themeColor="accent1" w:themeShade="80"/>
        </w:rPr>
        <w:t xml:space="preserve"> </w:t>
      </w:r>
      <w:r w:rsidRPr="00513D3F">
        <w:rPr>
          <w:b/>
          <w:color w:val="1F4E79" w:themeColor="accent1" w:themeShade="80"/>
        </w:rPr>
        <w:t>under the English word</w:t>
      </w:r>
      <w:r w:rsidRPr="00513D3F">
        <w:rPr>
          <w:color w:val="1F4E79" w:themeColor="accent1" w:themeShade="80"/>
        </w:rPr>
        <w:t xml:space="preserve"> </w:t>
      </w:r>
      <w:r w:rsidRPr="00513D3F">
        <w:rPr>
          <w:b/>
          <w:bCs/>
          <w:color w:val="1F4E79" w:themeColor="accent1" w:themeShade="80"/>
        </w:rPr>
        <w:t xml:space="preserve">or words </w:t>
      </w:r>
      <w:r w:rsidRPr="00513D3F">
        <w:rPr>
          <w:color w:val="1F4E79" w:themeColor="accent1" w:themeShade="80"/>
        </w:rPr>
        <w:t>that best match what you hear.</w:t>
      </w:r>
      <w:r w:rsidRPr="00513D3F">
        <w:rPr>
          <w:color w:val="1F4E79" w:themeColor="accent1" w:themeShade="80"/>
        </w:rPr>
        <w:br/>
      </w:r>
      <w:r w:rsidRPr="00513D3F">
        <w:rPr>
          <w:bCs/>
          <w:color w:val="1F4E79" w:themeColor="accent1" w:themeShade="80"/>
        </w:rPr>
        <w:br/>
      </w:r>
      <w:r w:rsidRPr="00513D3F">
        <w:rPr>
          <w:color w:val="1F4E79" w:themeColor="accent1" w:themeShade="80"/>
        </w:rPr>
        <w:t xml:space="preserve">Some have </w:t>
      </w:r>
      <w:r w:rsidRPr="00513D3F">
        <w:rPr>
          <w:b/>
          <w:bCs/>
          <w:color w:val="1F4E79" w:themeColor="accent1" w:themeShade="80"/>
        </w:rPr>
        <w:t>only one correct answer</w:t>
      </w:r>
      <w:r w:rsidRPr="00513D3F">
        <w:rPr>
          <w:color w:val="1F4E79" w:themeColor="accent1" w:themeShade="80"/>
        </w:rPr>
        <w:t xml:space="preserve">. Some have </w:t>
      </w:r>
      <w:r w:rsidRPr="00513D3F">
        <w:rPr>
          <w:b/>
          <w:bCs/>
          <w:color w:val="1F4E79" w:themeColor="accent1" w:themeShade="80"/>
        </w:rPr>
        <w:t>two correct answers.</w:t>
      </w:r>
    </w:p>
    <w:p w14:paraId="73B4AD36" w14:textId="77777777" w:rsidR="005D5B53" w:rsidRPr="00513D3F" w:rsidRDefault="005D5B53" w:rsidP="005D5B53">
      <w:pPr>
        <w:spacing w:after="0" w:line="240" w:lineRule="auto"/>
        <w:rPr>
          <w:b/>
          <w:bCs/>
          <w:color w:val="1F4E79" w:themeColor="accent1" w:themeShade="80"/>
        </w:rPr>
      </w:pPr>
    </w:p>
    <w:p w14:paraId="7565E4D4" w14:textId="77777777" w:rsidR="005D5B53" w:rsidRPr="00513D3F" w:rsidRDefault="005D5B53" w:rsidP="005D5B53">
      <w:pPr>
        <w:spacing w:after="0" w:line="240" w:lineRule="auto"/>
        <w:rPr>
          <w:b/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You will hear each German word </w:t>
      </w:r>
      <w:r w:rsidRPr="00513D3F">
        <w:rPr>
          <w:b/>
          <w:color w:val="1F4E79" w:themeColor="accent1" w:themeShade="80"/>
        </w:rPr>
        <w:t>twice.</w:t>
      </w:r>
    </w:p>
    <w:tbl>
      <w:tblPr>
        <w:tblStyle w:val="TableGrid2"/>
        <w:tblpPr w:leftFromText="180" w:rightFromText="180" w:vertAnchor="text" w:horzAnchor="margin" w:tblpY="173"/>
        <w:tblW w:w="10775" w:type="dxa"/>
        <w:tblLook w:val="04A0" w:firstRow="1" w:lastRow="0" w:firstColumn="1" w:lastColumn="0" w:noHBand="0" w:noVBand="1"/>
      </w:tblPr>
      <w:tblGrid>
        <w:gridCol w:w="562"/>
        <w:gridCol w:w="2553"/>
        <w:gridCol w:w="2553"/>
        <w:gridCol w:w="2553"/>
        <w:gridCol w:w="2554"/>
      </w:tblGrid>
      <w:tr w:rsidR="00513D3F" w:rsidRPr="00513D3F" w14:paraId="6B01F003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8EBA" w14:textId="77777777" w:rsidR="005D5B53" w:rsidRPr="00513D3F" w:rsidRDefault="005D5B53" w:rsidP="00D92D0F">
            <w:pPr>
              <w:rPr>
                <w:bCs/>
                <w:color w:val="1F4E79" w:themeColor="accent1" w:themeShade="80"/>
              </w:rPr>
            </w:pPr>
          </w:p>
          <w:p w14:paraId="20585D33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1.</w:t>
            </w:r>
          </w:p>
          <w:p w14:paraId="78FC2904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E8732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understand, understanding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57609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describe, describing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E0E43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get, receive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5F5C2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use, using</w:t>
            </w:r>
          </w:p>
        </w:tc>
      </w:tr>
      <w:tr w:rsidR="00513D3F" w:rsidRPr="00513D3F" w14:paraId="3FA38D63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18971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5961596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CE292AF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4863595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B222D39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89187073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92DC20A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7276417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B79EDC5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4CF2F88B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DB52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77B18FC9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2.</w:t>
            </w:r>
          </w:p>
          <w:p w14:paraId="71E5F84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35EBE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cak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65E7D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biscuit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3B57B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kitchen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601E1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hunger</w:t>
            </w:r>
          </w:p>
        </w:tc>
      </w:tr>
      <w:tr w:rsidR="00513D3F" w:rsidRPr="00513D3F" w14:paraId="6610693D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5C43D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21143226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9B62689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49734492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BF12F75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3656460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EB6859B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4739624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B304693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75A26643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4252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51D7129D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3.</w:t>
            </w:r>
          </w:p>
          <w:p w14:paraId="42F1EE2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ADF5B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accident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789F1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company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39AE5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feeling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FA33D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mistake</w:t>
            </w:r>
          </w:p>
        </w:tc>
      </w:tr>
      <w:tr w:rsidR="00513D3F" w:rsidRPr="00513D3F" w14:paraId="11F48743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9FEEA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56068133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5F54A79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9845047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E36DA5A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6036604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96372BB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69882699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7354713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520A293D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5C345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2B51152B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4.</w:t>
            </w:r>
          </w:p>
          <w:p w14:paraId="60A5EA1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140AD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ca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B1706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loud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F036A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according to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2E93A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hardly</w:t>
            </w:r>
          </w:p>
        </w:tc>
      </w:tr>
      <w:tr w:rsidR="00513D3F" w:rsidRPr="00513D3F" w14:paraId="3B953841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DCFAD3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63055258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A8F5F8C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7109221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951511B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75673531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FA14B15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6283208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9CA290A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4C8FA54D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BE45C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059499F5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5.</w:t>
            </w:r>
          </w:p>
          <w:p w14:paraId="30E2FB23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92AD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popula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DF5CA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rathe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B253E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dear, kind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093B8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deep</w:t>
            </w:r>
          </w:p>
        </w:tc>
      </w:tr>
      <w:tr w:rsidR="00513D3F" w:rsidRPr="00513D3F" w14:paraId="549B44BA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5624D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974162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858E9F4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7311519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6142881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23851784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E62C829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9690100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EA5AAEF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6B291918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86C5C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4F51E8A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6.</w:t>
            </w:r>
          </w:p>
          <w:p w14:paraId="14562ED9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003D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get up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F1942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appear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68B285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show up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958557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grow up</w:t>
            </w:r>
          </w:p>
        </w:tc>
      </w:tr>
      <w:tr w:rsidR="00513D3F" w:rsidRPr="00513D3F" w14:paraId="3EBD863E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B49A4B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743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58FEA5E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6128133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D1ED7AF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542357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34555FA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3862108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60025F9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51C5521B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3C8A0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62C45C44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7.</w:t>
            </w:r>
          </w:p>
          <w:p w14:paraId="22149B1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F450F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voic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919A8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duty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A0743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poet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58F3F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picture</w:t>
            </w:r>
          </w:p>
        </w:tc>
      </w:tr>
      <w:tr w:rsidR="00513D3F" w:rsidRPr="00513D3F" w14:paraId="45C414A0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BB725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0027078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2DDB80C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6313836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EEA6148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8433055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0A2AE1F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553504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BFEB721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72D0C334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81B57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651D8A95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8.</w:t>
            </w:r>
          </w:p>
          <w:p w14:paraId="395A55E3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DC48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no-on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A1BF5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someon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F4B77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never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ED652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nobody</w:t>
            </w:r>
          </w:p>
        </w:tc>
      </w:tr>
      <w:tr w:rsidR="00513D3F" w:rsidRPr="00513D3F" w14:paraId="6B482242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DA3AA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201680187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ADCA1AD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2355926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D33396D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2180914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12EBA55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31819471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8AEF70A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705AAAC2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2B72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302A9CCA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9.</w:t>
            </w:r>
          </w:p>
          <w:p w14:paraId="6DCDCC32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F79B4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ree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8C9248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room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4AE39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dream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C80E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bathroom</w:t>
            </w:r>
          </w:p>
        </w:tc>
      </w:tr>
      <w:tr w:rsidR="00513D3F" w:rsidRPr="00513D3F" w14:paraId="2CF9E28F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5CA30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20871466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33A7B10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4980915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58FF6AB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9664638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EF6E080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45864524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00F7B4C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27CE0370" w14:textId="77777777" w:rsidTr="00D92D0F">
        <w:trPr>
          <w:trHeight w:val="555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55A86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761E8099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10.</w:t>
            </w:r>
          </w:p>
          <w:p w14:paraId="0B385716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190E1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highlight w:val="yellow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mind, spirit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FCFD2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highlight w:val="yellow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usually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47B17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highlight w:val="yellow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ypical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2E5FE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highlight w:val="yellow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mostly</w:t>
            </w:r>
          </w:p>
        </w:tc>
      </w:tr>
      <w:tr w:rsidR="00513D3F" w:rsidRPr="00513D3F" w14:paraId="496F0D45" w14:textId="77777777" w:rsidTr="00D92D0F">
        <w:trPr>
          <w:trHeight w:val="3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6A213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70721811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D648A31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94781026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5166B18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2465758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81743C6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2328180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F8FC46A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</w:tbl>
    <w:p w14:paraId="3AF6816C" w14:textId="77777777" w:rsidR="005D5B53" w:rsidRPr="00513D3F" w:rsidRDefault="005D5B53" w:rsidP="005D5B53">
      <w:pPr>
        <w:spacing w:line="240" w:lineRule="auto"/>
        <w:rPr>
          <w:bCs/>
          <w:color w:val="1F4E79" w:themeColor="accent1" w:themeShade="80"/>
          <w:lang w:val="de-DE"/>
        </w:rPr>
      </w:pPr>
    </w:p>
    <w:p w14:paraId="53053E6C" w14:textId="77777777" w:rsidR="00893B88" w:rsidRDefault="00893B88" w:rsidP="005D5B53">
      <w:pPr>
        <w:spacing w:line="240" w:lineRule="auto"/>
        <w:rPr>
          <w:bCs/>
          <w:color w:val="1F4E79" w:themeColor="accent1" w:themeShade="80"/>
        </w:rPr>
      </w:pPr>
    </w:p>
    <w:p w14:paraId="09D53935" w14:textId="3A75E656" w:rsidR="00893B88" w:rsidRPr="00893B88" w:rsidRDefault="005D5B53" w:rsidP="00893B88">
      <w:pPr>
        <w:spacing w:line="240" w:lineRule="auto"/>
        <w:rPr>
          <w:bCs/>
          <w:color w:val="1F4E79" w:themeColor="accent1" w:themeShade="80"/>
        </w:rPr>
      </w:pPr>
      <w:r w:rsidRPr="00513D3F">
        <w:rPr>
          <w:bCs/>
          <w:color w:val="1F4E79" w:themeColor="accent1" w:themeShade="80"/>
        </w:rPr>
        <w:t xml:space="preserve">Now </w:t>
      </w:r>
      <w:r w:rsidRPr="00513D3F">
        <w:rPr>
          <w:b/>
          <w:color w:val="1F4E79" w:themeColor="accent1" w:themeShade="80"/>
        </w:rPr>
        <w:t>turn the page</w:t>
      </w:r>
      <w:r w:rsidRPr="00513D3F">
        <w:rPr>
          <w:bCs/>
          <w:color w:val="1F4E79" w:themeColor="accent1" w:themeShade="80"/>
        </w:rPr>
        <w:t>. You will hear the instructions for vocabulary test part B.</w:t>
      </w:r>
    </w:p>
    <w:p w14:paraId="480B62FE" w14:textId="0E3E5F28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lastRenderedPageBreak/>
        <w:t>PART B (DEFINITIONS)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br/>
      </w:r>
    </w:p>
    <w:p w14:paraId="77E18CA7" w14:textId="77777777" w:rsidR="005D5B53" w:rsidRPr="00513D3F" w:rsidRDefault="005D5B53" w:rsidP="005D5B53">
      <w:pPr>
        <w:shd w:val="clear" w:color="auto" w:fill="FFFFFF"/>
        <w:spacing w:after="0" w:line="240" w:lineRule="auto"/>
        <w:rPr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You will hear a </w:t>
      </w:r>
      <w:r w:rsidRPr="00513D3F">
        <w:rPr>
          <w:b/>
          <w:bCs/>
          <w:color w:val="1F4E79" w:themeColor="accent1" w:themeShade="80"/>
        </w:rPr>
        <w:t>short definition</w:t>
      </w:r>
      <w:r w:rsidRPr="00513D3F">
        <w:rPr>
          <w:color w:val="1F4E79" w:themeColor="accent1" w:themeShade="80"/>
        </w:rPr>
        <w:t xml:space="preserve"> in German. </w:t>
      </w:r>
    </w:p>
    <w:p w14:paraId="22DDCF77" w14:textId="77777777" w:rsidR="005D5B53" w:rsidRPr="00513D3F" w:rsidRDefault="005D5B53" w:rsidP="005D5B53">
      <w:pPr>
        <w:shd w:val="clear" w:color="auto" w:fill="FFFFFF"/>
        <w:spacing w:after="0" w:line="240" w:lineRule="auto"/>
        <w:rPr>
          <w:color w:val="1F4E79" w:themeColor="accent1" w:themeShade="80"/>
        </w:rPr>
      </w:pPr>
    </w:p>
    <w:p w14:paraId="326CD82E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color w:val="1F4E79" w:themeColor="accent1" w:themeShade="80"/>
        </w:rPr>
        <w:t xml:space="preserve">Put a </w:t>
      </w:r>
      <w:r w:rsidRPr="00513D3F">
        <w:rPr>
          <w:b/>
          <w:color w:val="1F4E79" w:themeColor="accent1" w:themeShade="80"/>
        </w:rPr>
        <w:t>cross (x)</w:t>
      </w:r>
      <w:r w:rsidRPr="00513D3F">
        <w:rPr>
          <w:color w:val="1F4E79" w:themeColor="accent1" w:themeShade="80"/>
        </w:rPr>
        <w:t xml:space="preserve"> </w:t>
      </w:r>
      <w:r w:rsidRPr="00513D3F">
        <w:rPr>
          <w:b/>
          <w:color w:val="1F4E79" w:themeColor="accent1" w:themeShade="80"/>
        </w:rPr>
        <w:t>under the English word</w:t>
      </w:r>
      <w:r w:rsidRPr="00513D3F">
        <w:rPr>
          <w:color w:val="1F4E79" w:themeColor="accent1" w:themeShade="80"/>
        </w:rPr>
        <w:t xml:space="preserve"> that </w:t>
      </w:r>
      <w:r w:rsidRPr="00513D3F">
        <w:rPr>
          <w:b/>
          <w:bCs/>
          <w:color w:val="1F4E79" w:themeColor="accent1" w:themeShade="80"/>
        </w:rPr>
        <w:t>best matches</w:t>
      </w:r>
      <w:r w:rsidRPr="00513D3F">
        <w:rPr>
          <w:color w:val="1F4E79" w:themeColor="accent1" w:themeShade="80"/>
        </w:rPr>
        <w:t xml:space="preserve"> the German definition that you hear. </w:t>
      </w:r>
    </w:p>
    <w:p w14:paraId="14AE2F49" w14:textId="77777777" w:rsidR="005D5B53" w:rsidRPr="00513D3F" w:rsidRDefault="005D5B53" w:rsidP="005D5B53">
      <w:pPr>
        <w:spacing w:after="0" w:line="240" w:lineRule="auto"/>
        <w:rPr>
          <w:b/>
          <w:bCs/>
          <w:color w:val="1F4E79" w:themeColor="accent1" w:themeShade="80"/>
        </w:rPr>
      </w:pPr>
    </w:p>
    <w:p w14:paraId="7958BD70" w14:textId="77777777" w:rsidR="005D5B53" w:rsidRPr="00513D3F" w:rsidRDefault="005D5B53" w:rsidP="005D5B53">
      <w:pPr>
        <w:spacing w:after="0" w:line="240" w:lineRule="auto"/>
        <w:rPr>
          <w:b/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You will hear each German definition </w:t>
      </w:r>
      <w:r w:rsidRPr="00513D3F">
        <w:rPr>
          <w:b/>
          <w:color w:val="1F4E79" w:themeColor="accent1" w:themeShade="80"/>
        </w:rPr>
        <w:t>twice.</w:t>
      </w:r>
    </w:p>
    <w:p w14:paraId="5C685B2F" w14:textId="77777777" w:rsidR="005D5B53" w:rsidRPr="00513D3F" w:rsidRDefault="005D5B53" w:rsidP="005D5B53">
      <w:pPr>
        <w:spacing w:after="0" w:line="240" w:lineRule="auto"/>
        <w:rPr>
          <w:b/>
          <w:color w:val="1F4E79" w:themeColor="accent1" w:themeShade="80"/>
        </w:rPr>
      </w:pPr>
    </w:p>
    <w:tbl>
      <w:tblPr>
        <w:tblStyle w:val="TableGrid2"/>
        <w:tblpPr w:leftFromText="180" w:rightFromText="180" w:vertAnchor="text" w:horzAnchor="margin" w:tblpY="173"/>
        <w:tblW w:w="0" w:type="auto"/>
        <w:tblLook w:val="04A0" w:firstRow="1" w:lastRow="0" w:firstColumn="1" w:lastColumn="0" w:noHBand="0" w:noVBand="1"/>
      </w:tblPr>
      <w:tblGrid>
        <w:gridCol w:w="562"/>
        <w:gridCol w:w="2550"/>
        <w:gridCol w:w="2550"/>
        <w:gridCol w:w="2550"/>
        <w:gridCol w:w="2551"/>
      </w:tblGrid>
      <w:tr w:rsidR="00513D3F" w:rsidRPr="00513D3F" w14:paraId="0A22C814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F10B0" w14:textId="77777777" w:rsidR="005D5B53" w:rsidRPr="00513D3F" w:rsidRDefault="005D5B53" w:rsidP="00D92D0F">
            <w:pPr>
              <w:rPr>
                <w:bCs/>
                <w:color w:val="1F4E79" w:themeColor="accent1" w:themeShade="80"/>
              </w:rPr>
            </w:pPr>
          </w:p>
          <w:p w14:paraId="67AFF804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1.</w:t>
            </w:r>
          </w:p>
          <w:p w14:paraId="64CAA79D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1D08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Monda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FA46F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seaso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3F8B6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Januar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93569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December</w:t>
            </w:r>
          </w:p>
        </w:tc>
      </w:tr>
      <w:tr w:rsidR="00513D3F" w:rsidRPr="00513D3F" w14:paraId="524A0886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624CF4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5054445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D2F147E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78484679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231F653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4367385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1C38BBE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2353952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5D4DDB4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2A36C8D0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5D71D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158A7CF5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2.</w:t>
            </w:r>
          </w:p>
          <w:p w14:paraId="7CE87B92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9958F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colourful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B832A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raditional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3B19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black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16ED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light, bright</w:t>
            </w:r>
          </w:p>
        </w:tc>
      </w:tr>
      <w:tr w:rsidR="00513D3F" w:rsidRPr="00513D3F" w14:paraId="34EF5C53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293B4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58618563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DA92673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38787514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D34DD3F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96118370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018A111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6208773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BE7C14B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6CF11FC4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9C37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1B36CF7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3.</w:t>
            </w:r>
          </w:p>
          <w:p w14:paraId="20C0ACEB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673D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leaf, shee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5AE21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green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61156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plan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3F8E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June</w:t>
            </w:r>
          </w:p>
        </w:tc>
      </w:tr>
      <w:tr w:rsidR="00513D3F" w:rsidRPr="00513D3F" w14:paraId="0F461527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C9E95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78017974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13CA80C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2765742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F07C02E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4552301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7648D3D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8503935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78B1F8C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5E75A72B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64419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1B8F3F23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4.</w:t>
            </w:r>
          </w:p>
          <w:p w14:paraId="6175E333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A124B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celebrate, celebrat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C76E6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be happy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A437A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promise, promising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B7BB5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have fun</w:t>
            </w:r>
          </w:p>
        </w:tc>
      </w:tr>
      <w:tr w:rsidR="00513D3F" w:rsidRPr="00513D3F" w14:paraId="010305EC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B0359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2270412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FDC484B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75778854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0CE52B7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9260001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6481EDB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99256092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7D49273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3CA951BB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6CE6D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5C2A256E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5.</w:t>
            </w:r>
          </w:p>
          <w:p w14:paraId="57EADFAD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3CD35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ru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45089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historic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248E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unknow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46591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official</w:t>
            </w:r>
          </w:p>
        </w:tc>
      </w:tr>
      <w:tr w:rsidR="00513D3F" w:rsidRPr="00513D3F" w14:paraId="5D6CF120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135B2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6122858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765C170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59159857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5BA9C03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92187115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2FFED04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16146160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F3488B2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77560679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B3802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27508756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6.</w:t>
            </w:r>
          </w:p>
          <w:p w14:paraId="5764A337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65EEE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pric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4A429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metr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A684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million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E314C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build</w:t>
            </w:r>
          </w:p>
        </w:tc>
      </w:tr>
      <w:tr w:rsidR="00513D3F" w:rsidRPr="00513D3F" w14:paraId="58CB8CA8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43564E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07270153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4452BC09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200977878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5048CF9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9808882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AA0EEEC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47000964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AFA8BA1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5C348A17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FFBD3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12CC8B9F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7.</w:t>
            </w:r>
          </w:p>
          <w:p w14:paraId="4C150E8E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C357A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everyon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C65A2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us, ourselves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3C94D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me, myself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E5375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 xml:space="preserve">you </w:t>
            </w:r>
            <w:r w:rsidRPr="00513D3F">
              <w:rPr>
                <w:bCs/>
                <w:color w:val="1F4E79" w:themeColor="accent1" w:themeShade="80"/>
                <w:lang w:val="de-DE"/>
              </w:rPr>
              <w:br/>
              <w:t>(plural,  informal)</w:t>
            </w:r>
          </w:p>
        </w:tc>
      </w:tr>
      <w:tr w:rsidR="00513D3F" w:rsidRPr="00513D3F" w14:paraId="26137363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28558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34960744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03E27DE1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4591447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2303CC59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69527685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3C3413B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33236923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4AA5889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7BE289FC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5ADB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1A305EC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8.</w:t>
            </w:r>
          </w:p>
          <w:p w14:paraId="4CAFA166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FA1FF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performance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6623F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urist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3BD9D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freedom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E08C1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daughter</w:t>
            </w:r>
          </w:p>
        </w:tc>
      </w:tr>
      <w:tr w:rsidR="00513D3F" w:rsidRPr="00513D3F" w14:paraId="086C899F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47964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134128089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3E41BA15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89928225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A8C9FC7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212364682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FDA8190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64553710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7CA95D48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21880C7E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52FB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59C44631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9.</w:t>
            </w:r>
          </w:p>
          <w:p w14:paraId="59C5ABED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1930B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sell, selling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2CEB6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leave, leaving (something)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0DB0E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demand, request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0981A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to buy, buying</w:t>
            </w:r>
          </w:p>
        </w:tc>
      </w:tr>
      <w:tr w:rsidR="00513D3F" w:rsidRPr="00513D3F" w14:paraId="1FE2EA2A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3F897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33164716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F74A93F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21287276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98DC169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-113787135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E41A5B8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6598061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77F761B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  <w:tr w:rsidR="00513D3F" w:rsidRPr="00513D3F" w14:paraId="7DF4F917" w14:textId="77777777" w:rsidTr="00D92D0F">
        <w:trPr>
          <w:trHeight w:val="567"/>
        </w:trPr>
        <w:tc>
          <w:tcPr>
            <w:tcW w:w="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E0680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  <w:p w14:paraId="698C5402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10.</w:t>
            </w:r>
          </w:p>
          <w:p w14:paraId="477FC61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E3EE3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who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F5398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where...to</w:t>
            </w: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6D2DA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wh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3A680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bCs/>
                <w:color w:val="1F4E79" w:themeColor="accent1" w:themeShade="80"/>
                <w:lang w:val="de-DE"/>
              </w:rPr>
              <w:t>how</w:t>
            </w:r>
          </w:p>
          <w:p w14:paraId="59F743E8" w14:textId="77777777" w:rsidR="005D5B53" w:rsidRPr="00513D3F" w:rsidRDefault="005D5B53" w:rsidP="00D92D0F">
            <w:pPr>
              <w:jc w:val="center"/>
              <w:rPr>
                <w:bCs/>
                <w:color w:val="1F4E79" w:themeColor="accent1" w:themeShade="80"/>
                <w:lang w:val="de-DE"/>
              </w:rPr>
            </w:pPr>
          </w:p>
        </w:tc>
      </w:tr>
      <w:tr w:rsidR="00513D3F" w:rsidRPr="00513D3F" w14:paraId="0EEFC7D5" w14:textId="77777777" w:rsidTr="00D92D0F">
        <w:trPr>
          <w:trHeight w:val="36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4D114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</w:p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9362018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5D5D17E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hint="eastAsia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noProof/>
                <w:color w:val="1F4E79" w:themeColor="accent1" w:themeShade="80"/>
                <w:lang w:val="de-DE" w:eastAsia="en-GB"/>
              </w:rPr>
              <w:id w:val="-11075068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6D2B7D2" w14:textId="77777777" w:rsidR="005D5B53" w:rsidRPr="00513D3F" w:rsidRDefault="005D5B53" w:rsidP="00D92D0F">
                <w:pPr>
                  <w:jc w:val="center"/>
                  <w:rPr>
                    <w:bCs/>
                    <w:noProof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noProof/>
                    <w:color w:val="1F4E79" w:themeColor="accent1" w:themeShade="80"/>
                    <w:lang w:val="de-DE" w:eastAsia="en-GB"/>
                  </w:rPr>
                  <w:t>☐</w:t>
                </w:r>
              </w:p>
            </w:sdtContent>
          </w:sdt>
        </w:tc>
        <w:tc>
          <w:tcPr>
            <w:tcW w:w="2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15058549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6CE2E674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sdt>
            <w:sdtPr>
              <w:rPr>
                <w:bCs/>
                <w:color w:val="1F4E79" w:themeColor="accent1" w:themeShade="80"/>
                <w:lang w:val="de-DE"/>
              </w:rPr>
              <w:id w:val="5683339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7AFD0F2" w14:textId="77777777" w:rsidR="005D5B53" w:rsidRPr="00513D3F" w:rsidRDefault="005D5B53" w:rsidP="00D92D0F">
                <w:pPr>
                  <w:jc w:val="center"/>
                  <w:rPr>
                    <w:bCs/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p>
            </w:sdtContent>
          </w:sdt>
        </w:tc>
      </w:tr>
    </w:tbl>
    <w:p w14:paraId="1FD1E9C8" w14:textId="77777777" w:rsidR="005D5B53" w:rsidRPr="00513D3F" w:rsidRDefault="005D5B53" w:rsidP="005D5B53">
      <w:pPr>
        <w:spacing w:before="120" w:after="0" w:line="360" w:lineRule="auto"/>
        <w:rPr>
          <w:bCs/>
          <w:color w:val="1F4E79" w:themeColor="accent1" w:themeShade="80"/>
        </w:rPr>
      </w:pPr>
      <w:r w:rsidRPr="00513D3F">
        <w:rPr>
          <w:bCs/>
          <w:color w:val="1F4E79" w:themeColor="accent1" w:themeShade="80"/>
        </w:rPr>
        <w:br/>
        <w:t xml:space="preserve">Now </w:t>
      </w:r>
      <w:r w:rsidRPr="00513D3F">
        <w:rPr>
          <w:b/>
          <w:color w:val="1F4E79" w:themeColor="accent1" w:themeShade="80"/>
        </w:rPr>
        <w:t>turn the page</w:t>
      </w:r>
      <w:r w:rsidRPr="00513D3F">
        <w:rPr>
          <w:bCs/>
          <w:color w:val="1F4E79" w:themeColor="accent1" w:themeShade="80"/>
        </w:rPr>
        <w:t xml:space="preserve">. You will hear the instructions for the grammar test.                                       </w:t>
      </w:r>
    </w:p>
    <w:p w14:paraId="5302685C" w14:textId="77777777" w:rsidR="005D5B53" w:rsidRPr="00513D3F" w:rsidRDefault="005D5B53" w:rsidP="005D5B53">
      <w:pPr>
        <w:spacing w:after="0" w:line="360" w:lineRule="auto"/>
        <w:jc w:val="right"/>
        <w:rPr>
          <w:b/>
          <w:color w:val="1F4E79" w:themeColor="accent1" w:themeShade="80"/>
        </w:rPr>
      </w:pPr>
    </w:p>
    <w:p w14:paraId="1E6A6EEF" w14:textId="77777777" w:rsidR="005D5B53" w:rsidRPr="00513D3F" w:rsidRDefault="005D5B53" w:rsidP="005D5B53">
      <w:pPr>
        <w:spacing w:after="0" w:line="360" w:lineRule="auto"/>
        <w:jc w:val="right"/>
        <w:rPr>
          <w:bCs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br/>
        <w:t>TOTAL MARKS AVAILABLE (VOCABULARY, LISTENING): 20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br w:type="page"/>
      </w:r>
    </w:p>
    <w:p w14:paraId="742E94AC" w14:textId="77777777" w:rsidR="005D5B53" w:rsidRPr="00513D3F" w:rsidRDefault="005D5B53" w:rsidP="006079DA">
      <w:pPr>
        <w:spacing w:after="0" w:line="360" w:lineRule="auto"/>
        <w:jc w:val="center"/>
        <w:outlineLvl w:val="1"/>
        <w:rPr>
          <w:b/>
          <w:color w:val="1F4E79" w:themeColor="accent1" w:themeShade="80"/>
          <w:sz w:val="36"/>
          <w:szCs w:val="36"/>
        </w:rPr>
      </w:pPr>
      <w:r w:rsidRPr="00513D3F">
        <w:rPr>
          <w:b/>
          <w:color w:val="1F4E79" w:themeColor="accent1" w:themeShade="80"/>
          <w:sz w:val="36"/>
          <w:szCs w:val="36"/>
        </w:rPr>
        <w:lastRenderedPageBreak/>
        <w:t>Grammar</w:t>
      </w:r>
    </w:p>
    <w:p w14:paraId="3FE205FF" w14:textId="20795BFC" w:rsidR="005D5B53" w:rsidRPr="00513D3F" w:rsidRDefault="005D5B53" w:rsidP="006079DA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This part of the test will take around </w:t>
      </w:r>
      <w:r w:rsidRPr="0077429B">
        <w:rPr>
          <w:rFonts w:eastAsia="Times New Roman" w:cs="Arial"/>
          <w:b/>
          <w:bCs/>
          <w:color w:val="1F4E79" w:themeColor="accent1" w:themeShade="80"/>
          <w:lang w:eastAsia="en-GB"/>
        </w:rPr>
        <w:t>4</w:t>
      </w:r>
      <w:r w:rsidRPr="0077429B">
        <w:rPr>
          <w:rFonts w:eastAsia="Times New Roman" w:cs="Arial"/>
          <w:color w:val="1F4E79" w:themeColor="accent1" w:themeShade="80"/>
          <w:lang w:eastAsia="en-GB"/>
        </w:rPr>
        <w:t xml:space="preserve"> minutes.</w:t>
      </w:r>
    </w:p>
    <w:p w14:paraId="5D0CCE38" w14:textId="77777777" w:rsidR="005D5B53" w:rsidRPr="00513D3F" w:rsidRDefault="005D5B53" w:rsidP="006079DA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You will hear </w:t>
      </w:r>
      <w:r w:rsidRPr="00513D3F">
        <w:rPr>
          <w:color w:val="1F4E79" w:themeColor="accent1" w:themeShade="80"/>
        </w:rPr>
        <w:t xml:space="preserve">each German sentence </w:t>
      </w:r>
      <w:r w:rsidRPr="00513D3F">
        <w:rPr>
          <w:b/>
          <w:bCs/>
          <w:color w:val="1F4E79" w:themeColor="accent1" w:themeShade="80"/>
        </w:rPr>
        <w:t>twic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.  </w:t>
      </w:r>
      <w:r w:rsidRPr="00513D3F">
        <w:rPr>
          <w:color w:val="1F4E79" w:themeColor="accent1" w:themeShade="80"/>
        </w:rPr>
        <w:t xml:space="preserve">Put a </w:t>
      </w:r>
      <w:r w:rsidRPr="00513D3F">
        <w:rPr>
          <w:b/>
          <w:color w:val="1F4E79" w:themeColor="accent1" w:themeShade="80"/>
        </w:rPr>
        <w:t>cross (x)</w:t>
      </w:r>
      <w:r w:rsidRPr="00513D3F">
        <w:rPr>
          <w:color w:val="1F4E79" w:themeColor="accent1" w:themeShade="80"/>
        </w:rPr>
        <w:t xml:space="preserve"> next to your answer. </w:t>
      </w:r>
    </w:p>
    <w:p w14:paraId="4F50183A" w14:textId="77777777" w:rsidR="005D5B53" w:rsidRPr="00513D3F" w:rsidRDefault="005D5B53" w:rsidP="006079DA">
      <w:pPr>
        <w:spacing w:after="0" w:line="360" w:lineRule="auto"/>
        <w:rPr>
          <w:b/>
          <w:bCs/>
          <w:color w:val="1F4E79" w:themeColor="accent1" w:themeShade="80"/>
          <w:highlight w:val="yellow"/>
        </w:rPr>
      </w:pPr>
    </w:p>
    <w:p w14:paraId="4EBE59C3" w14:textId="77777777" w:rsidR="005D5B53" w:rsidRPr="00513D3F" w:rsidRDefault="005D5B53" w:rsidP="006079DA">
      <w:pPr>
        <w:spacing w:after="0" w:line="360" w:lineRule="auto"/>
        <w:rPr>
          <w:rFonts w:cs="Times New Roman"/>
          <w:noProof/>
          <w:color w:val="1F4E79" w:themeColor="accent1" w:themeShade="80"/>
          <w:sz w:val="20"/>
          <w:szCs w:val="20"/>
          <w:lang w:eastAsia="en-GB"/>
        </w:rPr>
      </w:pPr>
      <w:r w:rsidRPr="00513D3F">
        <w:rPr>
          <w:b/>
          <w:bCs/>
          <w:color w:val="1F4E79" w:themeColor="accent1" w:themeShade="80"/>
        </w:rPr>
        <w:t>PART A (VERB FORMS)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>subject</w:t>
      </w:r>
      <w:r w:rsidRPr="00513D3F">
        <w:rPr>
          <w:color w:val="1F4E79" w:themeColor="accent1" w:themeShade="80"/>
        </w:rPr>
        <w:t xml:space="preserve"> is missing in each sentence.</w:t>
      </w:r>
      <w:r w:rsidRPr="00513D3F">
        <w:rPr>
          <w:rFonts w:cs="Times New Roman"/>
          <w:noProof/>
          <w:color w:val="1F4E79" w:themeColor="accent1" w:themeShade="80"/>
          <w:sz w:val="20"/>
          <w:szCs w:val="20"/>
          <w:lang w:eastAsia="en-GB"/>
        </w:rPr>
        <w:t xml:space="preserve"> </w:t>
      </w:r>
      <w:r w:rsidRPr="00513D3F">
        <w:rPr>
          <w:bCs/>
          <w:color w:val="1F4E79" w:themeColor="accent1" w:themeShade="80"/>
        </w:rPr>
        <w:t>Choose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>person or people</w:t>
      </w:r>
      <w:r w:rsidRPr="00513D3F">
        <w:rPr>
          <w:b/>
          <w:color w:val="1F4E79" w:themeColor="accent1" w:themeShade="80"/>
        </w:rPr>
        <w:t xml:space="preserve"> </w:t>
      </w:r>
      <w:r w:rsidRPr="00513D3F">
        <w:rPr>
          <w:bCs/>
          <w:color w:val="1F4E79" w:themeColor="accent1" w:themeShade="80"/>
        </w:rPr>
        <w:t>that the sentence is about.</w:t>
      </w:r>
      <w:r w:rsidRPr="00513D3F">
        <w:rPr>
          <w:color w:val="1F4E79" w:themeColor="accent1" w:themeShade="8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"/>
        <w:gridCol w:w="2189"/>
        <w:gridCol w:w="2716"/>
        <w:gridCol w:w="2229"/>
        <w:gridCol w:w="2602"/>
      </w:tblGrid>
      <w:tr w:rsidR="00513D3F" w:rsidRPr="00513D3F" w14:paraId="7A69DA67" w14:textId="77777777" w:rsidTr="00D92D0F">
        <w:trPr>
          <w:trHeight w:val="448"/>
        </w:trPr>
        <w:tc>
          <w:tcPr>
            <w:tcW w:w="500" w:type="dxa"/>
          </w:tcPr>
          <w:p w14:paraId="77866EDE" w14:textId="3B43EEA2" w:rsidR="005D5B53" w:rsidRPr="00375914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375914">
              <w:rPr>
                <w:color w:val="1F4E79" w:themeColor="accent1" w:themeShade="80"/>
              </w:rPr>
              <w:t>1</w:t>
            </w:r>
            <w:r w:rsidR="00375914" w:rsidRPr="00375914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7B584377" w14:textId="77777777" w:rsidR="005D5B53" w:rsidRPr="00513D3F" w:rsidRDefault="00D92D0F" w:rsidP="006079DA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83843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5D5B53" w:rsidRPr="00513D3F">
              <w:rPr>
                <w:color w:val="1F4E79" w:themeColor="accent1" w:themeShade="80"/>
              </w:rPr>
              <w:tab/>
            </w:r>
          </w:p>
        </w:tc>
        <w:tc>
          <w:tcPr>
            <w:tcW w:w="2716" w:type="dxa"/>
          </w:tcPr>
          <w:p w14:paraId="04212026" w14:textId="77777777" w:rsidR="005D5B53" w:rsidRPr="00513D3F" w:rsidRDefault="00D92D0F" w:rsidP="006079DA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330132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05DB0549" w14:textId="77777777" w:rsidR="005D5B53" w:rsidRPr="00513D3F" w:rsidRDefault="00D92D0F" w:rsidP="006079DA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433746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3E666CD4" w14:textId="77777777" w:rsidR="005D5B53" w:rsidRPr="00513D3F" w:rsidRDefault="00D92D0F" w:rsidP="006079DA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688066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513D3F" w:rsidRPr="00513D3F" w14:paraId="7748B693" w14:textId="77777777" w:rsidTr="00D92D0F">
        <w:trPr>
          <w:trHeight w:val="419"/>
        </w:trPr>
        <w:tc>
          <w:tcPr>
            <w:tcW w:w="500" w:type="dxa"/>
          </w:tcPr>
          <w:p w14:paraId="49EC9602" w14:textId="38268C34" w:rsidR="005D5B53" w:rsidRPr="00375914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375914">
              <w:rPr>
                <w:color w:val="1F4E79" w:themeColor="accent1" w:themeShade="80"/>
              </w:rPr>
              <w:t>2</w:t>
            </w:r>
            <w:r w:rsidR="00375914" w:rsidRPr="00375914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1443967B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207943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rFonts w:ascii="Times New Roman" w:hAnsi="Times New Roman" w:cs="Times New Roman"/>
                <w:color w:val="1F4E79" w:themeColor="accent1" w:themeShade="80"/>
              </w:rPr>
              <w:t xml:space="preserve">I </w:t>
            </w:r>
            <w:r w:rsidR="005D5B53" w:rsidRPr="00513D3F">
              <w:rPr>
                <w:rFonts w:cs="Times New Roman"/>
                <w:color w:val="1F4E79" w:themeColor="accent1" w:themeShade="80"/>
              </w:rPr>
              <w:t>OR he/she</w:t>
            </w:r>
          </w:p>
        </w:tc>
        <w:tc>
          <w:tcPr>
            <w:tcW w:w="2716" w:type="dxa"/>
          </w:tcPr>
          <w:p w14:paraId="7FF0B8A8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770984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50E90C47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2475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1788D464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002708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513D3F" w:rsidRPr="00513D3F" w14:paraId="46AA9472" w14:textId="77777777" w:rsidTr="00D92D0F">
        <w:trPr>
          <w:trHeight w:val="419"/>
        </w:trPr>
        <w:tc>
          <w:tcPr>
            <w:tcW w:w="500" w:type="dxa"/>
          </w:tcPr>
          <w:p w14:paraId="3B9112B9" w14:textId="39DD6814" w:rsidR="005D5B53" w:rsidRPr="00375914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375914">
              <w:rPr>
                <w:color w:val="1F4E79" w:themeColor="accent1" w:themeShade="80"/>
              </w:rPr>
              <w:t>3</w:t>
            </w:r>
            <w:r w:rsidR="00375914" w:rsidRPr="00375914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47881DA5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356084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5D5B53" w:rsidRPr="00513D3F">
              <w:rPr>
                <w:color w:val="1F4E79" w:themeColor="accent1" w:themeShade="80"/>
              </w:rPr>
              <w:tab/>
            </w:r>
          </w:p>
        </w:tc>
        <w:tc>
          <w:tcPr>
            <w:tcW w:w="2716" w:type="dxa"/>
          </w:tcPr>
          <w:p w14:paraId="4BE625FF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75385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574C866B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5960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he / she</w:t>
            </w:r>
          </w:p>
        </w:tc>
        <w:tc>
          <w:tcPr>
            <w:tcW w:w="2602" w:type="dxa"/>
          </w:tcPr>
          <w:p w14:paraId="2DCDAE75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213277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we OR they</w:t>
            </w:r>
          </w:p>
        </w:tc>
      </w:tr>
      <w:tr w:rsidR="00513D3F" w:rsidRPr="00513D3F" w14:paraId="73C460CE" w14:textId="77777777" w:rsidTr="00D92D0F">
        <w:trPr>
          <w:trHeight w:val="448"/>
        </w:trPr>
        <w:tc>
          <w:tcPr>
            <w:tcW w:w="500" w:type="dxa"/>
          </w:tcPr>
          <w:p w14:paraId="190DC05E" w14:textId="7DEEA226" w:rsidR="005D5B53" w:rsidRPr="00375914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375914">
              <w:rPr>
                <w:color w:val="1F4E79" w:themeColor="accent1" w:themeShade="80"/>
              </w:rPr>
              <w:t>4</w:t>
            </w:r>
            <w:r w:rsidR="00375914" w:rsidRPr="00375914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3F999FA7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27470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5D5B53" w:rsidRPr="00513D3F">
              <w:rPr>
                <w:color w:val="1F4E79" w:themeColor="accent1" w:themeShade="80"/>
              </w:rPr>
              <w:tab/>
            </w:r>
          </w:p>
        </w:tc>
        <w:tc>
          <w:tcPr>
            <w:tcW w:w="2716" w:type="dxa"/>
          </w:tcPr>
          <w:p w14:paraId="038EAAC7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29248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he / she</w:t>
            </w:r>
          </w:p>
        </w:tc>
        <w:tc>
          <w:tcPr>
            <w:tcW w:w="2229" w:type="dxa"/>
          </w:tcPr>
          <w:p w14:paraId="133A575B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66050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40360757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93311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513D3F" w:rsidRPr="00513D3F" w14:paraId="28C4A90D" w14:textId="77777777" w:rsidTr="00D92D0F">
        <w:trPr>
          <w:trHeight w:val="419"/>
        </w:trPr>
        <w:tc>
          <w:tcPr>
            <w:tcW w:w="500" w:type="dxa"/>
          </w:tcPr>
          <w:p w14:paraId="4FC2B49F" w14:textId="46CF98AB" w:rsidR="005D5B53" w:rsidRPr="00375914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375914">
              <w:rPr>
                <w:color w:val="1F4E79" w:themeColor="accent1" w:themeShade="80"/>
              </w:rPr>
              <w:t>5</w:t>
            </w:r>
            <w:r w:rsidR="00375914" w:rsidRPr="00375914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7B982647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3386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rFonts w:ascii="Times New Roman" w:hAnsi="Times New Roman" w:cs="Times New Roman"/>
                <w:color w:val="1F4E79" w:themeColor="accent1" w:themeShade="80"/>
              </w:rPr>
              <w:t xml:space="preserve">I </w:t>
            </w:r>
            <w:r w:rsidR="005D5B53" w:rsidRPr="00513D3F">
              <w:rPr>
                <w:rFonts w:cs="Times New Roman"/>
                <w:color w:val="1F4E79" w:themeColor="accent1" w:themeShade="80"/>
              </w:rPr>
              <w:t>OR he/she</w:t>
            </w:r>
          </w:p>
        </w:tc>
        <w:tc>
          <w:tcPr>
            <w:tcW w:w="2716" w:type="dxa"/>
          </w:tcPr>
          <w:p w14:paraId="17016EED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18836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2D093AC3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15121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56201B50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896190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513D3F" w:rsidRPr="00513D3F" w14:paraId="643D724A" w14:textId="77777777" w:rsidTr="00D92D0F">
        <w:trPr>
          <w:trHeight w:val="419"/>
        </w:trPr>
        <w:tc>
          <w:tcPr>
            <w:tcW w:w="500" w:type="dxa"/>
          </w:tcPr>
          <w:p w14:paraId="1B961B29" w14:textId="2520C48B" w:rsidR="005D5B53" w:rsidRPr="00375914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375914">
              <w:rPr>
                <w:color w:val="1F4E79" w:themeColor="accent1" w:themeShade="80"/>
              </w:rPr>
              <w:t>6</w:t>
            </w:r>
            <w:r w:rsidR="00375914" w:rsidRPr="00375914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689CB9A7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61633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he / she</w:t>
            </w:r>
          </w:p>
        </w:tc>
        <w:tc>
          <w:tcPr>
            <w:tcW w:w="2716" w:type="dxa"/>
          </w:tcPr>
          <w:p w14:paraId="5F8B19A0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948303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766306C8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804741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500829EE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013442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513D3F" w:rsidRPr="00513D3F" w14:paraId="1E1BF34D" w14:textId="77777777" w:rsidTr="00D92D0F">
        <w:trPr>
          <w:trHeight w:val="419"/>
        </w:trPr>
        <w:tc>
          <w:tcPr>
            <w:tcW w:w="500" w:type="dxa"/>
          </w:tcPr>
          <w:p w14:paraId="24567121" w14:textId="7520DBF7" w:rsidR="005D5B53" w:rsidRPr="00375914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375914">
              <w:rPr>
                <w:color w:val="1F4E79" w:themeColor="accent1" w:themeShade="80"/>
              </w:rPr>
              <w:t>7</w:t>
            </w:r>
            <w:r w:rsidR="00375914" w:rsidRPr="00375914">
              <w:rPr>
                <w:color w:val="1F4E79" w:themeColor="accent1" w:themeShade="80"/>
              </w:rPr>
              <w:t>.</w:t>
            </w:r>
          </w:p>
        </w:tc>
        <w:tc>
          <w:tcPr>
            <w:tcW w:w="2189" w:type="dxa"/>
          </w:tcPr>
          <w:p w14:paraId="233EB636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793481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rFonts w:ascii="Times New Roman" w:hAnsi="Times New Roman" w:cs="Times New Roman"/>
                <w:color w:val="1F4E79" w:themeColor="accent1" w:themeShade="80"/>
              </w:rPr>
              <w:t xml:space="preserve">I </w:t>
            </w:r>
            <w:r w:rsidR="005D5B53" w:rsidRPr="00513D3F">
              <w:rPr>
                <w:rFonts w:cs="Times New Roman"/>
                <w:color w:val="1F4E79" w:themeColor="accent1" w:themeShade="80"/>
              </w:rPr>
              <w:t>OR he/she</w:t>
            </w:r>
          </w:p>
        </w:tc>
        <w:tc>
          <w:tcPr>
            <w:tcW w:w="2716" w:type="dxa"/>
          </w:tcPr>
          <w:p w14:paraId="37E10A70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530914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4F5A35D7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74054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we OR they</w:t>
            </w:r>
          </w:p>
        </w:tc>
        <w:tc>
          <w:tcPr>
            <w:tcW w:w="2602" w:type="dxa"/>
          </w:tcPr>
          <w:p w14:paraId="52D05A10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563360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plural, Informal]</w:t>
            </w:r>
          </w:p>
        </w:tc>
      </w:tr>
      <w:tr w:rsidR="005D5B53" w:rsidRPr="00513D3F" w14:paraId="0470D4F5" w14:textId="77777777" w:rsidTr="00D92D0F">
        <w:trPr>
          <w:trHeight w:val="419"/>
        </w:trPr>
        <w:tc>
          <w:tcPr>
            <w:tcW w:w="500" w:type="dxa"/>
          </w:tcPr>
          <w:p w14:paraId="3151A27F" w14:textId="028897C5" w:rsidR="005D5B53" w:rsidRPr="00375914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375914">
              <w:rPr>
                <w:color w:val="1F4E79" w:themeColor="accent1" w:themeShade="80"/>
              </w:rPr>
              <w:t>8.</w:t>
            </w:r>
          </w:p>
        </w:tc>
        <w:tc>
          <w:tcPr>
            <w:tcW w:w="2189" w:type="dxa"/>
          </w:tcPr>
          <w:p w14:paraId="23D3AD97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324671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rFonts w:ascii="Times New Roman" w:hAnsi="Times New Roman" w:cs="Times New Roman"/>
                <w:color w:val="1F4E79" w:themeColor="accent1" w:themeShade="80"/>
              </w:rPr>
              <w:t>I</w:t>
            </w:r>
            <w:r w:rsidR="005D5B53" w:rsidRPr="00513D3F">
              <w:rPr>
                <w:color w:val="1F4E79" w:themeColor="accent1" w:themeShade="80"/>
              </w:rPr>
              <w:tab/>
            </w:r>
          </w:p>
        </w:tc>
        <w:tc>
          <w:tcPr>
            <w:tcW w:w="2716" w:type="dxa"/>
          </w:tcPr>
          <w:p w14:paraId="0AB75054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33881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you </w:t>
            </w:r>
            <w:r w:rsidR="005D5B53" w:rsidRPr="00513D3F">
              <w:rPr>
                <w:color w:val="1F4E79" w:themeColor="accent1" w:themeShade="80"/>
                <w:vertAlign w:val="subscript"/>
              </w:rPr>
              <w:t>[singular, informal]</w:t>
            </w:r>
          </w:p>
        </w:tc>
        <w:tc>
          <w:tcPr>
            <w:tcW w:w="2229" w:type="dxa"/>
          </w:tcPr>
          <w:p w14:paraId="35914B28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849985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he / she</w:t>
            </w:r>
          </w:p>
        </w:tc>
        <w:tc>
          <w:tcPr>
            <w:tcW w:w="2602" w:type="dxa"/>
          </w:tcPr>
          <w:p w14:paraId="21FD108E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748295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we OR they</w:t>
            </w:r>
          </w:p>
        </w:tc>
      </w:tr>
    </w:tbl>
    <w:p w14:paraId="77A66569" w14:textId="77777777" w:rsidR="005D5B53" w:rsidRPr="00513D3F" w:rsidRDefault="005D5B53" w:rsidP="006079DA">
      <w:pPr>
        <w:spacing w:after="0" w:line="360" w:lineRule="auto"/>
        <w:rPr>
          <w:b/>
          <w:bCs/>
          <w:color w:val="1F4E79" w:themeColor="accent1" w:themeShade="80"/>
          <w:highlight w:val="yellow"/>
        </w:rPr>
      </w:pPr>
    </w:p>
    <w:p w14:paraId="458D6601" w14:textId="77777777" w:rsidR="005D5B53" w:rsidRPr="00513D3F" w:rsidRDefault="005D5B53" w:rsidP="006079DA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PART B (FUTURE)</w:t>
      </w:r>
      <w:r w:rsidRPr="00513D3F">
        <w:rPr>
          <w:color w:val="1F4E79" w:themeColor="accent1" w:themeShade="80"/>
        </w:rPr>
        <w:t xml:space="preserve"> Decide whether the sentence describes something happening </w:t>
      </w:r>
      <w:r w:rsidRPr="00513D3F">
        <w:rPr>
          <w:b/>
          <w:color w:val="1F4E79" w:themeColor="accent1" w:themeShade="80"/>
        </w:rPr>
        <w:t>now</w:t>
      </w:r>
      <w:r w:rsidRPr="00513D3F">
        <w:rPr>
          <w:color w:val="1F4E79" w:themeColor="accent1" w:themeShade="80"/>
        </w:rPr>
        <w:t xml:space="preserve"> or something that will happen </w:t>
      </w:r>
      <w:r w:rsidRPr="00513D3F">
        <w:rPr>
          <w:b/>
          <w:color w:val="1F4E79" w:themeColor="accent1" w:themeShade="80"/>
        </w:rPr>
        <w:t>in the future</w:t>
      </w:r>
      <w:r w:rsidRPr="00513D3F">
        <w:rPr>
          <w:color w:val="1F4E79" w:themeColor="accent1" w:themeShade="80"/>
        </w:rPr>
        <w:t>.</w:t>
      </w:r>
    </w:p>
    <w:p w14:paraId="5C8F0DC0" w14:textId="77777777" w:rsidR="005D5B53" w:rsidRPr="00513D3F" w:rsidRDefault="005D5B53" w:rsidP="006079DA">
      <w:pPr>
        <w:spacing w:after="0" w:line="360" w:lineRule="auto"/>
        <w:rPr>
          <w:color w:val="1F4E79" w:themeColor="accent1" w:themeShade="80"/>
        </w:rPr>
      </w:pPr>
      <w:r w:rsidRPr="00513D3F">
        <w:rPr>
          <w:color w:val="1F4E79" w:themeColor="accent1" w:themeShade="80"/>
        </w:rPr>
        <w:t>1.</w:t>
      </w:r>
      <w:r w:rsidRPr="00513D3F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20023412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513D3F">
        <w:rPr>
          <w:color w:val="1F4E79" w:themeColor="accent1" w:themeShade="80"/>
        </w:rPr>
        <w:t xml:space="preserve"> </w:t>
      </w:r>
      <w:r w:rsidRPr="00513D3F">
        <w:rPr>
          <w:rFonts w:cs="Times New Roman"/>
          <w:color w:val="1F4E79" w:themeColor="accent1" w:themeShade="80"/>
        </w:rPr>
        <w:t>happening now</w:t>
      </w:r>
      <w:r w:rsidRPr="00513D3F">
        <w:rPr>
          <w:rFonts w:ascii="Times New Roman" w:hAnsi="Times New Roman" w:cs="Times New Roman"/>
          <w:color w:val="1F4E79" w:themeColor="accent1" w:themeShade="80"/>
          <w:sz w:val="28"/>
        </w:rPr>
        <w:tab/>
      </w:r>
      <w:r w:rsidRPr="00513D3F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19625695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513D3F">
        <w:rPr>
          <w:color w:val="1F4E79" w:themeColor="accent1" w:themeShade="80"/>
        </w:rPr>
        <w:t xml:space="preserve"> happening in the future</w:t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  <w:t xml:space="preserve">   </w:t>
      </w:r>
    </w:p>
    <w:p w14:paraId="770F7356" w14:textId="77777777" w:rsidR="005D5B53" w:rsidRPr="00513D3F" w:rsidRDefault="005D5B53" w:rsidP="006079DA">
      <w:pPr>
        <w:spacing w:after="0" w:line="360" w:lineRule="auto"/>
        <w:rPr>
          <w:color w:val="1F4E79" w:themeColor="accent1" w:themeShade="80"/>
          <w:vertAlign w:val="subscript"/>
        </w:rPr>
      </w:pPr>
      <w:r w:rsidRPr="00513D3F">
        <w:rPr>
          <w:color w:val="1F4E79" w:themeColor="accent1" w:themeShade="80"/>
        </w:rPr>
        <w:t>2.</w:t>
      </w:r>
      <w:r w:rsidRPr="00513D3F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423734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/>
              <w:color w:val="1F4E79" w:themeColor="accent1" w:themeShade="80"/>
            </w:rPr>
            <w:t>☐</w:t>
          </w:r>
        </w:sdtContent>
      </w:sdt>
      <w:r w:rsidRPr="00513D3F">
        <w:rPr>
          <w:color w:val="1F4E79" w:themeColor="accent1" w:themeShade="80"/>
        </w:rPr>
        <w:t xml:space="preserve"> </w:t>
      </w:r>
      <w:r w:rsidRPr="00513D3F">
        <w:rPr>
          <w:rFonts w:cs="Times New Roman"/>
          <w:color w:val="1F4E79" w:themeColor="accent1" w:themeShade="80"/>
        </w:rPr>
        <w:t>happening now</w:t>
      </w:r>
      <w:r w:rsidRPr="00513D3F">
        <w:rPr>
          <w:color w:val="1F4E79" w:themeColor="accent1" w:themeShade="80"/>
          <w:sz w:val="22"/>
        </w:rPr>
        <w:tab/>
      </w:r>
      <w:r w:rsidRPr="00513D3F">
        <w:rPr>
          <w:color w:val="1F4E79" w:themeColor="accent1" w:themeShade="80"/>
        </w:rPr>
        <w:tab/>
      </w:r>
      <w:sdt>
        <w:sdtPr>
          <w:rPr>
            <w:color w:val="1F4E79" w:themeColor="accent1" w:themeShade="80"/>
          </w:rPr>
          <w:id w:val="-20994781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hint="eastAsia"/>
              <w:color w:val="1F4E79" w:themeColor="accent1" w:themeShade="80"/>
            </w:rPr>
            <w:t>☐</w:t>
          </w:r>
        </w:sdtContent>
      </w:sdt>
      <w:r w:rsidRPr="00513D3F">
        <w:rPr>
          <w:color w:val="1F4E79" w:themeColor="accent1" w:themeShade="80"/>
        </w:rPr>
        <w:t xml:space="preserve"> happening in the future</w:t>
      </w:r>
    </w:p>
    <w:p w14:paraId="26C89C5C" w14:textId="77777777" w:rsidR="005D5B53" w:rsidRPr="00513D3F" w:rsidRDefault="005D5B53" w:rsidP="006079DA">
      <w:pPr>
        <w:spacing w:after="0" w:line="360" w:lineRule="auto"/>
        <w:rPr>
          <w:bCs/>
          <w:color w:val="1F4E79" w:themeColor="accent1" w:themeShade="80"/>
          <w:highlight w:val="yellow"/>
        </w:rPr>
      </w:pPr>
    </w:p>
    <w:p w14:paraId="79234179" w14:textId="77777777" w:rsidR="005D5B53" w:rsidRPr="00513D3F" w:rsidRDefault="005D5B53" w:rsidP="006079DA">
      <w:pPr>
        <w:spacing w:after="0" w:line="360" w:lineRule="auto"/>
        <w:rPr>
          <w:b/>
          <w:bCs/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PART C (PREPOSITIONS)</w:t>
      </w:r>
      <w:r w:rsidRPr="00513D3F">
        <w:rPr>
          <w:color w:val="1F4E79" w:themeColor="accent1" w:themeShade="80"/>
        </w:rPr>
        <w:t xml:space="preserve"> Choose the correct English translation for each sent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4536"/>
        <w:gridCol w:w="5670"/>
      </w:tblGrid>
      <w:tr w:rsidR="00513D3F" w:rsidRPr="00513D3F" w14:paraId="25DE0149" w14:textId="77777777" w:rsidTr="006079DA">
        <w:trPr>
          <w:trHeight w:val="20"/>
        </w:trPr>
        <w:tc>
          <w:tcPr>
            <w:tcW w:w="421" w:type="dxa"/>
          </w:tcPr>
          <w:p w14:paraId="5893A6CE" w14:textId="6ACA9D06" w:rsidR="005D5B53" w:rsidRPr="006079DA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6079DA">
              <w:rPr>
                <w:color w:val="1F4E79" w:themeColor="accent1" w:themeShade="80"/>
              </w:rPr>
              <w:t>1</w:t>
            </w:r>
            <w:r w:rsidR="006079DA" w:rsidRPr="006079DA">
              <w:rPr>
                <w:color w:val="1F4E79" w:themeColor="accent1" w:themeShade="80"/>
              </w:rPr>
              <w:t>.</w:t>
            </w:r>
          </w:p>
        </w:tc>
        <w:tc>
          <w:tcPr>
            <w:tcW w:w="4536" w:type="dxa"/>
          </w:tcPr>
          <w:p w14:paraId="337323C0" w14:textId="77777777" w:rsidR="005D5B53" w:rsidRPr="00513D3F" w:rsidRDefault="00D92D0F" w:rsidP="006079DA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028792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color w:val="1F4E79" w:themeColor="accent1" w:themeShade="80"/>
                <w:sz w:val="22"/>
              </w:rPr>
              <w:t>I studied at school two years ago.</w:t>
            </w:r>
          </w:p>
        </w:tc>
        <w:tc>
          <w:tcPr>
            <w:tcW w:w="5670" w:type="dxa"/>
          </w:tcPr>
          <w:p w14:paraId="632F3A57" w14:textId="77777777" w:rsidR="005D5B53" w:rsidRPr="00513D3F" w:rsidRDefault="00D92D0F" w:rsidP="006079DA">
            <w:pPr>
              <w:spacing w:line="360" w:lineRule="auto"/>
              <w:rPr>
                <w:b/>
                <w:bCs/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781414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color w:val="1F4E79" w:themeColor="accent1" w:themeShade="80"/>
                <w:sz w:val="22"/>
              </w:rPr>
              <w:t>I have been studying at school for two years.</w:t>
            </w:r>
          </w:p>
        </w:tc>
      </w:tr>
      <w:tr w:rsidR="006079DA" w:rsidRPr="00513D3F" w14:paraId="06CF7B13" w14:textId="77777777" w:rsidTr="006079DA">
        <w:trPr>
          <w:trHeight w:val="20"/>
        </w:trPr>
        <w:tc>
          <w:tcPr>
            <w:tcW w:w="421" w:type="dxa"/>
          </w:tcPr>
          <w:p w14:paraId="50E413A7" w14:textId="79F6DE25" w:rsidR="005D5B53" w:rsidRPr="006079DA" w:rsidRDefault="005D5B53" w:rsidP="006079DA">
            <w:pPr>
              <w:spacing w:line="360" w:lineRule="auto"/>
              <w:rPr>
                <w:color w:val="1F4E79" w:themeColor="accent1" w:themeShade="80"/>
              </w:rPr>
            </w:pPr>
            <w:r w:rsidRPr="006079DA">
              <w:rPr>
                <w:color w:val="1F4E79" w:themeColor="accent1" w:themeShade="80"/>
              </w:rPr>
              <w:t>2</w:t>
            </w:r>
            <w:r w:rsidR="006079DA" w:rsidRPr="006079DA">
              <w:rPr>
                <w:color w:val="1F4E79" w:themeColor="accent1" w:themeShade="80"/>
              </w:rPr>
              <w:t>.</w:t>
            </w:r>
          </w:p>
        </w:tc>
        <w:tc>
          <w:tcPr>
            <w:tcW w:w="4536" w:type="dxa"/>
          </w:tcPr>
          <w:p w14:paraId="58D2C81B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-154351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color w:val="1F4E79" w:themeColor="accent1" w:themeShade="80"/>
                <w:sz w:val="22"/>
              </w:rPr>
              <w:t>You played football four months ago.</w:t>
            </w:r>
          </w:p>
        </w:tc>
        <w:tc>
          <w:tcPr>
            <w:tcW w:w="5670" w:type="dxa"/>
          </w:tcPr>
          <w:p w14:paraId="295396DE" w14:textId="77777777" w:rsidR="005D5B53" w:rsidRPr="00513D3F" w:rsidRDefault="00D92D0F" w:rsidP="006079DA">
            <w:pPr>
              <w:spacing w:line="360" w:lineRule="auto"/>
              <w:rPr>
                <w:color w:val="1F4E79" w:themeColor="accent1" w:themeShade="80"/>
              </w:rPr>
            </w:pPr>
            <w:sdt>
              <w:sdtPr>
                <w:rPr>
                  <w:color w:val="1F4E79" w:themeColor="accent1" w:themeShade="80"/>
                </w:rPr>
                <w:id w:val="1597283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</w:rPr>
              <w:t xml:space="preserve"> </w:t>
            </w:r>
            <w:r w:rsidR="005D5B53" w:rsidRPr="00513D3F">
              <w:rPr>
                <w:color w:val="1F4E79" w:themeColor="accent1" w:themeShade="80"/>
                <w:sz w:val="22"/>
              </w:rPr>
              <w:t>You have been playing football for four months.</w:t>
            </w:r>
          </w:p>
        </w:tc>
      </w:tr>
    </w:tbl>
    <w:p w14:paraId="60B132C2" w14:textId="77777777" w:rsidR="005D5B53" w:rsidRPr="00513D3F" w:rsidRDefault="005D5B53" w:rsidP="006079DA">
      <w:pPr>
        <w:spacing w:after="0" w:line="360" w:lineRule="auto"/>
        <w:rPr>
          <w:color w:val="1F4E79" w:themeColor="accent1" w:themeShade="80"/>
          <w:highlight w:val="yellow"/>
        </w:rPr>
      </w:pPr>
    </w:p>
    <w:p w14:paraId="08F538C9" w14:textId="77777777" w:rsidR="005D5B53" w:rsidRPr="00513D3F" w:rsidRDefault="005D5B53" w:rsidP="006079DA">
      <w:pPr>
        <w:spacing w:after="0" w:line="360" w:lineRule="auto"/>
        <w:rPr>
          <w:rFonts w:cs="Helvetica"/>
          <w:color w:val="1F4E79" w:themeColor="accent1" w:themeShade="80"/>
          <w:shd w:val="clear" w:color="auto" w:fill="FFFFFF"/>
        </w:rPr>
      </w:pPr>
      <w:r w:rsidRPr="00513D3F">
        <w:rPr>
          <w:rFonts w:cs="Helvetica"/>
          <w:b/>
          <w:color w:val="1F4E79" w:themeColor="accent1" w:themeShade="80"/>
          <w:shd w:val="clear" w:color="auto" w:fill="FFFFFF"/>
        </w:rPr>
        <w:t xml:space="preserve">PART D (WORD ORDER) </w:t>
      </w:r>
      <w:r w:rsidRPr="00513D3F">
        <w:rPr>
          <w:rFonts w:cs="Helvetica"/>
          <w:color w:val="1F4E79" w:themeColor="accent1" w:themeShade="80"/>
          <w:shd w:val="clear" w:color="auto" w:fill="FFFFFF"/>
        </w:rPr>
        <w:t>Choose the correct ending for each sentence.</w:t>
      </w:r>
    </w:p>
    <w:p w14:paraId="4290379C" w14:textId="77777777" w:rsidR="005D5B53" w:rsidRPr="00513D3F" w:rsidRDefault="005D5B53" w:rsidP="006079DA">
      <w:pPr>
        <w:spacing w:after="0" w:line="360" w:lineRule="auto"/>
        <w:rPr>
          <w:rFonts w:cs="Times New Roman"/>
          <w:bCs/>
          <w:color w:val="1F4E79" w:themeColor="accent1" w:themeShade="80"/>
          <w:lang w:val="de-DE"/>
        </w:rPr>
      </w:pPr>
      <w:r w:rsidRPr="00513D3F">
        <w:rPr>
          <w:color w:val="1F4E79" w:themeColor="accent1" w:themeShade="80"/>
          <w:lang w:val="de-DE"/>
        </w:rPr>
        <w:t xml:space="preserve">1. </w:t>
      </w:r>
      <w:r w:rsidRPr="00513D3F">
        <w:rPr>
          <w:color w:val="1F4E79" w:themeColor="accent1" w:themeShade="80"/>
          <w:lang w:val="de-DE"/>
        </w:rPr>
        <w:tab/>
      </w:r>
      <w:sdt>
        <w:sdtPr>
          <w:rPr>
            <w:rFonts w:cs="Times New Roman"/>
            <w:bCs/>
            <w:color w:val="1F4E79" w:themeColor="accent1" w:themeShade="80"/>
            <w:lang w:val="de-DE"/>
          </w:rPr>
          <w:id w:val="-1100476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cs="Times New Roman"/>
              <w:bCs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rFonts w:cs="Times New Roman"/>
          <w:bCs/>
          <w:color w:val="1F4E79" w:themeColor="accent1" w:themeShade="80"/>
          <w:lang w:val="de-DE"/>
        </w:rPr>
        <w:t xml:space="preserve"> ... </w:t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>ich habe Geld.</w:t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sdt>
        <w:sdtPr>
          <w:rPr>
            <w:rFonts w:cs="Times New Roman"/>
            <w:bCs/>
            <w:color w:val="1F4E79" w:themeColor="accent1" w:themeShade="80"/>
            <w:lang w:val="de-DE"/>
          </w:rPr>
          <w:id w:val="-7156522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cs="Times New Roman" w:hint="eastAsia"/>
              <w:bCs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rFonts w:cs="Times New Roman"/>
          <w:bCs/>
          <w:color w:val="1F4E79" w:themeColor="accent1" w:themeShade="80"/>
          <w:lang w:val="de-DE"/>
        </w:rPr>
        <w:t xml:space="preserve"> ... 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>ich Geld habe.</w:t>
      </w:r>
    </w:p>
    <w:p w14:paraId="31B2252D" w14:textId="77777777" w:rsidR="005D5B53" w:rsidRPr="00513D3F" w:rsidRDefault="005D5B53" w:rsidP="006079DA">
      <w:pPr>
        <w:spacing w:after="0" w:line="360" w:lineRule="auto"/>
        <w:rPr>
          <w:rFonts w:cs="Times New Roman"/>
          <w:bCs/>
          <w:color w:val="1F4E79" w:themeColor="accent1" w:themeShade="80"/>
          <w:lang w:val="de-DE"/>
        </w:rPr>
      </w:pPr>
      <w:r w:rsidRPr="00513D3F">
        <w:rPr>
          <w:color w:val="1F4E79" w:themeColor="accent1" w:themeShade="80"/>
          <w:lang w:val="de-DE"/>
        </w:rPr>
        <w:t xml:space="preserve">2. </w:t>
      </w:r>
      <w:r w:rsidRPr="00513D3F">
        <w:rPr>
          <w:color w:val="1F4E79" w:themeColor="accent1" w:themeShade="80"/>
          <w:lang w:val="de-DE"/>
        </w:rPr>
        <w:tab/>
      </w:r>
      <w:sdt>
        <w:sdtPr>
          <w:rPr>
            <w:rFonts w:cs="Times New Roman"/>
            <w:bCs/>
            <w:color w:val="1F4E79" w:themeColor="accent1" w:themeShade="80"/>
            <w:lang w:val="de-DE"/>
          </w:rPr>
          <w:id w:val="-1280929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cs="Times New Roman"/>
              <w:bCs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rFonts w:cs="Times New Roman"/>
          <w:bCs/>
          <w:color w:val="1F4E79" w:themeColor="accent1" w:themeShade="80"/>
          <w:lang w:val="de-DE"/>
        </w:rPr>
        <w:t xml:space="preserve"> ... wir gehen in die Stadt.</w:t>
      </w:r>
      <w:r w:rsidRPr="00513D3F">
        <w:rPr>
          <w:rFonts w:cs="Times New Roman"/>
          <w:bCs/>
          <w:color w:val="1F4E79" w:themeColor="accent1" w:themeShade="80"/>
          <w:lang w:val="de-DE"/>
        </w:rPr>
        <w:tab/>
      </w:r>
      <w:r w:rsidRPr="00513D3F">
        <w:rPr>
          <w:rFonts w:cs="Times New Roman"/>
          <w:bCs/>
          <w:color w:val="1F4E79" w:themeColor="accent1" w:themeShade="80"/>
          <w:lang w:val="de-DE"/>
        </w:rPr>
        <w:tab/>
      </w:r>
      <w:sdt>
        <w:sdtPr>
          <w:rPr>
            <w:rFonts w:cs="Times New Roman"/>
            <w:bCs/>
            <w:color w:val="1F4E79" w:themeColor="accent1" w:themeShade="80"/>
            <w:lang w:val="de-DE"/>
          </w:rPr>
          <w:id w:val="14733365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cs="Times New Roman"/>
              <w:bCs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rFonts w:cs="Times New Roman"/>
          <w:bCs/>
          <w:color w:val="1F4E79" w:themeColor="accent1" w:themeShade="80"/>
          <w:lang w:val="de-DE"/>
        </w:rPr>
        <w:t xml:space="preserve"> ... wir in die Stadt gehen.</w:t>
      </w:r>
    </w:p>
    <w:p w14:paraId="1A491075" w14:textId="77777777" w:rsidR="005D5B53" w:rsidRPr="00513D3F" w:rsidRDefault="005D5B53" w:rsidP="006079DA">
      <w:pPr>
        <w:spacing w:after="0" w:line="360" w:lineRule="auto"/>
        <w:rPr>
          <w:color w:val="1F4E79" w:themeColor="accent1" w:themeShade="80"/>
          <w:lang w:val="de-DE"/>
        </w:rPr>
      </w:pPr>
      <w:r w:rsidRPr="00513D3F">
        <w:rPr>
          <w:rFonts w:cs="Times New Roman"/>
          <w:bCs/>
          <w:color w:val="1F4E79" w:themeColor="accent1" w:themeShade="80"/>
          <w:lang w:val="de-DE"/>
        </w:rPr>
        <w:t xml:space="preserve">3. </w:t>
      </w:r>
      <w:r w:rsidRPr="00513D3F">
        <w:rPr>
          <w:rFonts w:cs="Times New Roman"/>
          <w:bCs/>
          <w:color w:val="1F4E79" w:themeColor="accent1" w:themeShade="80"/>
          <w:lang w:val="de-DE"/>
        </w:rPr>
        <w:tab/>
      </w:r>
      <w:sdt>
        <w:sdtPr>
          <w:rPr>
            <w:rFonts w:cs="Times New Roman"/>
            <w:bCs/>
            <w:color w:val="1F4E79" w:themeColor="accent1" w:themeShade="80"/>
            <w:lang w:val="de-DE"/>
          </w:rPr>
          <w:id w:val="1992671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cs="Times New Roman"/>
              <w:bCs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rFonts w:cs="Times New Roman"/>
          <w:bCs/>
          <w:color w:val="1F4E79" w:themeColor="accent1" w:themeShade="80"/>
          <w:lang w:val="de-DE"/>
        </w:rPr>
        <w:t xml:space="preserve"> ...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du arbeitest im Geschäft.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Times New Roman"/>
            <w:bCs/>
            <w:color w:val="1F4E79" w:themeColor="accent1" w:themeShade="80"/>
            <w:lang w:val="de-DE"/>
          </w:rPr>
          <w:id w:val="-12027008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cs="Times New Roman"/>
              <w:bCs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rFonts w:cs="Times New Roman"/>
          <w:bCs/>
          <w:color w:val="1F4E79" w:themeColor="accent1" w:themeShade="80"/>
          <w:lang w:val="de-DE"/>
        </w:rPr>
        <w:t xml:space="preserve"> ... du 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>im Geschäft arbeitest</w:t>
      </w:r>
      <w:r w:rsidRPr="00513D3F">
        <w:rPr>
          <w:rFonts w:cs="Times New Roman"/>
          <w:bCs/>
          <w:color w:val="1F4E79" w:themeColor="accent1" w:themeShade="80"/>
          <w:lang w:val="de-DE"/>
        </w:rPr>
        <w:t>.</w:t>
      </w:r>
    </w:p>
    <w:p w14:paraId="65C587D0" w14:textId="77777777" w:rsidR="006079DA" w:rsidRPr="00D92D0F" w:rsidRDefault="006079DA" w:rsidP="006079DA">
      <w:pPr>
        <w:spacing w:after="0" w:line="360" w:lineRule="auto"/>
        <w:rPr>
          <w:bCs/>
          <w:color w:val="1F4E79" w:themeColor="accent1" w:themeShade="80"/>
          <w:lang w:val="de-DE"/>
        </w:rPr>
      </w:pPr>
    </w:p>
    <w:p w14:paraId="22D5CEAF" w14:textId="77777777" w:rsidR="006079DA" w:rsidRPr="00D92D0F" w:rsidRDefault="006079DA" w:rsidP="006079DA">
      <w:pPr>
        <w:spacing w:after="0" w:line="240" w:lineRule="auto"/>
        <w:rPr>
          <w:color w:val="1F4E79" w:themeColor="accent1" w:themeShade="80"/>
          <w:lang w:val="de-DE"/>
        </w:rPr>
      </w:pPr>
    </w:p>
    <w:p w14:paraId="26FBA81F" w14:textId="2BB39131" w:rsidR="006079DA" w:rsidRPr="00AA601C" w:rsidRDefault="006079DA" w:rsidP="006079DA">
      <w:pPr>
        <w:spacing w:after="0" w:line="240" w:lineRule="auto"/>
        <w:rPr>
          <w:b/>
          <w:color w:val="1F4E79" w:themeColor="accent1" w:themeShade="80"/>
        </w:rPr>
      </w:pPr>
      <w:r w:rsidRPr="00AA601C">
        <w:rPr>
          <w:color w:val="1F4E79" w:themeColor="accent1" w:themeShade="80"/>
        </w:rPr>
        <w:t>That’s the end of the listening section! Now turn the page and begin the reading section.</w:t>
      </w:r>
    </w:p>
    <w:p w14:paraId="1F6D63E3" w14:textId="77777777" w:rsidR="006079DA" w:rsidRPr="00AA601C" w:rsidRDefault="006079DA" w:rsidP="006079DA">
      <w:pPr>
        <w:spacing w:after="0" w:line="240" w:lineRule="auto"/>
        <w:jc w:val="right"/>
        <w:rPr>
          <w:b/>
          <w:color w:val="1F4E79" w:themeColor="accent1" w:themeShade="80"/>
        </w:rPr>
      </w:pPr>
    </w:p>
    <w:p w14:paraId="429DBEE7" w14:textId="66E64A0C" w:rsidR="006079DA" w:rsidRPr="00AA601C" w:rsidRDefault="006079DA" w:rsidP="006079DA">
      <w:pPr>
        <w:spacing w:after="0" w:line="240" w:lineRule="auto"/>
        <w:jc w:val="right"/>
        <w:rPr>
          <w:b/>
          <w:color w:val="1F4E79" w:themeColor="accent1" w:themeShade="80"/>
        </w:rPr>
      </w:pPr>
      <w:r w:rsidRPr="00AA601C">
        <w:rPr>
          <w:b/>
          <w:color w:val="1F4E79" w:themeColor="accent1" w:themeShade="80"/>
        </w:rPr>
        <w:t>TOTAL MARKS AVAILABLE (GRAMMAR, LISTENING): 1</w:t>
      </w:r>
      <w:r>
        <w:rPr>
          <w:b/>
          <w:color w:val="1F4E79" w:themeColor="accent1" w:themeShade="80"/>
        </w:rPr>
        <w:t>5</w:t>
      </w:r>
    </w:p>
    <w:p w14:paraId="787352F4" w14:textId="77777777" w:rsidR="005D5B53" w:rsidRPr="00513D3F" w:rsidRDefault="005D5B53" w:rsidP="005D5B53">
      <w:pPr>
        <w:spacing w:line="276" w:lineRule="auto"/>
        <w:jc w:val="center"/>
        <w:rPr>
          <w:color w:val="1F4E79" w:themeColor="accent1" w:themeShade="80"/>
        </w:rPr>
      </w:pPr>
      <w:r w:rsidRPr="00513D3F"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  <w:lastRenderedPageBreak/>
        <w:t>SECTION B: Reading</w:t>
      </w:r>
    </w:p>
    <w:p w14:paraId="7B424D34" w14:textId="77777777" w:rsidR="005D5B53" w:rsidRPr="00513D3F" w:rsidRDefault="005D5B53" w:rsidP="005D5B53">
      <w:pPr>
        <w:jc w:val="center"/>
        <w:outlineLvl w:val="1"/>
        <w:rPr>
          <w:b/>
          <w:color w:val="1F4E79" w:themeColor="accent1" w:themeShade="80"/>
          <w:sz w:val="36"/>
          <w:szCs w:val="36"/>
        </w:rPr>
      </w:pPr>
      <w:r w:rsidRPr="00513D3F">
        <w:rPr>
          <w:b/>
          <w:color w:val="1F4E79" w:themeColor="accent1" w:themeShade="80"/>
          <w:sz w:val="36"/>
          <w:szCs w:val="36"/>
        </w:rPr>
        <w:t>Vocabulary</w:t>
      </w:r>
    </w:p>
    <w:p w14:paraId="3998C764" w14:textId="77777777" w:rsidR="005D5B53" w:rsidRPr="00513D3F" w:rsidRDefault="005D5B53" w:rsidP="005D5B53">
      <w:pPr>
        <w:shd w:val="clear" w:color="auto" w:fill="FFFFFF"/>
        <w:spacing w:after="0" w:line="240" w:lineRule="auto"/>
        <w:rPr>
          <w:color w:val="1F4E79" w:themeColor="accent1" w:themeShade="80"/>
        </w:rPr>
      </w:pPr>
    </w:p>
    <w:p w14:paraId="352618C7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>This part of the test will take around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 xml:space="preserve"> 10 minutes.</w:t>
      </w:r>
    </w:p>
    <w:p w14:paraId="11914EC8" w14:textId="77777777" w:rsidR="005D5B53" w:rsidRPr="00513D3F" w:rsidRDefault="005D5B53" w:rsidP="005D5B53">
      <w:pPr>
        <w:shd w:val="clear" w:color="auto" w:fill="FFFFFF"/>
        <w:spacing w:after="0" w:line="240" w:lineRule="auto"/>
        <w:rPr>
          <w:color w:val="1F4E79" w:themeColor="accent1" w:themeShade="80"/>
        </w:rPr>
      </w:pPr>
    </w:p>
    <w:p w14:paraId="0E8802E2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t>PART A (DEFINITIONS)</w:t>
      </w:r>
    </w:p>
    <w:p w14:paraId="12E362BC" w14:textId="77777777" w:rsidR="005D5B53" w:rsidRPr="00513D3F" w:rsidRDefault="005D5B53" w:rsidP="005D5B53">
      <w:pPr>
        <w:shd w:val="clear" w:color="auto" w:fill="FFFFFF"/>
        <w:spacing w:after="0" w:line="240" w:lineRule="auto"/>
        <w:rPr>
          <w:b/>
          <w:color w:val="1F4E79" w:themeColor="accent1" w:themeShade="80"/>
        </w:rPr>
      </w:pPr>
    </w:p>
    <w:p w14:paraId="384F767A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bCs/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Put a </w:t>
      </w:r>
      <w:r w:rsidRPr="00513D3F">
        <w:rPr>
          <w:b/>
          <w:color w:val="1F4E79" w:themeColor="accent1" w:themeShade="80"/>
        </w:rPr>
        <w:t>cross (x)</w:t>
      </w:r>
      <w:r w:rsidRPr="00513D3F">
        <w:rPr>
          <w:color w:val="1F4E79" w:themeColor="accent1" w:themeShade="80"/>
        </w:rPr>
        <w:t xml:space="preserve"> </w:t>
      </w:r>
      <w:r w:rsidRPr="00513D3F">
        <w:rPr>
          <w:bCs/>
          <w:color w:val="1F4E79" w:themeColor="accent1" w:themeShade="80"/>
        </w:rPr>
        <w:t xml:space="preserve">next to the </w:t>
      </w:r>
      <w:r w:rsidRPr="00513D3F">
        <w:rPr>
          <w:b/>
          <w:color w:val="1F4E79" w:themeColor="accent1" w:themeShade="80"/>
        </w:rPr>
        <w:t xml:space="preserve">definition </w:t>
      </w:r>
      <w:r w:rsidRPr="00513D3F">
        <w:rPr>
          <w:bCs/>
          <w:color w:val="1F4E79" w:themeColor="accent1" w:themeShade="80"/>
        </w:rPr>
        <w:t>that best matches the English word.</w:t>
      </w:r>
    </w:p>
    <w:p w14:paraId="5B80F84A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  <w:u w:val="single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513D3F" w:rsidRPr="00513D3F" w14:paraId="22D3C5CA" w14:textId="77777777" w:rsidTr="006079DA">
        <w:trPr>
          <w:trHeight w:val="50"/>
        </w:trPr>
        <w:tc>
          <w:tcPr>
            <w:tcW w:w="587" w:type="dxa"/>
          </w:tcPr>
          <w:p w14:paraId="7DC22424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</w:p>
        </w:tc>
        <w:tc>
          <w:tcPr>
            <w:tcW w:w="1909" w:type="dxa"/>
          </w:tcPr>
          <w:p w14:paraId="1BF1838C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1B505F1D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755D996C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104204" w:rsidRPr="00513D3F" w14:paraId="319C9C61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578C1C" w14:textId="77777777" w:rsidR="00104204" w:rsidRPr="00513D3F" w:rsidRDefault="00104204" w:rsidP="00104204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1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A6CAB8" w14:textId="77777777" w:rsidR="00104204" w:rsidRPr="006079DA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6079D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argain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B9F54" w14:textId="77777777" w:rsidR="00104204" w:rsidRPr="00513D3F" w:rsidRDefault="00104204" w:rsidP="00104204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sehr billi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C32FC" w14:textId="62759761" w:rsidR="00104204" w:rsidRPr="00513D3F" w:rsidRDefault="00D92D0F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714933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40F2FB1A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27FCDE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1CC35C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A425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sehr teuer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905DE" w14:textId="5112626E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20865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4003FA3A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97EC09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46FC13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2079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nicht häufi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784F1" w14:textId="29624451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422909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513079F3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35364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318BD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FCC6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sehr reich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2A46" w14:textId="6B6B3988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61303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4BC333CC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513D3F" w:rsidRPr="00513D3F" w14:paraId="3B114F6C" w14:textId="77777777" w:rsidTr="006079DA">
        <w:trPr>
          <w:trHeight w:val="50"/>
        </w:trPr>
        <w:tc>
          <w:tcPr>
            <w:tcW w:w="587" w:type="dxa"/>
          </w:tcPr>
          <w:p w14:paraId="1AA6EEC1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</w:tcPr>
          <w:p w14:paraId="11222D32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672C8ACA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32D546FE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104204" w:rsidRPr="00513D3F" w14:paraId="3B7F82B5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20B136" w14:textId="77777777" w:rsidR="00104204" w:rsidRPr="00513D3F" w:rsidRDefault="00104204" w:rsidP="00104204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2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3B2953" w14:textId="77777777" w:rsidR="00104204" w:rsidRPr="006079DA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6079D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hesitate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D44A6" w14:textId="77777777" w:rsidR="00104204" w:rsidRPr="00513D3F" w:rsidRDefault="00104204" w:rsidP="00104204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sehr sicher sei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5293" w14:textId="5B813C49" w:rsidR="00104204" w:rsidRPr="00513D3F" w:rsidRDefault="00D92D0F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88493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5657A105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C6212A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F2FFB5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8861D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keine Idee hab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DEBB0" w14:textId="04A9891E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887841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091FB2D7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C90DBC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20EC19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E25DE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eine neue Idee hab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F849F" w14:textId="08CE46A1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938275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06DDD090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C84E0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243A5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9C23F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nicht sicher sei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DB24C" w14:textId="5A1A8E56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17510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0696CFF6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513D3F" w:rsidRPr="00513D3F" w14:paraId="5C2AF83C" w14:textId="77777777" w:rsidTr="006079DA">
        <w:trPr>
          <w:trHeight w:val="50"/>
        </w:trPr>
        <w:tc>
          <w:tcPr>
            <w:tcW w:w="587" w:type="dxa"/>
          </w:tcPr>
          <w:p w14:paraId="62B4CF91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</w:tcPr>
          <w:p w14:paraId="4D8BE2E7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0A8C8566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4BE6467D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104204" w:rsidRPr="00513D3F" w14:paraId="06E55FCB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81F2EE" w14:textId="77777777" w:rsidR="00104204" w:rsidRPr="00513D3F" w:rsidRDefault="00104204" w:rsidP="00104204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3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F518C32" w14:textId="77777777" w:rsidR="00104204" w:rsidRPr="006079DA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6079D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Haggis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C3E32" w14:textId="77777777" w:rsidR="00104204" w:rsidRPr="00513D3F" w:rsidRDefault="00104204" w:rsidP="00104204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ein traditioneller Sport aus der Schweiz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ACA72" w14:textId="6E89F970" w:rsidR="00104204" w:rsidRPr="00513D3F" w:rsidRDefault="00D92D0F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661382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4000B509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98A333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B994B4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A6135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ein traditionelles Gericht aus Schottlan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00159" w14:textId="4B760CA2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328058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7D23AC1D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2DDDED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A7CE1F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735F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ein traditioneller Sport aus Schottlan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5E3DF" w14:textId="52B35DB5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120999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19B3D337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EC706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61FFF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66C48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ein traditionelles Gericht aus der Schweiz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4B657" w14:textId="27359AB5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994779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22BAB3E2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1"/>
        <w:gridCol w:w="456"/>
      </w:tblGrid>
      <w:tr w:rsidR="00513D3F" w:rsidRPr="00513D3F" w14:paraId="511116F8" w14:textId="77777777" w:rsidTr="006079DA">
        <w:trPr>
          <w:trHeight w:val="50"/>
        </w:trPr>
        <w:tc>
          <w:tcPr>
            <w:tcW w:w="587" w:type="dxa"/>
          </w:tcPr>
          <w:p w14:paraId="6F93A2D7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</w:tcPr>
          <w:p w14:paraId="0DDB05B9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1" w:type="dxa"/>
          </w:tcPr>
          <w:p w14:paraId="2677482D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4918A224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104204" w:rsidRPr="00513D3F" w14:paraId="38D3CF12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AB0468" w14:textId="77777777" w:rsidR="00104204" w:rsidRPr="00513D3F" w:rsidRDefault="00104204" w:rsidP="00104204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4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4DB3B" w14:textId="77777777" w:rsidR="00104204" w:rsidRPr="006079DA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6079D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Queen Victoria</w:t>
            </w: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B2AEA" w14:textId="77777777" w:rsidR="00104204" w:rsidRPr="00513D3F" w:rsidRDefault="00104204" w:rsidP="00104204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ein Ort in Englan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A53F6" w14:textId="0D73791E" w:rsidR="00104204" w:rsidRPr="00513D3F" w:rsidRDefault="00D92D0F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8646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6D04CD0B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BBC30D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369793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B1AC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eine Person aus der Vergangenhei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A1A6E" w14:textId="1363CF75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1513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62162F21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3B0C17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4BBA2E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238DF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eine berühmte Sportleri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CABC2" w14:textId="4D487789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206108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  <w:tr w:rsidR="00104204" w:rsidRPr="00513D3F" w14:paraId="53B3AFA4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F65C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9D415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9E6FF" w14:textId="77777777" w:rsidR="00104204" w:rsidRPr="00513D3F" w:rsidRDefault="00104204" w:rsidP="00104204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die Königin von Spani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F9569" w14:textId="60FDA342" w:rsidR="00104204" w:rsidRPr="00513D3F" w:rsidRDefault="00D92D0F" w:rsidP="00104204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fr-FR"/>
                </w:rPr>
                <w:id w:val="-81556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04204" w:rsidRPr="00AA601C">
                  <w:rPr>
                    <w:rFonts w:ascii="MS Gothic" w:eastAsia="MS Gothic" w:hAnsi="MS Gothic"/>
                    <w:bCs/>
                    <w:color w:val="1F4E79" w:themeColor="accent1" w:themeShade="80"/>
                    <w:lang w:val="fr-FR"/>
                  </w:rPr>
                  <w:t>☐</w:t>
                </w:r>
              </w:sdtContent>
            </w:sdt>
          </w:p>
        </w:tc>
      </w:tr>
    </w:tbl>
    <w:p w14:paraId="2F65FFE5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587"/>
        <w:gridCol w:w="1909"/>
        <w:gridCol w:w="5470"/>
        <w:gridCol w:w="456"/>
      </w:tblGrid>
      <w:tr w:rsidR="00513D3F" w:rsidRPr="00513D3F" w14:paraId="7C93EB7F" w14:textId="77777777" w:rsidTr="006079DA">
        <w:trPr>
          <w:trHeight w:val="50"/>
        </w:trPr>
        <w:tc>
          <w:tcPr>
            <w:tcW w:w="587" w:type="dxa"/>
          </w:tcPr>
          <w:p w14:paraId="7716BB72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</w:tcPr>
          <w:p w14:paraId="3E21FAA7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Word</w:t>
            </w:r>
          </w:p>
        </w:tc>
        <w:tc>
          <w:tcPr>
            <w:tcW w:w="5470" w:type="dxa"/>
          </w:tcPr>
          <w:p w14:paraId="3899A46C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Definition</w:t>
            </w:r>
          </w:p>
        </w:tc>
        <w:tc>
          <w:tcPr>
            <w:tcW w:w="456" w:type="dxa"/>
          </w:tcPr>
          <w:p w14:paraId="79458F35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513D3F" w:rsidRPr="00513D3F" w14:paraId="6A0C1A19" w14:textId="77777777" w:rsidTr="006079DA">
        <w:trPr>
          <w:trHeight w:val="50"/>
        </w:trPr>
        <w:tc>
          <w:tcPr>
            <w:tcW w:w="5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BE6218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5.</w:t>
            </w:r>
          </w:p>
        </w:tc>
        <w:tc>
          <w:tcPr>
            <w:tcW w:w="19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C60F69" w14:textId="77777777" w:rsidR="005D5B53" w:rsidRPr="006079DA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6079DA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able car</w:t>
            </w: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9D6B5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ein Fahrzeug um auf einen Berg zu 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EB3FE" w14:textId="77777777" w:rsidR="005D5B53" w:rsidRPr="00513D3F" w:rsidRDefault="00D92D0F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125815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2A80FF95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52109D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544795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ACC03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ein sehr schneller Zu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1615D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682161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02E005EE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D9C5F4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8BFEC8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E9AA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ein Fahrzeug um auf das Meer zu fahre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602A2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047132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6079DA" w:rsidRPr="00513D3F" w14:paraId="6D6F3051" w14:textId="77777777" w:rsidTr="006079DA">
        <w:trPr>
          <w:trHeight w:val="50"/>
        </w:trPr>
        <w:tc>
          <w:tcPr>
            <w:tcW w:w="5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01F59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F99C4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5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AA50E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eine lange Reis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F469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809525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Segoe UI Symbol" w:hAnsi="Segoe UI Symbol" w:cs="Segoe UI Symbol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5D9D7AE6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Cs/>
          <w:color w:val="1F4E79" w:themeColor="accent1" w:themeShade="80"/>
          <w:lang w:val="de-DE" w:eastAsia="en-GB"/>
        </w:rPr>
      </w:pPr>
    </w:p>
    <w:p w14:paraId="2BE4754D" w14:textId="77777777" w:rsidR="005D5B53" w:rsidRPr="00513D3F" w:rsidRDefault="005D5B53" w:rsidP="005D5B53">
      <w:pPr>
        <w:rPr>
          <w:bCs/>
          <w:color w:val="1F4E79" w:themeColor="accent1" w:themeShade="80"/>
        </w:rPr>
      </w:pPr>
      <w:r w:rsidRPr="00513D3F">
        <w:rPr>
          <w:bCs/>
          <w:color w:val="1F4E79" w:themeColor="accent1" w:themeShade="80"/>
        </w:rPr>
        <w:t xml:space="preserve">Now </w:t>
      </w:r>
      <w:r w:rsidRPr="00513D3F">
        <w:rPr>
          <w:b/>
          <w:color w:val="1F4E79" w:themeColor="accent1" w:themeShade="80"/>
        </w:rPr>
        <w:t>turn the page</w:t>
      </w:r>
      <w:r w:rsidRPr="00513D3F">
        <w:rPr>
          <w:bCs/>
          <w:color w:val="1F4E79" w:themeColor="accent1" w:themeShade="80"/>
        </w:rPr>
        <w:t xml:space="preserve"> for vocabulary reading parts B and C.</w:t>
      </w:r>
    </w:p>
    <w:p w14:paraId="00DE6EE0" w14:textId="77777777" w:rsidR="00104204" w:rsidRDefault="00104204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4E7ECAEE" w14:textId="77777777" w:rsidR="00104204" w:rsidRDefault="00104204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257441D0" w14:textId="77777777" w:rsidR="00104204" w:rsidRDefault="00104204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3D92214C" w14:textId="77777777" w:rsidR="00104204" w:rsidRDefault="00104204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65ED959E" w14:textId="77777777" w:rsidR="00104204" w:rsidRDefault="00104204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7674D2E7" w14:textId="2A144025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lastRenderedPageBreak/>
        <w:t>PART B (COLLOCATION)</w:t>
      </w:r>
    </w:p>
    <w:p w14:paraId="7ACBD024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bCs/>
          <w:color w:val="1F4E79" w:themeColor="accent1" w:themeShade="80"/>
        </w:rPr>
      </w:pPr>
    </w:p>
    <w:p w14:paraId="218DD58D" w14:textId="77777777" w:rsidR="00104204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Cs/>
          <w:color w:val="1F4E79" w:themeColor="accent1" w:themeShade="80"/>
          <w:lang w:eastAsia="en-GB"/>
        </w:rPr>
      </w:pPr>
      <w:r w:rsidRPr="00513D3F">
        <w:rPr>
          <w:bCs/>
          <w:color w:val="1F4E79" w:themeColor="accent1" w:themeShade="80"/>
        </w:rPr>
        <w:t xml:space="preserve">Put a </w:t>
      </w:r>
      <w:r w:rsidRPr="00513D3F">
        <w:rPr>
          <w:b/>
          <w:color w:val="1F4E79" w:themeColor="accent1" w:themeShade="80"/>
        </w:rPr>
        <w:t>cross (x)</w:t>
      </w:r>
      <w:r w:rsidRPr="00513D3F">
        <w:rPr>
          <w:bCs/>
          <w:color w:val="1F4E79" w:themeColor="accent1" w:themeShade="80"/>
        </w:rPr>
        <w:t xml:space="preserve"> next to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all </w:t>
      </w:r>
      <w:r w:rsidR="00104204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the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words </w:t>
      </w: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>that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could appear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beside the word in bold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r w:rsidR="00104204">
        <w:rPr>
          <w:rFonts w:eastAsia="Times New Roman" w:cs="Arial"/>
          <w:bCs/>
          <w:color w:val="1F4E79" w:themeColor="accent1" w:themeShade="80"/>
          <w:lang w:eastAsia="en-GB"/>
        </w:rPr>
        <w:t xml:space="preserve">to make a sensible sentence. </w:t>
      </w:r>
    </w:p>
    <w:p w14:paraId="77FCE864" w14:textId="28A6C986" w:rsidR="005D5B53" w:rsidRPr="00513D3F" w:rsidRDefault="0005596D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Cs/>
          <w:color w:val="1F4E79" w:themeColor="accent1" w:themeShade="80"/>
          <w:lang w:eastAsia="en-GB"/>
        </w:rPr>
      </w:pPr>
      <w:r w:rsidRPr="00513D3F">
        <w:rPr>
          <w:rFonts w:eastAsia="Times New Roman" w:cs="Arial"/>
          <w:bCs/>
          <w:color w:val="1F4E79" w:themeColor="accent1" w:themeShade="80"/>
          <w:lang w:eastAsia="en-GB"/>
        </w:rPr>
        <w:br/>
        <w:t xml:space="preserve">Choose </w:t>
      </w:r>
      <w:r w:rsidRPr="00104204">
        <w:rPr>
          <w:rFonts w:eastAsia="Times New Roman" w:cs="Arial"/>
          <w:b/>
          <w:color w:val="1F4E79" w:themeColor="accent1" w:themeShade="80"/>
          <w:lang w:eastAsia="en-GB"/>
        </w:rPr>
        <w:t>10 answers</w:t>
      </w: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 xml:space="preserve">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 xml:space="preserve">in total </w:t>
      </w: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>across the 4 questions.</w:t>
      </w:r>
    </w:p>
    <w:p w14:paraId="3C6C3326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bCs/>
          <w:color w:val="1F4E79" w:themeColor="accent1" w:themeShade="80"/>
          <w:lang w:eastAsia="en-GB"/>
        </w:rPr>
      </w:pPr>
    </w:p>
    <w:tbl>
      <w:tblPr>
        <w:tblStyle w:val="TableGrid"/>
        <w:tblW w:w="10462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6"/>
        <w:gridCol w:w="565"/>
        <w:gridCol w:w="1843"/>
        <w:gridCol w:w="2540"/>
        <w:gridCol w:w="565"/>
      </w:tblGrid>
      <w:tr w:rsidR="00513D3F" w:rsidRPr="00513D3F" w14:paraId="702BA1AA" w14:textId="77777777" w:rsidTr="00D92D0F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1DF30529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1. </w:t>
            </w:r>
            <w:r w:rsidRPr="00513D3F">
              <w:rPr>
                <w:b/>
                <w:bCs/>
                <w:color w:val="1F4E79" w:themeColor="accent1" w:themeShade="80"/>
                <w:lang w:val="de-DE"/>
              </w:rPr>
              <w:t>sehr</w:t>
            </w:r>
          </w:p>
          <w:p w14:paraId="0F19ACE5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70A8D1A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) ho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339827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6" w:type="dxa"/>
              </w:tcPr>
              <w:p w14:paraId="1AD41C54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 w:val="restart"/>
            <w:tcBorders>
              <w:top w:val="nil"/>
              <w:bottom w:val="nil"/>
            </w:tcBorders>
          </w:tcPr>
          <w:p w14:paraId="564F7BFC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 w:val="restart"/>
          </w:tcPr>
          <w:p w14:paraId="42545899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3. </w:t>
            </w:r>
            <w:r w:rsidRPr="00513D3F">
              <w:rPr>
                <w:b/>
                <w:bCs/>
                <w:color w:val="1F4E79" w:themeColor="accent1" w:themeShade="80"/>
                <w:lang w:val="de-DE"/>
              </w:rPr>
              <w:t>das Holz</w:t>
            </w:r>
          </w:p>
          <w:p w14:paraId="38D7CE8F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4A1C09C8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a) fäll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026401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5" w:type="dxa"/>
              </w:tcPr>
              <w:p w14:paraId="30B02296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20E92C34" w14:textId="77777777" w:rsidTr="00D92D0F">
        <w:tc>
          <w:tcPr>
            <w:tcW w:w="1843" w:type="dxa"/>
            <w:vMerge/>
          </w:tcPr>
          <w:p w14:paraId="54E5FA68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5C4472B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b) ganz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524670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6" w:type="dxa"/>
              </w:tcPr>
              <w:p w14:paraId="25EAF8DE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425A119F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1462EAB7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1D31BD0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b) melde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370725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5" w:type="dxa"/>
              </w:tcPr>
              <w:p w14:paraId="0ADED049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737D44D2" w14:textId="77777777" w:rsidTr="00D92D0F">
        <w:tc>
          <w:tcPr>
            <w:tcW w:w="1843" w:type="dxa"/>
            <w:vMerge/>
          </w:tcPr>
          <w:p w14:paraId="2C519CC3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51F79E75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c) verantwort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72036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6" w:type="dxa"/>
              </w:tcPr>
              <w:p w14:paraId="2386E27F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08ABDC82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44372DCF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3E53C16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c) si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889327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5" w:type="dxa"/>
              </w:tcPr>
              <w:p w14:paraId="5C3EE252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4E08BA51" w14:textId="77777777" w:rsidTr="00D92D0F">
        <w:tc>
          <w:tcPr>
            <w:tcW w:w="1843" w:type="dxa"/>
            <w:vMerge/>
          </w:tcPr>
          <w:p w14:paraId="27C60EBF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743082EF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d) warm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962040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6" w:type="dxa"/>
              </w:tcPr>
              <w:p w14:paraId="041C0AF5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42DCFD7F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32F5B639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75C6E51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d) lieg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607937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5" w:type="dxa"/>
              </w:tcPr>
              <w:p w14:paraId="5000E973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</w:tbl>
    <w:p w14:paraId="3FE09197" w14:textId="24750E08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tbl>
      <w:tblPr>
        <w:tblStyle w:val="TableGrid"/>
        <w:tblW w:w="10467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7"/>
        <w:gridCol w:w="567"/>
        <w:gridCol w:w="1843"/>
        <w:gridCol w:w="2540"/>
        <w:gridCol w:w="567"/>
      </w:tblGrid>
      <w:tr w:rsidR="00513D3F" w:rsidRPr="00513D3F" w14:paraId="23536C6C" w14:textId="77777777" w:rsidTr="00D92D0F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253E115E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2. </w:t>
            </w:r>
            <w:r w:rsidRPr="00513D3F">
              <w:rPr>
                <w:b/>
                <w:bCs/>
                <w:color w:val="1F4E79" w:themeColor="accent1" w:themeShade="80"/>
                <w:lang w:val="de-DE"/>
              </w:rPr>
              <w:t>auf</w:t>
            </w:r>
          </w:p>
          <w:p w14:paraId="592D0FE0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0C6DE37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a) dem Fes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335038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5847B5A7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 w:val="restart"/>
            <w:tcBorders>
              <w:top w:val="nil"/>
              <w:bottom w:val="nil"/>
            </w:tcBorders>
          </w:tcPr>
          <w:p w14:paraId="5210A10F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 w:val="restart"/>
          </w:tcPr>
          <w:p w14:paraId="62FF8AAC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4. </w:t>
            </w:r>
            <w:r w:rsidRPr="00513D3F">
              <w:rPr>
                <w:b/>
                <w:bCs/>
                <w:color w:val="1F4E79" w:themeColor="accent1" w:themeShade="80"/>
                <w:lang w:val="de-DE"/>
              </w:rPr>
              <w:t>wächst</w:t>
            </w:r>
          </w:p>
          <w:p w14:paraId="0077DA9B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10A11ED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a) al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297110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A5E6B9E" w14:textId="77777777" w:rsidR="005D5B53" w:rsidRPr="00513D3F" w:rsidRDefault="005D5B53" w:rsidP="00D92D0F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665EC0A5" w14:textId="77777777" w:rsidTr="00D92D0F">
        <w:tc>
          <w:tcPr>
            <w:tcW w:w="1843" w:type="dxa"/>
            <w:vMerge/>
          </w:tcPr>
          <w:p w14:paraId="52732920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26FD8BD1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b) Oktob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676389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7E98693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04DC9158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1CC08B94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21B75F7F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b) hint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264771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12D73D7E" w14:textId="77777777" w:rsidR="005D5B53" w:rsidRPr="00513D3F" w:rsidRDefault="005D5B53" w:rsidP="00D92D0F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30032435" w14:textId="77777777" w:rsidTr="00D92D0F">
        <w:tc>
          <w:tcPr>
            <w:tcW w:w="1843" w:type="dxa"/>
            <w:vMerge/>
          </w:tcPr>
          <w:p w14:paraId="5C116AC8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233A69A1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c) der Straß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20629054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12F2F957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0E544CC2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53117343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5F7FA170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c) auf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7601770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E612632" w14:textId="77777777" w:rsidR="005D5B53" w:rsidRPr="00513D3F" w:rsidRDefault="005D5B53" w:rsidP="00D92D0F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54BCD7DA" w14:textId="77777777" w:rsidTr="00D92D0F">
        <w:tc>
          <w:tcPr>
            <w:tcW w:w="1843" w:type="dxa"/>
            <w:vMerge/>
          </w:tcPr>
          <w:p w14:paraId="0390C925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4813348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d) bevo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699773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B993CC1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50BC8BA8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843" w:type="dxa"/>
            <w:vMerge/>
          </w:tcPr>
          <w:p w14:paraId="6C469A2C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6B958AA2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d) meistens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232006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2F46468" w14:textId="77777777" w:rsidR="005D5B53" w:rsidRPr="00513D3F" w:rsidRDefault="005D5B53" w:rsidP="00D92D0F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</w:tbl>
    <w:p w14:paraId="6BB19983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p w14:paraId="65D6A806" w14:textId="77777777" w:rsidR="00104204" w:rsidRDefault="00104204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175B3632" w14:textId="498DF401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t>PART C (ASSOCIATION)</w:t>
      </w:r>
    </w:p>
    <w:p w14:paraId="213ADC88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bCs/>
          <w:color w:val="1F4E79" w:themeColor="accent1" w:themeShade="80"/>
        </w:rPr>
      </w:pPr>
    </w:p>
    <w:p w14:paraId="6A2B0201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b/>
          <w:bCs/>
          <w:color w:val="1F4E79" w:themeColor="accent1" w:themeShade="80"/>
        </w:rPr>
      </w:pPr>
      <w:r w:rsidRPr="00513D3F">
        <w:rPr>
          <w:bCs/>
          <w:color w:val="1F4E79" w:themeColor="accent1" w:themeShade="80"/>
        </w:rPr>
        <w:t xml:space="preserve">Put a </w:t>
      </w:r>
      <w:r w:rsidRPr="00513D3F">
        <w:rPr>
          <w:b/>
          <w:color w:val="1F4E79" w:themeColor="accent1" w:themeShade="80"/>
        </w:rPr>
        <w:t>cross (x)</w:t>
      </w:r>
      <w:r w:rsidRPr="00513D3F">
        <w:rPr>
          <w:bCs/>
          <w:color w:val="1F4E79" w:themeColor="accent1" w:themeShade="80"/>
        </w:rPr>
        <w:t xml:space="preserve"> next to 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the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 word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ith the </w:t>
      </w:r>
      <w:r w:rsidRPr="00513D3F">
        <w:rPr>
          <w:b/>
          <w:bCs/>
          <w:color w:val="1F4E79" w:themeColor="accent1" w:themeShade="80"/>
        </w:rPr>
        <w:t>closest related meaning</w:t>
      </w:r>
      <w:r w:rsidRPr="00513D3F">
        <w:rPr>
          <w:color w:val="1F4E79" w:themeColor="accent1" w:themeShade="80"/>
        </w:rPr>
        <w:t xml:space="preserve"> to the </w:t>
      </w:r>
      <w:r w:rsidRPr="00513D3F">
        <w:rPr>
          <w:b/>
          <w:bCs/>
          <w:color w:val="1F4E79" w:themeColor="accent1" w:themeShade="80"/>
        </w:rPr>
        <w:t>word in bold.</w:t>
      </w:r>
    </w:p>
    <w:p w14:paraId="79FD4CAD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10462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6"/>
        <w:gridCol w:w="565"/>
        <w:gridCol w:w="1999"/>
        <w:gridCol w:w="2384"/>
        <w:gridCol w:w="565"/>
      </w:tblGrid>
      <w:tr w:rsidR="00513D3F" w:rsidRPr="00513D3F" w14:paraId="2F4A3AB2" w14:textId="77777777" w:rsidTr="00D92D0F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0573830F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1. </w:t>
            </w:r>
            <w:r w:rsidRPr="00513D3F">
              <w:rPr>
                <w:b/>
                <w:bCs/>
                <w:color w:val="1F4E79" w:themeColor="accent1" w:themeShade="80"/>
                <w:lang w:val="de-DE"/>
              </w:rPr>
              <w:t>einladen</w:t>
            </w:r>
          </w:p>
          <w:p w14:paraId="3B7793D1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756E89B2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a) der Gas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841169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6" w:type="dxa"/>
              </w:tcPr>
              <w:p w14:paraId="2CA56A86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 w:val="restart"/>
            <w:tcBorders>
              <w:top w:val="nil"/>
              <w:bottom w:val="nil"/>
            </w:tcBorders>
          </w:tcPr>
          <w:p w14:paraId="60F47011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9" w:type="dxa"/>
            <w:vMerge w:val="restart"/>
          </w:tcPr>
          <w:p w14:paraId="1C7C30C4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4. </w:t>
            </w:r>
            <w:r w:rsidRPr="00513D3F">
              <w:rPr>
                <w:b/>
                <w:bCs/>
                <w:color w:val="1F4E79" w:themeColor="accent1" w:themeShade="80"/>
                <w:lang w:val="de-DE"/>
              </w:rPr>
              <w:t>der Schmerz</w:t>
            </w:r>
          </w:p>
          <w:p w14:paraId="63679AF4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4" w:type="dxa"/>
          </w:tcPr>
          <w:p w14:paraId="18B074FC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a) gefährli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463266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5" w:type="dxa"/>
              </w:tcPr>
              <w:p w14:paraId="4484A211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4D60AB5E" w14:textId="77777777" w:rsidTr="00D92D0F">
        <w:tc>
          <w:tcPr>
            <w:tcW w:w="1843" w:type="dxa"/>
            <w:vMerge/>
          </w:tcPr>
          <w:p w14:paraId="4DBA944E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09D865C8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b) auswähl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0015726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6" w:type="dxa"/>
              </w:tcPr>
              <w:p w14:paraId="4DC55D48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279872C4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9" w:type="dxa"/>
            <w:vMerge/>
          </w:tcPr>
          <w:p w14:paraId="1E779A5A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4" w:type="dxa"/>
          </w:tcPr>
          <w:p w14:paraId="6D693DAB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b) aktiv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9347868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5" w:type="dxa"/>
              </w:tcPr>
              <w:p w14:paraId="796FB431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62F3DF43" w14:textId="77777777" w:rsidTr="00D92D0F">
        <w:tc>
          <w:tcPr>
            <w:tcW w:w="1843" w:type="dxa"/>
            <w:vMerge/>
          </w:tcPr>
          <w:p w14:paraId="109B20D3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2A46F2CE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c) der Verei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507022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6" w:type="dxa"/>
              </w:tcPr>
              <w:p w14:paraId="7EDD8C7E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1463BECE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9" w:type="dxa"/>
            <w:vMerge/>
          </w:tcPr>
          <w:p w14:paraId="519B9038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4" w:type="dxa"/>
          </w:tcPr>
          <w:p w14:paraId="57F894B3" w14:textId="77777777" w:rsidR="005D5B53" w:rsidRPr="00513D3F" w:rsidRDefault="005D5B53" w:rsidP="00D92D0F">
            <w:pPr>
              <w:tabs>
                <w:tab w:val="center" w:pos="1084"/>
              </w:tabs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c) müd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282109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5" w:type="dxa"/>
              </w:tcPr>
              <w:p w14:paraId="766D877E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3E885005" w14:textId="77777777" w:rsidTr="00D92D0F">
        <w:tc>
          <w:tcPr>
            <w:tcW w:w="1843" w:type="dxa"/>
            <w:vMerge/>
          </w:tcPr>
          <w:p w14:paraId="40C8FC29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797E7D2B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d) die Kart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603496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6" w:type="dxa"/>
              </w:tcPr>
              <w:p w14:paraId="0494D761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5" w:type="dxa"/>
            <w:vMerge/>
            <w:tcBorders>
              <w:bottom w:val="nil"/>
            </w:tcBorders>
          </w:tcPr>
          <w:p w14:paraId="5D176859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9" w:type="dxa"/>
            <w:vMerge/>
          </w:tcPr>
          <w:p w14:paraId="660AFC71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4" w:type="dxa"/>
          </w:tcPr>
          <w:p w14:paraId="4E835A49" w14:textId="77777777" w:rsidR="005D5B53" w:rsidRPr="00513D3F" w:rsidRDefault="005D5B53" w:rsidP="00D92D0F">
            <w:pPr>
              <w:tabs>
                <w:tab w:val="center" w:pos="1084"/>
              </w:tabs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d) krank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357939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5" w:type="dxa"/>
              </w:tcPr>
              <w:p w14:paraId="202B7731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</w:tbl>
    <w:p w14:paraId="0E7292A8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tbl>
      <w:tblPr>
        <w:tblStyle w:val="TableGrid"/>
        <w:tblW w:w="10467" w:type="dxa"/>
        <w:tblInd w:w="-5" w:type="dxa"/>
        <w:tblLook w:val="04A0" w:firstRow="1" w:lastRow="0" w:firstColumn="1" w:lastColumn="0" w:noHBand="0" w:noVBand="1"/>
      </w:tblPr>
      <w:tblGrid>
        <w:gridCol w:w="1843"/>
        <w:gridCol w:w="2540"/>
        <w:gridCol w:w="567"/>
        <w:gridCol w:w="567"/>
        <w:gridCol w:w="1996"/>
        <w:gridCol w:w="2387"/>
        <w:gridCol w:w="567"/>
      </w:tblGrid>
      <w:tr w:rsidR="00513D3F" w:rsidRPr="00513D3F" w14:paraId="355C9EEB" w14:textId="77777777" w:rsidTr="00D92D0F">
        <w:tc>
          <w:tcPr>
            <w:tcW w:w="1843" w:type="dxa"/>
            <w:vMerge w:val="restart"/>
            <w:tcBorders>
              <w:top w:val="single" w:sz="4" w:space="0" w:color="auto"/>
            </w:tcBorders>
          </w:tcPr>
          <w:p w14:paraId="5C70EB68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2. </w:t>
            </w:r>
            <w:r w:rsidRPr="00513D3F">
              <w:rPr>
                <w:b/>
                <w:bCs/>
                <w:color w:val="1F4E79" w:themeColor="accent1" w:themeShade="80"/>
                <w:lang w:val="de-DE"/>
              </w:rPr>
              <w:t>die Sonne</w:t>
            </w:r>
          </w:p>
          <w:p w14:paraId="7303CD58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73E99DA1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a) das Feu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207499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45122A5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 w:val="restart"/>
            <w:tcBorders>
              <w:top w:val="nil"/>
              <w:bottom w:val="nil"/>
            </w:tcBorders>
          </w:tcPr>
          <w:p w14:paraId="17AB0935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6" w:type="dxa"/>
            <w:vMerge w:val="restart"/>
          </w:tcPr>
          <w:p w14:paraId="178CF3FF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5. </w:t>
            </w:r>
            <w:r w:rsidRPr="00513D3F">
              <w:rPr>
                <w:b/>
                <w:bCs/>
                <w:color w:val="1F4E79" w:themeColor="accent1" w:themeShade="80"/>
                <w:lang w:val="de-DE"/>
              </w:rPr>
              <w:t>tausend</w:t>
            </w:r>
          </w:p>
          <w:p w14:paraId="15794AE4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7" w:type="dxa"/>
          </w:tcPr>
          <w:p w14:paraId="693ACAB7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a) schnell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675292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F7FD009" w14:textId="77777777" w:rsidR="005D5B53" w:rsidRPr="00513D3F" w:rsidRDefault="005D5B53" w:rsidP="00D92D0F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037788B0" w14:textId="77777777" w:rsidTr="00D92D0F">
        <w:tc>
          <w:tcPr>
            <w:tcW w:w="1843" w:type="dxa"/>
            <w:vMerge/>
          </w:tcPr>
          <w:p w14:paraId="3D49794F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46BFA0AB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b) heiß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588928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0839936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13998556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6" w:type="dxa"/>
            <w:vMerge/>
          </w:tcPr>
          <w:p w14:paraId="039CEA1F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7" w:type="dxa"/>
          </w:tcPr>
          <w:p w14:paraId="35CE4B61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b) das Prozent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410769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62E90D8" w14:textId="77777777" w:rsidR="005D5B53" w:rsidRPr="00513D3F" w:rsidRDefault="005D5B53" w:rsidP="00D92D0F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658762D6" w14:textId="77777777" w:rsidTr="00D92D0F">
        <w:tc>
          <w:tcPr>
            <w:tcW w:w="1843" w:type="dxa"/>
            <w:vMerge/>
          </w:tcPr>
          <w:p w14:paraId="1BC36FBA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33A1F75B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c) der Ausflu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8563182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79B2E28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4746950A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6" w:type="dxa"/>
            <w:vMerge/>
          </w:tcPr>
          <w:p w14:paraId="79D078AC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7" w:type="dxa"/>
          </w:tcPr>
          <w:p w14:paraId="4DB248BB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c) die Numm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180704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4B9D1DA7" w14:textId="77777777" w:rsidR="005D5B53" w:rsidRPr="00513D3F" w:rsidRDefault="005D5B53" w:rsidP="00D92D0F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03C0C28C" w14:textId="77777777" w:rsidTr="00D92D0F">
        <w:tc>
          <w:tcPr>
            <w:tcW w:w="1843" w:type="dxa"/>
            <w:vMerge/>
          </w:tcPr>
          <w:p w14:paraId="15E79D69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718E8DAC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d) Itali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371756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4DDF919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  <w:tc>
          <w:tcPr>
            <w:tcW w:w="567" w:type="dxa"/>
            <w:vMerge/>
            <w:tcBorders>
              <w:bottom w:val="nil"/>
            </w:tcBorders>
          </w:tcPr>
          <w:p w14:paraId="52A9E010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1996" w:type="dxa"/>
            <w:vMerge/>
          </w:tcPr>
          <w:p w14:paraId="5A05B78D" w14:textId="77777777" w:rsidR="005D5B53" w:rsidRPr="00513D3F" w:rsidRDefault="005D5B53" w:rsidP="00D92D0F">
            <w:pPr>
              <w:jc w:val="center"/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387" w:type="dxa"/>
          </w:tcPr>
          <w:p w14:paraId="285F9216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d) teuer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3103126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7574251D" w14:textId="77777777" w:rsidR="005D5B53" w:rsidRPr="00513D3F" w:rsidRDefault="005D5B53" w:rsidP="00D92D0F">
                <w:pPr>
                  <w:jc w:val="center"/>
                  <w:rPr>
                    <w:color w:val="1F4E79" w:themeColor="accent1" w:themeShade="80"/>
                    <w:lang w:val="de-DE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</w:tbl>
    <w:p w14:paraId="14F435D3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</w:p>
    <w:tbl>
      <w:tblPr>
        <w:tblStyle w:val="TableGrid"/>
        <w:tblpPr w:leftFromText="180" w:rightFromText="180" w:vertAnchor="text" w:tblpY="1"/>
        <w:tblOverlap w:val="never"/>
        <w:tblW w:w="4950" w:type="dxa"/>
        <w:tblLook w:val="04A0" w:firstRow="1" w:lastRow="0" w:firstColumn="1" w:lastColumn="0" w:noHBand="0" w:noVBand="1"/>
      </w:tblPr>
      <w:tblGrid>
        <w:gridCol w:w="1843"/>
        <w:gridCol w:w="2540"/>
        <w:gridCol w:w="567"/>
      </w:tblGrid>
      <w:tr w:rsidR="00513D3F" w:rsidRPr="00513D3F" w14:paraId="27A5E9AC" w14:textId="77777777" w:rsidTr="004E5968">
        <w:tc>
          <w:tcPr>
            <w:tcW w:w="1843" w:type="dxa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7C1A5A2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3. </w:t>
            </w:r>
            <w:r w:rsidRPr="00513D3F">
              <w:rPr>
                <w:b/>
                <w:bCs/>
                <w:color w:val="1F4E79" w:themeColor="accent1" w:themeShade="80"/>
                <w:lang w:val="de-DE"/>
              </w:rPr>
              <w:t>tot</w:t>
            </w:r>
          </w:p>
          <w:p w14:paraId="5AFC2AB7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6FF99DB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a) traurig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11595811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66BE2532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351B9C66" w14:textId="77777777" w:rsidTr="004E5968">
        <w:tc>
          <w:tcPr>
            <w:tcW w:w="1843" w:type="dxa"/>
            <w:vMerge/>
            <w:tcBorders>
              <w:bottom w:val="single" w:sz="4" w:space="0" w:color="auto"/>
            </w:tcBorders>
          </w:tcPr>
          <w:p w14:paraId="230244A7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291073FD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b) sterben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2085758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773E8906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40C975DA" w14:textId="77777777" w:rsidTr="004E5968">
        <w:tc>
          <w:tcPr>
            <w:tcW w:w="1843" w:type="dxa"/>
            <w:vMerge/>
            <w:tcBorders>
              <w:bottom w:val="single" w:sz="4" w:space="0" w:color="auto"/>
            </w:tcBorders>
          </w:tcPr>
          <w:p w14:paraId="7F4BBA36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7339C8F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c) böse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986619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3209E601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  <w:tr w:rsidR="00513D3F" w:rsidRPr="00513D3F" w14:paraId="7366E839" w14:textId="77777777" w:rsidTr="004E5968">
        <w:tc>
          <w:tcPr>
            <w:tcW w:w="1843" w:type="dxa"/>
            <w:vMerge/>
            <w:tcBorders>
              <w:bottom w:val="single" w:sz="4" w:space="0" w:color="auto"/>
            </w:tcBorders>
          </w:tcPr>
          <w:p w14:paraId="0BBAFC99" w14:textId="77777777" w:rsidR="005D5B53" w:rsidRPr="00513D3F" w:rsidRDefault="005D5B53" w:rsidP="00D92D0F">
            <w:pPr>
              <w:rPr>
                <w:rFonts w:eastAsia="Times New Roman" w:cs="Arial"/>
                <w:b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2540" w:type="dxa"/>
          </w:tcPr>
          <w:p w14:paraId="1F79293D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>d) historisch</w:t>
            </w:r>
          </w:p>
        </w:tc>
        <w:sdt>
          <w:sdtPr>
            <w:rPr>
              <w:rFonts w:eastAsia="Times New Roman" w:cs="Arial"/>
              <w:b/>
              <w:color w:val="1F4E79" w:themeColor="accent1" w:themeShade="80"/>
              <w:lang w:val="de-DE" w:eastAsia="en-GB"/>
            </w:rPr>
            <w:id w:val="-193004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</w:tcPr>
              <w:p w14:paraId="062FD0B8" w14:textId="77777777" w:rsidR="005D5B53" w:rsidRPr="00513D3F" w:rsidRDefault="005D5B53" w:rsidP="00D92D0F">
                <w:pPr>
                  <w:jc w:val="center"/>
                  <w:rPr>
                    <w:rFonts w:eastAsia="Times New Roman" w:cs="Arial"/>
                    <w:b/>
                    <w:color w:val="1F4E79" w:themeColor="accent1" w:themeShade="80"/>
                    <w:lang w:val="de-DE" w:eastAsia="en-GB"/>
                  </w:rPr>
                </w:pPr>
                <w:r w:rsidRPr="00513D3F">
                  <w:rPr>
                    <w:rFonts w:ascii="MS Gothic" w:eastAsia="MS Gothic" w:hAnsi="MS Gothic" w:cs="Arial"/>
                    <w:b/>
                    <w:color w:val="1F4E79" w:themeColor="accent1" w:themeShade="80"/>
                    <w:lang w:val="de-DE" w:eastAsia="en-GB"/>
                  </w:rPr>
                  <w:t>☐</w:t>
                </w:r>
              </w:p>
            </w:tc>
          </w:sdtContent>
        </w:sdt>
      </w:tr>
    </w:tbl>
    <w:p w14:paraId="52B83933" w14:textId="76F8C9F7" w:rsidR="005D5B53" w:rsidRPr="00104204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513D3F">
        <w:rPr>
          <w:rFonts w:eastAsia="Times New Roman" w:cs="Arial"/>
          <w:color w:val="1F4E79" w:themeColor="accent1" w:themeShade="80"/>
          <w:lang w:val="de-DE" w:eastAsia="en-GB"/>
        </w:rPr>
        <w:br w:type="textWrapping" w:clear="all"/>
      </w:r>
    </w:p>
    <w:p w14:paraId="00773B8A" w14:textId="77777777" w:rsidR="005D5B53" w:rsidRPr="00513D3F" w:rsidRDefault="005D5B53" w:rsidP="005D5B53">
      <w:pPr>
        <w:rPr>
          <w:bCs/>
          <w:color w:val="1F4E79" w:themeColor="accent1" w:themeShade="80"/>
        </w:rPr>
      </w:pPr>
      <w:r w:rsidRPr="00513D3F">
        <w:rPr>
          <w:bCs/>
          <w:color w:val="1F4E79" w:themeColor="accent1" w:themeShade="80"/>
        </w:rPr>
        <w:t xml:space="preserve">Now </w:t>
      </w:r>
      <w:r w:rsidRPr="00513D3F">
        <w:rPr>
          <w:b/>
          <w:color w:val="1F4E79" w:themeColor="accent1" w:themeShade="80"/>
        </w:rPr>
        <w:t>turn the page</w:t>
      </w:r>
      <w:r w:rsidRPr="00513D3F">
        <w:rPr>
          <w:bCs/>
          <w:color w:val="1F4E79" w:themeColor="accent1" w:themeShade="80"/>
        </w:rPr>
        <w:t xml:space="preserve"> for vocabulary reading part D.</w:t>
      </w:r>
    </w:p>
    <w:p w14:paraId="7933C0B8" w14:textId="77777777" w:rsidR="005D5B53" w:rsidRPr="00513D3F" w:rsidRDefault="005D5B53" w:rsidP="005D5B53">
      <w:pPr>
        <w:rPr>
          <w:rFonts w:eastAsia="Times New Roman" w:cs="Arial"/>
          <w:b/>
          <w:color w:val="1F4E79" w:themeColor="accent1" w:themeShade="80"/>
          <w:lang w:eastAsia="en-GB"/>
        </w:rPr>
      </w:pPr>
    </w:p>
    <w:p w14:paraId="51755DC3" w14:textId="77777777" w:rsidR="005D5B53" w:rsidRPr="00513D3F" w:rsidRDefault="005D5B53" w:rsidP="005D5B53">
      <w:pPr>
        <w:rPr>
          <w:rFonts w:eastAsia="Times New Roman" w:cs="Arial"/>
          <w:b/>
          <w:color w:val="1F4E79" w:themeColor="accent1" w:themeShade="80"/>
          <w:lang w:eastAsia="en-GB"/>
        </w:rPr>
      </w:pPr>
    </w:p>
    <w:p w14:paraId="1E9ADE14" w14:textId="77777777" w:rsidR="005D5B53" w:rsidRPr="00513D3F" w:rsidRDefault="005D5B53" w:rsidP="005D5B53">
      <w:pPr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br w:type="page"/>
      </w:r>
    </w:p>
    <w:p w14:paraId="4739BAFE" w14:textId="4DF6B9F6" w:rsidR="005D5B53" w:rsidRPr="00513D3F" w:rsidRDefault="005D5B53" w:rsidP="006F67E8">
      <w:pPr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lastRenderedPageBreak/>
        <w:t>PART D (INFERENCING)</w:t>
      </w:r>
    </w:p>
    <w:p w14:paraId="0CC77C7E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bCs/>
          <w:color w:val="1F4E79" w:themeColor="accent1" w:themeShade="80"/>
        </w:rPr>
        <w:t xml:space="preserve">Read each sentence. Put a </w:t>
      </w:r>
      <w:r w:rsidRPr="00513D3F">
        <w:rPr>
          <w:b/>
          <w:color w:val="1F4E79" w:themeColor="accent1" w:themeShade="80"/>
        </w:rPr>
        <w:t>cross (x)</w:t>
      </w:r>
      <w:r w:rsidRPr="00513D3F">
        <w:rPr>
          <w:bCs/>
          <w:color w:val="1F4E79" w:themeColor="accent1" w:themeShade="80"/>
        </w:rPr>
        <w:t xml:space="preserve"> next to 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the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general meaning </w:t>
      </w:r>
      <w:r w:rsidRPr="00513D3F">
        <w:rPr>
          <w:rFonts w:eastAsia="Times New Roman" w:cs="Arial"/>
          <w:color w:val="1F4E79" w:themeColor="accent1" w:themeShade="80"/>
          <w:lang w:eastAsia="en-GB"/>
        </w:rPr>
        <w:t>of the word in bold.</w:t>
      </w:r>
    </w:p>
    <w:p w14:paraId="5BFF958F" w14:textId="77777777" w:rsidR="005D5B53" w:rsidRPr="00513D3F" w:rsidRDefault="005D5B53" w:rsidP="005D5B53">
      <w:pPr>
        <w:shd w:val="clear" w:color="auto" w:fill="FFFFFF"/>
        <w:tabs>
          <w:tab w:val="left" w:pos="7270"/>
        </w:tabs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513D3F" w:rsidRPr="00D92D0F" w14:paraId="6CE4E1BD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77197A18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1.</w:t>
            </w:r>
          </w:p>
        </w:tc>
        <w:tc>
          <w:tcPr>
            <w:tcW w:w="7205" w:type="dxa"/>
            <w:gridSpan w:val="2"/>
          </w:tcPr>
          <w:p w14:paraId="276DE12F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  <w:t xml:space="preserve">Zur Weihnachtszeit isst man in Deutschland </w:t>
            </w: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Stollen</w:t>
            </w: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t>.</w:t>
            </w:r>
          </w:p>
          <w:p w14:paraId="3D64824B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53E75641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513D3F" w:rsidRPr="00513D3F" w14:paraId="2AEFFE33" w14:textId="77777777" w:rsidTr="00D92D0F">
        <w:trPr>
          <w:trHeight w:val="50"/>
        </w:trPr>
        <w:tc>
          <w:tcPr>
            <w:tcW w:w="587" w:type="dxa"/>
            <w:vMerge/>
          </w:tcPr>
          <w:p w14:paraId="23B4FF9B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71BE9F2B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r w:rsidRPr="00513D3F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Stollen</w:t>
            </w:r>
            <w:r w:rsidRPr="00513D3F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type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D27DD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food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F0AD8" w14:textId="77777777" w:rsidR="005D5B53" w:rsidRPr="00513D3F" w:rsidRDefault="00D92D0F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888687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3705F311" w14:textId="77777777" w:rsidTr="00D92D0F">
        <w:trPr>
          <w:trHeight w:val="50"/>
        </w:trPr>
        <w:tc>
          <w:tcPr>
            <w:tcW w:w="587" w:type="dxa"/>
            <w:vMerge/>
          </w:tcPr>
          <w:p w14:paraId="53F7BC93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620A2945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E1C0D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ha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6EC58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46664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411DA048" w14:textId="77777777" w:rsidTr="00D92D0F">
        <w:trPr>
          <w:trHeight w:val="50"/>
        </w:trPr>
        <w:tc>
          <w:tcPr>
            <w:tcW w:w="587" w:type="dxa"/>
            <w:vMerge/>
          </w:tcPr>
          <w:p w14:paraId="7A4A99D4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1AFC653C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7527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decoration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F4884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43366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D5B53" w:rsidRPr="00513D3F" w14:paraId="0BCE0FC6" w14:textId="77777777" w:rsidTr="00D92D0F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289ACA11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546B4D5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4343C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gif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4A802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71916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7B3FD77F" w14:textId="77777777" w:rsidR="005D5B53" w:rsidRPr="00513D3F" w:rsidRDefault="005D5B53" w:rsidP="005D5B53">
      <w:pPr>
        <w:rPr>
          <w:color w:val="1F4E79" w:themeColor="accent1" w:themeShade="80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513D3F" w:rsidRPr="00D92D0F" w14:paraId="02688555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5B3B28A8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  <w:t>2.</w:t>
            </w:r>
          </w:p>
        </w:tc>
        <w:tc>
          <w:tcPr>
            <w:tcW w:w="7205" w:type="dxa"/>
            <w:gridSpan w:val="2"/>
          </w:tcPr>
          <w:p w14:paraId="0793A940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  <w:t xml:space="preserve">Das Kind </w:t>
            </w: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hüpft</w:t>
            </w: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t xml:space="preserve"> auf das Feld.</w:t>
            </w:r>
          </w:p>
          <w:p w14:paraId="46D0A529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4D5CF67A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513D3F" w:rsidRPr="00513D3F" w14:paraId="0B5E25D5" w14:textId="77777777" w:rsidTr="00D92D0F">
        <w:trPr>
          <w:trHeight w:val="50"/>
        </w:trPr>
        <w:tc>
          <w:tcPr>
            <w:tcW w:w="587" w:type="dxa"/>
            <w:vMerge/>
          </w:tcPr>
          <w:p w14:paraId="7ECFCDA4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0510FC87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513D3F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Hüpfen</w:t>
            </w:r>
            <w:proofErr w:type="spellEnd"/>
            <w:r w:rsidRPr="00513D3F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way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47977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eat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4D3CC" w14:textId="77777777" w:rsidR="005D5B53" w:rsidRPr="00513D3F" w:rsidRDefault="00D92D0F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900590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5231D064" w14:textId="77777777" w:rsidTr="00D92D0F">
        <w:trPr>
          <w:trHeight w:val="50"/>
        </w:trPr>
        <w:tc>
          <w:tcPr>
            <w:tcW w:w="587" w:type="dxa"/>
            <w:vMerge/>
          </w:tcPr>
          <w:p w14:paraId="35DE255C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264C111E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96571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mov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58D12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716324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5E095733" w14:textId="77777777" w:rsidTr="00D92D0F">
        <w:trPr>
          <w:trHeight w:val="50"/>
        </w:trPr>
        <w:tc>
          <w:tcPr>
            <w:tcW w:w="587" w:type="dxa"/>
            <w:vMerge/>
          </w:tcPr>
          <w:p w14:paraId="5C1478E6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186EF0F7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EC4C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communicat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C2523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35264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D5B53" w:rsidRPr="00513D3F" w14:paraId="6D48F469" w14:textId="77777777" w:rsidTr="00D92D0F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2763352B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3FB6CD8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B531C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prais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065AA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79282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22D54F31" w14:textId="77777777" w:rsidR="005D5B53" w:rsidRPr="00513D3F" w:rsidRDefault="005D5B53" w:rsidP="005D5B53">
      <w:pPr>
        <w:rPr>
          <w:color w:val="1F4E79" w:themeColor="accent1" w:themeShade="80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513D3F" w:rsidRPr="00D92D0F" w14:paraId="0B7A2C59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6C4BC5C4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  <w:t>3.</w:t>
            </w:r>
          </w:p>
        </w:tc>
        <w:tc>
          <w:tcPr>
            <w:tcW w:w="7205" w:type="dxa"/>
            <w:gridSpan w:val="2"/>
          </w:tcPr>
          <w:p w14:paraId="31EEEE89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  <w:t xml:space="preserve">Mein kleiner Bruder spielt gern mit seinem </w:t>
            </w: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Kuscheltier</w:t>
            </w: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t>.</w:t>
            </w:r>
          </w:p>
          <w:p w14:paraId="3641BAD6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12A97F02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513D3F" w:rsidRPr="00513D3F" w14:paraId="515C9EBB" w14:textId="77777777" w:rsidTr="00D92D0F">
        <w:trPr>
          <w:trHeight w:val="50"/>
        </w:trPr>
        <w:tc>
          <w:tcPr>
            <w:tcW w:w="587" w:type="dxa"/>
            <w:vMerge/>
          </w:tcPr>
          <w:p w14:paraId="690403C8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5A120B5D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513D3F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Kuscheltier</w:t>
            </w:r>
            <w:proofErr w:type="spellEnd"/>
            <w:r w:rsidRPr="00513D3F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type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AC45B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family member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B9B2C" w14:textId="77777777" w:rsidR="005D5B53" w:rsidRPr="00513D3F" w:rsidRDefault="00D92D0F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52136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7D95CD27" w14:textId="77777777" w:rsidTr="00D92D0F">
        <w:trPr>
          <w:trHeight w:val="50"/>
        </w:trPr>
        <w:tc>
          <w:tcPr>
            <w:tcW w:w="587" w:type="dxa"/>
            <w:vMerge/>
          </w:tcPr>
          <w:p w14:paraId="694256AB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3103C17A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2399D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plac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92323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09378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2E1410C2" w14:textId="77777777" w:rsidTr="00D92D0F">
        <w:trPr>
          <w:trHeight w:val="50"/>
        </w:trPr>
        <w:tc>
          <w:tcPr>
            <w:tcW w:w="587" w:type="dxa"/>
            <w:vMerge/>
          </w:tcPr>
          <w:p w14:paraId="76EC5065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62D51D03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F2B4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cloth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9AB78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11463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D5B53" w:rsidRPr="00513D3F" w14:paraId="6D6865C4" w14:textId="77777777" w:rsidTr="00D92D0F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52D3A72F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CC1A592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9904E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toy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D801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906291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59151460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513D3F" w:rsidRPr="00D92D0F" w14:paraId="59C73F32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18BB909A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  <w:t>4.</w:t>
            </w:r>
          </w:p>
        </w:tc>
        <w:tc>
          <w:tcPr>
            <w:tcW w:w="7205" w:type="dxa"/>
            <w:gridSpan w:val="2"/>
          </w:tcPr>
          <w:p w14:paraId="6EA722BC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</w:r>
            <w:r w:rsidRPr="00513D3F">
              <w:rPr>
                <w:rStyle w:val="str"/>
                <w:color w:val="1F4E79" w:themeColor="accent1" w:themeShade="80"/>
                <w:lang w:val="de-DE"/>
              </w:rPr>
              <w:t>Er ist ein</w:t>
            </w:r>
            <w:r w:rsidRPr="00513D3F">
              <w:rPr>
                <w:rStyle w:val="itm"/>
                <w:color w:val="1F4E79" w:themeColor="accent1" w:themeShade="80"/>
                <w:lang w:val="de-DE"/>
              </w:rPr>
              <w:t> </w:t>
            </w:r>
            <w:r w:rsidRPr="00513D3F">
              <w:rPr>
                <w:rStyle w:val="kwic"/>
                <w:rFonts w:ascii="Segoe UI" w:hAnsi="Segoe UI" w:cs="Segoe UI"/>
                <w:b/>
                <w:bCs/>
                <w:color w:val="1F4E79" w:themeColor="accent1" w:themeShade="80"/>
                <w:lang w:val="de-DE"/>
              </w:rPr>
              <w:t>schrulliger </w:t>
            </w:r>
            <w:r w:rsidRPr="00513D3F">
              <w:rPr>
                <w:rStyle w:val="str"/>
                <w:color w:val="1F4E79" w:themeColor="accent1" w:themeShade="80"/>
                <w:lang w:val="de-DE"/>
              </w:rPr>
              <w:t>alter Herr mit viel Humor</w:t>
            </w: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t>.</w:t>
            </w:r>
          </w:p>
          <w:p w14:paraId="1CEC6861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346D223D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513D3F" w:rsidRPr="00513D3F" w14:paraId="134FEAFA" w14:textId="77777777" w:rsidTr="00C57B9B">
        <w:trPr>
          <w:trHeight w:val="50"/>
        </w:trPr>
        <w:tc>
          <w:tcPr>
            <w:tcW w:w="587" w:type="dxa"/>
            <w:vMerge/>
            <w:tcBorders>
              <w:right w:val="single" w:sz="4" w:space="0" w:color="auto"/>
            </w:tcBorders>
          </w:tcPr>
          <w:p w14:paraId="4BD0547A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5BB11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513D3F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Schrullig</w:t>
            </w:r>
            <w:proofErr w:type="spellEnd"/>
            <w:r w:rsidRPr="00513D3F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type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6407D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feel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AF90" w14:textId="77777777" w:rsidR="005D5B53" w:rsidRPr="00513D3F" w:rsidRDefault="00D92D0F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639301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66D0B7B1" w14:textId="77777777" w:rsidTr="00C57B9B">
        <w:trPr>
          <w:trHeight w:val="50"/>
        </w:trPr>
        <w:tc>
          <w:tcPr>
            <w:tcW w:w="587" w:type="dxa"/>
            <w:vMerge/>
            <w:tcBorders>
              <w:right w:val="single" w:sz="4" w:space="0" w:color="auto"/>
            </w:tcBorders>
          </w:tcPr>
          <w:p w14:paraId="7BF62D1E" w14:textId="77777777" w:rsidR="005D5B53" w:rsidRPr="00513D3F" w:rsidRDefault="005D5B53" w:rsidP="00C57B9B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DCFDC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BFD6B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message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5CB2F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936313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2FAAF5D4" w14:textId="77777777" w:rsidTr="00C57B9B">
        <w:trPr>
          <w:trHeight w:val="50"/>
        </w:trPr>
        <w:tc>
          <w:tcPr>
            <w:tcW w:w="587" w:type="dxa"/>
            <w:vMerge/>
            <w:tcBorders>
              <w:right w:val="single" w:sz="4" w:space="0" w:color="auto"/>
            </w:tcBorders>
          </w:tcPr>
          <w:p w14:paraId="7023F789" w14:textId="77777777" w:rsidR="005D5B53" w:rsidRPr="00513D3F" w:rsidRDefault="005D5B53" w:rsidP="00C57B9B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C34BD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F4C6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spor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E4006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181319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C57B9B" w:rsidRPr="00513D3F" w14:paraId="64C11A5B" w14:textId="77777777" w:rsidTr="00C57B9B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CA5A313" w14:textId="77777777" w:rsidR="005D5B53" w:rsidRPr="00513D3F" w:rsidRDefault="005D5B53" w:rsidP="00C57B9B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E00AC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C881F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personal characteristic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EEB99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-159800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5F1D03BA" w14:textId="77777777" w:rsidR="005D5B53" w:rsidRPr="00513D3F" w:rsidRDefault="005D5B53" w:rsidP="005D5B53">
      <w:pPr>
        <w:spacing w:after="0" w:line="240" w:lineRule="auto"/>
        <w:rPr>
          <w:color w:val="1F4E79" w:themeColor="accent1" w:themeShade="80"/>
          <w:lang w:val="de-D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7"/>
        <w:gridCol w:w="3944"/>
        <w:gridCol w:w="3261"/>
        <w:gridCol w:w="456"/>
      </w:tblGrid>
      <w:tr w:rsidR="00513D3F" w:rsidRPr="00D92D0F" w14:paraId="7E3D19D0" w14:textId="77777777" w:rsidTr="00D92D0F">
        <w:trPr>
          <w:trHeight w:val="50"/>
        </w:trPr>
        <w:tc>
          <w:tcPr>
            <w:tcW w:w="587" w:type="dxa"/>
            <w:vMerge w:val="restart"/>
          </w:tcPr>
          <w:p w14:paraId="7724DB45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br/>
              <w:t>5.</w:t>
            </w:r>
          </w:p>
        </w:tc>
        <w:tc>
          <w:tcPr>
            <w:tcW w:w="7205" w:type="dxa"/>
            <w:gridSpan w:val="2"/>
          </w:tcPr>
          <w:p w14:paraId="5BFCEB10" w14:textId="77777777" w:rsidR="005D5B53" w:rsidRPr="00513D3F" w:rsidRDefault="005D5B53" w:rsidP="00D92D0F">
            <w:pPr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br/>
              <w:t xml:space="preserve">Er </w:t>
            </w:r>
            <w:r w:rsidRPr="00513D3F"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  <w:t>kichert</w:t>
            </w:r>
            <w:r w:rsidRPr="00513D3F">
              <w:rPr>
                <w:rFonts w:eastAsia="Times New Roman" w:cs="Arial"/>
                <w:color w:val="1F4E79" w:themeColor="accent1" w:themeShade="80"/>
                <w:lang w:val="de-DE" w:eastAsia="en-GB"/>
              </w:rPr>
              <w:t>, weil sie eine lustige Geschichte erzählt.</w:t>
            </w:r>
          </w:p>
          <w:p w14:paraId="10D2AE8A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456" w:type="dxa"/>
          </w:tcPr>
          <w:p w14:paraId="7D7EA2EB" w14:textId="77777777" w:rsidR="005D5B53" w:rsidRPr="00513D3F" w:rsidRDefault="005D5B53" w:rsidP="00D92D0F">
            <w:pPr>
              <w:rPr>
                <w:rFonts w:eastAsia="Times New Roman" w:cs="Arial"/>
                <w:b/>
                <w:bCs/>
                <w:color w:val="1F4E79" w:themeColor="accent1" w:themeShade="80"/>
                <w:lang w:val="de-DE" w:eastAsia="en-GB"/>
              </w:rPr>
            </w:pPr>
          </w:p>
        </w:tc>
      </w:tr>
      <w:tr w:rsidR="00513D3F" w:rsidRPr="00513D3F" w14:paraId="7F95155F" w14:textId="77777777" w:rsidTr="00D92D0F">
        <w:trPr>
          <w:trHeight w:val="50"/>
        </w:trPr>
        <w:tc>
          <w:tcPr>
            <w:tcW w:w="587" w:type="dxa"/>
            <w:vMerge/>
          </w:tcPr>
          <w:p w14:paraId="091437ED" w14:textId="77777777" w:rsidR="005D5B53" w:rsidRPr="00513D3F" w:rsidRDefault="005D5B53" w:rsidP="00D92D0F">
            <w:pPr>
              <w:jc w:val="center"/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14:paraId="67B24035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</w:pPr>
            <w:proofErr w:type="spellStart"/>
            <w:r w:rsidRPr="00513D3F">
              <w:rPr>
                <w:rFonts w:eastAsia="Times New Roman" w:cs="Arial"/>
                <w:b/>
                <w:color w:val="1F4E79" w:themeColor="accent1" w:themeShade="80"/>
                <w:lang w:eastAsia="en-GB"/>
              </w:rPr>
              <w:t>Kichern</w:t>
            </w:r>
            <w:proofErr w:type="spellEnd"/>
            <w:r w:rsidRPr="00513D3F">
              <w:rPr>
                <w:rFonts w:eastAsia="Times New Roman" w:cs="Arial"/>
                <w:bCs/>
                <w:i/>
                <w:iCs/>
                <w:color w:val="1F4E79" w:themeColor="accent1" w:themeShade="80"/>
                <w:lang w:eastAsia="en-GB"/>
              </w:rPr>
              <w:t xml:space="preserve"> </w:t>
            </w:r>
            <w:r w:rsidRPr="00513D3F">
              <w:rPr>
                <w:rFonts w:eastAsia="Times New Roman" w:cs="Arial"/>
                <w:bCs/>
                <w:color w:val="1F4E79" w:themeColor="accent1" w:themeShade="80"/>
                <w:lang w:eastAsia="en-GB"/>
              </w:rPr>
              <w:t xml:space="preserve">is a way of … 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62B8A" w14:textId="77777777" w:rsidR="005D5B53" w:rsidRPr="00513D3F" w:rsidRDefault="005D5B53" w:rsidP="00D92D0F">
            <w:pPr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a. shar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11164" w14:textId="77777777" w:rsidR="005D5B53" w:rsidRPr="00513D3F" w:rsidRDefault="00D92D0F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196659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373B4A48" w14:textId="77777777" w:rsidTr="00D92D0F">
        <w:trPr>
          <w:trHeight w:val="50"/>
        </w:trPr>
        <w:tc>
          <w:tcPr>
            <w:tcW w:w="587" w:type="dxa"/>
            <w:vMerge/>
          </w:tcPr>
          <w:p w14:paraId="1561DADF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66164C24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E496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b. help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50A5B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50301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68B42D5E" w14:textId="77777777" w:rsidTr="00D92D0F">
        <w:trPr>
          <w:trHeight w:val="50"/>
        </w:trPr>
        <w:tc>
          <w:tcPr>
            <w:tcW w:w="587" w:type="dxa"/>
            <w:vMerge/>
          </w:tcPr>
          <w:p w14:paraId="789D8FE2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right w:val="single" w:sz="4" w:space="0" w:color="auto"/>
            </w:tcBorders>
          </w:tcPr>
          <w:p w14:paraId="4FA5C83D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9ECF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c. laugh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2C16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1041556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  <w:tr w:rsidR="00513D3F" w:rsidRPr="00513D3F" w14:paraId="3641F2DD" w14:textId="77777777" w:rsidTr="00D92D0F">
        <w:trPr>
          <w:trHeight w:val="50"/>
        </w:trPr>
        <w:tc>
          <w:tcPr>
            <w:tcW w:w="587" w:type="dxa"/>
            <w:vMerge/>
            <w:tcBorders>
              <w:bottom w:val="single" w:sz="4" w:space="0" w:color="auto"/>
            </w:tcBorders>
          </w:tcPr>
          <w:p w14:paraId="633D6622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94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5841146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8BFC" w14:textId="77777777" w:rsidR="005D5B53" w:rsidRPr="00513D3F" w:rsidRDefault="005D5B53" w:rsidP="00D92D0F">
            <w:pPr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</w:pPr>
            <w:r w:rsidRPr="00513D3F">
              <w:rPr>
                <w:rFonts w:eastAsia="Times New Roman" w:cs="Arial"/>
                <w:bCs/>
                <w:color w:val="1F4E79" w:themeColor="accent1" w:themeShade="80"/>
                <w:lang w:val="de-DE" w:eastAsia="en-GB"/>
              </w:rPr>
              <w:t>d. complaining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22F6B" w14:textId="77777777" w:rsidR="005D5B53" w:rsidRPr="00513D3F" w:rsidRDefault="00D92D0F" w:rsidP="00D92D0F">
            <w:pPr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bCs/>
                  <w:color w:val="1F4E79" w:themeColor="accent1" w:themeShade="80"/>
                  <w:lang w:val="de-DE"/>
                </w:rPr>
                <w:id w:val="66081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</w:p>
        </w:tc>
      </w:tr>
    </w:tbl>
    <w:p w14:paraId="1EC6190A" w14:textId="77777777" w:rsidR="00C57B9B" w:rsidRDefault="006F67E8" w:rsidP="006F67E8">
      <w:pPr>
        <w:jc w:val="right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br/>
      </w:r>
    </w:p>
    <w:p w14:paraId="4E8F8EC2" w14:textId="54781B8F" w:rsidR="006F67E8" w:rsidRPr="00513D3F" w:rsidRDefault="006F67E8" w:rsidP="006F67E8">
      <w:pPr>
        <w:jc w:val="right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TOTAL MARKS AVAILABLE (VOCABULARY, READING): 25</w:t>
      </w:r>
    </w:p>
    <w:p w14:paraId="1B0EDDB5" w14:textId="74647C05" w:rsidR="005D5B53" w:rsidRPr="00513D3F" w:rsidRDefault="005D5B53" w:rsidP="00C57B9B">
      <w:pPr>
        <w:spacing w:after="0" w:line="240" w:lineRule="auto"/>
        <w:rPr>
          <w:b/>
          <w:color w:val="1F4E79" w:themeColor="accent1" w:themeShade="80"/>
          <w:sz w:val="36"/>
          <w:szCs w:val="36"/>
        </w:rPr>
      </w:pPr>
    </w:p>
    <w:p w14:paraId="7D1B5072" w14:textId="781E1FF5" w:rsidR="005D5B53" w:rsidRPr="00177D51" w:rsidRDefault="005D5B53" w:rsidP="00177D51">
      <w:pPr>
        <w:pStyle w:val="Heading2"/>
        <w:spacing w:after="0" w:line="360" w:lineRule="auto"/>
        <w:rPr>
          <w:color w:val="1F4E79" w:themeColor="accent1" w:themeShade="80"/>
        </w:rPr>
      </w:pPr>
      <w:r w:rsidRPr="00513D3F">
        <w:rPr>
          <w:color w:val="1F4E79" w:themeColor="accent1" w:themeShade="80"/>
        </w:rPr>
        <w:t>Grammar</w:t>
      </w:r>
    </w:p>
    <w:p w14:paraId="36153451" w14:textId="77777777" w:rsidR="00177D51" w:rsidRDefault="005D5B53" w:rsidP="00177D51">
      <w:pPr>
        <w:shd w:val="clear" w:color="auto" w:fill="FFFFFF"/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 xml:space="preserve">This part of the test will take </w:t>
      </w:r>
      <w:r w:rsidRPr="0077429B">
        <w:rPr>
          <w:rFonts w:eastAsia="Times New Roman" w:cs="Arial"/>
          <w:bCs/>
          <w:color w:val="1F4E79" w:themeColor="accent1" w:themeShade="80"/>
          <w:lang w:eastAsia="en-GB"/>
        </w:rPr>
        <w:t xml:space="preserve">around </w:t>
      </w:r>
      <w:r w:rsidRPr="0077429B">
        <w:rPr>
          <w:rFonts w:eastAsia="Times New Roman" w:cs="Arial"/>
          <w:b/>
          <w:color w:val="1F4E79" w:themeColor="accent1" w:themeShade="80"/>
          <w:lang w:eastAsia="en-GB"/>
        </w:rPr>
        <w:t>6 minutes.</w:t>
      </w:r>
    </w:p>
    <w:p w14:paraId="10CBB603" w14:textId="77777777" w:rsidR="00177D51" w:rsidRDefault="00177D51" w:rsidP="00177D51">
      <w:pPr>
        <w:shd w:val="clear" w:color="auto" w:fill="FFFFFF"/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10A01B63" w14:textId="41A95FFD" w:rsidR="005D5B53" w:rsidRPr="00177D51" w:rsidRDefault="005D5B53" w:rsidP="00177D51">
      <w:pPr>
        <w:shd w:val="clear" w:color="auto" w:fill="FFFFFF"/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b/>
          <w:bCs/>
          <w:color w:val="1F4E79" w:themeColor="accent1" w:themeShade="80"/>
        </w:rPr>
        <w:t xml:space="preserve">PART A (COMPARATIVE </w:t>
      </w:r>
      <w:r w:rsidR="00D92D0F">
        <w:rPr>
          <w:b/>
          <w:bCs/>
          <w:color w:val="1F4E79" w:themeColor="accent1" w:themeShade="80"/>
        </w:rPr>
        <w:t>STRUCTURES</w:t>
      </w:r>
      <w:r w:rsidRPr="00513D3F">
        <w:rPr>
          <w:b/>
          <w:bCs/>
          <w:color w:val="1F4E79" w:themeColor="accent1" w:themeShade="80"/>
        </w:rPr>
        <w:t>)</w:t>
      </w:r>
      <w:r w:rsidRPr="00513D3F">
        <w:rPr>
          <w:color w:val="1F4E79" w:themeColor="accent1" w:themeShade="80"/>
        </w:rPr>
        <w:t xml:space="preserve"> </w:t>
      </w:r>
    </w:p>
    <w:p w14:paraId="694767E0" w14:textId="77777777" w:rsidR="005D5B53" w:rsidRPr="00513D3F" w:rsidRDefault="005D5B53" w:rsidP="00C57B9B">
      <w:pPr>
        <w:spacing w:after="0" w:line="360" w:lineRule="auto"/>
        <w:rPr>
          <w:rFonts w:cs="Helvetica"/>
          <w:color w:val="1F4E79" w:themeColor="accent1" w:themeShade="80"/>
          <w:shd w:val="clear" w:color="auto" w:fill="FFFFFF"/>
        </w:rPr>
      </w:pPr>
      <w:r w:rsidRPr="00513D3F">
        <w:rPr>
          <w:color w:val="1F4E79" w:themeColor="accent1" w:themeShade="80"/>
        </w:rPr>
        <w:t xml:space="preserve">Put a </w:t>
      </w:r>
      <w:r w:rsidRPr="00513D3F">
        <w:rPr>
          <w:b/>
          <w:color w:val="1F4E79" w:themeColor="accent1" w:themeShade="80"/>
        </w:rPr>
        <w:t xml:space="preserve">cross </w:t>
      </w:r>
      <w:r w:rsidRPr="00513D3F">
        <w:rPr>
          <w:rFonts w:cs="Helvetica"/>
          <w:b/>
          <w:color w:val="1F4E79" w:themeColor="accent1" w:themeShade="80"/>
          <w:shd w:val="clear" w:color="auto" w:fill="FFFFFF"/>
        </w:rPr>
        <w:t>(x)</w:t>
      </w:r>
      <w:r w:rsidRPr="00513D3F">
        <w:rPr>
          <w:rFonts w:cs="Helvetica"/>
          <w:color w:val="1F4E79" w:themeColor="accent1" w:themeShade="80"/>
          <w:shd w:val="clear" w:color="auto" w:fill="FFFFFF"/>
        </w:rPr>
        <w:t xml:space="preserve"> next to the </w:t>
      </w:r>
      <w:r w:rsidRPr="00513D3F">
        <w:rPr>
          <w:rFonts w:cs="Helvetica"/>
          <w:b/>
          <w:bCs/>
          <w:color w:val="1F4E79" w:themeColor="accent1" w:themeShade="80"/>
          <w:shd w:val="clear" w:color="auto" w:fill="FFFFFF"/>
        </w:rPr>
        <w:t>form of the adjective</w:t>
      </w:r>
      <w:r w:rsidRPr="00513D3F">
        <w:rPr>
          <w:rFonts w:cs="Helvetica"/>
          <w:color w:val="1F4E79" w:themeColor="accent1" w:themeShade="80"/>
          <w:shd w:val="clear" w:color="auto" w:fill="FFFFFF"/>
        </w:rPr>
        <w:t xml:space="preserve"> that completes the sentence. </w:t>
      </w:r>
    </w:p>
    <w:p w14:paraId="7368DE14" w14:textId="77777777" w:rsidR="005D5B53" w:rsidRPr="00513D3F" w:rsidRDefault="005D5B53" w:rsidP="00C57B9B">
      <w:pPr>
        <w:spacing w:after="0" w:line="360" w:lineRule="auto"/>
        <w:rPr>
          <w:rFonts w:cs="Arial"/>
          <w:color w:val="1F4E79" w:themeColor="accent1" w:themeShade="80"/>
          <w:sz w:val="32"/>
          <w:shd w:val="clear" w:color="auto" w:fill="FFFFFF"/>
          <w:lang w:val="de-DE"/>
        </w:rPr>
      </w:pP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1. </w:t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>Das Buch ist __________ wie der Film.</w:t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8417452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cs="Helvetica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513D3F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interessanter</w:t>
      </w:r>
      <w:r w:rsidRPr="00513D3F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484435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Segoe UI Symbol" w:eastAsia="MS Gothic" w:hAnsi="Segoe UI Symbol" w:cs="Segoe UI Symbol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513D3F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so interessant</w:t>
      </w:r>
    </w:p>
    <w:p w14:paraId="191CA013" w14:textId="77777777" w:rsidR="005D5B53" w:rsidRPr="00513D3F" w:rsidRDefault="005D5B53" w:rsidP="00C57B9B">
      <w:pPr>
        <w:spacing w:after="0" w:line="360" w:lineRule="auto"/>
        <w:rPr>
          <w:rFonts w:cs="Arial"/>
          <w:b/>
          <w:color w:val="1F4E79" w:themeColor="accent1" w:themeShade="80"/>
          <w:sz w:val="32"/>
          <w:shd w:val="clear" w:color="auto" w:fill="FFFFFF"/>
          <w:lang w:val="de-DE"/>
        </w:rPr>
      </w:pP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2. Das Krankenhaus ist </w:t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>________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als die Schule.</w:t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744231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cs="Helvetica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513D3F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 xml:space="preserve"> größer</w:t>
      </w:r>
      <w:r w:rsidRPr="00513D3F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r w:rsidRPr="00513D3F">
        <w:rPr>
          <w:rFonts w:cs="Helvetica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rFonts w:cs="Helvetica"/>
            <w:color w:val="1F4E79" w:themeColor="accent1" w:themeShade="80"/>
            <w:shd w:val="clear" w:color="auto" w:fill="FFFFFF"/>
            <w:lang w:val="de-DE"/>
          </w:rPr>
          <w:id w:val="-13876350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Segoe UI Symbol" w:eastAsia="MS Gothic" w:hAnsi="Segoe UI Symbol" w:cs="Segoe UI Symbol"/>
              <w:color w:val="1F4E79" w:themeColor="accent1" w:themeShade="80"/>
              <w:shd w:val="clear" w:color="auto" w:fill="FFFFFF"/>
              <w:lang w:val="de-DE"/>
            </w:rPr>
            <w:t>☐</w:t>
          </w:r>
        </w:sdtContent>
      </w:sdt>
      <w:r w:rsidRPr="00513D3F">
        <w:rPr>
          <w:rFonts w:cs="Helvetica"/>
          <w:color w:val="1F4E79" w:themeColor="accent1" w:themeShade="80"/>
          <w:shd w:val="clear" w:color="auto" w:fill="FFFFFF"/>
          <w:lang w:val="de-DE"/>
        </w:rPr>
        <w:t xml:space="preserve"> so 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>groß</w:t>
      </w:r>
    </w:p>
    <w:p w14:paraId="7A35C7A6" w14:textId="77777777" w:rsidR="005D5B53" w:rsidRPr="00513D3F" w:rsidRDefault="005D5B53" w:rsidP="00C57B9B">
      <w:pPr>
        <w:spacing w:after="0" w:line="360" w:lineRule="auto"/>
        <w:rPr>
          <w:rFonts w:cs="Helvetica"/>
          <w:color w:val="1F4E79" w:themeColor="accent1" w:themeShade="80"/>
          <w:highlight w:val="yellow"/>
          <w:shd w:val="clear" w:color="auto" w:fill="FFFFFF"/>
          <w:lang w:val="de-DE"/>
        </w:rPr>
      </w:pPr>
    </w:p>
    <w:p w14:paraId="37BA1263" w14:textId="4A9CBF5F" w:rsidR="005D5B53" w:rsidRPr="00177D51" w:rsidRDefault="005D5B53" w:rsidP="00C57B9B">
      <w:pPr>
        <w:spacing w:after="0" w:line="360" w:lineRule="auto"/>
        <w:rPr>
          <w:b/>
          <w:bCs/>
          <w:color w:val="1F4E79" w:themeColor="accent1" w:themeShade="80"/>
          <w:lang w:val="de-DE"/>
        </w:rPr>
      </w:pPr>
      <w:r w:rsidRPr="00513D3F">
        <w:rPr>
          <w:b/>
          <w:bCs/>
          <w:color w:val="1F4E79" w:themeColor="accent1" w:themeShade="80"/>
          <w:lang w:val="de-DE"/>
        </w:rPr>
        <w:t>PART B (INFINITIVE CLAUSES)</w:t>
      </w:r>
    </w:p>
    <w:p w14:paraId="1C62FEDC" w14:textId="1167991C" w:rsidR="005D5B53" w:rsidRPr="00513D3F" w:rsidRDefault="005D5B53" w:rsidP="00C57B9B">
      <w:pPr>
        <w:shd w:val="clear" w:color="auto" w:fill="FFFFFF"/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color w:val="1F4E79" w:themeColor="accent1" w:themeShade="80"/>
        </w:rPr>
        <w:t xml:space="preserve">Put a </w:t>
      </w:r>
      <w:r w:rsidRPr="00513D3F">
        <w:rPr>
          <w:b/>
          <w:color w:val="1F4E79" w:themeColor="accent1" w:themeShade="80"/>
        </w:rPr>
        <w:t xml:space="preserve">cross </w:t>
      </w:r>
      <w:r w:rsidRPr="00513D3F">
        <w:rPr>
          <w:rFonts w:cs="Helvetica"/>
          <w:b/>
          <w:color w:val="1F4E79" w:themeColor="accent1" w:themeShade="80"/>
          <w:shd w:val="clear" w:color="auto" w:fill="FFFFFF"/>
        </w:rPr>
        <w:t>(x)</w:t>
      </w:r>
      <w:r w:rsidRPr="00513D3F">
        <w:rPr>
          <w:rFonts w:cs="Helvetica"/>
          <w:color w:val="1F4E79" w:themeColor="accent1" w:themeShade="80"/>
          <w:shd w:val="clear" w:color="auto" w:fill="FFFFFF"/>
        </w:rPr>
        <w:t xml:space="preserve"> next to the correct ending for each sentence.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57"/>
        <w:gridCol w:w="5250"/>
        <w:gridCol w:w="4394"/>
      </w:tblGrid>
      <w:tr w:rsidR="00513D3F" w:rsidRPr="00D92D0F" w14:paraId="1D949DD4" w14:textId="77777777" w:rsidTr="00D92D0F">
        <w:trPr>
          <w:trHeight w:val="709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1CD7F333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399A4A0" w14:textId="77777777" w:rsidR="005D5B53" w:rsidRPr="00513D3F" w:rsidRDefault="005D5B53" w:rsidP="00C57B9B">
            <w:pPr>
              <w:spacing w:line="360" w:lineRule="auto"/>
              <w:rPr>
                <w:bCs/>
                <w:color w:val="1F4E79" w:themeColor="accent1" w:themeShade="80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Wir möchten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4D5156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940133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in der Stadt essen</w:t>
            </w:r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>.</w:t>
            </w:r>
          </w:p>
          <w:p w14:paraId="29362776" w14:textId="77777777" w:rsidR="005D5B53" w:rsidRPr="00513D3F" w:rsidRDefault="00D92D0F" w:rsidP="00C57B9B">
            <w:pPr>
              <w:spacing w:line="360" w:lineRule="auto"/>
              <w:rPr>
                <w:b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4737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in der Stadt zu essen.</w:t>
            </w:r>
          </w:p>
        </w:tc>
      </w:tr>
      <w:tr w:rsidR="00513D3F" w:rsidRPr="00D92D0F" w14:paraId="7960EEF6" w14:textId="77777777" w:rsidTr="00D92D0F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69779E30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FC7EEA" w14:textId="77777777" w:rsidR="005D5B53" w:rsidRPr="00513D3F" w:rsidRDefault="005D5B53" w:rsidP="00C57B9B">
            <w:pPr>
              <w:spacing w:line="360" w:lineRule="auto"/>
              <w:rPr>
                <w:b/>
                <w:bCs/>
                <w:color w:val="1F4E79" w:themeColor="accent1" w:themeShade="80"/>
                <w:lang w:val="de-DE"/>
              </w:rPr>
            </w:pPr>
            <w:proofErr w:type="spellStart"/>
            <w:r w:rsidRPr="00513D3F">
              <w:rPr>
                <w:rFonts w:cs="Arial"/>
                <w:color w:val="1F4E79" w:themeColor="accent1" w:themeShade="80"/>
                <w:shd w:val="clear" w:color="auto" w:fill="FFFFFF"/>
              </w:rPr>
              <w:t>Ihr</w:t>
            </w:r>
            <w:proofErr w:type="spellEnd"/>
            <w:r w:rsidRPr="00513D3F">
              <w:rPr>
                <w:rFonts w:cs="Arial"/>
                <w:color w:val="1F4E79" w:themeColor="accent1" w:themeShade="80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Arial"/>
                <w:color w:val="1F4E79" w:themeColor="accent1" w:themeShade="80"/>
                <w:shd w:val="clear" w:color="auto" w:fill="FFFFFF"/>
              </w:rPr>
              <w:t>werdet</w:t>
            </w:r>
            <w:proofErr w:type="spellEnd"/>
            <w:r w:rsidRPr="00513D3F">
              <w:rPr>
                <w:rFonts w:cs="Arial"/>
                <w:color w:val="1F4E79" w:themeColor="accent1" w:themeShade="80"/>
                <w:shd w:val="clear" w:color="auto" w:fill="FFFFFF"/>
              </w:rPr>
              <w:t xml:space="preserve"> …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9DAAED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180395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theme="majorHAnsi"/>
                <w:color w:val="1F4E79" w:themeColor="accent1" w:themeShade="80"/>
                <w:szCs w:val="20"/>
                <w:shd w:val="clear" w:color="auto" w:fill="FFFFFF"/>
                <w:lang w:val="de-DE"/>
              </w:rPr>
              <w:t>in der Wohnung bleiben.</w:t>
            </w:r>
          </w:p>
          <w:p w14:paraId="54B330B8" w14:textId="77777777" w:rsidR="005D5B53" w:rsidRPr="00513D3F" w:rsidRDefault="00D92D0F" w:rsidP="00C57B9B">
            <w:pPr>
              <w:spacing w:line="360" w:lineRule="auto"/>
              <w:rPr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1706371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in der Wohnung zu bleiben.</w:t>
            </w:r>
          </w:p>
        </w:tc>
      </w:tr>
      <w:tr w:rsidR="00513D3F" w:rsidRPr="00D92D0F" w14:paraId="541B2C98" w14:textId="77777777" w:rsidTr="00D92D0F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16BC57B2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3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27CF2BF" w14:textId="77777777" w:rsidR="005D5B53" w:rsidRPr="00513D3F" w:rsidRDefault="005D5B53" w:rsidP="00C57B9B">
            <w:pPr>
              <w:spacing w:line="360" w:lineRule="auto"/>
              <w:rPr>
                <w:rFonts w:cstheme="majorHAnsi"/>
                <w:color w:val="1F4E79" w:themeColor="accent1" w:themeShade="80"/>
                <w:sz w:val="20"/>
                <w:szCs w:val="20"/>
                <w:shd w:val="clear" w:color="auto" w:fill="FFFFFF"/>
              </w:rPr>
            </w:pPr>
            <w:r w:rsidRPr="00513D3F">
              <w:rPr>
                <w:rFonts w:cstheme="majorHAnsi"/>
                <w:color w:val="1F4E79" w:themeColor="accent1" w:themeShade="80"/>
                <w:szCs w:val="20"/>
                <w:shd w:val="clear" w:color="auto" w:fill="FFFFFF"/>
              </w:rPr>
              <w:t xml:space="preserve">Es </w:t>
            </w:r>
            <w:proofErr w:type="spellStart"/>
            <w:r w:rsidRPr="00513D3F">
              <w:rPr>
                <w:rFonts w:cstheme="majorHAnsi"/>
                <w:color w:val="1F4E79" w:themeColor="accent1" w:themeShade="80"/>
                <w:szCs w:val="20"/>
                <w:shd w:val="clear" w:color="auto" w:fill="FFFFFF"/>
              </w:rPr>
              <w:t>ist</w:t>
            </w:r>
            <w:proofErr w:type="spellEnd"/>
            <w:r w:rsidRPr="00513D3F">
              <w:rPr>
                <w:rFonts w:cstheme="majorHAnsi"/>
                <w:color w:val="1F4E79" w:themeColor="accent1" w:themeShade="80"/>
                <w:szCs w:val="20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theme="majorHAnsi"/>
                <w:color w:val="1F4E79" w:themeColor="accent1" w:themeShade="80"/>
                <w:szCs w:val="20"/>
                <w:shd w:val="clear" w:color="auto" w:fill="FFFFFF"/>
              </w:rPr>
              <w:t>schwierig</w:t>
            </w:r>
            <w:proofErr w:type="spellEnd"/>
            <w:r w:rsidRPr="00513D3F">
              <w:rPr>
                <w:rFonts w:cstheme="majorHAnsi"/>
                <w:color w:val="1F4E79" w:themeColor="accent1" w:themeShade="80"/>
                <w:szCs w:val="20"/>
                <w:shd w:val="clear" w:color="auto" w:fill="FFFFFF"/>
              </w:rPr>
              <w:t>,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79743D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sz w:val="3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25256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10 Kilometer laufen.</w:t>
            </w:r>
          </w:p>
          <w:p w14:paraId="346CFC63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sz w:val="32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2079277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10 Kilometer zu laufen.</w:t>
            </w:r>
          </w:p>
        </w:tc>
      </w:tr>
      <w:tr w:rsidR="00513D3F" w:rsidRPr="00D92D0F" w14:paraId="456A8CB5" w14:textId="77777777" w:rsidTr="00D92D0F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318A99C3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4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D399FD0" w14:textId="77777777" w:rsidR="005D5B53" w:rsidRPr="00513D3F" w:rsidRDefault="005D5B53" w:rsidP="00C57B9B">
            <w:pPr>
              <w:spacing w:line="360" w:lineRule="auto"/>
              <w:rPr>
                <w:rFonts w:cs="Arial"/>
                <w:color w:val="1F4E79" w:themeColor="accent1" w:themeShade="80"/>
                <w:sz w:val="20"/>
                <w:szCs w:val="2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Sie muss ihre Arbeit machen und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B4BD77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514503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einkaufen gehen.</w:t>
            </w:r>
          </w:p>
          <w:p w14:paraId="2ED53BF9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63047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einkaufen zu gehen.</w:t>
            </w:r>
          </w:p>
        </w:tc>
      </w:tr>
      <w:tr w:rsidR="00513D3F" w:rsidRPr="00D92D0F" w14:paraId="642BC815" w14:textId="77777777" w:rsidTr="00D92D0F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23A4E003" w14:textId="1AE961DF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5</w:t>
            </w:r>
            <w:r w:rsidR="00177D51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3287EB" w14:textId="77777777" w:rsidR="005D5B53" w:rsidRPr="00513D3F" w:rsidRDefault="005D5B53" w:rsidP="00C57B9B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Er kommt heute nach Hause, statt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94F805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619147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theme="majorHAnsi"/>
                <w:color w:val="1F4E79" w:themeColor="accent1" w:themeShade="80"/>
                <w:szCs w:val="20"/>
                <w:shd w:val="clear" w:color="auto" w:fill="FFFFFF"/>
                <w:lang w:val="de-DE"/>
              </w:rPr>
              <w:t>in der Schule bleiben.</w:t>
            </w:r>
          </w:p>
          <w:p w14:paraId="45FBB3C1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56248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in der Schule zu bleiben.</w:t>
            </w:r>
          </w:p>
        </w:tc>
      </w:tr>
      <w:tr w:rsidR="005D5B53" w:rsidRPr="00D92D0F" w14:paraId="244CF17B" w14:textId="77777777" w:rsidTr="00D92D0F">
        <w:trPr>
          <w:trHeight w:val="711"/>
        </w:trPr>
        <w:tc>
          <w:tcPr>
            <w:tcW w:w="557" w:type="dxa"/>
            <w:tcBorders>
              <w:right w:val="single" w:sz="4" w:space="0" w:color="auto"/>
            </w:tcBorders>
            <w:vAlign w:val="center"/>
          </w:tcPr>
          <w:p w14:paraId="7EA7A6B7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6.</w:t>
            </w:r>
          </w:p>
        </w:tc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0B3B990" w14:textId="77777777" w:rsidR="005D5B53" w:rsidRPr="00513D3F" w:rsidRDefault="005D5B53" w:rsidP="00C57B9B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Ich habe vor, ...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E27F31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-13380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theme="majorHAnsi"/>
                <w:color w:val="1F4E79" w:themeColor="accent1" w:themeShade="80"/>
                <w:szCs w:val="20"/>
                <w:shd w:val="clear" w:color="auto" w:fill="FFFFFF"/>
                <w:lang w:val="de-DE"/>
              </w:rPr>
              <w:t>mit ihm arbeiten.</w:t>
            </w:r>
          </w:p>
          <w:p w14:paraId="51361EEB" w14:textId="77777777" w:rsidR="005D5B53" w:rsidRPr="00513D3F" w:rsidRDefault="00D92D0F" w:rsidP="00C57B9B">
            <w:pPr>
              <w:spacing w:line="360" w:lineRule="auto"/>
              <w:rPr>
                <w:rFonts w:cs="Times New Roman"/>
                <w:bCs/>
                <w:color w:val="1F4E79" w:themeColor="accent1" w:themeShade="80"/>
                <w:lang w:val="de-DE"/>
              </w:rPr>
            </w:pPr>
            <w:sdt>
              <w:sdtPr>
                <w:rPr>
                  <w:rFonts w:cs="Times New Roman"/>
                  <w:bCs/>
                  <w:color w:val="1F4E79" w:themeColor="accent1" w:themeShade="80"/>
                  <w:lang w:val="de-DE"/>
                </w:rPr>
                <w:id w:val="629521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cs="Times New Roman" w:hint="eastAsia"/>
                    <w:bCs/>
                    <w:color w:val="1F4E79" w:themeColor="accent1" w:themeShade="80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rFonts w:cs="Times New Roman"/>
                <w:bCs/>
                <w:color w:val="1F4E79" w:themeColor="accent1" w:themeShade="80"/>
                <w:lang w:val="de-DE"/>
              </w:rPr>
              <w:t xml:space="preserve"> </w:t>
            </w:r>
            <w:r w:rsidR="005D5B53" w:rsidRPr="00513D3F">
              <w:rPr>
                <w:rFonts w:cstheme="majorHAnsi"/>
                <w:color w:val="1F4E79" w:themeColor="accent1" w:themeShade="80"/>
                <w:szCs w:val="20"/>
                <w:shd w:val="clear" w:color="auto" w:fill="FFFFFF"/>
                <w:lang w:val="de-DE"/>
              </w:rPr>
              <w:t>mit ihm zu arbeiten.</w:t>
            </w:r>
          </w:p>
        </w:tc>
      </w:tr>
    </w:tbl>
    <w:p w14:paraId="36D8BE39" w14:textId="77777777" w:rsidR="005D5B53" w:rsidRPr="00513D3F" w:rsidRDefault="005D5B53" w:rsidP="00C57B9B">
      <w:pPr>
        <w:shd w:val="clear" w:color="auto" w:fill="FFFFFF"/>
        <w:spacing w:after="0" w:line="360" w:lineRule="auto"/>
        <w:rPr>
          <w:rFonts w:eastAsia="Times New Roman" w:cs="Arial"/>
          <w:b/>
          <w:color w:val="1F4E79" w:themeColor="accent1" w:themeShade="80"/>
          <w:highlight w:val="yellow"/>
          <w:lang w:val="de-DE" w:eastAsia="en-GB"/>
        </w:rPr>
      </w:pPr>
    </w:p>
    <w:p w14:paraId="34064F93" w14:textId="77777777" w:rsidR="005D5B53" w:rsidRPr="00513D3F" w:rsidRDefault="005D5B53" w:rsidP="00C57B9B">
      <w:pPr>
        <w:spacing w:after="0" w:line="360" w:lineRule="auto"/>
        <w:rPr>
          <w:rFonts w:cs="Helvetica"/>
          <w:b/>
          <w:color w:val="1F4E79" w:themeColor="accent1" w:themeShade="80"/>
          <w:sz w:val="20"/>
          <w:szCs w:val="20"/>
          <w:highlight w:val="yellow"/>
          <w:shd w:val="clear" w:color="auto" w:fill="FFFFFF"/>
          <w:lang w:val="de-DE"/>
        </w:rPr>
      </w:pPr>
    </w:p>
    <w:p w14:paraId="71277D16" w14:textId="77777777" w:rsidR="005D5B53" w:rsidRPr="00513D3F" w:rsidRDefault="005D5B53" w:rsidP="00C57B9B">
      <w:pPr>
        <w:spacing w:after="0" w:line="360" w:lineRule="auto"/>
        <w:rPr>
          <w:b/>
          <w:bCs/>
          <w:color w:val="1F4E79" w:themeColor="accent1" w:themeShade="80"/>
        </w:rPr>
      </w:pPr>
      <w:r w:rsidRPr="00513D3F">
        <w:rPr>
          <w:rFonts w:cs="Helvetica"/>
          <w:b/>
          <w:color w:val="1F4E79" w:themeColor="accent1" w:themeShade="80"/>
          <w:shd w:val="clear" w:color="auto" w:fill="FFFFFF"/>
        </w:rPr>
        <w:t>PART C (</w:t>
      </w:r>
      <w:r w:rsidRPr="00513D3F">
        <w:rPr>
          <w:b/>
          <w:bCs/>
          <w:color w:val="1F4E79" w:themeColor="accent1" w:themeShade="80"/>
        </w:rPr>
        <w:t xml:space="preserve">PAST PARTICIPLES) </w:t>
      </w:r>
    </w:p>
    <w:p w14:paraId="12F6A829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Each sentence describes something that happened </w:t>
      </w:r>
      <w:r w:rsidRPr="00513D3F">
        <w:rPr>
          <w:b/>
          <w:color w:val="1F4E79" w:themeColor="accent1" w:themeShade="80"/>
        </w:rPr>
        <w:t>in the past</w:t>
      </w:r>
      <w:r w:rsidRPr="00513D3F">
        <w:rPr>
          <w:color w:val="1F4E79" w:themeColor="accent1" w:themeShade="80"/>
        </w:rPr>
        <w:t xml:space="preserve">. Choose the </w:t>
      </w:r>
      <w:r w:rsidRPr="00513D3F">
        <w:rPr>
          <w:b/>
          <w:bCs/>
          <w:color w:val="1F4E79" w:themeColor="accent1" w:themeShade="80"/>
        </w:rPr>
        <w:t>past participle</w:t>
      </w:r>
      <w:r w:rsidRPr="00513D3F">
        <w:rPr>
          <w:color w:val="1F4E79" w:themeColor="accent1" w:themeShade="80"/>
        </w:rPr>
        <w:t xml:space="preserve"> which completes each sentence.</w:t>
      </w:r>
    </w:p>
    <w:p w14:paraId="1B9DE76B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lang w:val="de-DE"/>
        </w:rPr>
      </w:pPr>
      <w:r w:rsidRPr="00513D3F">
        <w:rPr>
          <w:color w:val="1F4E79" w:themeColor="accent1" w:themeShade="80"/>
          <w:lang w:val="de-DE"/>
        </w:rPr>
        <w:t xml:space="preserve">1. </w:t>
      </w:r>
      <w:r w:rsidRPr="00513D3F">
        <w:rPr>
          <w:rFonts w:cs="Arial"/>
          <w:color w:val="1F4E79" w:themeColor="accent1" w:themeShade="80"/>
          <w:szCs w:val="20"/>
          <w:shd w:val="clear" w:color="auto" w:fill="FFFFFF"/>
          <w:lang w:val="de-DE"/>
        </w:rPr>
        <w:t xml:space="preserve">Gestern sind wir ...              </w:t>
      </w:r>
      <w:sdt>
        <w:sdtPr>
          <w:rPr>
            <w:color w:val="1F4E79" w:themeColor="accent1" w:themeShade="80"/>
            <w:lang w:val="de-DE"/>
          </w:rPr>
          <w:id w:val="21092335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geschwommen (swam </w:t>
      </w:r>
      <w:r w:rsidRPr="00513D3F">
        <w:rPr>
          <w:color w:val="1F4E79" w:themeColor="accent1" w:themeShade="80"/>
          <w:vertAlign w:val="subscript"/>
          <w:lang w:val="de-DE"/>
        </w:rPr>
        <w:t>[pp]</w:t>
      </w:r>
      <w:r w:rsidRPr="00513D3F">
        <w:rPr>
          <w:color w:val="1F4E79" w:themeColor="accent1" w:themeShade="80"/>
          <w:lang w:val="de-DE"/>
        </w:rPr>
        <w:t xml:space="preserve">) </w:t>
      </w:r>
      <w:sdt>
        <w:sdtPr>
          <w:rPr>
            <w:color w:val="1F4E79" w:themeColor="accent1" w:themeShade="80"/>
            <w:lang w:val="de-DE"/>
          </w:rPr>
          <w:id w:val="1253702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getrunken (drank </w:t>
      </w:r>
      <w:r w:rsidRPr="00513D3F">
        <w:rPr>
          <w:color w:val="1F4E79" w:themeColor="accent1" w:themeShade="80"/>
          <w:vertAlign w:val="subscript"/>
          <w:lang w:val="de-DE"/>
        </w:rPr>
        <w:t>[pp]</w:t>
      </w:r>
      <w:r w:rsidRPr="00513D3F">
        <w:rPr>
          <w:color w:val="1F4E79" w:themeColor="accent1" w:themeShade="80"/>
          <w:lang w:val="de-DE"/>
        </w:rPr>
        <w:t>)</w:t>
      </w:r>
    </w:p>
    <w:p w14:paraId="13C3A208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lang w:val="de-DE"/>
        </w:rPr>
      </w:pPr>
      <w:r w:rsidRPr="00513D3F">
        <w:rPr>
          <w:color w:val="1F4E79" w:themeColor="accent1" w:themeShade="80"/>
          <w:lang w:val="de-DE"/>
        </w:rPr>
        <w:t xml:space="preserve">2. Sie hat mit Freunden …     </w:t>
      </w:r>
      <w:sdt>
        <w:sdtPr>
          <w:rPr>
            <w:color w:val="1F4E79" w:themeColor="accent1" w:themeShade="80"/>
            <w:lang w:val="de-DE"/>
          </w:rPr>
          <w:id w:val="-111133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gelaufen (ran </w:t>
      </w:r>
      <w:r w:rsidRPr="00513D3F">
        <w:rPr>
          <w:color w:val="1F4E79" w:themeColor="accent1" w:themeShade="80"/>
          <w:vertAlign w:val="subscript"/>
          <w:lang w:val="de-DE"/>
        </w:rPr>
        <w:t>[pp]</w:t>
      </w:r>
      <w:r w:rsidRPr="00513D3F">
        <w:rPr>
          <w:color w:val="1F4E79" w:themeColor="accent1" w:themeShade="80"/>
          <w:lang w:val="de-DE"/>
        </w:rPr>
        <w:t>)</w:t>
      </w:r>
      <w:r w:rsidRPr="00513D3F">
        <w:rPr>
          <w:color w:val="1F4E79" w:themeColor="accent1" w:themeShade="80"/>
          <w:lang w:val="de-DE"/>
        </w:rPr>
        <w:tab/>
      </w:r>
      <w:r w:rsidRPr="00513D3F">
        <w:rPr>
          <w:color w:val="1F4E79" w:themeColor="accent1" w:themeShade="80"/>
          <w:lang w:val="de-DE"/>
        </w:rPr>
        <w:tab/>
        <w:t xml:space="preserve">     </w:t>
      </w:r>
      <w:sdt>
        <w:sdtPr>
          <w:rPr>
            <w:color w:val="1F4E79" w:themeColor="accent1" w:themeShade="80"/>
            <w:lang w:val="de-DE"/>
          </w:rPr>
          <w:id w:val="-5488430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gespielt (played </w:t>
      </w:r>
      <w:r w:rsidRPr="00513D3F">
        <w:rPr>
          <w:color w:val="1F4E79" w:themeColor="accent1" w:themeShade="80"/>
          <w:vertAlign w:val="subscript"/>
          <w:lang w:val="de-DE"/>
        </w:rPr>
        <w:t>[pp]</w:t>
      </w:r>
      <w:r w:rsidRPr="00513D3F">
        <w:rPr>
          <w:color w:val="1F4E79" w:themeColor="accent1" w:themeShade="80"/>
          <w:lang w:val="de-DE"/>
        </w:rPr>
        <w:t>)</w:t>
      </w:r>
    </w:p>
    <w:p w14:paraId="532BBC2F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lang w:val="de-DE"/>
        </w:rPr>
      </w:pPr>
    </w:p>
    <w:p w14:paraId="4FDF4884" w14:textId="1D80AFA6" w:rsidR="005D5B53" w:rsidRPr="00177D51" w:rsidRDefault="00177D51" w:rsidP="00177D51">
      <w:pPr>
        <w:shd w:val="clear" w:color="auto" w:fill="FFFFFF"/>
        <w:spacing w:after="0" w:line="360" w:lineRule="auto"/>
        <w:rPr>
          <w:b/>
          <w:color w:val="1F4E79" w:themeColor="accent1" w:themeShade="80"/>
        </w:rPr>
      </w:pPr>
      <w:r w:rsidRPr="00AA601C">
        <w:rPr>
          <w:color w:val="1F4E79" w:themeColor="accent1" w:themeShade="80"/>
        </w:rPr>
        <w:t>Now</w:t>
      </w:r>
      <w:r w:rsidRPr="00AA601C">
        <w:rPr>
          <w:b/>
          <w:color w:val="1F4E79" w:themeColor="accent1" w:themeShade="80"/>
        </w:rPr>
        <w:t xml:space="preserve"> turn the page </w:t>
      </w:r>
      <w:r w:rsidRPr="00AA601C">
        <w:rPr>
          <w:color w:val="1F4E79" w:themeColor="accent1" w:themeShade="80"/>
        </w:rPr>
        <w:t xml:space="preserve">for grammar reading part </w:t>
      </w:r>
      <w:r>
        <w:rPr>
          <w:color w:val="1F4E79" w:themeColor="accent1" w:themeShade="80"/>
        </w:rPr>
        <w:t>D</w:t>
      </w:r>
      <w:r w:rsidRPr="00AA601C">
        <w:rPr>
          <w:b/>
          <w:color w:val="1F4E79" w:themeColor="accent1" w:themeShade="80"/>
        </w:rPr>
        <w:t>.</w:t>
      </w:r>
    </w:p>
    <w:p w14:paraId="43EDC9F1" w14:textId="77777777" w:rsidR="005D5B53" w:rsidRPr="00513D3F" w:rsidRDefault="005D5B53" w:rsidP="00C57B9B">
      <w:pPr>
        <w:spacing w:after="0" w:line="360" w:lineRule="auto"/>
        <w:rPr>
          <w:rFonts w:cs="Helvetica"/>
          <w:b/>
          <w:color w:val="1F4E79" w:themeColor="accent1" w:themeShade="80"/>
          <w:shd w:val="clear" w:color="auto" w:fill="FFFFFF"/>
        </w:rPr>
      </w:pPr>
      <w:r w:rsidRPr="00513D3F">
        <w:rPr>
          <w:rFonts w:cs="Helvetica"/>
          <w:b/>
          <w:color w:val="1F4E79" w:themeColor="accent1" w:themeShade="80"/>
          <w:shd w:val="clear" w:color="auto" w:fill="FFFFFF"/>
        </w:rPr>
        <w:lastRenderedPageBreak/>
        <w:t>PART D (GENDER, NUMBER AND CASE AGREEMENT)</w:t>
      </w:r>
    </w:p>
    <w:p w14:paraId="1469022A" w14:textId="77777777" w:rsidR="005D5B53" w:rsidRPr="00513D3F" w:rsidRDefault="005D5B53" w:rsidP="00C57B9B">
      <w:pPr>
        <w:spacing w:after="0" w:line="360" w:lineRule="auto"/>
        <w:rPr>
          <w:rFonts w:cs="Helvetica"/>
          <w:color w:val="1F4E79" w:themeColor="accent1" w:themeShade="80"/>
          <w:shd w:val="clear" w:color="auto" w:fill="FFFFFF"/>
        </w:rPr>
      </w:pPr>
      <w:r w:rsidRPr="00513D3F">
        <w:rPr>
          <w:color w:val="1F4E79" w:themeColor="accent1" w:themeShade="80"/>
        </w:rPr>
        <w:t xml:space="preserve">Put a </w:t>
      </w:r>
      <w:r w:rsidRPr="00513D3F">
        <w:rPr>
          <w:b/>
          <w:color w:val="1F4E79" w:themeColor="accent1" w:themeShade="80"/>
        </w:rPr>
        <w:t xml:space="preserve">cross </w:t>
      </w:r>
      <w:r w:rsidRPr="00513D3F">
        <w:rPr>
          <w:rFonts w:cs="Helvetica"/>
          <w:b/>
          <w:color w:val="1F4E79" w:themeColor="accent1" w:themeShade="80"/>
          <w:shd w:val="clear" w:color="auto" w:fill="FFFFFF"/>
        </w:rPr>
        <w:t>(x)</w:t>
      </w:r>
      <w:r w:rsidRPr="00513D3F">
        <w:rPr>
          <w:rFonts w:cs="Helvetica"/>
          <w:color w:val="1F4E79" w:themeColor="accent1" w:themeShade="80"/>
          <w:shd w:val="clear" w:color="auto" w:fill="FFFFFF"/>
        </w:rPr>
        <w:t xml:space="preserve"> next to the </w:t>
      </w:r>
      <w:r w:rsidRPr="00513D3F">
        <w:rPr>
          <w:rFonts w:cs="Helvetica"/>
          <w:b/>
          <w:bCs/>
          <w:color w:val="1F4E79" w:themeColor="accent1" w:themeShade="80"/>
          <w:shd w:val="clear" w:color="auto" w:fill="FFFFFF"/>
        </w:rPr>
        <w:t>noun</w:t>
      </w:r>
      <w:r w:rsidRPr="00513D3F">
        <w:rPr>
          <w:rFonts w:cs="Helvetica"/>
          <w:color w:val="1F4E79" w:themeColor="accent1" w:themeShade="80"/>
          <w:shd w:val="clear" w:color="auto" w:fill="FFFFFF"/>
        </w:rPr>
        <w:t> that completes each sent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"/>
        <w:gridCol w:w="4612"/>
        <w:gridCol w:w="2694"/>
        <w:gridCol w:w="2610"/>
      </w:tblGrid>
      <w:tr w:rsidR="00513D3F" w:rsidRPr="00513D3F" w14:paraId="12A12D62" w14:textId="77777777" w:rsidTr="00D92D0F">
        <w:trPr>
          <w:trHeight w:val="581"/>
        </w:trPr>
        <w:tc>
          <w:tcPr>
            <w:tcW w:w="486" w:type="dxa"/>
            <w:vAlign w:val="center"/>
          </w:tcPr>
          <w:p w14:paraId="1B84B00B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color w:val="1F4E79" w:themeColor="accent1" w:themeShade="80"/>
                <w:szCs w:val="22"/>
                <w:lang w:val="de-DE"/>
              </w:rPr>
              <w:t>1.</w:t>
            </w:r>
          </w:p>
        </w:tc>
        <w:tc>
          <w:tcPr>
            <w:tcW w:w="4612" w:type="dxa"/>
            <w:vAlign w:val="center"/>
          </w:tcPr>
          <w:p w14:paraId="4C6264F8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Sie </w:t>
            </w:r>
            <w:proofErr w:type="spellStart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kommen</w:t>
            </w:r>
            <w:proofErr w:type="spellEnd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aus</w:t>
            </w:r>
            <w:proofErr w:type="spellEnd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einer</w:t>
            </w:r>
            <w:proofErr w:type="spellEnd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________.</w:t>
            </w:r>
          </w:p>
        </w:tc>
        <w:tc>
          <w:tcPr>
            <w:tcW w:w="2694" w:type="dxa"/>
            <w:vAlign w:val="center"/>
          </w:tcPr>
          <w:p w14:paraId="75C8692A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94778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Stadt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feminine]</w:t>
            </w:r>
          </w:p>
        </w:tc>
        <w:tc>
          <w:tcPr>
            <w:tcW w:w="2610" w:type="dxa"/>
            <w:vAlign w:val="center"/>
          </w:tcPr>
          <w:p w14:paraId="24775FC1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212330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Segoe UI Symbol" w:eastAsia="MS Gothic" w:hAnsi="Segoe UI Symbol" w:cs="Segoe UI Symbol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Dorf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neuter]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ab/>
            </w:r>
          </w:p>
        </w:tc>
      </w:tr>
      <w:tr w:rsidR="00513D3F" w:rsidRPr="00513D3F" w14:paraId="05178154" w14:textId="77777777" w:rsidTr="00D92D0F">
        <w:trPr>
          <w:trHeight w:val="550"/>
        </w:trPr>
        <w:tc>
          <w:tcPr>
            <w:tcW w:w="486" w:type="dxa"/>
            <w:vAlign w:val="center"/>
          </w:tcPr>
          <w:p w14:paraId="4C56B9E7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color w:val="1F4E79" w:themeColor="accent1" w:themeShade="80"/>
                <w:szCs w:val="22"/>
                <w:lang w:val="de-DE"/>
              </w:rPr>
              <w:t>2.</w:t>
            </w:r>
          </w:p>
        </w:tc>
        <w:tc>
          <w:tcPr>
            <w:tcW w:w="4612" w:type="dxa"/>
            <w:vAlign w:val="center"/>
          </w:tcPr>
          <w:p w14:paraId="3626C0B0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Er arbeitet für den ________.</w:t>
            </w:r>
          </w:p>
        </w:tc>
        <w:tc>
          <w:tcPr>
            <w:tcW w:w="2694" w:type="dxa"/>
            <w:vAlign w:val="center"/>
          </w:tcPr>
          <w:p w14:paraId="07BAFDC0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14350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Museum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neuter]</w:t>
            </w:r>
          </w:p>
        </w:tc>
        <w:tc>
          <w:tcPr>
            <w:tcW w:w="2610" w:type="dxa"/>
            <w:vAlign w:val="center"/>
          </w:tcPr>
          <w:p w14:paraId="2BA5721D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137179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Bahnhof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masculine]</w:t>
            </w:r>
          </w:p>
        </w:tc>
      </w:tr>
      <w:tr w:rsidR="00513D3F" w:rsidRPr="00513D3F" w14:paraId="7C19E0A7" w14:textId="77777777" w:rsidTr="00D92D0F">
        <w:trPr>
          <w:trHeight w:val="510"/>
        </w:trPr>
        <w:tc>
          <w:tcPr>
            <w:tcW w:w="486" w:type="dxa"/>
            <w:vAlign w:val="center"/>
          </w:tcPr>
          <w:p w14:paraId="71C92F3B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color w:val="1F4E79" w:themeColor="accent1" w:themeShade="80"/>
                <w:szCs w:val="22"/>
                <w:lang w:val="de-DE"/>
              </w:rPr>
              <w:t>3.</w:t>
            </w:r>
          </w:p>
        </w:tc>
        <w:tc>
          <w:tcPr>
            <w:tcW w:w="4612" w:type="dxa"/>
            <w:vAlign w:val="center"/>
          </w:tcPr>
          <w:p w14:paraId="4E25E1B8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2"/>
                <w:szCs w:val="20"/>
                <w:shd w:val="clear" w:color="auto" w:fill="FFFFFF"/>
                <w:lang w:val="de-DE"/>
              </w:rPr>
              <w:t xml:space="preserve">Welche 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________</w:t>
            </w:r>
            <w:r w:rsidRPr="00513D3F">
              <w:rPr>
                <w:rFonts w:cs="Arial"/>
                <w:color w:val="1F4E79" w:themeColor="accent1" w:themeShade="80"/>
                <w:sz w:val="22"/>
                <w:szCs w:val="20"/>
                <w:shd w:val="clear" w:color="auto" w:fill="FFFFFF"/>
                <w:lang w:val="de-DE"/>
              </w:rPr>
              <w:t xml:space="preserve"> willst du?</w:t>
            </w:r>
          </w:p>
        </w:tc>
        <w:tc>
          <w:tcPr>
            <w:tcW w:w="2694" w:type="dxa"/>
            <w:vAlign w:val="center"/>
          </w:tcPr>
          <w:p w14:paraId="1E513047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fr-FR"/>
                </w:rPr>
                <w:id w:val="1557428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fr-FR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fr-FR"/>
              </w:rPr>
              <w:t xml:space="preserve"> </w:t>
            </w:r>
            <w:proofErr w:type="spellStart"/>
            <w:r w:rsidR="005D5B53" w:rsidRPr="00513D3F">
              <w:rPr>
                <w:color w:val="1F4E79" w:themeColor="accent1" w:themeShade="80"/>
                <w:sz w:val="22"/>
                <w:szCs w:val="22"/>
                <w:lang w:val="fr-FR"/>
              </w:rPr>
              <w:t>Karten</w:t>
            </w:r>
            <w:proofErr w:type="spellEnd"/>
            <w:r w:rsidR="005D5B53" w:rsidRPr="00513D3F">
              <w:rPr>
                <w:color w:val="1F4E79" w:themeColor="accent1" w:themeShade="80"/>
                <w:sz w:val="22"/>
                <w:szCs w:val="22"/>
                <w:lang w:val="fr-FR"/>
              </w:rPr>
              <w:t xml:space="preserve">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fr-FR"/>
              </w:rPr>
              <w:t>[</w:t>
            </w:r>
            <w:proofErr w:type="spellStart"/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fr-FR"/>
              </w:rPr>
              <w:t>feminine</w:t>
            </w:r>
            <w:proofErr w:type="spellEnd"/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fr-FR"/>
              </w:rPr>
              <w:t xml:space="preserve"> pl.]</w:t>
            </w:r>
          </w:p>
        </w:tc>
        <w:tc>
          <w:tcPr>
            <w:tcW w:w="2610" w:type="dxa"/>
            <w:vAlign w:val="center"/>
          </w:tcPr>
          <w:p w14:paraId="2BB5E4DE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130160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Segoe UI Symbol" w:eastAsia="MS Gothic" w:hAnsi="Segoe UI Symbol" w:cs="Segoe UI Symbol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Film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masculine]</w:t>
            </w:r>
          </w:p>
        </w:tc>
      </w:tr>
      <w:tr w:rsidR="00513D3F" w:rsidRPr="00513D3F" w14:paraId="0E590AFF" w14:textId="77777777" w:rsidTr="00D92D0F">
        <w:trPr>
          <w:trHeight w:val="510"/>
        </w:trPr>
        <w:tc>
          <w:tcPr>
            <w:tcW w:w="486" w:type="dxa"/>
            <w:vAlign w:val="center"/>
          </w:tcPr>
          <w:p w14:paraId="07CC55DE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color w:val="1F4E79" w:themeColor="accent1" w:themeShade="80"/>
                <w:szCs w:val="22"/>
                <w:lang w:val="de-DE"/>
              </w:rPr>
              <w:t>4.</w:t>
            </w:r>
          </w:p>
        </w:tc>
        <w:tc>
          <w:tcPr>
            <w:tcW w:w="4612" w:type="dxa"/>
            <w:vAlign w:val="center"/>
          </w:tcPr>
          <w:p w14:paraId="4506C80A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Ich mag dieses 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________.</w:t>
            </w:r>
          </w:p>
        </w:tc>
        <w:tc>
          <w:tcPr>
            <w:tcW w:w="2694" w:type="dxa"/>
            <w:vAlign w:val="center"/>
          </w:tcPr>
          <w:p w14:paraId="30350FC9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778295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Segoe UI Symbol" w:eastAsia="MS Gothic" w:hAnsi="Segoe UI Symbol" w:cs="Segoe UI Symbol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Leute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plural]</w:t>
            </w:r>
          </w:p>
        </w:tc>
        <w:tc>
          <w:tcPr>
            <w:tcW w:w="2610" w:type="dxa"/>
            <w:vAlign w:val="center"/>
          </w:tcPr>
          <w:p w14:paraId="7EAB57ED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119928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Auto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neuter]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ab/>
            </w:r>
          </w:p>
        </w:tc>
      </w:tr>
      <w:tr w:rsidR="00513D3F" w:rsidRPr="00513D3F" w14:paraId="47EFA7A5" w14:textId="77777777" w:rsidTr="00D92D0F">
        <w:trPr>
          <w:trHeight w:val="626"/>
        </w:trPr>
        <w:tc>
          <w:tcPr>
            <w:tcW w:w="486" w:type="dxa"/>
            <w:vAlign w:val="center"/>
          </w:tcPr>
          <w:p w14:paraId="0907A1B2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color w:val="1F4E79" w:themeColor="accent1" w:themeShade="80"/>
                <w:szCs w:val="22"/>
                <w:lang w:val="de-DE"/>
              </w:rPr>
              <w:t>5.</w:t>
            </w:r>
          </w:p>
        </w:tc>
        <w:tc>
          <w:tcPr>
            <w:tcW w:w="4612" w:type="dxa"/>
            <w:vAlign w:val="center"/>
          </w:tcPr>
          <w:p w14:paraId="04D2E0F7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2"/>
                <w:szCs w:val="20"/>
                <w:shd w:val="clear" w:color="auto" w:fill="FFFFFF"/>
                <w:lang w:val="de-DE"/>
              </w:rPr>
              <w:t xml:space="preserve">Du musst mit 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unserem</w:t>
            </w:r>
            <w:r w:rsidRPr="00513D3F">
              <w:rPr>
                <w:rFonts w:cs="Arial"/>
                <w:color w:val="1F4E79" w:themeColor="accent1" w:themeShade="80"/>
                <w:sz w:val="22"/>
                <w:szCs w:val="20"/>
                <w:shd w:val="clear" w:color="auto" w:fill="FFFFFF"/>
                <w:lang w:val="de-DE"/>
              </w:rPr>
              <w:t xml:space="preserve"> 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 xml:space="preserve">________ </w:t>
            </w:r>
            <w:r w:rsidRPr="00513D3F">
              <w:rPr>
                <w:rFonts w:cs="Arial"/>
                <w:color w:val="1F4E79" w:themeColor="accent1" w:themeShade="80"/>
                <w:sz w:val="22"/>
                <w:szCs w:val="20"/>
                <w:shd w:val="clear" w:color="auto" w:fill="FFFFFF"/>
                <w:lang w:val="de-DE"/>
              </w:rPr>
              <w:t>reden.</w:t>
            </w:r>
          </w:p>
        </w:tc>
        <w:tc>
          <w:tcPr>
            <w:tcW w:w="2694" w:type="dxa"/>
            <w:vAlign w:val="center"/>
          </w:tcPr>
          <w:p w14:paraId="290D1928" w14:textId="54DD8784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123308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Eltern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</w:t>
            </w:r>
            <w:r w:rsidR="0077429B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plural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]</w:t>
            </w:r>
          </w:p>
        </w:tc>
        <w:tc>
          <w:tcPr>
            <w:tcW w:w="2610" w:type="dxa"/>
            <w:vAlign w:val="center"/>
          </w:tcPr>
          <w:p w14:paraId="768ADA8F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164928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Freund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masculine]</w:t>
            </w:r>
          </w:p>
        </w:tc>
      </w:tr>
      <w:tr w:rsidR="00513D3F" w:rsidRPr="00513D3F" w14:paraId="7FE4D71F" w14:textId="77777777" w:rsidTr="00D92D0F">
        <w:trPr>
          <w:trHeight w:val="626"/>
        </w:trPr>
        <w:tc>
          <w:tcPr>
            <w:tcW w:w="486" w:type="dxa"/>
            <w:vAlign w:val="center"/>
          </w:tcPr>
          <w:p w14:paraId="4FFF3CFB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color w:val="1F4E79" w:themeColor="accent1" w:themeShade="80"/>
                <w:szCs w:val="22"/>
                <w:lang w:val="de-DE"/>
              </w:rPr>
              <w:t>6.</w:t>
            </w:r>
          </w:p>
        </w:tc>
        <w:tc>
          <w:tcPr>
            <w:tcW w:w="4612" w:type="dxa"/>
            <w:vAlign w:val="center"/>
          </w:tcPr>
          <w:p w14:paraId="0DD3536F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Ich </w:t>
            </w:r>
            <w:proofErr w:type="spellStart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fahre</w:t>
            </w:r>
            <w:proofErr w:type="spellEnd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zum</w:t>
            </w:r>
            <w:proofErr w:type="spellEnd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________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.</w:t>
            </w:r>
          </w:p>
        </w:tc>
        <w:tc>
          <w:tcPr>
            <w:tcW w:w="2694" w:type="dxa"/>
            <w:vAlign w:val="center"/>
          </w:tcPr>
          <w:p w14:paraId="7F349287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983354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Museum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neuter]</w:t>
            </w:r>
          </w:p>
        </w:tc>
        <w:tc>
          <w:tcPr>
            <w:tcW w:w="2610" w:type="dxa"/>
            <w:vAlign w:val="center"/>
          </w:tcPr>
          <w:p w14:paraId="1EE630A4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1991322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Universität </w:t>
            </w:r>
            <w:r w:rsidR="005D5B53"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>[feminine]</w:t>
            </w:r>
          </w:p>
        </w:tc>
      </w:tr>
      <w:tr w:rsidR="005D5B53" w:rsidRPr="00513D3F" w14:paraId="459C3154" w14:textId="77777777" w:rsidTr="00D92D0F">
        <w:trPr>
          <w:trHeight w:val="522"/>
        </w:trPr>
        <w:tc>
          <w:tcPr>
            <w:tcW w:w="486" w:type="dxa"/>
            <w:vAlign w:val="center"/>
          </w:tcPr>
          <w:p w14:paraId="091DAE69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r w:rsidRPr="00513D3F">
              <w:rPr>
                <w:color w:val="1F4E79" w:themeColor="accent1" w:themeShade="80"/>
                <w:szCs w:val="22"/>
                <w:lang w:val="de-DE"/>
              </w:rPr>
              <w:t>7.</w:t>
            </w:r>
          </w:p>
        </w:tc>
        <w:tc>
          <w:tcPr>
            <w:tcW w:w="4612" w:type="dxa"/>
            <w:vAlign w:val="center"/>
          </w:tcPr>
          <w:p w14:paraId="52B8A638" w14:textId="77777777" w:rsidR="005D5B53" w:rsidRPr="00513D3F" w:rsidRDefault="005D5B53" w:rsidP="00C57B9B">
            <w:pPr>
              <w:spacing w:line="360" w:lineRule="auto"/>
              <w:rPr>
                <w:color w:val="1F4E79" w:themeColor="accent1" w:themeShade="80"/>
                <w:sz w:val="22"/>
                <w:szCs w:val="22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lang w:val="de-DE"/>
              </w:rPr>
              <w:t>Sie fährt mit der ________ in die Stadt.</w:t>
            </w:r>
          </w:p>
        </w:tc>
        <w:tc>
          <w:tcPr>
            <w:tcW w:w="2694" w:type="dxa"/>
            <w:vAlign w:val="center"/>
          </w:tcPr>
          <w:p w14:paraId="10CD9567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-929735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Zug </w:t>
            </w:r>
            <w:r w:rsidR="005D5B53" w:rsidRPr="00513D3F">
              <w:rPr>
                <w:color w:val="1F4E79" w:themeColor="accent1" w:themeShade="80"/>
                <w:sz w:val="22"/>
                <w:szCs w:val="22"/>
                <w:vertAlign w:val="subscript"/>
                <w:lang w:val="de-DE"/>
              </w:rPr>
              <w:t>[masculine]</w:t>
            </w:r>
          </w:p>
        </w:tc>
        <w:tc>
          <w:tcPr>
            <w:tcW w:w="2610" w:type="dxa"/>
            <w:vAlign w:val="center"/>
          </w:tcPr>
          <w:p w14:paraId="39E948D7" w14:textId="77777777" w:rsidR="005D5B53" w:rsidRPr="00513D3F" w:rsidRDefault="00D92D0F" w:rsidP="00C57B9B">
            <w:pPr>
              <w:spacing w:line="360" w:lineRule="auto"/>
              <w:rPr>
                <w:color w:val="1F4E79" w:themeColor="accent1" w:themeShade="80"/>
                <w:szCs w:val="22"/>
                <w:lang w:val="de-DE"/>
              </w:rPr>
            </w:pPr>
            <w:sdt>
              <w:sdtPr>
                <w:rPr>
                  <w:color w:val="1F4E79" w:themeColor="accent1" w:themeShade="80"/>
                  <w:sz w:val="22"/>
                  <w:szCs w:val="22"/>
                  <w:lang w:val="de-DE"/>
                </w:rPr>
                <w:id w:val="169928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D5B53" w:rsidRPr="00513D3F">
                  <w:rPr>
                    <w:rFonts w:ascii="MS Gothic" w:eastAsia="MS Gothic" w:hAnsi="MS Gothic" w:hint="eastAsia"/>
                    <w:color w:val="1F4E79" w:themeColor="accent1" w:themeShade="80"/>
                    <w:sz w:val="22"/>
                    <w:szCs w:val="22"/>
                    <w:lang w:val="de-DE"/>
                  </w:rPr>
                  <w:t>☐</w:t>
                </w:r>
              </w:sdtContent>
            </w:sdt>
            <w:r w:rsidR="005D5B53" w:rsidRPr="00513D3F">
              <w:rPr>
                <w:color w:val="1F4E79" w:themeColor="accent1" w:themeShade="80"/>
                <w:sz w:val="22"/>
                <w:szCs w:val="22"/>
                <w:lang w:val="de-DE"/>
              </w:rPr>
              <w:t xml:space="preserve"> Bahn</w:t>
            </w:r>
            <w:r w:rsidR="005D5B53"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r w:rsidR="005D5B53"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>[feminine]</w:t>
            </w:r>
          </w:p>
        </w:tc>
      </w:tr>
    </w:tbl>
    <w:p w14:paraId="141D3976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szCs w:val="22"/>
          <w:lang w:val="de-DE"/>
        </w:rPr>
      </w:pPr>
    </w:p>
    <w:p w14:paraId="40322475" w14:textId="77777777" w:rsidR="005D5B53" w:rsidRPr="00513D3F" w:rsidRDefault="005D5B53" w:rsidP="00C57B9B">
      <w:pPr>
        <w:spacing w:after="0" w:line="360" w:lineRule="auto"/>
        <w:rPr>
          <w:rFonts w:cs="Helvetica"/>
          <w:b/>
          <w:color w:val="1F4E79" w:themeColor="accent1" w:themeShade="80"/>
          <w:shd w:val="clear" w:color="auto" w:fill="FFFFFF"/>
          <w:lang w:val="de-DE"/>
        </w:rPr>
      </w:pPr>
    </w:p>
    <w:p w14:paraId="5EAD6602" w14:textId="1E0A1389" w:rsidR="005D5B53" w:rsidRPr="00513D3F" w:rsidRDefault="005D5B53" w:rsidP="00C57B9B">
      <w:pPr>
        <w:spacing w:after="0" w:line="360" w:lineRule="auto"/>
        <w:rPr>
          <w:rFonts w:cs="Helvetica"/>
          <w:b/>
          <w:color w:val="1F4E79" w:themeColor="accent1" w:themeShade="80"/>
          <w:shd w:val="clear" w:color="auto" w:fill="FFFFFF"/>
          <w:lang w:val="de-DE"/>
        </w:rPr>
      </w:pPr>
      <w:r w:rsidRPr="00513D3F">
        <w:rPr>
          <w:rFonts w:cs="Helvetica"/>
          <w:b/>
          <w:color w:val="1F4E79" w:themeColor="accent1" w:themeShade="80"/>
          <w:shd w:val="clear" w:color="auto" w:fill="FFFFFF"/>
          <w:lang w:val="de-DE"/>
        </w:rPr>
        <w:t>PART E (</w:t>
      </w:r>
      <w:r w:rsidR="00546922" w:rsidRPr="00513D3F">
        <w:rPr>
          <w:rFonts w:cs="Helvetica"/>
          <w:b/>
          <w:color w:val="1F4E79" w:themeColor="accent1" w:themeShade="80"/>
          <w:shd w:val="clear" w:color="auto" w:fill="FFFFFF"/>
          <w:lang w:val="de-DE"/>
        </w:rPr>
        <w:t>WANN, WENN, ALS</w:t>
      </w:r>
      <w:r w:rsidRPr="00513D3F">
        <w:rPr>
          <w:rFonts w:cs="Helvetica"/>
          <w:b/>
          <w:color w:val="1F4E79" w:themeColor="accent1" w:themeShade="80"/>
          <w:shd w:val="clear" w:color="auto" w:fill="FFFFFF"/>
          <w:lang w:val="de-DE"/>
        </w:rPr>
        <w:t>)</w:t>
      </w:r>
    </w:p>
    <w:p w14:paraId="2690F204" w14:textId="661D34D7" w:rsidR="00546922" w:rsidRPr="00546922" w:rsidRDefault="005D5B53" w:rsidP="00C57B9B">
      <w:pPr>
        <w:spacing w:after="0" w:line="360" w:lineRule="auto"/>
        <w:rPr>
          <w:rFonts w:cs="Helvetica"/>
          <w:b/>
          <w:color w:val="1F4E79" w:themeColor="accent1" w:themeShade="80"/>
          <w:shd w:val="clear" w:color="auto" w:fill="FFFFFF"/>
        </w:rPr>
      </w:pPr>
      <w:r w:rsidRPr="00513D3F">
        <w:rPr>
          <w:color w:val="1F4E79" w:themeColor="accent1" w:themeShade="80"/>
        </w:rPr>
        <w:t xml:space="preserve">Decide whether </w:t>
      </w:r>
      <w:proofErr w:type="spellStart"/>
      <w:r w:rsidRPr="00513D3F">
        <w:rPr>
          <w:b/>
          <w:color w:val="1F4E79" w:themeColor="accent1" w:themeShade="80"/>
        </w:rPr>
        <w:t>wenn</w:t>
      </w:r>
      <w:proofErr w:type="spellEnd"/>
      <w:r w:rsidRPr="00513D3F">
        <w:rPr>
          <w:color w:val="1F4E79" w:themeColor="accent1" w:themeShade="80"/>
        </w:rPr>
        <w:t xml:space="preserve">, </w:t>
      </w:r>
      <w:proofErr w:type="spellStart"/>
      <w:r w:rsidRPr="00513D3F">
        <w:rPr>
          <w:b/>
          <w:color w:val="1F4E79" w:themeColor="accent1" w:themeShade="80"/>
        </w:rPr>
        <w:t>wann</w:t>
      </w:r>
      <w:proofErr w:type="spellEnd"/>
      <w:r w:rsidRPr="00513D3F">
        <w:rPr>
          <w:color w:val="1F4E79" w:themeColor="accent1" w:themeShade="80"/>
        </w:rPr>
        <w:t xml:space="preserve">, or </w:t>
      </w:r>
      <w:proofErr w:type="spellStart"/>
      <w:r w:rsidRPr="00513D3F">
        <w:rPr>
          <w:b/>
          <w:color w:val="1F4E79" w:themeColor="accent1" w:themeShade="80"/>
        </w:rPr>
        <w:t>als</w:t>
      </w:r>
      <w:proofErr w:type="spellEnd"/>
      <w:r w:rsidRPr="00513D3F">
        <w:rPr>
          <w:color w:val="1F4E79" w:themeColor="accent1" w:themeShade="80"/>
        </w:rPr>
        <w:t xml:space="preserve"> is missing from each </w:t>
      </w:r>
      <w:r w:rsidR="00F261BD">
        <w:rPr>
          <w:color w:val="1F4E79" w:themeColor="accent1" w:themeShade="80"/>
        </w:rPr>
        <w:t>sentence</w:t>
      </w:r>
      <w:r w:rsidRPr="00513D3F">
        <w:rPr>
          <w:color w:val="1F4E79" w:themeColor="accent1" w:themeShade="80"/>
        </w:rPr>
        <w:t xml:space="preserve">. Then </w:t>
      </w:r>
      <w:proofErr w:type="gramStart"/>
      <w:r w:rsidRPr="00513D3F">
        <w:rPr>
          <w:color w:val="1F4E79" w:themeColor="accent1" w:themeShade="80"/>
        </w:rPr>
        <w:t xml:space="preserve">add </w:t>
      </w:r>
      <w:r w:rsidRPr="00513D3F">
        <w:rPr>
          <w:b/>
          <w:color w:val="1F4E79" w:themeColor="accent1" w:themeShade="80"/>
        </w:rPr>
        <w:t>.</w:t>
      </w:r>
      <w:proofErr w:type="gramEnd"/>
      <w:r w:rsidRPr="00513D3F">
        <w:rPr>
          <w:color w:val="1F4E79" w:themeColor="accent1" w:themeShade="80"/>
        </w:rPr>
        <w:t xml:space="preserve"> </w:t>
      </w:r>
      <w:proofErr w:type="gramStart"/>
      <w:r w:rsidRPr="00513D3F">
        <w:rPr>
          <w:color w:val="1F4E79" w:themeColor="accent1" w:themeShade="80"/>
        </w:rPr>
        <w:t xml:space="preserve">or </w:t>
      </w:r>
      <w:r w:rsidRPr="00513D3F">
        <w:rPr>
          <w:b/>
          <w:color w:val="1F4E79" w:themeColor="accent1" w:themeShade="80"/>
        </w:rPr>
        <w:t>?</w:t>
      </w:r>
      <w:proofErr w:type="gramEnd"/>
      <w:r w:rsidRPr="00513D3F">
        <w:rPr>
          <w:color w:val="1F4E79" w:themeColor="accent1" w:themeShade="80"/>
        </w:rPr>
        <w:t xml:space="preserve"> in the [ ] at the end of each sentence to show whether it is a statement or a question. </w:t>
      </w:r>
    </w:p>
    <w:p w14:paraId="0F90FF1E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highlight w:val="yellow"/>
          <w:lang w:val="de-DE"/>
        </w:rPr>
      </w:pPr>
      <w:r w:rsidRPr="00513D3F">
        <w:rPr>
          <w:color w:val="1F4E79" w:themeColor="accent1" w:themeShade="80"/>
          <w:lang w:val="de-DE"/>
        </w:rPr>
        <w:t xml:space="preserve">1. 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>Sie tanzt, _____ sie Zeit hat [ ]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7995425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wann</w:t>
      </w:r>
      <w:r w:rsidRPr="00513D3F">
        <w:rPr>
          <w:color w:val="1F4E79" w:themeColor="accent1" w:themeShade="80"/>
          <w:vertAlign w:val="subscript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2022972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wenn </w:t>
      </w:r>
      <w:r w:rsidRPr="00513D3F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627394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als</w:t>
      </w:r>
    </w:p>
    <w:p w14:paraId="4897EE1A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highlight w:val="yellow"/>
          <w:lang w:val="de-DE"/>
        </w:rPr>
      </w:pPr>
      <w:r w:rsidRPr="00513D3F">
        <w:rPr>
          <w:color w:val="1F4E79" w:themeColor="accent1" w:themeShade="80"/>
          <w:lang w:val="de-DE"/>
        </w:rPr>
        <w:t xml:space="preserve">2. 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>_____ kommst du nach Hause [ ]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373510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wann</w:t>
      </w:r>
      <w:r w:rsidRPr="00513D3F">
        <w:rPr>
          <w:color w:val="1F4E79" w:themeColor="accent1" w:themeShade="80"/>
          <w:vertAlign w:val="subscript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016306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wenn </w:t>
      </w:r>
      <w:r w:rsidRPr="00513D3F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7108722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als</w:t>
      </w:r>
    </w:p>
    <w:p w14:paraId="07962AE0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highlight w:val="yellow"/>
          <w:lang w:val="de-DE"/>
        </w:rPr>
      </w:pPr>
      <w:r w:rsidRPr="00513D3F">
        <w:rPr>
          <w:color w:val="1F4E79" w:themeColor="accent1" w:themeShade="80"/>
          <w:lang w:val="de-DE"/>
        </w:rPr>
        <w:t xml:space="preserve">3. 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>Er war Lehrer, _____ er jünger war [ ]</w:t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r w:rsidRPr="00513D3F">
        <w:rPr>
          <w:rFonts w:cs="Arial"/>
          <w:color w:val="1F4E79" w:themeColor="accent1" w:themeShade="80"/>
          <w:shd w:val="clear" w:color="auto" w:fill="FFFFFF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405741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MS Gothic" w:eastAsia="MS Gothic" w:hAnsi="MS Gothic" w:hint="eastAsia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wann</w:t>
      </w:r>
      <w:r w:rsidRPr="00513D3F">
        <w:rPr>
          <w:color w:val="1F4E79" w:themeColor="accent1" w:themeShade="80"/>
          <w:vertAlign w:val="subscript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18517923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wenn </w:t>
      </w:r>
      <w:r w:rsidRPr="00513D3F">
        <w:rPr>
          <w:color w:val="1F4E79" w:themeColor="accent1" w:themeShade="80"/>
          <w:lang w:val="de-DE"/>
        </w:rPr>
        <w:tab/>
      </w:r>
      <w:sdt>
        <w:sdtPr>
          <w:rPr>
            <w:color w:val="1F4E79" w:themeColor="accent1" w:themeShade="80"/>
            <w:lang w:val="de-DE"/>
          </w:rPr>
          <w:id w:val="-342716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513D3F">
            <w:rPr>
              <w:rFonts w:ascii="Segoe UI Symbol" w:eastAsia="MS Gothic" w:hAnsi="Segoe UI Symbol" w:cs="Segoe UI Symbol"/>
              <w:color w:val="1F4E79" w:themeColor="accent1" w:themeShade="80"/>
              <w:lang w:val="de-DE"/>
            </w:rPr>
            <w:t>☐</w:t>
          </w:r>
        </w:sdtContent>
      </w:sdt>
      <w:r w:rsidRPr="00513D3F">
        <w:rPr>
          <w:color w:val="1F4E79" w:themeColor="accent1" w:themeShade="80"/>
          <w:lang w:val="de-DE"/>
        </w:rPr>
        <w:t xml:space="preserve"> als</w:t>
      </w:r>
    </w:p>
    <w:p w14:paraId="26F7752B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lang w:val="de-DE"/>
        </w:rPr>
      </w:pPr>
    </w:p>
    <w:p w14:paraId="7E56C962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lang w:val="de-DE"/>
        </w:rPr>
      </w:pPr>
    </w:p>
    <w:p w14:paraId="6278C1D7" w14:textId="77777777" w:rsidR="005D5B53" w:rsidRPr="00513D3F" w:rsidRDefault="005D5B53" w:rsidP="00C57B9B">
      <w:pPr>
        <w:spacing w:after="0" w:line="360" w:lineRule="auto"/>
        <w:rPr>
          <w:color w:val="1F4E79" w:themeColor="accent1" w:themeShade="80"/>
          <w:lang w:val="de-DE"/>
        </w:rPr>
      </w:pPr>
    </w:p>
    <w:p w14:paraId="4DB13E14" w14:textId="77777777" w:rsidR="005D5B53" w:rsidRPr="00513D3F" w:rsidRDefault="005D5B53" w:rsidP="00C57B9B">
      <w:pPr>
        <w:spacing w:after="0" w:line="360" w:lineRule="auto"/>
        <w:rPr>
          <w:bCs/>
          <w:color w:val="1F4E79" w:themeColor="accent1" w:themeShade="80"/>
          <w:highlight w:val="yellow"/>
          <w:lang w:val="de-DE"/>
        </w:rPr>
      </w:pPr>
    </w:p>
    <w:p w14:paraId="23A77177" w14:textId="77777777" w:rsidR="005D5B53" w:rsidRPr="00513D3F" w:rsidRDefault="005D5B53" w:rsidP="00C57B9B">
      <w:pPr>
        <w:spacing w:after="0" w:line="360" w:lineRule="auto"/>
        <w:rPr>
          <w:bCs/>
          <w:color w:val="1F4E79" w:themeColor="accent1" w:themeShade="80"/>
          <w:highlight w:val="yellow"/>
          <w:lang w:val="de-DE"/>
        </w:rPr>
      </w:pPr>
    </w:p>
    <w:p w14:paraId="69B8A0CB" w14:textId="11BC3E7F" w:rsidR="005D5B53" w:rsidRDefault="005D5B53" w:rsidP="00C57B9B">
      <w:pPr>
        <w:spacing w:after="0" w:line="360" w:lineRule="auto"/>
        <w:rPr>
          <w:bCs/>
          <w:color w:val="1F4E79" w:themeColor="accent1" w:themeShade="80"/>
          <w:highlight w:val="yellow"/>
          <w:lang w:val="de-DE"/>
        </w:rPr>
      </w:pPr>
    </w:p>
    <w:p w14:paraId="7DB647FA" w14:textId="54F44AB7" w:rsidR="00546922" w:rsidRDefault="00546922" w:rsidP="00C57B9B">
      <w:pPr>
        <w:spacing w:after="0" w:line="360" w:lineRule="auto"/>
        <w:rPr>
          <w:bCs/>
          <w:color w:val="1F4E79" w:themeColor="accent1" w:themeShade="80"/>
          <w:highlight w:val="yellow"/>
          <w:lang w:val="de-DE"/>
        </w:rPr>
      </w:pPr>
    </w:p>
    <w:p w14:paraId="3AE322ED" w14:textId="36BFACC6" w:rsidR="00546922" w:rsidRDefault="00546922" w:rsidP="00C57B9B">
      <w:pPr>
        <w:spacing w:after="0" w:line="360" w:lineRule="auto"/>
        <w:rPr>
          <w:bCs/>
          <w:color w:val="1F4E79" w:themeColor="accent1" w:themeShade="80"/>
          <w:highlight w:val="yellow"/>
          <w:lang w:val="de-DE"/>
        </w:rPr>
      </w:pPr>
    </w:p>
    <w:p w14:paraId="7253F720" w14:textId="3944BB07" w:rsidR="00546922" w:rsidRDefault="00546922" w:rsidP="00C57B9B">
      <w:pPr>
        <w:spacing w:after="0" w:line="360" w:lineRule="auto"/>
        <w:rPr>
          <w:bCs/>
          <w:color w:val="1F4E79" w:themeColor="accent1" w:themeShade="80"/>
          <w:highlight w:val="yellow"/>
          <w:lang w:val="de-DE"/>
        </w:rPr>
      </w:pPr>
    </w:p>
    <w:p w14:paraId="1CC7BB02" w14:textId="355E0FCC" w:rsidR="009F17F3" w:rsidRDefault="009F17F3" w:rsidP="00C57B9B">
      <w:pPr>
        <w:spacing w:after="0" w:line="360" w:lineRule="auto"/>
        <w:rPr>
          <w:bCs/>
          <w:color w:val="1F4E79" w:themeColor="accent1" w:themeShade="80"/>
          <w:highlight w:val="yellow"/>
          <w:lang w:val="de-DE"/>
        </w:rPr>
      </w:pPr>
    </w:p>
    <w:p w14:paraId="7490D74E" w14:textId="77777777" w:rsidR="009F17F3" w:rsidRDefault="009F17F3" w:rsidP="00C57B9B">
      <w:pPr>
        <w:spacing w:after="0" w:line="360" w:lineRule="auto"/>
        <w:rPr>
          <w:bCs/>
          <w:color w:val="1F4E79" w:themeColor="accent1" w:themeShade="80"/>
          <w:highlight w:val="yellow"/>
          <w:lang w:val="de-DE"/>
        </w:rPr>
      </w:pPr>
    </w:p>
    <w:p w14:paraId="1F04A514" w14:textId="77777777" w:rsidR="00546922" w:rsidRPr="00513D3F" w:rsidRDefault="00546922" w:rsidP="00C57B9B">
      <w:pPr>
        <w:spacing w:after="0" w:line="360" w:lineRule="auto"/>
        <w:rPr>
          <w:bCs/>
          <w:color w:val="1F4E79" w:themeColor="accent1" w:themeShade="80"/>
          <w:highlight w:val="yellow"/>
          <w:lang w:val="de-DE"/>
        </w:rPr>
      </w:pPr>
    </w:p>
    <w:p w14:paraId="101B2865" w14:textId="77777777" w:rsidR="009F17F3" w:rsidRDefault="005D5B53" w:rsidP="009F17F3">
      <w:pPr>
        <w:spacing w:after="0" w:line="360" w:lineRule="auto"/>
        <w:rPr>
          <w:b/>
          <w:color w:val="1F4E79" w:themeColor="accent1" w:themeShade="80"/>
        </w:rPr>
      </w:pPr>
      <w:r w:rsidRPr="00513D3F">
        <w:rPr>
          <w:bCs/>
          <w:color w:val="1F4E79" w:themeColor="accent1" w:themeShade="80"/>
        </w:rPr>
        <w:t>That’s the end of the reading section! Now turn the page and begin the writing section.</w:t>
      </w:r>
      <w:r w:rsidRPr="00513D3F">
        <w:rPr>
          <w:b/>
          <w:color w:val="1F4E79" w:themeColor="accent1" w:themeShade="80"/>
        </w:rPr>
        <w:t xml:space="preserve"> </w:t>
      </w:r>
    </w:p>
    <w:p w14:paraId="640AEE38" w14:textId="211079BE" w:rsidR="005D5B53" w:rsidRPr="00546922" w:rsidRDefault="005D5B53" w:rsidP="009F17F3">
      <w:pPr>
        <w:spacing w:after="0" w:line="360" w:lineRule="auto"/>
        <w:jc w:val="right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TOTAL MARKS AVAILABLE (GRAMMAR, READING): 20</w:t>
      </w:r>
    </w:p>
    <w:p w14:paraId="1261BCF4" w14:textId="77777777" w:rsidR="005D5B53" w:rsidRPr="00513D3F" w:rsidRDefault="005D5B53" w:rsidP="005D5B53">
      <w:pPr>
        <w:jc w:val="center"/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</w:pPr>
      <w:r w:rsidRPr="00513D3F"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  <w:lastRenderedPageBreak/>
        <w:t>SECTION C: Writing</w:t>
      </w:r>
    </w:p>
    <w:p w14:paraId="4A9A919D" w14:textId="77777777" w:rsidR="005D5B53" w:rsidRPr="00513D3F" w:rsidRDefault="005D5B53" w:rsidP="005D5B53">
      <w:pPr>
        <w:jc w:val="center"/>
        <w:outlineLvl w:val="1"/>
        <w:rPr>
          <w:color w:val="1F4E79" w:themeColor="accent1" w:themeShade="80"/>
          <w:sz w:val="36"/>
          <w:szCs w:val="36"/>
        </w:rPr>
      </w:pPr>
      <w:r w:rsidRPr="00513D3F">
        <w:rPr>
          <w:b/>
          <w:color w:val="1F4E79" w:themeColor="accent1" w:themeShade="80"/>
          <w:sz w:val="36"/>
          <w:szCs w:val="36"/>
        </w:rPr>
        <w:t>Vocabulary</w:t>
      </w:r>
    </w:p>
    <w:p w14:paraId="26D11DFC" w14:textId="77777777" w:rsidR="005D5B53" w:rsidRPr="00513D3F" w:rsidRDefault="005D5B53" w:rsidP="009F17F3">
      <w:pPr>
        <w:shd w:val="clear" w:color="auto" w:fill="FFFFFF"/>
        <w:spacing w:after="0" w:line="360" w:lineRule="auto"/>
        <w:rPr>
          <w:rFonts w:eastAsia="Times New Roman" w:cs="Arial"/>
          <w:bCs/>
          <w:color w:val="1F4E79" w:themeColor="accent1" w:themeShade="80"/>
          <w:lang w:eastAsia="en-GB"/>
        </w:rPr>
      </w:pP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>This part of the test will take around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 xml:space="preserve"> 6 minutes</w:t>
      </w: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>.</w:t>
      </w:r>
    </w:p>
    <w:p w14:paraId="3F78203E" w14:textId="77777777" w:rsidR="005D5B53" w:rsidRPr="00513D3F" w:rsidRDefault="005D5B53" w:rsidP="009F17F3">
      <w:pPr>
        <w:shd w:val="clear" w:color="auto" w:fill="FFFFFF"/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1FD0DC92" w14:textId="6A1B2DFF" w:rsidR="005D5B53" w:rsidRPr="009F17F3" w:rsidRDefault="005D5B53" w:rsidP="009F17F3">
      <w:pPr>
        <w:shd w:val="clear" w:color="auto" w:fill="FFFFFF"/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t>PART A (TRANSLATION)</w:t>
      </w:r>
    </w:p>
    <w:p w14:paraId="6F3B5E22" w14:textId="79C96636" w:rsidR="005D5B53" w:rsidRPr="00513D3F" w:rsidRDefault="005D5B53" w:rsidP="009F17F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t>Translat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the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English words in brackets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to complete the German sentence.</w:t>
      </w:r>
    </w:p>
    <w:p w14:paraId="53972E38" w14:textId="77777777" w:rsidR="005D5B53" w:rsidRPr="00513D3F" w:rsidRDefault="005D5B53" w:rsidP="009F17F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1. Die </w:t>
      </w:r>
      <w:proofErr w:type="spellStart"/>
      <w:proofErr w:type="gramStart"/>
      <w:r w:rsidRPr="00513D3F">
        <w:rPr>
          <w:rFonts w:eastAsia="Times New Roman" w:cs="Arial"/>
          <w:color w:val="1F4E79" w:themeColor="accent1" w:themeShade="80"/>
          <w:lang w:eastAsia="en-GB"/>
        </w:rPr>
        <w:t>Sängerin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 _</w:t>
      </w:r>
      <w:proofErr w:type="gram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______ in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Österreich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 _____________ . (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was born</w:t>
      </w:r>
      <w:r w:rsidRPr="00513D3F">
        <w:rPr>
          <w:rFonts w:eastAsia="Times New Roman" w:cs="Arial"/>
          <w:color w:val="1F4E79" w:themeColor="accent1" w:themeShade="80"/>
          <w:lang w:eastAsia="en-GB"/>
        </w:rPr>
        <w:t>)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s)</w:t>
      </w:r>
    </w:p>
    <w:p w14:paraId="69D4FB86" w14:textId="77777777" w:rsidR="005D5B53" w:rsidRPr="00513D3F" w:rsidRDefault="005D5B53" w:rsidP="009F17F3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2. ___ __________ war gut. 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atmosphere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s)</w:t>
      </w:r>
    </w:p>
    <w:p w14:paraId="2AC23413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3. Ich sehe </w:t>
      </w:r>
      <w:r w:rsidRPr="00513D3F">
        <w:rPr>
          <w:rFonts w:eastAsia="Times New Roman" w:cs="Arial"/>
          <w:b/>
          <w:bCs/>
          <w:color w:val="1F4E79" w:themeColor="accent1" w:themeShade="80"/>
          <w:lang w:val="de-DE" w:eastAsia="en-GB"/>
        </w:rPr>
        <w:t>_________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 zehn Katzen. (</w:t>
      </w:r>
      <w:r w:rsidRPr="00513D3F">
        <w:rPr>
          <w:rFonts w:eastAsia="Times New Roman" w:cs="Arial"/>
          <w:b/>
          <w:bCs/>
          <w:color w:val="1F4E79" w:themeColor="accent1" w:themeShade="80"/>
          <w:lang w:val="de-DE" w:eastAsia="en-GB"/>
        </w:rPr>
        <w:t>approximately/ about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val="de-DE"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 word)</w:t>
      </w:r>
    </w:p>
    <w:p w14:paraId="7754820F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513D3F">
        <w:rPr>
          <w:rFonts w:eastAsia="Times New Roman" w:cs="Arial"/>
          <w:color w:val="1F4E79" w:themeColor="accent1" w:themeShade="80"/>
          <w:lang w:val="de-DE" w:eastAsia="en-GB"/>
        </w:rPr>
        <w:t>4. Das Geschenk kostet fünf Euro</w:t>
      </w:r>
      <w:r w:rsidRPr="00513D3F">
        <w:rPr>
          <w:rFonts w:eastAsia="Times New Roman" w:cs="Arial"/>
          <w:b/>
          <w:bCs/>
          <w:color w:val="1F4E79" w:themeColor="accent1" w:themeShade="80"/>
          <w:lang w:val="de-DE" w:eastAsia="en-GB"/>
        </w:rPr>
        <w:t xml:space="preserve"> ___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 Person. (</w:t>
      </w:r>
      <w:r w:rsidRPr="00513D3F">
        <w:rPr>
          <w:rFonts w:eastAsia="Times New Roman" w:cs="Arial"/>
          <w:b/>
          <w:bCs/>
          <w:color w:val="1F4E79" w:themeColor="accent1" w:themeShade="80"/>
          <w:lang w:val="de-DE" w:eastAsia="en-GB"/>
        </w:rPr>
        <w:t>per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val="de-DE"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 word)</w:t>
      </w:r>
    </w:p>
    <w:p w14:paraId="000E6C65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5. ___ __________ war kalt dieses Jahr. </w:t>
      </w:r>
      <w:r w:rsidRPr="00513D3F">
        <w:rPr>
          <w:rFonts w:eastAsia="Times New Roman" w:cs="Arial"/>
          <w:color w:val="1F4E79" w:themeColor="accent1" w:themeShade="80"/>
          <w:lang w:eastAsia="en-GB"/>
        </w:rPr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February</w:t>
      </w:r>
      <w:r w:rsidRPr="00513D3F">
        <w:rPr>
          <w:rFonts w:eastAsia="Times New Roman" w:cs="Arial"/>
          <w:color w:val="1F4E79" w:themeColor="accent1" w:themeShade="80"/>
          <w:lang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s)</w:t>
      </w:r>
    </w:p>
    <w:p w14:paraId="44610461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6.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Er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soll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oft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_____</w:t>
      </w:r>
      <w:r w:rsidRPr="00513D3F">
        <w:rPr>
          <w:rFonts w:eastAsia="Times New Roman" w:cs="Arial"/>
          <w:color w:val="1F4E79" w:themeColor="accent1" w:themeShade="80"/>
          <w:lang w:eastAsia="en-GB"/>
        </w:rPr>
        <w:t>. 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o practise, practising</w:t>
      </w:r>
      <w:r w:rsidRPr="00513D3F">
        <w:rPr>
          <w:rFonts w:eastAsia="Times New Roman" w:cs="Arial"/>
          <w:color w:val="1F4E79" w:themeColor="accent1" w:themeShade="80"/>
          <w:lang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)</w:t>
      </w:r>
    </w:p>
    <w:p w14:paraId="58F1E517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7. ___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 _________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verkauft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keine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Hüte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>. 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shop</w:t>
      </w:r>
      <w:r w:rsidRPr="00513D3F">
        <w:rPr>
          <w:rFonts w:eastAsia="Times New Roman" w:cs="Arial"/>
          <w:color w:val="1F4E79" w:themeColor="accent1" w:themeShade="80"/>
          <w:lang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s)</w:t>
      </w:r>
    </w:p>
    <w:p w14:paraId="52EE8164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8. Ich hoffe, dass ich </w:t>
      </w:r>
      <w:r w:rsidRPr="00513D3F">
        <w:rPr>
          <w:rFonts w:eastAsia="Times New Roman" w:cs="Arial"/>
          <w:b/>
          <w:bCs/>
          <w:color w:val="1F4E79" w:themeColor="accent1" w:themeShade="80"/>
          <w:lang w:val="de-DE" w:eastAsia="en-GB"/>
        </w:rPr>
        <w:t>_________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 zwanzig Punkte erhalte. </w:t>
      </w:r>
      <w:r w:rsidRPr="00513D3F">
        <w:rPr>
          <w:rFonts w:eastAsia="Times New Roman" w:cs="Arial"/>
          <w:color w:val="1F4E79" w:themeColor="accent1" w:themeShade="80"/>
          <w:lang w:eastAsia="en-GB"/>
        </w:rPr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at least</w:t>
      </w:r>
      <w:r w:rsidRPr="00513D3F">
        <w:rPr>
          <w:rFonts w:eastAsia="Times New Roman" w:cs="Arial"/>
          <w:color w:val="1F4E79" w:themeColor="accent1" w:themeShade="80"/>
          <w:lang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)</w:t>
      </w:r>
    </w:p>
    <w:p w14:paraId="22E6B199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9. Der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Junge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wäscht</w:t>
      </w:r>
      <w:proofErr w:type="spellEnd"/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 ______</w:t>
      </w:r>
      <w:r w:rsidRPr="00513D3F">
        <w:rPr>
          <w:rFonts w:eastAsia="Times New Roman" w:cs="Arial"/>
          <w:color w:val="1F4E79" w:themeColor="accent1" w:themeShade="80"/>
          <w:lang w:eastAsia="en-GB"/>
        </w:rPr>
        <w:t>. (himself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)</w:t>
      </w:r>
    </w:p>
    <w:p w14:paraId="0737ED03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10. </w:t>
      </w:r>
      <w:r w:rsidRPr="00513D3F">
        <w:rPr>
          <w:rFonts w:eastAsia="Times New Roman" w:cs="Arial"/>
          <w:b/>
          <w:bCs/>
          <w:color w:val="1F4E79" w:themeColor="accent1" w:themeShade="80"/>
          <w:lang w:val="de-DE" w:eastAsia="en-GB"/>
        </w:rPr>
        <w:t>___ ____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 steht neben dem Stuhl. (</w:t>
      </w:r>
      <w:r w:rsidRPr="00513D3F">
        <w:rPr>
          <w:rFonts w:eastAsia="Times New Roman" w:cs="Arial"/>
          <w:b/>
          <w:bCs/>
          <w:color w:val="1F4E79" w:themeColor="accent1" w:themeShade="80"/>
          <w:lang w:val="de-DE" w:eastAsia="en-GB"/>
        </w:rPr>
        <w:t>bed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(write </w:t>
      </w:r>
      <w:r w:rsidRPr="00513D3F">
        <w:rPr>
          <w:rFonts w:eastAsia="Times New Roman" w:cs="Arial"/>
          <w:b/>
          <w:color w:val="1F4E79" w:themeColor="accent1" w:themeShade="80"/>
          <w:lang w:val="de-DE"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 words)</w:t>
      </w:r>
    </w:p>
    <w:p w14:paraId="078C48EF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11. ___ __________ neue Ideen entwickeln. </w:t>
      </w:r>
      <w:r w:rsidRPr="00513D3F">
        <w:rPr>
          <w:rFonts w:eastAsia="Times New Roman" w:cs="Arial"/>
          <w:color w:val="1F4E79" w:themeColor="accent1" w:themeShade="80"/>
          <w:lang w:eastAsia="en-GB"/>
        </w:rPr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I would like</w:t>
      </w:r>
      <w:r w:rsidRPr="00513D3F">
        <w:rPr>
          <w:rFonts w:eastAsia="Times New Roman" w:cs="Arial"/>
          <w:color w:val="1F4E79" w:themeColor="accent1" w:themeShade="80"/>
          <w:lang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s)</w:t>
      </w:r>
    </w:p>
    <w:p w14:paraId="2BD6BF2F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val="de-DE" w:eastAsia="en-GB"/>
        </w:rPr>
      </w:pPr>
      <w:r w:rsidRPr="00513D3F">
        <w:rPr>
          <w:rFonts w:eastAsia="Times New Roman" w:cs="Arial"/>
          <w:color w:val="1F4E79" w:themeColor="accent1" w:themeShade="80"/>
          <w:lang w:val="de-DE" w:eastAsia="en-GB"/>
        </w:rPr>
        <w:t>12. _______ Personen sind schon da.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val="de-DE" w:eastAsia="en-GB"/>
        </w:rPr>
        <w:t>some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ab/>
        <w:t xml:space="preserve">(write </w:t>
      </w:r>
      <w:r w:rsidRPr="00513D3F">
        <w:rPr>
          <w:rFonts w:eastAsia="Times New Roman" w:cs="Arial"/>
          <w:b/>
          <w:bCs/>
          <w:color w:val="1F4E79" w:themeColor="accent1" w:themeShade="80"/>
          <w:lang w:val="de-DE"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 word)</w:t>
      </w:r>
    </w:p>
    <w:p w14:paraId="6871370D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val="de-DE" w:eastAsia="en-GB"/>
        </w:rPr>
        <w:t xml:space="preserve">13. Gestern ist Vergangenheit, heute ist ___________. </w:t>
      </w:r>
      <w:r w:rsidRPr="00513D3F">
        <w:rPr>
          <w:rFonts w:eastAsia="Times New Roman" w:cs="Arial"/>
          <w:color w:val="1F4E79" w:themeColor="accent1" w:themeShade="80"/>
          <w:lang w:eastAsia="en-GB"/>
        </w:rPr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present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)</w:t>
      </w:r>
    </w:p>
    <w:p w14:paraId="5A59EAC7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14. Die Blume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wächst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___ Mai. 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from</w:t>
      </w:r>
      <w:r w:rsidRPr="00513D3F">
        <w:rPr>
          <w:rFonts w:eastAsia="Times New Roman" w:cs="Arial"/>
          <w:color w:val="1F4E79" w:themeColor="accent1" w:themeShade="80"/>
          <w:lang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)</w:t>
      </w:r>
    </w:p>
    <w:p w14:paraId="4690B433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15. Sie will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ihre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</w:t>
      </w:r>
      <w:proofErr w:type="spellStart"/>
      <w:r w:rsidRPr="00513D3F">
        <w:rPr>
          <w:rFonts w:eastAsia="Times New Roman" w:cs="Arial"/>
          <w:color w:val="1F4E79" w:themeColor="accent1" w:themeShade="80"/>
          <w:lang w:eastAsia="en-GB"/>
        </w:rPr>
        <w:t>Freizeit</w:t>
      </w:r>
      <w:proofErr w:type="spellEnd"/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__________. 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o enjoy, enjoying</w:t>
      </w:r>
      <w:r w:rsidRPr="00513D3F">
        <w:rPr>
          <w:rFonts w:eastAsia="Times New Roman" w:cs="Arial"/>
          <w:color w:val="1F4E79" w:themeColor="accent1" w:themeShade="80"/>
          <w:lang w:eastAsia="en-GB"/>
        </w:rPr>
        <w:t>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 xml:space="preserve">(write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word)</w:t>
      </w:r>
    </w:p>
    <w:p w14:paraId="385DF58C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</w:pPr>
    </w:p>
    <w:p w14:paraId="683692B0" w14:textId="49807B67" w:rsidR="005D5B53" w:rsidRPr="009F17F3" w:rsidRDefault="005D5B53" w:rsidP="009F17F3">
      <w:pPr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t>PART B (SYNONYMS)</w:t>
      </w:r>
    </w:p>
    <w:p w14:paraId="56A54DE7" w14:textId="2FDDFF82" w:rsidR="005D5B53" w:rsidRPr="009F17F3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Write 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 xml:space="preserve">two German words </w:t>
      </w:r>
      <w:r w:rsidRPr="00513D3F">
        <w:rPr>
          <w:rFonts w:eastAsia="Times New Roman" w:cs="Arial"/>
          <w:color w:val="1F4E79" w:themeColor="accent1" w:themeShade="80"/>
          <w:lang w:eastAsia="en-GB"/>
        </w:rPr>
        <w:t>for each of the following English words:</w:t>
      </w:r>
    </w:p>
    <w:p w14:paraId="1EAA7614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1. job, work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1. _______________</w:t>
      </w:r>
      <w:proofErr w:type="gramStart"/>
      <w:r w:rsidRPr="00513D3F">
        <w:rPr>
          <w:rFonts w:eastAsia="Times New Roman" w:cs="Arial"/>
          <w:color w:val="1F4E79" w:themeColor="accent1" w:themeShade="80"/>
          <w:lang w:eastAsia="en-GB"/>
        </w:rPr>
        <w:t>_,  2</w:t>
      </w:r>
      <w:proofErr w:type="gramEnd"/>
      <w:r w:rsidRPr="00513D3F">
        <w:rPr>
          <w:rFonts w:eastAsia="Times New Roman" w:cs="Arial"/>
          <w:color w:val="1F4E79" w:themeColor="accent1" w:themeShade="80"/>
          <w:lang w:eastAsia="en-GB"/>
        </w:rPr>
        <w:t>. ________________</w:t>
      </w:r>
    </w:p>
    <w:p w14:paraId="0C80AAF8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2. train 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1. _______________</w:t>
      </w:r>
      <w:proofErr w:type="gramStart"/>
      <w:r w:rsidRPr="00513D3F">
        <w:rPr>
          <w:rFonts w:eastAsia="Times New Roman" w:cs="Arial"/>
          <w:color w:val="1F4E79" w:themeColor="accent1" w:themeShade="80"/>
          <w:lang w:eastAsia="en-GB"/>
        </w:rPr>
        <w:t>_,  2</w:t>
      </w:r>
      <w:proofErr w:type="gramEnd"/>
      <w:r w:rsidRPr="00513D3F">
        <w:rPr>
          <w:rFonts w:eastAsia="Times New Roman" w:cs="Arial"/>
          <w:color w:val="1F4E79" w:themeColor="accent1" w:themeShade="80"/>
          <w:lang w:eastAsia="en-GB"/>
        </w:rPr>
        <w:t>. ________________</w:t>
      </w:r>
    </w:p>
    <w:p w14:paraId="3F2BAD6E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3. famous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1. _______________</w:t>
      </w:r>
      <w:proofErr w:type="gramStart"/>
      <w:r w:rsidRPr="00513D3F">
        <w:rPr>
          <w:rFonts w:eastAsia="Times New Roman" w:cs="Arial"/>
          <w:color w:val="1F4E79" w:themeColor="accent1" w:themeShade="80"/>
          <w:lang w:eastAsia="en-GB"/>
        </w:rPr>
        <w:t>_,  2</w:t>
      </w:r>
      <w:proofErr w:type="gramEnd"/>
      <w:r w:rsidRPr="00513D3F">
        <w:rPr>
          <w:rFonts w:eastAsia="Times New Roman" w:cs="Arial"/>
          <w:color w:val="1F4E79" w:themeColor="accent1" w:themeShade="80"/>
          <w:lang w:eastAsia="en-GB"/>
        </w:rPr>
        <w:t>. ________________</w:t>
      </w:r>
    </w:p>
    <w:p w14:paraId="09A93DCA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4. to try, trying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1. _______________</w:t>
      </w:r>
      <w:proofErr w:type="gramStart"/>
      <w:r w:rsidRPr="00513D3F">
        <w:rPr>
          <w:rFonts w:eastAsia="Times New Roman" w:cs="Arial"/>
          <w:color w:val="1F4E79" w:themeColor="accent1" w:themeShade="80"/>
          <w:lang w:eastAsia="en-GB"/>
        </w:rPr>
        <w:t>_,  2</w:t>
      </w:r>
      <w:proofErr w:type="gramEnd"/>
      <w:r w:rsidRPr="00513D3F">
        <w:rPr>
          <w:rFonts w:eastAsia="Times New Roman" w:cs="Arial"/>
          <w:color w:val="1F4E79" w:themeColor="accent1" w:themeShade="80"/>
          <w:lang w:eastAsia="en-GB"/>
        </w:rPr>
        <w:t>. ________________</w:t>
      </w:r>
    </w:p>
    <w:p w14:paraId="3CB42648" w14:textId="77777777" w:rsidR="005D5B53" w:rsidRPr="00513D3F" w:rsidRDefault="005D5B53" w:rsidP="009F17F3">
      <w:pPr>
        <w:spacing w:after="0" w:line="360" w:lineRule="auto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5. to decide, deciding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1. _______________</w:t>
      </w:r>
      <w:proofErr w:type="gramStart"/>
      <w:r w:rsidRPr="00513D3F">
        <w:rPr>
          <w:rFonts w:eastAsia="Times New Roman" w:cs="Arial"/>
          <w:color w:val="1F4E79" w:themeColor="accent1" w:themeShade="80"/>
          <w:lang w:eastAsia="en-GB"/>
        </w:rPr>
        <w:t>_,  2</w:t>
      </w:r>
      <w:proofErr w:type="gramEnd"/>
      <w:r w:rsidRPr="00513D3F">
        <w:rPr>
          <w:rFonts w:eastAsia="Times New Roman" w:cs="Arial"/>
          <w:color w:val="1F4E79" w:themeColor="accent1" w:themeShade="80"/>
          <w:lang w:eastAsia="en-GB"/>
        </w:rPr>
        <w:t>. ________________</w:t>
      </w:r>
    </w:p>
    <w:p w14:paraId="75A0F628" w14:textId="77777777" w:rsidR="005D5B53" w:rsidRPr="00513D3F" w:rsidRDefault="005D5B53" w:rsidP="009F17F3">
      <w:pPr>
        <w:spacing w:after="0" w:line="276" w:lineRule="auto"/>
        <w:rPr>
          <w:b/>
          <w:color w:val="1F4E79" w:themeColor="accent1" w:themeShade="80"/>
        </w:rPr>
      </w:pPr>
    </w:p>
    <w:p w14:paraId="01F85103" w14:textId="77777777" w:rsidR="005D5B53" w:rsidRPr="00513D3F" w:rsidRDefault="005D5B53" w:rsidP="005D5B53">
      <w:pPr>
        <w:spacing w:after="0" w:line="276" w:lineRule="auto"/>
        <w:jc w:val="right"/>
        <w:rPr>
          <w:b/>
          <w:color w:val="1F4E79" w:themeColor="accent1" w:themeShade="80"/>
        </w:rPr>
      </w:pPr>
    </w:p>
    <w:p w14:paraId="2E488076" w14:textId="77777777" w:rsidR="005D5B53" w:rsidRPr="00513D3F" w:rsidRDefault="005D5B53" w:rsidP="005D5B53">
      <w:pPr>
        <w:spacing w:after="0" w:line="276" w:lineRule="auto"/>
        <w:jc w:val="right"/>
        <w:rPr>
          <w:rFonts w:eastAsia="Times New Roman" w:cs="Arial"/>
          <w:b/>
          <w:color w:val="1F4E79" w:themeColor="accent1" w:themeShade="80"/>
          <w:lang w:eastAsia="en-GB"/>
        </w:rPr>
      </w:pPr>
      <w:r w:rsidRPr="00513D3F">
        <w:rPr>
          <w:b/>
          <w:color w:val="1F4E79" w:themeColor="accent1" w:themeShade="80"/>
        </w:rPr>
        <w:t>TOTAL MARKS AVAILABLE (VOCABULARY, WRITING): 20</w:t>
      </w:r>
    </w:p>
    <w:p w14:paraId="2E74F454" w14:textId="77777777" w:rsidR="005D5B53" w:rsidRPr="00513D3F" w:rsidRDefault="005D5B53" w:rsidP="005D5B53">
      <w:pPr>
        <w:jc w:val="center"/>
        <w:rPr>
          <w:b/>
          <w:bCs/>
          <w:color w:val="1F4E79" w:themeColor="accent1" w:themeShade="80"/>
          <w:sz w:val="36"/>
          <w:szCs w:val="36"/>
        </w:rPr>
      </w:pPr>
      <w:r w:rsidRPr="00513D3F">
        <w:rPr>
          <w:color w:val="1F4E79" w:themeColor="accent1" w:themeShade="80"/>
        </w:rPr>
        <w:br w:type="page"/>
      </w:r>
      <w:r w:rsidRPr="00513D3F">
        <w:rPr>
          <w:b/>
          <w:bCs/>
          <w:color w:val="1F4E79" w:themeColor="accent1" w:themeShade="80"/>
          <w:sz w:val="36"/>
          <w:szCs w:val="36"/>
        </w:rPr>
        <w:lastRenderedPageBreak/>
        <w:t>GRAMMAR</w:t>
      </w:r>
    </w:p>
    <w:p w14:paraId="57CE139B" w14:textId="77777777" w:rsidR="005D5B53" w:rsidRPr="00513D3F" w:rsidRDefault="005D5B53" w:rsidP="005D5B53">
      <w:pPr>
        <w:spacing w:after="0" w:line="240" w:lineRule="auto"/>
        <w:rPr>
          <w:rFonts w:eastAsia="Times New Roman" w:cs="Arial"/>
          <w:bCs/>
          <w:color w:val="1F4E79" w:themeColor="accent1" w:themeShade="80"/>
          <w:lang w:eastAsia="en-GB"/>
        </w:rPr>
      </w:pPr>
    </w:p>
    <w:p w14:paraId="17D2FA07" w14:textId="44901EDD" w:rsidR="005D5B53" w:rsidRPr="00513D3F" w:rsidRDefault="005D5B53" w:rsidP="007346F4">
      <w:pPr>
        <w:spacing w:after="0" w:line="360" w:lineRule="auto"/>
        <w:rPr>
          <w:b/>
          <w:bCs/>
          <w:color w:val="1F4E79" w:themeColor="accent1" w:themeShade="80"/>
        </w:rPr>
      </w:pP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 xml:space="preserve">This part of the test will take </w:t>
      </w:r>
      <w:r w:rsidRPr="008A6D17">
        <w:rPr>
          <w:rFonts w:eastAsia="Times New Roman" w:cs="Arial"/>
          <w:bCs/>
          <w:color w:val="1F4E79" w:themeColor="accent1" w:themeShade="80"/>
          <w:lang w:eastAsia="en-GB"/>
        </w:rPr>
        <w:t>around</w:t>
      </w:r>
      <w:r w:rsidRPr="008A6D17">
        <w:rPr>
          <w:color w:val="1F4E79" w:themeColor="accent1" w:themeShade="80"/>
        </w:rPr>
        <w:t xml:space="preserve"> </w:t>
      </w:r>
      <w:r w:rsidRPr="008A6D17">
        <w:rPr>
          <w:b/>
          <w:bCs/>
          <w:color w:val="1F4E79" w:themeColor="accent1" w:themeShade="80"/>
        </w:rPr>
        <w:t>1</w:t>
      </w:r>
      <w:r w:rsidR="008A6D17" w:rsidRPr="008A6D17">
        <w:rPr>
          <w:b/>
          <w:bCs/>
          <w:color w:val="1F4E79" w:themeColor="accent1" w:themeShade="80"/>
        </w:rPr>
        <w:t>2</w:t>
      </w:r>
      <w:r w:rsidRPr="008A6D17">
        <w:rPr>
          <w:b/>
          <w:bCs/>
          <w:color w:val="1F4E79" w:themeColor="accent1" w:themeShade="80"/>
        </w:rPr>
        <w:t xml:space="preserve"> minutes</w:t>
      </w:r>
      <w:r w:rsidRPr="008A6D17">
        <w:rPr>
          <w:color w:val="1F4E79" w:themeColor="accent1" w:themeShade="80"/>
        </w:rPr>
        <w:t>.</w:t>
      </w:r>
      <w:r w:rsidRPr="00513D3F">
        <w:rPr>
          <w:color w:val="1F4E79" w:themeColor="accent1" w:themeShade="80"/>
        </w:rPr>
        <w:t xml:space="preserve"> The number of gaps tells you how many words to write.</w:t>
      </w:r>
    </w:p>
    <w:p w14:paraId="13CE946B" w14:textId="77777777" w:rsidR="005D5B53" w:rsidRPr="00513D3F" w:rsidRDefault="005D5B53" w:rsidP="007346F4">
      <w:pPr>
        <w:spacing w:after="0" w:line="360" w:lineRule="auto"/>
        <w:rPr>
          <w:b/>
          <w:bCs/>
          <w:color w:val="1F4E79" w:themeColor="accent1" w:themeShade="80"/>
        </w:rPr>
      </w:pPr>
    </w:p>
    <w:p w14:paraId="385B204D" w14:textId="1667D698" w:rsidR="005D5B53" w:rsidRPr="007346F4" w:rsidRDefault="005D5B53" w:rsidP="007346F4">
      <w:pPr>
        <w:spacing w:after="0" w:line="360" w:lineRule="auto"/>
        <w:rPr>
          <w:rFonts w:cs="Arial"/>
          <w:b/>
          <w:bCs/>
          <w:iCs/>
          <w:color w:val="1F4E79" w:themeColor="accent1" w:themeShade="80"/>
          <w:shd w:val="clear" w:color="auto" w:fill="FFFFFF"/>
        </w:rPr>
      </w:pPr>
      <w:r w:rsidRPr="00513D3F">
        <w:rPr>
          <w:rFonts w:cs="Arial"/>
          <w:b/>
          <w:bCs/>
          <w:iCs/>
          <w:color w:val="1F4E79" w:themeColor="accent1" w:themeShade="80"/>
          <w:shd w:val="clear" w:color="auto" w:fill="FFFFFF"/>
        </w:rPr>
        <w:t>PART A (PAST)</w:t>
      </w:r>
    </w:p>
    <w:p w14:paraId="77F75375" w14:textId="28A036AC" w:rsidR="005D5B53" w:rsidRPr="00513D3F" w:rsidRDefault="005D5B53" w:rsidP="007346F4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Write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>German</w:t>
      </w:r>
      <w:r w:rsidRPr="00513D3F">
        <w:rPr>
          <w:color w:val="1F4E79" w:themeColor="accent1" w:themeShade="80"/>
        </w:rPr>
        <w:t xml:space="preserve"> for the English given in brackets. 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513D3F" w:rsidRPr="00513D3F" w14:paraId="710B0798" w14:textId="77777777" w:rsidTr="007346F4">
        <w:trPr>
          <w:trHeight w:val="20"/>
        </w:trPr>
        <w:tc>
          <w:tcPr>
            <w:tcW w:w="421" w:type="dxa"/>
            <w:vAlign w:val="center"/>
          </w:tcPr>
          <w:p w14:paraId="66499687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3020AFF5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(There was) _________ _________ </w:t>
            </w:r>
            <w:proofErr w:type="spellStart"/>
            <w:r w:rsidRPr="00513D3F">
              <w:rPr>
                <w:color w:val="1F4E79" w:themeColor="accent1" w:themeShade="80"/>
              </w:rPr>
              <w:t>eine</w:t>
            </w:r>
            <w:proofErr w:type="spellEnd"/>
            <w:r w:rsidRPr="00513D3F">
              <w:rPr>
                <w:color w:val="1F4E79" w:themeColor="accent1" w:themeShade="80"/>
              </w:rPr>
              <w:t xml:space="preserve"> Schule.</w:t>
            </w:r>
          </w:p>
        </w:tc>
      </w:tr>
      <w:tr w:rsidR="007346F4" w:rsidRPr="00513D3F" w14:paraId="0F0E7240" w14:textId="77777777" w:rsidTr="007346F4">
        <w:trPr>
          <w:trHeight w:val="20"/>
        </w:trPr>
        <w:tc>
          <w:tcPr>
            <w:tcW w:w="421" w:type="dxa"/>
            <w:vAlign w:val="center"/>
          </w:tcPr>
          <w:p w14:paraId="4F2F37E5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618038C3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Ich  _________ (was) traurig.</w:t>
            </w:r>
          </w:p>
        </w:tc>
      </w:tr>
    </w:tbl>
    <w:p w14:paraId="4C828C73" w14:textId="77777777" w:rsidR="005D5B53" w:rsidRPr="00513D3F" w:rsidRDefault="005D5B53" w:rsidP="007346F4">
      <w:pPr>
        <w:spacing w:after="0" w:line="360" w:lineRule="auto"/>
        <w:rPr>
          <w:rFonts w:cs="Arial"/>
          <w:b/>
          <w:bCs/>
          <w:iCs/>
          <w:color w:val="1F4E79" w:themeColor="accent1" w:themeShade="80"/>
          <w:highlight w:val="yellow"/>
          <w:shd w:val="clear" w:color="auto" w:fill="FFFFFF"/>
          <w:lang w:val="de-DE"/>
        </w:rPr>
      </w:pPr>
    </w:p>
    <w:p w14:paraId="523A6105" w14:textId="255E39D4" w:rsidR="005D5B53" w:rsidRPr="007346F4" w:rsidRDefault="005D5B53" w:rsidP="007346F4">
      <w:pPr>
        <w:spacing w:after="0" w:line="360" w:lineRule="auto"/>
        <w:rPr>
          <w:rFonts w:cs="Arial"/>
          <w:b/>
          <w:bCs/>
          <w:iCs/>
          <w:color w:val="1F4E79" w:themeColor="accent1" w:themeShade="80"/>
          <w:shd w:val="clear" w:color="auto" w:fill="FFFFFF"/>
          <w:lang w:val="de-DE"/>
        </w:rPr>
      </w:pPr>
      <w:r w:rsidRPr="00513D3F">
        <w:rPr>
          <w:rFonts w:cs="Arial"/>
          <w:b/>
          <w:bCs/>
          <w:iCs/>
          <w:color w:val="1F4E79" w:themeColor="accent1" w:themeShade="80"/>
          <w:shd w:val="clear" w:color="auto" w:fill="FFFFFF"/>
          <w:lang w:val="de-DE"/>
        </w:rPr>
        <w:t>PART B (ADJECTIVE AGREEMENT)</w:t>
      </w:r>
    </w:p>
    <w:p w14:paraId="7E7EA2D6" w14:textId="09E97E61" w:rsidR="005D5B53" w:rsidRPr="007346F4" w:rsidRDefault="005D5B53" w:rsidP="007346F4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Write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>German</w:t>
      </w:r>
      <w:r w:rsidRPr="00513D3F">
        <w:rPr>
          <w:color w:val="1F4E79" w:themeColor="accent1" w:themeShade="80"/>
        </w:rPr>
        <w:t xml:space="preserve"> for the English given in brackets. 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421"/>
        <w:gridCol w:w="7229"/>
        <w:gridCol w:w="2977"/>
      </w:tblGrid>
      <w:tr w:rsidR="007346F4" w:rsidRPr="00513D3F" w14:paraId="1241EAB9" w14:textId="77777777" w:rsidTr="007346F4">
        <w:trPr>
          <w:trHeight w:val="20"/>
        </w:trPr>
        <w:tc>
          <w:tcPr>
            <w:tcW w:w="421" w:type="dxa"/>
            <w:tcBorders>
              <w:top w:val="nil"/>
              <w:left w:val="nil"/>
              <w:right w:val="nil"/>
            </w:tcBorders>
            <w:vAlign w:val="center"/>
          </w:tcPr>
          <w:p w14:paraId="00212877" w14:textId="77777777" w:rsidR="007346F4" w:rsidRPr="00D92D0F" w:rsidRDefault="007346F4" w:rsidP="007346F4">
            <w:pPr>
              <w:spacing w:line="360" w:lineRule="auto"/>
              <w:rPr>
                <w:color w:val="1F4E79" w:themeColor="accent1" w:themeShade="80"/>
              </w:rPr>
            </w:pPr>
          </w:p>
        </w:tc>
        <w:tc>
          <w:tcPr>
            <w:tcW w:w="7229" w:type="dxa"/>
            <w:tcBorders>
              <w:top w:val="nil"/>
              <w:left w:val="nil"/>
              <w:right w:val="nil"/>
            </w:tcBorders>
            <w:vAlign w:val="center"/>
          </w:tcPr>
          <w:p w14:paraId="1319FA88" w14:textId="77777777" w:rsidR="007346F4" w:rsidRPr="00D92D0F" w:rsidRDefault="007346F4" w:rsidP="007346F4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</w:rPr>
            </w:pPr>
          </w:p>
        </w:tc>
        <w:tc>
          <w:tcPr>
            <w:tcW w:w="2977" w:type="dxa"/>
            <w:tcBorders>
              <w:top w:val="nil"/>
              <w:left w:val="nil"/>
              <w:right w:val="nil"/>
            </w:tcBorders>
            <w:vAlign w:val="center"/>
          </w:tcPr>
          <w:p w14:paraId="66ACE7B5" w14:textId="3FDC492B" w:rsidR="007346F4" w:rsidRPr="00513D3F" w:rsidRDefault="007346F4" w:rsidP="007346F4">
            <w:pPr>
              <w:spacing w:line="360" w:lineRule="auto"/>
              <w:rPr>
                <w:rFonts w:cs="Times New Roman"/>
                <w:b/>
                <w:color w:val="1F4E79" w:themeColor="accent1" w:themeShade="80"/>
                <w:szCs w:val="20"/>
                <w:shd w:val="clear" w:color="auto" w:fill="FFFFFF"/>
                <w:lang w:val="de-DE"/>
              </w:rPr>
            </w:pPr>
            <w:r>
              <w:rPr>
                <w:rFonts w:cs="Times New Roman"/>
                <w:b/>
                <w:color w:val="1F4E79" w:themeColor="accent1" w:themeShade="80"/>
                <w:szCs w:val="20"/>
                <w:shd w:val="clear" w:color="auto" w:fill="FFFFFF"/>
                <w:lang w:val="de-DE"/>
              </w:rPr>
              <w:t>Clues</w:t>
            </w:r>
          </w:p>
        </w:tc>
      </w:tr>
      <w:tr w:rsidR="00513D3F" w:rsidRPr="00513D3F" w14:paraId="57A8BDB7" w14:textId="77777777" w:rsidTr="007346F4">
        <w:trPr>
          <w:trHeight w:val="20"/>
        </w:trPr>
        <w:tc>
          <w:tcPr>
            <w:tcW w:w="421" w:type="dxa"/>
            <w:vAlign w:val="center"/>
          </w:tcPr>
          <w:p w14:paraId="5B39D8E9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55435582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arbeitet mit einem </w:t>
            </w:r>
            <w:r w:rsidRPr="00513D3F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__________ </w:t>
            </w: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Mädchen</w:t>
            </w:r>
            <w:r w:rsidRPr="00513D3F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. (interesting)</w:t>
            </w:r>
          </w:p>
        </w:tc>
        <w:tc>
          <w:tcPr>
            <w:tcW w:w="2977" w:type="dxa"/>
            <w:vAlign w:val="center"/>
          </w:tcPr>
          <w:p w14:paraId="13344787" w14:textId="77777777" w:rsidR="005D5B53" w:rsidRPr="00513D3F" w:rsidRDefault="005D5B53" w:rsidP="007346F4">
            <w:pPr>
              <w:spacing w:line="360" w:lineRule="auto"/>
              <w:rPr>
                <w:i/>
                <w:color w:val="1F4E79" w:themeColor="accent1" w:themeShade="80"/>
                <w:sz w:val="20"/>
                <w:szCs w:val="20"/>
                <w:lang w:val="de-DE"/>
              </w:rPr>
            </w:pPr>
            <w:r w:rsidRPr="00513D3F">
              <w:rPr>
                <w:rFonts w:cs="Times New Roman"/>
                <w:b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interesting </w:t>
            </w:r>
            <w:r w:rsidRPr="00513D3F">
              <w:rPr>
                <w:rFonts w:cs="Times New Roman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= </w:t>
            </w:r>
            <w:r w:rsidRPr="00513D3F">
              <w:rPr>
                <w:rFonts w:cs="Times New Roman"/>
                <w:i/>
                <w:color w:val="1F4E79" w:themeColor="accent1" w:themeShade="80"/>
                <w:szCs w:val="20"/>
                <w:shd w:val="clear" w:color="auto" w:fill="FFFFFF"/>
                <w:lang w:val="de-DE"/>
              </w:rPr>
              <w:t>interessant</w:t>
            </w:r>
          </w:p>
        </w:tc>
      </w:tr>
      <w:tr w:rsidR="007346F4" w:rsidRPr="00513D3F" w14:paraId="720A43D0" w14:textId="77777777" w:rsidTr="007346F4">
        <w:trPr>
          <w:trHeight w:val="20"/>
        </w:trPr>
        <w:tc>
          <w:tcPr>
            <w:tcW w:w="421" w:type="dxa"/>
            <w:vAlign w:val="center"/>
          </w:tcPr>
          <w:p w14:paraId="7F82EDBE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5CE7912D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Er hat eine </w:t>
            </w:r>
            <w:r w:rsidRPr="00513D3F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 xml:space="preserve">__________ </w:t>
            </w: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Lehrerin. (great)</w:t>
            </w:r>
            <w:r w:rsidRPr="00513D3F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ab/>
            </w:r>
          </w:p>
        </w:tc>
        <w:tc>
          <w:tcPr>
            <w:tcW w:w="2977" w:type="dxa"/>
            <w:vAlign w:val="center"/>
          </w:tcPr>
          <w:p w14:paraId="3AB94EA1" w14:textId="77777777" w:rsidR="005D5B53" w:rsidRPr="00513D3F" w:rsidRDefault="005D5B53" w:rsidP="007346F4">
            <w:pPr>
              <w:spacing w:line="360" w:lineRule="auto"/>
              <w:rPr>
                <w:rFonts w:eastAsia="Times New Roman" w:cs="Helvetica"/>
                <w:bCs/>
                <w:color w:val="1F4E79" w:themeColor="accent1" w:themeShade="80"/>
                <w:sz w:val="20"/>
                <w:szCs w:val="20"/>
                <w:shd w:val="clear" w:color="auto" w:fill="FFFFFF"/>
                <w:lang w:val="de-DE" w:eastAsia="en-GB"/>
              </w:rPr>
            </w:pPr>
            <w:r w:rsidRPr="00513D3F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great, terrific </w:t>
            </w:r>
            <w:r w:rsidRPr="00513D3F">
              <w:rPr>
                <w:rFonts w:cs="Helvetica"/>
                <w:color w:val="1F4E79" w:themeColor="accent1" w:themeShade="80"/>
                <w:shd w:val="clear" w:color="auto" w:fill="FFFFFF"/>
                <w:lang w:val="de-DE"/>
              </w:rPr>
              <w:t>=</w:t>
            </w:r>
            <w:r w:rsidRPr="00513D3F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 xml:space="preserve"> </w:t>
            </w:r>
            <w:r w:rsidRPr="00513D3F">
              <w:rPr>
                <w:rFonts w:cs="Helvetica"/>
                <w:i/>
                <w:color w:val="1F4E79" w:themeColor="accent1" w:themeShade="80"/>
                <w:shd w:val="clear" w:color="auto" w:fill="FFFFFF"/>
                <w:lang w:val="de-DE"/>
              </w:rPr>
              <w:t>toll</w:t>
            </w:r>
          </w:p>
        </w:tc>
      </w:tr>
    </w:tbl>
    <w:p w14:paraId="1FF88F2A" w14:textId="77777777" w:rsidR="005D5B53" w:rsidRPr="00513D3F" w:rsidRDefault="005D5B53" w:rsidP="007346F4">
      <w:pPr>
        <w:spacing w:after="0" w:line="360" w:lineRule="auto"/>
        <w:rPr>
          <w:b/>
          <w:color w:val="1F4E79" w:themeColor="accent1" w:themeShade="80"/>
        </w:rPr>
      </w:pPr>
    </w:p>
    <w:p w14:paraId="10EB9A8C" w14:textId="5DA21539" w:rsidR="005D5B53" w:rsidRPr="00513D3F" w:rsidRDefault="005D5B53" w:rsidP="007346F4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PART C (VERB FORMS AND WORD ORDER)</w:t>
      </w:r>
    </w:p>
    <w:p w14:paraId="17D49E07" w14:textId="584DEEAB" w:rsidR="005D5B53" w:rsidRPr="00513D3F" w:rsidRDefault="005D5B53" w:rsidP="007346F4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Write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>German</w:t>
      </w:r>
      <w:r w:rsidRPr="00513D3F">
        <w:rPr>
          <w:color w:val="1F4E79" w:themeColor="accent1" w:themeShade="80"/>
        </w:rPr>
        <w:t xml:space="preserve"> for the English given in brackets. Think about </w:t>
      </w:r>
      <w:r w:rsidRPr="00513D3F">
        <w:rPr>
          <w:b/>
          <w:bCs/>
          <w:color w:val="1F4E79" w:themeColor="accent1" w:themeShade="80"/>
        </w:rPr>
        <w:t>word order</w:t>
      </w:r>
      <w:r w:rsidRPr="00513D3F">
        <w:rPr>
          <w:color w:val="1F4E79" w:themeColor="accent1" w:themeShade="80"/>
        </w:rPr>
        <w:t>.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421"/>
        <w:gridCol w:w="7796"/>
        <w:gridCol w:w="2410"/>
      </w:tblGrid>
      <w:tr w:rsidR="007346F4" w:rsidRPr="00513D3F" w14:paraId="1227209C" w14:textId="77777777" w:rsidTr="007346F4">
        <w:trPr>
          <w:trHeight w:val="20"/>
        </w:trPr>
        <w:tc>
          <w:tcPr>
            <w:tcW w:w="421" w:type="dxa"/>
            <w:tcBorders>
              <w:top w:val="nil"/>
              <w:left w:val="nil"/>
              <w:right w:val="nil"/>
            </w:tcBorders>
            <w:vAlign w:val="center"/>
          </w:tcPr>
          <w:p w14:paraId="71A53F62" w14:textId="77777777" w:rsidR="007346F4" w:rsidRPr="00513D3F" w:rsidRDefault="007346F4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</w:p>
        </w:tc>
        <w:tc>
          <w:tcPr>
            <w:tcW w:w="7796" w:type="dxa"/>
            <w:tcBorders>
              <w:top w:val="nil"/>
              <w:left w:val="nil"/>
              <w:right w:val="nil"/>
            </w:tcBorders>
            <w:vAlign w:val="center"/>
          </w:tcPr>
          <w:p w14:paraId="6B7D956D" w14:textId="77777777" w:rsidR="007346F4" w:rsidRPr="00513D3F" w:rsidRDefault="007346F4" w:rsidP="007346F4">
            <w:pPr>
              <w:spacing w:line="360" w:lineRule="auto"/>
              <w:rPr>
                <w:rFonts w:cs="Arial"/>
                <w:color w:val="1F4E79" w:themeColor="accent1" w:themeShade="80"/>
                <w:sz w:val="22"/>
                <w:shd w:val="clear" w:color="auto" w:fill="FFFFFF"/>
                <w:lang w:val="de-DE"/>
              </w:rPr>
            </w:pPr>
          </w:p>
        </w:tc>
        <w:tc>
          <w:tcPr>
            <w:tcW w:w="2410" w:type="dxa"/>
            <w:tcBorders>
              <w:top w:val="nil"/>
              <w:left w:val="nil"/>
              <w:right w:val="nil"/>
            </w:tcBorders>
            <w:vAlign w:val="center"/>
          </w:tcPr>
          <w:p w14:paraId="4BDA5621" w14:textId="55B1AA20" w:rsidR="007346F4" w:rsidRPr="00513D3F" w:rsidRDefault="007346F4" w:rsidP="007346F4">
            <w:pPr>
              <w:spacing w:line="276" w:lineRule="auto"/>
              <w:rPr>
                <w:rFonts w:cs="Times New Roman"/>
                <w:b/>
                <w:color w:val="1F4E79" w:themeColor="accent1" w:themeShade="80"/>
                <w:sz w:val="22"/>
                <w:szCs w:val="22"/>
                <w:lang w:val="de-DE"/>
              </w:rPr>
            </w:pPr>
            <w:r>
              <w:rPr>
                <w:rFonts w:cs="Times New Roman"/>
                <w:b/>
                <w:color w:val="1F4E79" w:themeColor="accent1" w:themeShade="80"/>
                <w:sz w:val="22"/>
                <w:szCs w:val="22"/>
                <w:lang w:val="de-DE"/>
              </w:rPr>
              <w:t>Clues</w:t>
            </w:r>
          </w:p>
        </w:tc>
      </w:tr>
      <w:tr w:rsidR="00513D3F" w:rsidRPr="00D92D0F" w14:paraId="0BED0CCE" w14:textId="77777777" w:rsidTr="007346F4">
        <w:trPr>
          <w:trHeight w:val="20"/>
        </w:trPr>
        <w:tc>
          <w:tcPr>
            <w:tcW w:w="421" w:type="dxa"/>
            <w:vAlign w:val="center"/>
          </w:tcPr>
          <w:p w14:paraId="52BF250B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796" w:type="dxa"/>
            <w:vAlign w:val="center"/>
          </w:tcPr>
          <w:p w14:paraId="09FD012C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sz w:val="22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2"/>
                <w:shd w:val="clear" w:color="auto" w:fill="FFFFFF"/>
                <w:lang w:val="de-DE"/>
              </w:rPr>
              <w:t xml:space="preserve">Ich will mit dir sprechen, wenn </w:t>
            </w:r>
            <w:r w:rsidRPr="00513D3F">
              <w:rPr>
                <w:color w:val="1F4E79" w:themeColor="accent1" w:themeShade="80"/>
                <w:sz w:val="22"/>
                <w:lang w:val="de-DE"/>
              </w:rPr>
              <w:t>_________ _________ _________ _________.</w:t>
            </w:r>
          </w:p>
          <w:p w14:paraId="4A22B738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                                                 </w:t>
            </w:r>
            <w:r w:rsidRPr="00513D3F">
              <w:rPr>
                <w:color w:val="1F4E79" w:themeColor="accent1" w:themeShade="80"/>
                <w:sz w:val="22"/>
                <w:lang w:val="de-DE"/>
              </w:rPr>
              <w:t>(you come home)</w:t>
            </w:r>
          </w:p>
        </w:tc>
        <w:tc>
          <w:tcPr>
            <w:tcW w:w="2410" w:type="dxa"/>
            <w:vAlign w:val="center"/>
          </w:tcPr>
          <w:p w14:paraId="30DBCF10" w14:textId="77777777" w:rsidR="005D5B53" w:rsidRPr="00513D3F" w:rsidRDefault="005D5B53" w:rsidP="007346F4">
            <w:pPr>
              <w:spacing w:line="276" w:lineRule="auto"/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</w:pPr>
            <w:r w:rsidRPr="00513D3F">
              <w:rPr>
                <w:rFonts w:cs="Times New Roman"/>
                <w:b/>
                <w:color w:val="1F4E79" w:themeColor="accent1" w:themeShade="80"/>
                <w:sz w:val="22"/>
                <w:szCs w:val="22"/>
                <w:lang w:val="de-DE"/>
              </w:rPr>
              <w:t>you</w:t>
            </w:r>
            <w:r w:rsidRPr="00513D3F">
              <w:rPr>
                <w:rFonts w:cs="Times New Roman"/>
                <w:color w:val="1F4E79" w:themeColor="accent1" w:themeShade="80"/>
                <w:sz w:val="22"/>
                <w:szCs w:val="22"/>
                <w:lang w:val="de-DE"/>
              </w:rPr>
              <w:t xml:space="preserve"> = </w:t>
            </w:r>
            <w:r w:rsidRPr="00513D3F"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  <w:t>du</w:t>
            </w:r>
          </w:p>
          <w:p w14:paraId="7BA36BFB" w14:textId="77777777" w:rsidR="005D5B53" w:rsidRPr="00513D3F" w:rsidRDefault="005D5B53" w:rsidP="007346F4">
            <w:pPr>
              <w:spacing w:line="276" w:lineRule="auto"/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</w:pPr>
            <w:r w:rsidRPr="00513D3F">
              <w:rPr>
                <w:rFonts w:cs="Times New Roman"/>
                <w:b/>
                <w:color w:val="1F4E79" w:themeColor="accent1" w:themeShade="80"/>
                <w:sz w:val="22"/>
                <w:szCs w:val="22"/>
                <w:lang w:val="de-DE"/>
              </w:rPr>
              <w:t>come</w:t>
            </w:r>
            <w:r w:rsidRPr="00513D3F">
              <w:rPr>
                <w:rFonts w:cs="Times New Roman"/>
                <w:color w:val="1F4E79" w:themeColor="accent1" w:themeShade="80"/>
                <w:sz w:val="22"/>
                <w:szCs w:val="22"/>
                <w:lang w:val="de-DE"/>
              </w:rPr>
              <w:t xml:space="preserve"> = </w:t>
            </w:r>
            <w:r w:rsidRPr="00513D3F"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  <w:t>kommen</w:t>
            </w:r>
          </w:p>
          <w:p w14:paraId="47726DDA" w14:textId="77777777" w:rsidR="005D5B53" w:rsidRPr="00513D3F" w:rsidRDefault="005D5B53" w:rsidP="007346F4">
            <w:pPr>
              <w:spacing w:line="276" w:lineRule="auto"/>
              <w:rPr>
                <w:color w:val="1F4E79" w:themeColor="accent1" w:themeShade="80"/>
                <w:sz w:val="22"/>
                <w:lang w:val="de-DE"/>
              </w:rPr>
            </w:pPr>
            <w:r w:rsidRPr="00513D3F">
              <w:rPr>
                <w:rFonts w:cs="Times New Roman"/>
                <w:b/>
                <w:color w:val="1F4E79" w:themeColor="accent1" w:themeShade="80"/>
                <w:sz w:val="22"/>
                <w:szCs w:val="22"/>
                <w:lang w:val="de-DE"/>
              </w:rPr>
              <w:t>home</w:t>
            </w:r>
            <w:r w:rsidRPr="00513D3F">
              <w:rPr>
                <w:rFonts w:cs="Times New Roman"/>
                <w:color w:val="1F4E79" w:themeColor="accent1" w:themeShade="80"/>
                <w:sz w:val="22"/>
                <w:szCs w:val="22"/>
                <w:lang w:val="de-DE"/>
              </w:rPr>
              <w:t xml:space="preserve"> = </w:t>
            </w:r>
            <w:r w:rsidRPr="00513D3F">
              <w:rPr>
                <w:rFonts w:cs="Times New Roman"/>
                <w:i/>
                <w:color w:val="1F4E79" w:themeColor="accent1" w:themeShade="80"/>
                <w:sz w:val="22"/>
                <w:szCs w:val="22"/>
                <w:lang w:val="de-DE"/>
              </w:rPr>
              <w:t>nach Hause</w:t>
            </w:r>
          </w:p>
        </w:tc>
      </w:tr>
      <w:tr w:rsidR="007346F4" w:rsidRPr="00D92D0F" w14:paraId="06130ED6" w14:textId="77777777" w:rsidTr="007346F4">
        <w:trPr>
          <w:trHeight w:val="20"/>
        </w:trPr>
        <w:tc>
          <w:tcPr>
            <w:tcW w:w="421" w:type="dxa"/>
            <w:vAlign w:val="center"/>
          </w:tcPr>
          <w:p w14:paraId="2010EEB0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796" w:type="dxa"/>
            <w:vAlign w:val="center"/>
          </w:tcPr>
          <w:p w14:paraId="44A1A416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Ich will </w:t>
            </w:r>
            <w:proofErr w:type="spellStart"/>
            <w:r w:rsidRPr="00513D3F">
              <w:rPr>
                <w:color w:val="1F4E79" w:themeColor="accent1" w:themeShade="80"/>
                <w:sz w:val="22"/>
                <w:szCs w:val="22"/>
              </w:rPr>
              <w:t>fragen</w:t>
            </w:r>
            <w:proofErr w:type="spellEnd"/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. </w:t>
            </w:r>
            <w:proofErr w:type="spellStart"/>
            <w:r w:rsidRPr="00513D3F">
              <w:rPr>
                <w:color w:val="1F4E79" w:themeColor="accent1" w:themeShade="80"/>
                <w:sz w:val="22"/>
                <w:szCs w:val="22"/>
              </w:rPr>
              <w:t>Wann</w:t>
            </w:r>
            <w:proofErr w:type="spellEnd"/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</w:t>
            </w:r>
            <w:r w:rsidRPr="00513D3F">
              <w:rPr>
                <w:color w:val="1F4E79" w:themeColor="accent1" w:themeShade="80"/>
                <w:sz w:val="22"/>
              </w:rPr>
              <w:t>_________ _________ _________ _________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>?</w:t>
            </w:r>
          </w:p>
          <w:p w14:paraId="0820CB25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                                    (does he take the train)</w:t>
            </w:r>
          </w:p>
        </w:tc>
        <w:tc>
          <w:tcPr>
            <w:tcW w:w="2410" w:type="dxa"/>
            <w:vAlign w:val="center"/>
          </w:tcPr>
          <w:p w14:paraId="6D1DF42D" w14:textId="77777777" w:rsidR="005D5B53" w:rsidRPr="00513D3F" w:rsidRDefault="005D5B53" w:rsidP="007346F4">
            <w:pPr>
              <w:spacing w:line="276" w:lineRule="auto"/>
              <w:rPr>
                <w:b/>
                <w:color w:val="1F4E79" w:themeColor="accent1" w:themeShade="80"/>
                <w:sz w:val="22"/>
                <w:lang w:val="de-DE"/>
              </w:rPr>
            </w:pPr>
            <w:r w:rsidRPr="00513D3F">
              <w:rPr>
                <w:b/>
                <w:color w:val="1F4E79" w:themeColor="accent1" w:themeShade="80"/>
                <w:sz w:val="22"/>
                <w:lang w:val="de-DE"/>
              </w:rPr>
              <w:t>he</w:t>
            </w:r>
            <w:r w:rsidRPr="00513D3F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513D3F">
              <w:rPr>
                <w:i/>
                <w:color w:val="1F4E79" w:themeColor="accent1" w:themeShade="80"/>
                <w:sz w:val="22"/>
                <w:lang w:val="de-DE"/>
              </w:rPr>
              <w:t>er</w:t>
            </w:r>
          </w:p>
          <w:p w14:paraId="312D42DB" w14:textId="77777777" w:rsidR="005D5B53" w:rsidRPr="00513D3F" w:rsidRDefault="005D5B53" w:rsidP="007346F4">
            <w:pPr>
              <w:spacing w:line="276" w:lineRule="auto"/>
              <w:rPr>
                <w:i/>
                <w:color w:val="1F4E79" w:themeColor="accent1" w:themeShade="80"/>
                <w:sz w:val="22"/>
                <w:lang w:val="de-DE"/>
              </w:rPr>
            </w:pPr>
            <w:r w:rsidRPr="00513D3F">
              <w:rPr>
                <w:b/>
                <w:color w:val="1F4E79" w:themeColor="accent1" w:themeShade="80"/>
                <w:sz w:val="22"/>
                <w:lang w:val="de-DE"/>
              </w:rPr>
              <w:t>take</w:t>
            </w:r>
            <w:r w:rsidRPr="00513D3F">
              <w:rPr>
                <w:color w:val="1F4E79" w:themeColor="accent1" w:themeShade="80"/>
                <w:sz w:val="22"/>
                <w:lang w:val="de-DE"/>
              </w:rPr>
              <w:t xml:space="preserve"> = </w:t>
            </w:r>
            <w:r w:rsidRPr="00513D3F">
              <w:rPr>
                <w:i/>
                <w:color w:val="1F4E79" w:themeColor="accent1" w:themeShade="80"/>
                <w:sz w:val="22"/>
                <w:lang w:val="de-DE"/>
              </w:rPr>
              <w:t>nehmen</w:t>
            </w:r>
          </w:p>
          <w:p w14:paraId="306AA39A" w14:textId="77777777" w:rsidR="005D5B53" w:rsidRPr="00513D3F" w:rsidRDefault="005D5B53" w:rsidP="007346F4">
            <w:pPr>
              <w:spacing w:line="276" w:lineRule="auto"/>
              <w:rPr>
                <w:i/>
                <w:color w:val="1F4E79" w:themeColor="accent1" w:themeShade="80"/>
                <w:sz w:val="22"/>
                <w:lang w:val="de-DE"/>
              </w:rPr>
            </w:pPr>
            <w:r w:rsidRPr="00513D3F">
              <w:rPr>
                <w:b/>
                <w:color w:val="1F4E79" w:themeColor="accent1" w:themeShade="80"/>
                <w:sz w:val="22"/>
                <w:lang w:val="de-DE"/>
              </w:rPr>
              <w:t>the train</w:t>
            </w:r>
            <w:r w:rsidRPr="00513D3F">
              <w:rPr>
                <w:i/>
                <w:color w:val="1F4E79" w:themeColor="accent1" w:themeShade="80"/>
                <w:sz w:val="22"/>
                <w:lang w:val="de-DE"/>
              </w:rPr>
              <w:t xml:space="preserve"> </w:t>
            </w:r>
            <w:r w:rsidRPr="00513D3F">
              <w:rPr>
                <w:color w:val="1F4E79" w:themeColor="accent1" w:themeShade="80"/>
                <w:sz w:val="22"/>
                <w:lang w:val="de-DE"/>
              </w:rPr>
              <w:t xml:space="preserve">= </w:t>
            </w:r>
            <w:r w:rsidRPr="00513D3F">
              <w:rPr>
                <w:i/>
                <w:color w:val="1F4E79" w:themeColor="accent1" w:themeShade="80"/>
                <w:sz w:val="22"/>
                <w:lang w:val="de-DE"/>
              </w:rPr>
              <w:t>den Zug</w:t>
            </w:r>
          </w:p>
        </w:tc>
      </w:tr>
    </w:tbl>
    <w:p w14:paraId="6564A1B9" w14:textId="77777777" w:rsidR="005D5B53" w:rsidRPr="00513D3F" w:rsidRDefault="005D5B53" w:rsidP="007346F4">
      <w:pPr>
        <w:spacing w:after="0" w:line="360" w:lineRule="auto"/>
        <w:rPr>
          <w:b/>
          <w:bCs/>
          <w:color w:val="1F4E79" w:themeColor="accent1" w:themeShade="80"/>
          <w:highlight w:val="yellow"/>
          <w:lang w:val="de-DE"/>
        </w:rPr>
      </w:pPr>
    </w:p>
    <w:p w14:paraId="094BB6AF" w14:textId="2E641CB0" w:rsidR="005D5B53" w:rsidRPr="007346F4" w:rsidRDefault="005D5B53" w:rsidP="007346F4">
      <w:pPr>
        <w:spacing w:after="0" w:line="360" w:lineRule="auto"/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</w:rPr>
      </w:pPr>
      <w:r w:rsidRPr="00513D3F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</w:rPr>
        <w:t xml:space="preserve">PART D (SEPARABLE VERBS </w:t>
      </w:r>
      <w:r w:rsidR="007346F4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</w:rPr>
        <w:t>AND</w:t>
      </w:r>
      <w:r w:rsidRPr="00513D3F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</w:rPr>
        <w:t xml:space="preserve"> ADVERBS)</w:t>
      </w:r>
    </w:p>
    <w:p w14:paraId="38AC0B80" w14:textId="77777777" w:rsidR="005D5B53" w:rsidRPr="00513D3F" w:rsidRDefault="005D5B53" w:rsidP="007346F4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Write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 xml:space="preserve">German </w:t>
      </w:r>
      <w:r w:rsidRPr="00513D3F">
        <w:rPr>
          <w:color w:val="1F4E79" w:themeColor="accent1" w:themeShade="80"/>
        </w:rPr>
        <w:t>for the English given in brackets.</w:t>
      </w:r>
      <w:r w:rsidRPr="00513D3F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r w:rsidRPr="00513D3F">
        <w:rPr>
          <w:color w:val="1F4E79" w:themeColor="accent1" w:themeShade="80"/>
        </w:rPr>
        <w:t xml:space="preserve">Remember, these are </w:t>
      </w:r>
      <w:r w:rsidRPr="00513D3F">
        <w:rPr>
          <w:b/>
          <w:bCs/>
          <w:color w:val="1F4E79" w:themeColor="accent1" w:themeShade="80"/>
        </w:rPr>
        <w:t>separable verbs</w:t>
      </w:r>
      <w:r w:rsidRPr="00513D3F">
        <w:rPr>
          <w:color w:val="1F4E79" w:themeColor="accent1" w:themeShade="80"/>
        </w:rPr>
        <w:t>.</w:t>
      </w:r>
    </w:p>
    <w:tbl>
      <w:tblPr>
        <w:tblStyle w:val="TableGrid"/>
        <w:tblW w:w="10490" w:type="dxa"/>
        <w:tblLook w:val="04A0" w:firstRow="1" w:lastRow="0" w:firstColumn="1" w:lastColumn="0" w:noHBand="0" w:noVBand="1"/>
      </w:tblPr>
      <w:tblGrid>
        <w:gridCol w:w="416"/>
        <w:gridCol w:w="7239"/>
        <w:gridCol w:w="2835"/>
      </w:tblGrid>
      <w:tr w:rsidR="00513D3F" w:rsidRPr="00513D3F" w14:paraId="65209BAC" w14:textId="77777777" w:rsidTr="007346F4">
        <w:trPr>
          <w:trHeight w:val="20"/>
        </w:trPr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42029F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</w:rPr>
            </w:pPr>
          </w:p>
        </w:tc>
        <w:tc>
          <w:tcPr>
            <w:tcW w:w="72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6B4E6C" w14:textId="77777777" w:rsidR="005D5B53" w:rsidRPr="00513D3F" w:rsidRDefault="005D5B53" w:rsidP="007346F4">
            <w:pPr>
              <w:spacing w:line="360" w:lineRule="auto"/>
              <w:rPr>
                <w:rFonts w:cs="Helvetica"/>
                <w:color w:val="1F4E79" w:themeColor="accent1" w:themeShade="80"/>
                <w:shd w:val="clear" w:color="auto" w:fill="FFFFFF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AC7C13" w14:textId="77777777" w:rsidR="005D5B53" w:rsidRPr="00513D3F" w:rsidRDefault="005D5B53" w:rsidP="007346F4">
            <w:pPr>
              <w:spacing w:line="360" w:lineRule="auto"/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Helvetica"/>
                <w:b/>
                <w:color w:val="1F4E79" w:themeColor="accent1" w:themeShade="80"/>
                <w:shd w:val="clear" w:color="auto" w:fill="FFFFFF"/>
                <w:lang w:val="de-DE"/>
              </w:rPr>
              <w:t>Clues</w:t>
            </w:r>
          </w:p>
        </w:tc>
      </w:tr>
      <w:tr w:rsidR="00513D3F" w:rsidRPr="00513D3F" w14:paraId="10F1C2C4" w14:textId="77777777" w:rsidTr="007346F4">
        <w:trPr>
          <w:trHeight w:val="20"/>
        </w:trPr>
        <w:tc>
          <w:tcPr>
            <w:tcW w:w="416" w:type="dxa"/>
            <w:tcBorders>
              <w:top w:val="single" w:sz="4" w:space="0" w:color="auto"/>
            </w:tcBorders>
            <w:vAlign w:val="center"/>
          </w:tcPr>
          <w:p w14:paraId="2F010D39" w14:textId="77777777" w:rsidR="005D5B53" w:rsidRPr="00513D3F" w:rsidRDefault="005D5B53" w:rsidP="007346F4">
            <w:pPr>
              <w:spacing w:line="360" w:lineRule="auto"/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1. </w:t>
            </w:r>
          </w:p>
        </w:tc>
        <w:tc>
          <w:tcPr>
            <w:tcW w:w="7239" w:type="dxa"/>
            <w:tcBorders>
              <w:top w:val="single" w:sz="4" w:space="0" w:color="auto"/>
            </w:tcBorders>
            <w:vAlign w:val="center"/>
          </w:tcPr>
          <w:p w14:paraId="56650139" w14:textId="77777777" w:rsidR="005D5B53" w:rsidRPr="00513D3F" w:rsidRDefault="005D5B53" w:rsidP="007346F4">
            <w:pPr>
              <w:spacing w:line="360" w:lineRule="auto"/>
              <w:rPr>
                <w:rFonts w:cs="Helvetica"/>
                <w:color w:val="1F4E79" w:themeColor="accent1" w:themeShade="80"/>
                <w:sz w:val="32"/>
                <w:shd w:val="clear" w:color="auto" w:fill="FFFFFF"/>
              </w:rPr>
            </w:pP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 xml:space="preserve">Das </w:t>
            </w:r>
            <w:proofErr w:type="spellStart"/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>Konzert</w:t>
            </w:r>
            <w:proofErr w:type="spellEnd"/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 xml:space="preserve"> _________ ________ _________. (is beginning soon)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7BECC66A" w14:textId="77777777" w:rsidR="005D5B53" w:rsidRPr="00513D3F" w:rsidRDefault="005D5B53" w:rsidP="007346F4">
            <w:pPr>
              <w:spacing w:line="276" w:lineRule="auto"/>
              <w:rPr>
                <w:rFonts w:cs="Arial"/>
                <w:bCs/>
                <w:i/>
                <w:color w:val="1F4E79" w:themeColor="accent1" w:themeShade="80"/>
                <w:szCs w:val="20"/>
                <w:shd w:val="clear" w:color="auto" w:fill="FFFFFF"/>
              </w:rPr>
            </w:pPr>
            <w:r w:rsidRPr="00513D3F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 xml:space="preserve">to begin </w:t>
            </w:r>
            <w:r w:rsidRPr="00513D3F">
              <w:rPr>
                <w:rFonts w:cs="Helvetica"/>
                <w:bCs/>
                <w:color w:val="1F4E79" w:themeColor="accent1" w:themeShade="80"/>
                <w:shd w:val="clear" w:color="auto" w:fill="FFFFFF"/>
              </w:rPr>
              <w:t>=</w:t>
            </w:r>
            <w:r w:rsidRPr="00513D3F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Arial"/>
                <w:bCs/>
                <w:i/>
                <w:color w:val="1F4E79" w:themeColor="accent1" w:themeShade="80"/>
                <w:szCs w:val="20"/>
                <w:shd w:val="clear" w:color="auto" w:fill="FFFFFF"/>
              </w:rPr>
              <w:t>anfangen</w:t>
            </w:r>
            <w:proofErr w:type="spellEnd"/>
          </w:p>
          <w:p w14:paraId="4584C120" w14:textId="77777777" w:rsidR="005D5B53" w:rsidRPr="00513D3F" w:rsidRDefault="005D5B53" w:rsidP="007346F4">
            <w:pPr>
              <w:spacing w:line="276" w:lineRule="auto"/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513D3F">
              <w:rPr>
                <w:rFonts w:cs="Arial"/>
                <w:b/>
                <w:bCs/>
                <w:color w:val="1F4E79" w:themeColor="accent1" w:themeShade="80"/>
                <w:szCs w:val="20"/>
                <w:shd w:val="clear" w:color="auto" w:fill="FFFFFF"/>
              </w:rPr>
              <w:t>soon</w:t>
            </w:r>
            <w:r w:rsidRPr="00513D3F">
              <w:rPr>
                <w:rFonts w:cs="Arial"/>
                <w:bCs/>
                <w:color w:val="1F4E79" w:themeColor="accent1" w:themeShade="80"/>
                <w:szCs w:val="20"/>
                <w:shd w:val="clear" w:color="auto" w:fill="FFFFFF"/>
              </w:rPr>
              <w:t xml:space="preserve"> = </w:t>
            </w:r>
            <w:r w:rsidRPr="00513D3F">
              <w:rPr>
                <w:rFonts w:cs="Arial"/>
                <w:bCs/>
                <w:i/>
                <w:color w:val="1F4E79" w:themeColor="accent1" w:themeShade="80"/>
                <w:szCs w:val="20"/>
                <w:shd w:val="clear" w:color="auto" w:fill="FFFFFF"/>
              </w:rPr>
              <w:t>bald</w:t>
            </w:r>
          </w:p>
        </w:tc>
      </w:tr>
      <w:tr w:rsidR="00513D3F" w:rsidRPr="00513D3F" w14:paraId="1D776CE0" w14:textId="77777777" w:rsidTr="007346F4">
        <w:trPr>
          <w:trHeight w:val="20"/>
        </w:trPr>
        <w:tc>
          <w:tcPr>
            <w:tcW w:w="416" w:type="dxa"/>
            <w:vAlign w:val="center"/>
          </w:tcPr>
          <w:p w14:paraId="25C9A063" w14:textId="77777777" w:rsidR="005D5B53" w:rsidRPr="00513D3F" w:rsidRDefault="005D5B53" w:rsidP="007346F4">
            <w:pPr>
              <w:spacing w:line="360" w:lineRule="auto"/>
              <w:rPr>
                <w:rFonts w:eastAsia="Times New Roman" w:cs="Arial"/>
                <w:color w:val="1F4E79" w:themeColor="accent1" w:themeShade="80"/>
                <w:lang w:val="de-DE" w:eastAsia="en-GB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2. </w:t>
            </w:r>
          </w:p>
        </w:tc>
        <w:tc>
          <w:tcPr>
            <w:tcW w:w="7239" w:type="dxa"/>
            <w:vAlign w:val="center"/>
          </w:tcPr>
          <w:p w14:paraId="431ABEDF" w14:textId="77777777" w:rsidR="005D5B53" w:rsidRPr="00513D3F" w:rsidRDefault="005D5B53" w:rsidP="007346F4">
            <w:pPr>
              <w:spacing w:line="360" w:lineRule="auto"/>
              <w:rPr>
                <w:rFonts w:eastAsia="Times New Roman" w:cs="Arial"/>
                <w:color w:val="1F4E79" w:themeColor="accent1" w:themeShade="80"/>
                <w:lang w:eastAsia="en-GB"/>
              </w:rPr>
            </w:pP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 xml:space="preserve">Sie </w:t>
            </w: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vertAlign w:val="subscript"/>
              </w:rPr>
              <w:t>[they]</w:t>
            </w: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</w:rPr>
              <w:t xml:space="preserve"> _________ _________ _________.</w:t>
            </w:r>
            <w:r w:rsidRPr="00513D3F">
              <w:rPr>
                <w:rFonts w:cs="Helvetica"/>
                <w:color w:val="1F4E79" w:themeColor="accent1" w:themeShade="80"/>
                <w:sz w:val="32"/>
                <w:shd w:val="clear" w:color="auto" w:fill="FFFFFF"/>
              </w:rPr>
              <w:t xml:space="preserve"> </w:t>
            </w:r>
            <w:r w:rsidRPr="00513D3F">
              <w:rPr>
                <w:rFonts w:cs="Helvetica"/>
                <w:color w:val="1F4E79" w:themeColor="accent1" w:themeShade="80"/>
                <w:shd w:val="clear" w:color="auto" w:fill="FFFFFF"/>
              </w:rPr>
              <w:t>(get up early)</w:t>
            </w:r>
          </w:p>
        </w:tc>
        <w:tc>
          <w:tcPr>
            <w:tcW w:w="2835" w:type="dxa"/>
            <w:vAlign w:val="center"/>
          </w:tcPr>
          <w:p w14:paraId="741940BC" w14:textId="77777777" w:rsidR="005D5B53" w:rsidRPr="00513D3F" w:rsidRDefault="005D5B53" w:rsidP="007346F4">
            <w:pPr>
              <w:spacing w:line="276" w:lineRule="auto"/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</w:pPr>
            <w:r w:rsidRPr="00513D3F">
              <w:rPr>
                <w:rFonts w:cs="Helvetica"/>
                <w:b/>
                <w:bCs/>
                <w:color w:val="1F4E79" w:themeColor="accent1" w:themeShade="80"/>
                <w:shd w:val="clear" w:color="auto" w:fill="FFFFFF"/>
              </w:rPr>
              <w:t xml:space="preserve">to get up </w:t>
            </w:r>
            <w:r w:rsidRPr="00513D3F">
              <w:rPr>
                <w:rFonts w:cs="Helvetica"/>
                <w:bCs/>
                <w:color w:val="1F4E79" w:themeColor="accent1" w:themeShade="80"/>
                <w:shd w:val="clear" w:color="auto" w:fill="FFFFFF"/>
              </w:rPr>
              <w:t>=</w:t>
            </w:r>
            <w:r w:rsidRPr="00513D3F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  <w:t>aufstehen</w:t>
            </w:r>
            <w:proofErr w:type="spellEnd"/>
          </w:p>
          <w:p w14:paraId="07D55054" w14:textId="77777777" w:rsidR="005D5B53" w:rsidRPr="00513D3F" w:rsidRDefault="005D5B53" w:rsidP="007346F4">
            <w:pPr>
              <w:spacing w:line="276" w:lineRule="auto"/>
              <w:rPr>
                <w:rFonts w:eastAsia="Times New Roman" w:cs="Arial"/>
                <w:i/>
                <w:color w:val="1F4E79" w:themeColor="accent1" w:themeShade="80"/>
                <w:lang w:eastAsia="en-GB"/>
              </w:rPr>
            </w:pPr>
            <w:r w:rsidRPr="00513D3F">
              <w:rPr>
                <w:rFonts w:cs="Helvetica"/>
                <w:b/>
                <w:color w:val="1F4E79" w:themeColor="accent1" w:themeShade="80"/>
                <w:shd w:val="clear" w:color="auto" w:fill="FFFFFF"/>
              </w:rPr>
              <w:t>early</w:t>
            </w:r>
            <w:r w:rsidRPr="00513D3F">
              <w:rPr>
                <w:rFonts w:cs="Helvetica"/>
                <w:color w:val="1F4E79" w:themeColor="accent1" w:themeShade="80"/>
                <w:shd w:val="clear" w:color="auto" w:fill="FFFFFF"/>
              </w:rPr>
              <w:t xml:space="preserve"> = </w:t>
            </w:r>
            <w:proofErr w:type="spellStart"/>
            <w:r w:rsidRPr="00513D3F">
              <w:rPr>
                <w:rFonts w:cs="Helvetica"/>
                <w:i/>
                <w:color w:val="1F4E79" w:themeColor="accent1" w:themeShade="80"/>
                <w:shd w:val="clear" w:color="auto" w:fill="FFFFFF"/>
              </w:rPr>
              <w:t>früh</w:t>
            </w:r>
            <w:proofErr w:type="spellEnd"/>
          </w:p>
        </w:tc>
      </w:tr>
    </w:tbl>
    <w:p w14:paraId="147032DF" w14:textId="2361A62D" w:rsidR="007346F4" w:rsidRPr="00513D3F" w:rsidRDefault="007346F4" w:rsidP="007346F4">
      <w:pPr>
        <w:spacing w:after="0" w:line="360" w:lineRule="auto"/>
        <w:rPr>
          <w:b/>
          <w:bCs/>
          <w:color w:val="1F4E79" w:themeColor="accent1" w:themeShade="80"/>
        </w:rPr>
      </w:pPr>
      <w:r>
        <w:rPr>
          <w:b/>
          <w:bCs/>
          <w:color w:val="1F4E79" w:themeColor="accent1" w:themeShade="80"/>
        </w:rPr>
        <w:br/>
      </w:r>
      <w:r>
        <w:rPr>
          <w:b/>
          <w:bCs/>
          <w:color w:val="1F4E79" w:themeColor="accent1" w:themeShade="80"/>
        </w:rPr>
        <w:br/>
      </w:r>
      <w:r w:rsidRPr="00AA601C">
        <w:rPr>
          <w:color w:val="1F4E79" w:themeColor="accent1" w:themeShade="80"/>
        </w:rPr>
        <w:t>Now</w:t>
      </w:r>
      <w:r w:rsidRPr="00AA601C">
        <w:rPr>
          <w:b/>
          <w:color w:val="1F4E79" w:themeColor="accent1" w:themeShade="80"/>
        </w:rPr>
        <w:t xml:space="preserve"> turn the page </w:t>
      </w:r>
      <w:r w:rsidRPr="00AA601C">
        <w:rPr>
          <w:color w:val="1F4E79" w:themeColor="accent1" w:themeShade="80"/>
        </w:rPr>
        <w:t xml:space="preserve">for grammar </w:t>
      </w:r>
      <w:r>
        <w:rPr>
          <w:color w:val="1F4E79" w:themeColor="accent1" w:themeShade="80"/>
        </w:rPr>
        <w:t>writing</w:t>
      </w:r>
      <w:r w:rsidRPr="00AA601C">
        <w:rPr>
          <w:color w:val="1F4E79" w:themeColor="accent1" w:themeShade="80"/>
        </w:rPr>
        <w:t xml:space="preserve"> part </w:t>
      </w:r>
      <w:r>
        <w:rPr>
          <w:color w:val="1F4E79" w:themeColor="accent1" w:themeShade="80"/>
        </w:rPr>
        <w:t>E</w:t>
      </w:r>
      <w:r w:rsidRPr="00AA601C">
        <w:rPr>
          <w:b/>
          <w:color w:val="1F4E79" w:themeColor="accent1" w:themeShade="80"/>
        </w:rPr>
        <w:t>.</w:t>
      </w:r>
    </w:p>
    <w:p w14:paraId="7B4960A8" w14:textId="7430D3E7" w:rsidR="005D5B53" w:rsidRPr="00513D3F" w:rsidRDefault="005D5B53" w:rsidP="007346F4">
      <w:pPr>
        <w:spacing w:after="0" w:line="360" w:lineRule="auto"/>
        <w:rPr>
          <w:b/>
          <w:bCs/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lastRenderedPageBreak/>
        <w:t>PART E (PAST)</w:t>
      </w:r>
      <w:r w:rsidRPr="00513D3F">
        <w:rPr>
          <w:color w:val="1F4E79" w:themeColor="accent1" w:themeShade="80"/>
        </w:rPr>
        <w:t xml:space="preserve"> </w:t>
      </w:r>
    </w:p>
    <w:p w14:paraId="383EA9A7" w14:textId="103E30AB" w:rsidR="005D5B53" w:rsidRPr="007346F4" w:rsidRDefault="005D5B53" w:rsidP="007346F4">
      <w:pPr>
        <w:spacing w:after="0" w:line="360" w:lineRule="auto"/>
        <w:rPr>
          <w:bCs/>
          <w:color w:val="1F4E79" w:themeColor="accent1" w:themeShade="80"/>
        </w:rPr>
      </w:pPr>
      <w:r w:rsidRPr="00513D3F">
        <w:rPr>
          <w:bCs/>
          <w:color w:val="1F4E79" w:themeColor="accent1" w:themeShade="80"/>
        </w:rPr>
        <w:t>These sentences are in the present tense.</w:t>
      </w:r>
      <w:r w:rsidRPr="00513D3F">
        <w:rPr>
          <w:b/>
          <w:bCs/>
          <w:color w:val="1F4E79" w:themeColor="accent1" w:themeShade="80"/>
        </w:rPr>
        <w:t xml:space="preserve"> </w:t>
      </w:r>
      <w:r w:rsidRPr="00513D3F">
        <w:rPr>
          <w:bCs/>
          <w:color w:val="1F4E79" w:themeColor="accent1" w:themeShade="80"/>
        </w:rPr>
        <w:t xml:space="preserve">Change each sentence into the </w:t>
      </w:r>
      <w:r w:rsidRPr="00513D3F">
        <w:rPr>
          <w:b/>
          <w:bCs/>
          <w:color w:val="1F4E79" w:themeColor="accent1" w:themeShade="80"/>
        </w:rPr>
        <w:t>past tense</w:t>
      </w:r>
      <w:r w:rsidRPr="00513D3F">
        <w:rPr>
          <w:bCs/>
          <w:color w:val="1F4E79" w:themeColor="accent1" w:themeShade="80"/>
        </w:rPr>
        <w:t xml:space="preserve">. Remember to </w:t>
      </w:r>
      <w:r w:rsidRPr="00513D3F">
        <w:rPr>
          <w:color w:val="1F4E79" w:themeColor="accent1" w:themeShade="80"/>
        </w:rPr>
        <w:t xml:space="preserve">use the German </w:t>
      </w:r>
      <w:r w:rsidRPr="00513D3F">
        <w:rPr>
          <w:b/>
          <w:bCs/>
          <w:color w:val="1F4E79" w:themeColor="accent1" w:themeShade="80"/>
        </w:rPr>
        <w:t>perfect tense</w:t>
      </w:r>
      <w:r w:rsidRPr="00513D3F">
        <w:rPr>
          <w:color w:val="1F4E79" w:themeColor="accent1" w:themeShade="80"/>
        </w:rPr>
        <w:t xml:space="preserve"> and think about </w:t>
      </w:r>
      <w:r w:rsidRPr="00513D3F">
        <w:rPr>
          <w:b/>
          <w:bCs/>
          <w:color w:val="1F4E79" w:themeColor="accent1" w:themeShade="80"/>
        </w:rPr>
        <w:t>movement vs location</w:t>
      </w:r>
      <w:r w:rsidRPr="00513D3F">
        <w:rPr>
          <w:color w:val="1F4E79" w:themeColor="accent1" w:themeShade="80"/>
        </w:rPr>
        <w:t xml:space="preserve"> and </w:t>
      </w:r>
      <w:r w:rsidRPr="00513D3F">
        <w:rPr>
          <w:b/>
          <w:bCs/>
          <w:color w:val="1F4E79" w:themeColor="accent1" w:themeShade="80"/>
        </w:rPr>
        <w:t>word order</w:t>
      </w:r>
      <w:r w:rsidRPr="00513D3F">
        <w:rPr>
          <w:color w:val="1F4E79" w:themeColor="accent1" w:themeShade="80"/>
        </w:rPr>
        <w:t>.</w:t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  <w:r w:rsidRPr="00513D3F">
        <w:rPr>
          <w:color w:val="1F4E79" w:themeColor="accent1" w:themeShade="80"/>
        </w:rPr>
        <w:tab/>
      </w:r>
    </w:p>
    <w:tbl>
      <w:tblPr>
        <w:tblStyle w:val="TableGrid"/>
        <w:tblW w:w="10481" w:type="dxa"/>
        <w:tblLook w:val="04A0" w:firstRow="1" w:lastRow="0" w:firstColumn="1" w:lastColumn="0" w:noHBand="0" w:noVBand="1"/>
      </w:tblPr>
      <w:tblGrid>
        <w:gridCol w:w="416"/>
        <w:gridCol w:w="3548"/>
        <w:gridCol w:w="6517"/>
      </w:tblGrid>
      <w:tr w:rsidR="00513D3F" w:rsidRPr="00513D3F" w14:paraId="2C3C34E0" w14:textId="77777777" w:rsidTr="007346F4">
        <w:trPr>
          <w:trHeight w:val="20"/>
        </w:trPr>
        <w:tc>
          <w:tcPr>
            <w:tcW w:w="416" w:type="dxa"/>
            <w:vAlign w:val="center"/>
          </w:tcPr>
          <w:p w14:paraId="56FF38D8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highlight w:val="yellow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3548" w:type="dxa"/>
            <w:vAlign w:val="center"/>
          </w:tcPr>
          <w:p w14:paraId="183493C2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highlight w:val="yellow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Ich verliere meine Uhr.</w:t>
            </w:r>
          </w:p>
        </w:tc>
        <w:tc>
          <w:tcPr>
            <w:tcW w:w="6517" w:type="dxa"/>
            <w:vAlign w:val="center"/>
          </w:tcPr>
          <w:p w14:paraId="3415326C" w14:textId="77777777" w:rsidR="005D5B53" w:rsidRPr="00513D3F" w:rsidRDefault="005D5B53" w:rsidP="007346F4">
            <w:pPr>
              <w:spacing w:line="360" w:lineRule="auto"/>
              <w:rPr>
                <w:i/>
                <w:color w:val="1F4E79" w:themeColor="accent1" w:themeShade="80"/>
                <w:highlight w:val="yellow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Ich _____________________________________________.</w:t>
            </w:r>
          </w:p>
        </w:tc>
      </w:tr>
      <w:tr w:rsidR="00513D3F" w:rsidRPr="00513D3F" w14:paraId="48FAD711" w14:textId="77777777" w:rsidTr="007346F4">
        <w:trPr>
          <w:trHeight w:val="20"/>
        </w:trPr>
        <w:tc>
          <w:tcPr>
            <w:tcW w:w="416" w:type="dxa"/>
            <w:vAlign w:val="center"/>
          </w:tcPr>
          <w:p w14:paraId="1CC52E79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3548" w:type="dxa"/>
            <w:vAlign w:val="center"/>
          </w:tcPr>
          <w:p w14:paraId="53949B2B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Ihr bekommt ein Geschenk.</w:t>
            </w:r>
          </w:p>
        </w:tc>
        <w:tc>
          <w:tcPr>
            <w:tcW w:w="6517" w:type="dxa"/>
            <w:vAlign w:val="center"/>
          </w:tcPr>
          <w:p w14:paraId="071197D7" w14:textId="77777777" w:rsidR="005D5B53" w:rsidRPr="00513D3F" w:rsidRDefault="005D5B53" w:rsidP="007346F4">
            <w:pPr>
              <w:spacing w:line="360" w:lineRule="auto"/>
              <w:rPr>
                <w:i/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  <w:lang w:val="de-DE"/>
              </w:rPr>
              <w:t>Ihr _____________________________________________.</w:t>
            </w:r>
          </w:p>
        </w:tc>
      </w:tr>
      <w:tr w:rsidR="00513D3F" w:rsidRPr="00513D3F" w14:paraId="624F7685" w14:textId="77777777" w:rsidTr="007346F4">
        <w:trPr>
          <w:trHeight w:val="20"/>
        </w:trPr>
        <w:tc>
          <w:tcPr>
            <w:tcW w:w="416" w:type="dxa"/>
            <w:vAlign w:val="center"/>
          </w:tcPr>
          <w:p w14:paraId="5A197759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3.</w:t>
            </w:r>
          </w:p>
        </w:tc>
        <w:tc>
          <w:tcPr>
            <w:tcW w:w="3548" w:type="dxa"/>
            <w:vAlign w:val="center"/>
          </w:tcPr>
          <w:p w14:paraId="1E0478CF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Sie gehen in die Stadt.</w:t>
            </w:r>
          </w:p>
        </w:tc>
        <w:tc>
          <w:tcPr>
            <w:tcW w:w="6517" w:type="dxa"/>
            <w:vAlign w:val="center"/>
          </w:tcPr>
          <w:p w14:paraId="2C9B711F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Sie _____________________________________________.</w:t>
            </w:r>
          </w:p>
        </w:tc>
      </w:tr>
      <w:tr w:rsidR="00513D3F" w:rsidRPr="00513D3F" w14:paraId="6FF1DBA7" w14:textId="77777777" w:rsidTr="007346F4">
        <w:trPr>
          <w:trHeight w:val="20"/>
        </w:trPr>
        <w:tc>
          <w:tcPr>
            <w:tcW w:w="416" w:type="dxa"/>
            <w:vAlign w:val="center"/>
          </w:tcPr>
          <w:p w14:paraId="1D82B85E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4.</w:t>
            </w:r>
          </w:p>
        </w:tc>
        <w:tc>
          <w:tcPr>
            <w:tcW w:w="3548" w:type="dxa"/>
            <w:vAlign w:val="center"/>
          </w:tcPr>
          <w:p w14:paraId="3AE79EC7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Du brauchst ein Buch.</w:t>
            </w:r>
          </w:p>
        </w:tc>
        <w:tc>
          <w:tcPr>
            <w:tcW w:w="6517" w:type="dxa"/>
            <w:vAlign w:val="center"/>
          </w:tcPr>
          <w:p w14:paraId="62C30DB6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Du _____________________________________________.</w:t>
            </w:r>
          </w:p>
        </w:tc>
      </w:tr>
      <w:tr w:rsidR="007346F4" w:rsidRPr="00513D3F" w14:paraId="2F5C1EEF" w14:textId="77777777" w:rsidTr="007346F4">
        <w:trPr>
          <w:trHeight w:val="20"/>
        </w:trPr>
        <w:tc>
          <w:tcPr>
            <w:tcW w:w="416" w:type="dxa"/>
            <w:vAlign w:val="center"/>
          </w:tcPr>
          <w:p w14:paraId="2C847C06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5.</w:t>
            </w:r>
          </w:p>
        </w:tc>
        <w:tc>
          <w:tcPr>
            <w:tcW w:w="3548" w:type="dxa"/>
            <w:vAlign w:val="center"/>
          </w:tcPr>
          <w:p w14:paraId="7196AA73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Wir steigen in den Zug.</w:t>
            </w:r>
          </w:p>
        </w:tc>
        <w:tc>
          <w:tcPr>
            <w:tcW w:w="6517" w:type="dxa"/>
            <w:vAlign w:val="center"/>
          </w:tcPr>
          <w:p w14:paraId="3C15E76D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Wir _____________________________________________.</w:t>
            </w:r>
          </w:p>
        </w:tc>
      </w:tr>
    </w:tbl>
    <w:p w14:paraId="46BAD040" w14:textId="77777777" w:rsidR="005D5B53" w:rsidRPr="00513D3F" w:rsidRDefault="005D5B53" w:rsidP="007346F4">
      <w:pPr>
        <w:spacing w:after="0" w:line="360" w:lineRule="auto"/>
        <w:rPr>
          <w:b/>
          <w:bCs/>
          <w:color w:val="1F4E79" w:themeColor="accent1" w:themeShade="80"/>
          <w:highlight w:val="yellow"/>
          <w:lang w:val="de-DE"/>
        </w:rPr>
      </w:pPr>
    </w:p>
    <w:p w14:paraId="6CDE4E25" w14:textId="23D088CE" w:rsidR="005D5B53" w:rsidRPr="00513D3F" w:rsidRDefault="005D5B53" w:rsidP="007346F4">
      <w:pPr>
        <w:spacing w:after="0" w:line="360" w:lineRule="auto"/>
        <w:rPr>
          <w:b/>
          <w:bCs/>
          <w:color w:val="1F4E79" w:themeColor="accent1" w:themeShade="80"/>
          <w:lang w:val="fr-FR"/>
        </w:rPr>
      </w:pPr>
      <w:r w:rsidRPr="00513D3F">
        <w:rPr>
          <w:b/>
          <w:bCs/>
          <w:color w:val="1F4E79" w:themeColor="accent1" w:themeShade="80"/>
          <w:lang w:val="fr-FR"/>
        </w:rPr>
        <w:t>PART F (PLURAL NOUN PHRASES)</w:t>
      </w:r>
    </w:p>
    <w:p w14:paraId="79A5F6BA" w14:textId="3CDDCB64" w:rsidR="005D5B53" w:rsidRPr="00513D3F" w:rsidRDefault="005D5B53" w:rsidP="007346F4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Complete</w:t>
      </w:r>
      <w:r w:rsidRPr="00513D3F">
        <w:rPr>
          <w:color w:val="1F4E79" w:themeColor="accent1" w:themeShade="80"/>
        </w:rPr>
        <w:t xml:space="preserve"> sentence 2 with the </w:t>
      </w:r>
      <w:r w:rsidRPr="00513D3F">
        <w:rPr>
          <w:b/>
          <w:bCs/>
          <w:color w:val="1F4E79" w:themeColor="accent1" w:themeShade="80"/>
        </w:rPr>
        <w:t>plural</w:t>
      </w:r>
      <w:r w:rsidRPr="00513D3F">
        <w:rPr>
          <w:color w:val="1F4E79" w:themeColor="accent1" w:themeShade="80"/>
        </w:rPr>
        <w:t> forms of the </w:t>
      </w:r>
      <w:r w:rsidRPr="00513D3F">
        <w:rPr>
          <w:b/>
          <w:bCs/>
          <w:color w:val="1F4E79" w:themeColor="accent1" w:themeShade="80"/>
          <w:u w:val="single"/>
        </w:rPr>
        <w:t xml:space="preserve">underlined words </w:t>
      </w:r>
      <w:r w:rsidRPr="00513D3F">
        <w:rPr>
          <w:color w:val="1F4E79" w:themeColor="accent1" w:themeShade="80"/>
        </w:rPr>
        <w:t>in sentence 1.</w:t>
      </w:r>
    </w:p>
    <w:tbl>
      <w:tblPr>
        <w:tblStyle w:val="TableGrid"/>
        <w:tblW w:w="9469" w:type="dxa"/>
        <w:tblLook w:val="04A0" w:firstRow="1" w:lastRow="0" w:firstColumn="1" w:lastColumn="0" w:noHBand="0" w:noVBand="1"/>
      </w:tblPr>
      <w:tblGrid>
        <w:gridCol w:w="419"/>
        <w:gridCol w:w="4525"/>
        <w:gridCol w:w="4525"/>
      </w:tblGrid>
      <w:tr w:rsidR="00513D3F" w:rsidRPr="00513D3F" w14:paraId="574B8716" w14:textId="77777777" w:rsidTr="007346F4">
        <w:trPr>
          <w:trHeight w:val="283"/>
        </w:trPr>
        <w:tc>
          <w:tcPr>
            <w:tcW w:w="419" w:type="dxa"/>
            <w:vAlign w:val="center"/>
          </w:tcPr>
          <w:p w14:paraId="6EF72737" w14:textId="77777777" w:rsidR="005D5B53" w:rsidRPr="00513D3F" w:rsidRDefault="005D5B53" w:rsidP="007346F4">
            <w:pPr>
              <w:spacing w:line="360" w:lineRule="auto"/>
              <w:jc w:val="center"/>
              <w:rPr>
                <w:color w:val="1F4E79" w:themeColor="accent1" w:themeShade="80"/>
              </w:rPr>
            </w:pP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1AA86DAE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Sentence 1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4A847A10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Sentence 2</w:t>
            </w:r>
          </w:p>
        </w:tc>
      </w:tr>
      <w:tr w:rsidR="00513D3F" w:rsidRPr="00513D3F" w14:paraId="5669CA02" w14:textId="77777777" w:rsidTr="007346F4">
        <w:trPr>
          <w:trHeight w:val="283"/>
        </w:trPr>
        <w:tc>
          <w:tcPr>
            <w:tcW w:w="419" w:type="dxa"/>
            <w:vAlign w:val="center"/>
          </w:tcPr>
          <w:p w14:paraId="078A3794" w14:textId="77777777" w:rsidR="005D5B53" w:rsidRPr="00513D3F" w:rsidRDefault="005D5B53" w:rsidP="007346F4">
            <w:pPr>
              <w:spacing w:line="360" w:lineRule="auto"/>
              <w:jc w:val="center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5C82E169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Hier ist </w:t>
            </w:r>
            <w:r w:rsidRPr="00513D3F">
              <w:rPr>
                <w:b/>
                <w:color w:val="1F4E79" w:themeColor="accent1" w:themeShade="80"/>
                <w:u w:val="single"/>
                <w:lang w:val="de-DE"/>
              </w:rPr>
              <w:t>der</w:t>
            </w:r>
            <w:r w:rsidRPr="00513D3F">
              <w:rPr>
                <w:color w:val="1F4E79" w:themeColor="accent1" w:themeShade="80"/>
                <w:lang w:val="de-DE"/>
              </w:rPr>
              <w:t xml:space="preserve"> </w:t>
            </w:r>
            <w:r w:rsidRPr="00513D3F">
              <w:rPr>
                <w:b/>
                <w:color w:val="1F4E79" w:themeColor="accent1" w:themeShade="80"/>
                <w:u w:val="single"/>
                <w:lang w:val="de-DE"/>
              </w:rPr>
              <w:t>Stern</w:t>
            </w:r>
            <w:r w:rsidRPr="00513D3F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240E5F46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Hier sind _______ ____________.</w:t>
            </w:r>
          </w:p>
        </w:tc>
      </w:tr>
      <w:tr w:rsidR="00513D3F" w:rsidRPr="00513D3F" w14:paraId="085AB4F6" w14:textId="77777777" w:rsidTr="007346F4">
        <w:trPr>
          <w:trHeight w:val="283"/>
        </w:trPr>
        <w:tc>
          <w:tcPr>
            <w:tcW w:w="419" w:type="dxa"/>
            <w:vAlign w:val="center"/>
          </w:tcPr>
          <w:p w14:paraId="337796CE" w14:textId="77777777" w:rsidR="005D5B53" w:rsidRPr="00513D3F" w:rsidRDefault="005D5B53" w:rsidP="007346F4">
            <w:pPr>
              <w:spacing w:line="360" w:lineRule="auto"/>
              <w:jc w:val="center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0DE11BC7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Hier ist </w:t>
            </w:r>
            <w:r w:rsidRPr="00513D3F">
              <w:rPr>
                <w:b/>
                <w:color w:val="1F4E79" w:themeColor="accent1" w:themeShade="80"/>
                <w:u w:val="single"/>
                <w:lang w:val="de-DE"/>
              </w:rPr>
              <w:t>das</w:t>
            </w:r>
            <w:r w:rsidRPr="00513D3F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513D3F">
              <w:rPr>
                <w:b/>
                <w:color w:val="1F4E79" w:themeColor="accent1" w:themeShade="80"/>
                <w:u w:val="single"/>
                <w:lang w:val="de-DE"/>
              </w:rPr>
              <w:t>Haus</w:t>
            </w:r>
            <w:r w:rsidRPr="00513D3F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0FF36AF3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Hier sind _______ ____________.</w:t>
            </w:r>
          </w:p>
        </w:tc>
      </w:tr>
      <w:tr w:rsidR="00513D3F" w:rsidRPr="00513D3F" w14:paraId="2D0577B1" w14:textId="77777777" w:rsidTr="007346F4">
        <w:trPr>
          <w:trHeight w:val="283"/>
        </w:trPr>
        <w:tc>
          <w:tcPr>
            <w:tcW w:w="419" w:type="dxa"/>
            <w:vAlign w:val="center"/>
          </w:tcPr>
          <w:p w14:paraId="1ADCFC30" w14:textId="77777777" w:rsidR="005D5B53" w:rsidRPr="00513D3F" w:rsidRDefault="005D5B53" w:rsidP="007346F4">
            <w:pPr>
              <w:spacing w:line="360" w:lineRule="auto"/>
              <w:jc w:val="center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3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2AC38778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Hier ist </w:t>
            </w:r>
            <w:r w:rsidRPr="00513D3F">
              <w:rPr>
                <w:b/>
                <w:color w:val="1F4E79" w:themeColor="accent1" w:themeShade="80"/>
                <w:u w:val="single"/>
                <w:lang w:val="de-DE"/>
              </w:rPr>
              <w:t>die</w:t>
            </w:r>
            <w:r w:rsidRPr="00513D3F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513D3F">
              <w:rPr>
                <w:b/>
                <w:color w:val="1F4E79" w:themeColor="accent1" w:themeShade="80"/>
                <w:u w:val="single"/>
                <w:lang w:val="de-DE"/>
              </w:rPr>
              <w:t>Band</w:t>
            </w:r>
            <w:r w:rsidRPr="00513D3F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2A30CBC1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Hier sind _______ ____________.</w:t>
            </w:r>
          </w:p>
        </w:tc>
      </w:tr>
      <w:tr w:rsidR="007346F4" w:rsidRPr="00513D3F" w14:paraId="7D9F1DA9" w14:textId="77777777" w:rsidTr="007346F4">
        <w:trPr>
          <w:trHeight w:val="283"/>
        </w:trPr>
        <w:tc>
          <w:tcPr>
            <w:tcW w:w="419" w:type="dxa"/>
            <w:vAlign w:val="center"/>
          </w:tcPr>
          <w:p w14:paraId="45CD8D34" w14:textId="77777777" w:rsidR="005D5B53" w:rsidRPr="00513D3F" w:rsidRDefault="005D5B53" w:rsidP="007346F4">
            <w:pPr>
              <w:spacing w:line="360" w:lineRule="auto"/>
              <w:jc w:val="center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4.</w:t>
            </w:r>
          </w:p>
        </w:tc>
        <w:tc>
          <w:tcPr>
            <w:tcW w:w="4525" w:type="dxa"/>
            <w:tcBorders>
              <w:right w:val="nil"/>
            </w:tcBorders>
            <w:vAlign w:val="center"/>
          </w:tcPr>
          <w:p w14:paraId="79AEDDCD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Hier ist </w:t>
            </w:r>
            <w:r w:rsidRPr="00513D3F">
              <w:rPr>
                <w:b/>
                <w:color w:val="1F4E79" w:themeColor="accent1" w:themeShade="80"/>
                <w:u w:val="single"/>
                <w:lang w:val="de-DE"/>
              </w:rPr>
              <w:t>die</w:t>
            </w:r>
            <w:r w:rsidRPr="00513D3F">
              <w:rPr>
                <w:b/>
                <w:color w:val="1F4E79" w:themeColor="accent1" w:themeShade="80"/>
                <w:lang w:val="de-DE"/>
              </w:rPr>
              <w:t xml:space="preserve"> </w:t>
            </w:r>
            <w:r w:rsidRPr="00513D3F">
              <w:rPr>
                <w:b/>
                <w:color w:val="1F4E79" w:themeColor="accent1" w:themeShade="80"/>
                <w:u w:val="single"/>
                <w:lang w:val="de-DE"/>
              </w:rPr>
              <w:t>Lehrerin</w:t>
            </w:r>
            <w:r w:rsidRPr="00513D3F">
              <w:rPr>
                <w:color w:val="1F4E79" w:themeColor="accent1" w:themeShade="80"/>
                <w:lang w:val="de-DE"/>
              </w:rPr>
              <w:t>.</w:t>
            </w:r>
          </w:p>
        </w:tc>
        <w:tc>
          <w:tcPr>
            <w:tcW w:w="4525" w:type="dxa"/>
            <w:tcBorders>
              <w:left w:val="nil"/>
            </w:tcBorders>
            <w:vAlign w:val="center"/>
          </w:tcPr>
          <w:p w14:paraId="4480007A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Hier sind _______ ____________.</w:t>
            </w:r>
          </w:p>
        </w:tc>
      </w:tr>
    </w:tbl>
    <w:p w14:paraId="6514D2C6" w14:textId="77777777" w:rsidR="005D5B53" w:rsidRPr="00513D3F" w:rsidRDefault="005D5B53" w:rsidP="007346F4">
      <w:pPr>
        <w:spacing w:after="0" w:line="360" w:lineRule="auto"/>
        <w:rPr>
          <w:rFonts w:cs="Arial"/>
          <w:b/>
          <w:bCs/>
          <w:iCs/>
          <w:color w:val="1F4E79" w:themeColor="accent1" w:themeShade="80"/>
          <w:szCs w:val="20"/>
          <w:highlight w:val="yellow"/>
          <w:shd w:val="clear" w:color="auto" w:fill="FFFFFF"/>
          <w:lang w:val="de-DE"/>
        </w:rPr>
      </w:pPr>
    </w:p>
    <w:p w14:paraId="36780AD0" w14:textId="41E30719" w:rsidR="005D5B53" w:rsidRPr="00513D3F" w:rsidRDefault="005D5B53" w:rsidP="007346F4">
      <w:pPr>
        <w:spacing w:after="0" w:line="360" w:lineRule="auto"/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</w:rPr>
      </w:pPr>
      <w:r w:rsidRPr="00513D3F">
        <w:rPr>
          <w:rFonts w:cs="Arial"/>
          <w:b/>
          <w:bCs/>
          <w:iCs/>
          <w:color w:val="1F4E79" w:themeColor="accent1" w:themeShade="80"/>
          <w:szCs w:val="20"/>
          <w:shd w:val="clear" w:color="auto" w:fill="FFFFFF"/>
        </w:rPr>
        <w:t>PART G (PREPOSITIONS AND ARTICLE AGREEMENT)</w:t>
      </w:r>
    </w:p>
    <w:p w14:paraId="5BD33397" w14:textId="3D941AEE" w:rsidR="005D5B53" w:rsidRPr="00561A37" w:rsidRDefault="005D5B53" w:rsidP="007346F4">
      <w:pPr>
        <w:spacing w:after="0" w:line="360" w:lineRule="auto"/>
        <w:rPr>
          <w:rFonts w:cs="Helvetica"/>
          <w:color w:val="1F4E79" w:themeColor="accent1" w:themeShade="80"/>
          <w:shd w:val="clear" w:color="auto" w:fill="FFFFFF"/>
        </w:rPr>
      </w:pPr>
      <w:r w:rsidRPr="00513D3F">
        <w:rPr>
          <w:b/>
          <w:bCs/>
          <w:color w:val="1F4E79" w:themeColor="accent1" w:themeShade="80"/>
        </w:rPr>
        <w:t>Write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 xml:space="preserve">German </w:t>
      </w:r>
      <w:r w:rsidRPr="00513D3F">
        <w:rPr>
          <w:color w:val="1F4E79" w:themeColor="accent1" w:themeShade="80"/>
        </w:rPr>
        <w:t>for the English given in brackets.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513D3F" w:rsidRPr="00513D3F" w14:paraId="6DD99F62" w14:textId="77777777" w:rsidTr="00D92D0F">
        <w:trPr>
          <w:trHeight w:val="454"/>
        </w:trPr>
        <w:tc>
          <w:tcPr>
            <w:tcW w:w="421" w:type="dxa"/>
            <w:vAlign w:val="center"/>
          </w:tcPr>
          <w:p w14:paraId="506F0A16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4EE2CCDA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Der Hund sitzt auf </w:t>
            </w:r>
            <w:r w:rsidRPr="00513D3F">
              <w:rPr>
                <w:color w:val="1F4E79" w:themeColor="accent1" w:themeShade="80"/>
                <w:lang w:val="de-DE"/>
              </w:rPr>
              <w:t>________</w:t>
            </w: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 Tisch (m).</w:t>
            </w:r>
            <w:r w:rsidRPr="00513D3F">
              <w:rPr>
                <w:rFonts w:cs="Arial"/>
                <w:color w:val="1F4E79" w:themeColor="accent1" w:themeShade="80"/>
                <w:sz w:val="32"/>
                <w:szCs w:val="20"/>
                <w:shd w:val="clear" w:color="auto" w:fill="FFFFFF"/>
                <w:lang w:val="de-DE"/>
              </w:rPr>
              <w:t xml:space="preserve"> </w:t>
            </w: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(the)</w:t>
            </w:r>
          </w:p>
        </w:tc>
      </w:tr>
      <w:tr w:rsidR="005D5B53" w:rsidRPr="00513D3F" w14:paraId="5F188450" w14:textId="77777777" w:rsidTr="00D92D0F">
        <w:trPr>
          <w:trHeight w:val="454"/>
        </w:trPr>
        <w:tc>
          <w:tcPr>
            <w:tcW w:w="421" w:type="dxa"/>
            <w:vAlign w:val="center"/>
          </w:tcPr>
          <w:p w14:paraId="50C46AC9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1A418859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 xml:space="preserve">Ich hänge das Bild an </w:t>
            </w:r>
            <w:r w:rsidRPr="00513D3F">
              <w:rPr>
                <w:color w:val="1F4E79" w:themeColor="accent1" w:themeShade="80"/>
                <w:lang w:val="de-DE"/>
              </w:rPr>
              <w:t xml:space="preserve">________ </w:t>
            </w:r>
            <w:r w:rsidRPr="00513D3F">
              <w:rPr>
                <w:rFonts w:cs="Arial"/>
                <w:color w:val="1F4E79" w:themeColor="accent1" w:themeShade="80"/>
                <w:szCs w:val="20"/>
                <w:shd w:val="clear" w:color="auto" w:fill="FFFFFF"/>
                <w:lang w:val="de-DE"/>
              </w:rPr>
              <w:t>Wand (f).</w:t>
            </w:r>
            <w:r w:rsidRPr="00513D3F">
              <w:rPr>
                <w:color w:val="1F4E79" w:themeColor="accent1" w:themeShade="80"/>
                <w:sz w:val="32"/>
                <w:lang w:val="de-DE"/>
              </w:rPr>
              <w:t xml:space="preserve"> </w:t>
            </w:r>
            <w:r w:rsidRPr="00513D3F">
              <w:rPr>
                <w:color w:val="1F4E79" w:themeColor="accent1" w:themeShade="80"/>
                <w:lang w:val="de-DE"/>
              </w:rPr>
              <w:t>(the)</w:t>
            </w:r>
          </w:p>
        </w:tc>
      </w:tr>
    </w:tbl>
    <w:p w14:paraId="7EA1939A" w14:textId="77777777" w:rsidR="00561A37" w:rsidRDefault="00561A37" w:rsidP="007346F4">
      <w:pPr>
        <w:spacing w:after="0" w:line="360" w:lineRule="auto"/>
        <w:rPr>
          <w:rFonts w:cs="Helvetica"/>
          <w:b/>
          <w:color w:val="1F4E79" w:themeColor="accent1" w:themeShade="80"/>
          <w:shd w:val="clear" w:color="auto" w:fill="FFFFFF"/>
        </w:rPr>
      </w:pPr>
    </w:p>
    <w:p w14:paraId="093D102E" w14:textId="78D781F5" w:rsidR="005D5B53" w:rsidRPr="00561A37" w:rsidRDefault="005D5B53" w:rsidP="007346F4">
      <w:pPr>
        <w:spacing w:after="0" w:line="360" w:lineRule="auto"/>
        <w:rPr>
          <w:rFonts w:cs="Helvetica"/>
          <w:b/>
          <w:color w:val="1F4E79" w:themeColor="accent1" w:themeShade="80"/>
          <w:shd w:val="clear" w:color="auto" w:fill="FFFFFF"/>
        </w:rPr>
      </w:pPr>
      <w:r w:rsidRPr="00513D3F">
        <w:rPr>
          <w:rFonts w:cs="Helvetica"/>
          <w:b/>
          <w:color w:val="1F4E79" w:themeColor="accent1" w:themeShade="80"/>
          <w:shd w:val="clear" w:color="auto" w:fill="FFFFFF"/>
        </w:rPr>
        <w:t>PART H (OBJECT PRONOUNS AND POSSESSIVE ADJECTIVES)</w:t>
      </w:r>
    </w:p>
    <w:p w14:paraId="1D19C6EB" w14:textId="17A8880A" w:rsidR="005D5B53" w:rsidRPr="00513D3F" w:rsidRDefault="005D5B53" w:rsidP="007346F4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Write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 xml:space="preserve">German </w:t>
      </w:r>
      <w:r w:rsidRPr="00513D3F">
        <w:rPr>
          <w:color w:val="1F4E79" w:themeColor="accent1" w:themeShade="80"/>
        </w:rPr>
        <w:t>for the English given in brackets.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21"/>
        <w:gridCol w:w="7229"/>
      </w:tblGrid>
      <w:tr w:rsidR="00513D3F" w:rsidRPr="00513D3F" w14:paraId="6FC1CD8D" w14:textId="77777777" w:rsidTr="00D92D0F">
        <w:trPr>
          <w:trHeight w:val="454"/>
        </w:trPr>
        <w:tc>
          <w:tcPr>
            <w:tcW w:w="421" w:type="dxa"/>
            <w:vAlign w:val="center"/>
          </w:tcPr>
          <w:p w14:paraId="00F0DC13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333768F2" w14:textId="4A71995D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Ich habe </w:t>
            </w:r>
            <w:r w:rsidRPr="00513D3F">
              <w:rPr>
                <w:color w:val="1F4E79" w:themeColor="accent1" w:themeShade="80"/>
                <w:lang w:val="de-DE"/>
              </w:rPr>
              <w:t>________ ein</w:t>
            </w:r>
            <w:r w:rsidR="00B169BD" w:rsidRPr="00513D3F">
              <w:rPr>
                <w:color w:val="1F4E79" w:themeColor="accent1" w:themeShade="80"/>
                <w:lang w:val="de-DE"/>
              </w:rPr>
              <w:t>en</w:t>
            </w:r>
            <w:r w:rsidRPr="00513D3F">
              <w:rPr>
                <w:color w:val="1F4E79" w:themeColor="accent1" w:themeShade="80"/>
                <w:lang w:val="de-DE"/>
              </w:rPr>
              <w:t xml:space="preserve"> Gutschein gegeben. (to him)</w:t>
            </w:r>
          </w:p>
        </w:tc>
      </w:tr>
      <w:tr w:rsidR="00513D3F" w:rsidRPr="00D92D0F" w14:paraId="607C1CF9" w14:textId="77777777" w:rsidTr="00D92D0F">
        <w:trPr>
          <w:trHeight w:val="454"/>
        </w:trPr>
        <w:tc>
          <w:tcPr>
            <w:tcW w:w="421" w:type="dxa"/>
            <w:vAlign w:val="center"/>
          </w:tcPr>
          <w:p w14:paraId="78F7840E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4A920FFC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Sie besucht </w:t>
            </w:r>
            <w:r w:rsidRPr="00513D3F">
              <w:rPr>
                <w:color w:val="1F4E79" w:themeColor="accent1" w:themeShade="80"/>
                <w:lang w:val="de-DE"/>
              </w:rPr>
              <w:t>________</w:t>
            </w: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 am Dienstag. (you </w:t>
            </w:r>
            <w:r w:rsidRPr="00513D3F">
              <w:rPr>
                <w:rFonts w:cs="Arial"/>
                <w:color w:val="1F4E79" w:themeColor="accent1" w:themeShade="80"/>
                <w:shd w:val="clear" w:color="auto" w:fill="FFFFFF"/>
                <w:vertAlign w:val="subscript"/>
                <w:lang w:val="de-DE"/>
              </w:rPr>
              <w:t>[singular, informal]</w:t>
            </w: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)</w:t>
            </w:r>
          </w:p>
        </w:tc>
      </w:tr>
      <w:tr w:rsidR="005D5B53" w:rsidRPr="00D92D0F" w14:paraId="75148798" w14:textId="77777777" w:rsidTr="00D92D0F">
        <w:trPr>
          <w:trHeight w:val="454"/>
        </w:trPr>
        <w:tc>
          <w:tcPr>
            <w:tcW w:w="421" w:type="dxa"/>
            <w:vAlign w:val="center"/>
          </w:tcPr>
          <w:p w14:paraId="147061EA" w14:textId="77777777" w:rsidR="005D5B53" w:rsidRPr="00513D3F" w:rsidRDefault="005D5B53" w:rsidP="007346F4">
            <w:pPr>
              <w:spacing w:line="360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3.</w:t>
            </w:r>
          </w:p>
        </w:tc>
        <w:tc>
          <w:tcPr>
            <w:tcW w:w="7229" w:type="dxa"/>
            <w:vAlign w:val="center"/>
          </w:tcPr>
          <w:p w14:paraId="3668FF3D" w14:textId="77777777" w:rsidR="005D5B53" w:rsidRPr="00513D3F" w:rsidRDefault="005D5B53" w:rsidP="007346F4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 xml:space="preserve">Redest du mit </w:t>
            </w:r>
            <w:r w:rsidRPr="00513D3F">
              <w:rPr>
                <w:color w:val="1F4E79" w:themeColor="accent1" w:themeShade="80"/>
                <w:lang w:val="de-DE"/>
              </w:rPr>
              <w:t>________ Bruder? (my)</w:t>
            </w:r>
          </w:p>
        </w:tc>
      </w:tr>
    </w:tbl>
    <w:p w14:paraId="2FA2DA84" w14:textId="77777777" w:rsidR="005D5B53" w:rsidRPr="00513D3F" w:rsidRDefault="005D5B53" w:rsidP="007346F4">
      <w:pPr>
        <w:spacing w:after="0" w:line="360" w:lineRule="auto"/>
        <w:rPr>
          <w:color w:val="1F4E79" w:themeColor="accent1" w:themeShade="80"/>
          <w:highlight w:val="yellow"/>
          <w:lang w:val="de-DE"/>
        </w:rPr>
      </w:pPr>
    </w:p>
    <w:p w14:paraId="02B450C7" w14:textId="77777777" w:rsidR="00561A37" w:rsidRPr="00D92D0F" w:rsidRDefault="00561A37" w:rsidP="007346F4">
      <w:pPr>
        <w:spacing w:after="0" w:line="360" w:lineRule="auto"/>
        <w:rPr>
          <w:bCs/>
          <w:color w:val="1F4E79" w:themeColor="accent1" w:themeShade="80"/>
          <w:lang w:val="de-DE"/>
        </w:rPr>
      </w:pPr>
    </w:p>
    <w:p w14:paraId="15A5BD04" w14:textId="37779C4F" w:rsidR="005D5B53" w:rsidRPr="00513D3F" w:rsidRDefault="005D5B53" w:rsidP="007346F4">
      <w:pPr>
        <w:spacing w:after="0" w:line="360" w:lineRule="auto"/>
        <w:rPr>
          <w:color w:val="1F4E79" w:themeColor="accent1" w:themeShade="80"/>
        </w:rPr>
      </w:pPr>
      <w:r w:rsidRPr="00513D3F">
        <w:rPr>
          <w:bCs/>
          <w:color w:val="1F4E79" w:themeColor="accent1" w:themeShade="80"/>
        </w:rPr>
        <w:t>That’s the end of the writing section! Now turn the page and begin the speaking section.</w:t>
      </w:r>
    </w:p>
    <w:p w14:paraId="12510BBC" w14:textId="77777777" w:rsidR="005D5B53" w:rsidRPr="00513D3F" w:rsidRDefault="005D5B53" w:rsidP="007346F4">
      <w:pPr>
        <w:spacing w:after="0" w:line="360" w:lineRule="auto"/>
        <w:jc w:val="right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br/>
        <w:t>TOTAL MARKS AVAILABLE (GRAMMAR, WRITING): 35</w:t>
      </w:r>
    </w:p>
    <w:p w14:paraId="4A3BF780" w14:textId="77777777" w:rsidR="005D5B53" w:rsidRPr="00513D3F" w:rsidRDefault="005D5B53" w:rsidP="007346F4">
      <w:pPr>
        <w:spacing w:after="0" w:line="360" w:lineRule="auto"/>
        <w:jc w:val="center"/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</w:pPr>
      <w:r w:rsidRPr="00513D3F"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  <w:br w:type="page"/>
      </w:r>
      <w:r w:rsidRPr="00513D3F">
        <w:rPr>
          <w:rFonts w:cs="Arial"/>
          <w:b/>
          <w:bCs/>
          <w:color w:val="1F4E79" w:themeColor="accent1" w:themeShade="80"/>
          <w:sz w:val="52"/>
          <w:szCs w:val="56"/>
          <w:shd w:val="clear" w:color="auto" w:fill="FFFFFF"/>
        </w:rPr>
        <w:lastRenderedPageBreak/>
        <w:t>SECTION D: Speaking</w:t>
      </w:r>
    </w:p>
    <w:p w14:paraId="7992B8EC" w14:textId="77777777" w:rsidR="005D5B53" w:rsidRPr="00513D3F" w:rsidRDefault="005D5B53" w:rsidP="006C4C68">
      <w:pPr>
        <w:spacing w:after="0" w:line="360" w:lineRule="auto"/>
        <w:rPr>
          <w:b/>
          <w:bCs/>
          <w:color w:val="1F4E79" w:themeColor="accent1" w:themeShade="80"/>
        </w:rPr>
      </w:pPr>
    </w:p>
    <w:p w14:paraId="0CCD2442" w14:textId="77777777" w:rsidR="005D5B53" w:rsidRPr="00513D3F" w:rsidRDefault="005D5B53" w:rsidP="006C4C68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Before you start</w:t>
      </w:r>
      <w:r w:rsidRPr="00513D3F">
        <w:rPr>
          <w:color w:val="1F4E79" w:themeColor="accent1" w:themeShade="80"/>
        </w:rPr>
        <w:t xml:space="preserve"> this section of the test, please go to this website: </w:t>
      </w:r>
      <w:hyperlink r:id="rId11" w:history="1">
        <w:r w:rsidRPr="00513D3F">
          <w:rPr>
            <w:rStyle w:val="Hyperlink"/>
            <w:color w:val="1F4E79" w:themeColor="accent1" w:themeShade="80"/>
          </w:rPr>
          <w:t>vocaroo.com</w:t>
        </w:r>
      </w:hyperlink>
      <w:r w:rsidRPr="00513D3F">
        <w:rPr>
          <w:color w:val="1F4E79" w:themeColor="accent1" w:themeShade="80"/>
        </w:rPr>
        <w:t xml:space="preserve">. </w:t>
      </w:r>
    </w:p>
    <w:p w14:paraId="34F4A875" w14:textId="77777777" w:rsidR="005D5B53" w:rsidRPr="00513D3F" w:rsidRDefault="005D5B53" w:rsidP="006C4C68">
      <w:pPr>
        <w:spacing w:after="0" w:line="360" w:lineRule="auto"/>
        <w:rPr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It will open in a new tab. </w:t>
      </w:r>
      <w:r w:rsidRPr="00513D3F">
        <w:rPr>
          <w:b/>
          <w:bCs/>
          <w:color w:val="1F4E79" w:themeColor="accent1" w:themeShade="80"/>
        </w:rPr>
        <w:t>Click</w:t>
      </w:r>
      <w:r w:rsidRPr="00513D3F">
        <w:rPr>
          <w:color w:val="1F4E79" w:themeColor="accent1" w:themeShade="80"/>
        </w:rPr>
        <w:t xml:space="preserve"> the red record button, then come back to this test.</w:t>
      </w:r>
    </w:p>
    <w:p w14:paraId="28EF57FD" w14:textId="77777777" w:rsidR="005D5B53" w:rsidRPr="00513D3F" w:rsidRDefault="005D5B53" w:rsidP="006C4C68">
      <w:pPr>
        <w:pStyle w:val="Heading2"/>
        <w:spacing w:after="0" w:line="360" w:lineRule="auto"/>
        <w:jc w:val="left"/>
        <w:rPr>
          <w:color w:val="1F4E79" w:themeColor="accent1" w:themeShade="80"/>
          <w:lang w:val="en-US"/>
        </w:rPr>
      </w:pPr>
    </w:p>
    <w:p w14:paraId="010F4354" w14:textId="77777777" w:rsidR="005D5B53" w:rsidRPr="00513D3F" w:rsidRDefault="005D5B53" w:rsidP="006C4C68">
      <w:pPr>
        <w:pStyle w:val="Heading2"/>
        <w:spacing w:after="0" w:line="360" w:lineRule="auto"/>
        <w:rPr>
          <w:rFonts w:cs="Arial"/>
          <w:b w:val="0"/>
          <w:bCs/>
          <w:color w:val="1F4E79" w:themeColor="accent1" w:themeShade="80"/>
          <w:shd w:val="clear" w:color="auto" w:fill="FFFFFF"/>
          <w:lang w:val="en-US"/>
        </w:rPr>
      </w:pPr>
      <w:r w:rsidRPr="00513D3F">
        <w:rPr>
          <w:color w:val="1F4E79" w:themeColor="accent1" w:themeShade="80"/>
          <w:lang w:val="en-US"/>
        </w:rPr>
        <w:t>Sounds of the Language</w:t>
      </w:r>
    </w:p>
    <w:p w14:paraId="4196ACC1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4C6E4DA4" w14:textId="6B2A2010" w:rsidR="005D5B53" w:rsidRPr="00513D3F" w:rsidRDefault="005D5B53" w:rsidP="006C4C68">
      <w:pPr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  <w:r w:rsidRPr="00513D3F">
        <w:rPr>
          <w:rFonts w:eastAsia="Times New Roman" w:cs="Arial"/>
          <w:color w:val="1F4E79" w:themeColor="accent1" w:themeShade="80"/>
          <w:lang w:val="en-US" w:eastAsia="en-GB"/>
        </w:rPr>
        <w:t xml:space="preserve">This part of the test will take around </w:t>
      </w:r>
      <w:r w:rsidR="008A6D17">
        <w:rPr>
          <w:rFonts w:eastAsia="Times New Roman" w:cs="Arial"/>
          <w:b/>
          <w:bCs/>
          <w:color w:val="1F4E79" w:themeColor="accent1" w:themeShade="80"/>
          <w:lang w:val="en-US" w:eastAsia="en-GB"/>
        </w:rPr>
        <w:t>4</w:t>
      </w:r>
      <w:r w:rsidRPr="00513D3F">
        <w:rPr>
          <w:rFonts w:eastAsia="Times New Roman" w:cs="Arial"/>
          <w:b/>
          <w:bCs/>
          <w:color w:val="1F4E79" w:themeColor="accent1" w:themeShade="80"/>
          <w:lang w:val="en-US" w:eastAsia="en-GB"/>
        </w:rPr>
        <w:t xml:space="preserve"> minutes.</w:t>
      </w:r>
      <w:r w:rsidRPr="00513D3F">
        <w:rPr>
          <w:rFonts w:eastAsia="Times New Roman" w:cs="Arial"/>
          <w:color w:val="1F4E79" w:themeColor="accent1" w:themeShade="80"/>
          <w:lang w:val="en-US" w:eastAsia="en-GB"/>
        </w:rPr>
        <w:t xml:space="preserve">  That’s around 10 seconds per item – you have time to think about each one carefully.  </w:t>
      </w:r>
    </w:p>
    <w:p w14:paraId="3EA5769A" w14:textId="77777777" w:rsidR="005D5B53" w:rsidRPr="00513D3F" w:rsidRDefault="005D5B53" w:rsidP="006C4C68">
      <w:pPr>
        <w:spacing w:after="0" w:line="360" w:lineRule="auto"/>
        <w:rPr>
          <w:rFonts w:eastAsia="Times New Roman" w:cs="Arial"/>
          <w:color w:val="1F4E79" w:themeColor="accent1" w:themeShade="80"/>
          <w:lang w:val="en-US" w:eastAsia="en-GB"/>
        </w:rPr>
      </w:pPr>
    </w:p>
    <w:p w14:paraId="6CC3CC9B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  <w:r w:rsidRPr="00513D3F">
        <w:rPr>
          <w:rFonts w:eastAsia="Times New Roman" w:cs="Arial"/>
          <w:color w:val="1F4E79" w:themeColor="accent1" w:themeShade="80"/>
          <w:lang w:val="en-US" w:eastAsia="en-GB"/>
        </w:rPr>
        <w:t xml:space="preserve">You probably won’t know a lot of the words in this section of the test.  Don’t worry!  </w:t>
      </w:r>
      <w:r w:rsidRPr="00513D3F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If you’re not sure, just have a go and do your best. </w:t>
      </w:r>
    </w:p>
    <w:p w14:paraId="2E8D4E45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7E007F8F" w14:textId="7A70480B" w:rsidR="005D5B53" w:rsidRPr="00513D3F" w:rsidRDefault="006C4C68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  <w:r>
        <w:rPr>
          <w:rFonts w:cs="Arial"/>
          <w:b/>
          <w:color w:val="1F4E79" w:themeColor="accent1" w:themeShade="80"/>
          <w:shd w:val="clear" w:color="auto" w:fill="FFFFFF"/>
          <w:lang w:val="en-US"/>
        </w:rPr>
        <w:t>PART A</w:t>
      </w:r>
      <w:r w:rsidR="005D5B53" w:rsidRPr="00513D3F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 Read this list of German words aloud. You will get marks for pronouncing the </w:t>
      </w:r>
      <w:r w:rsidR="005D5B53" w:rsidRPr="00513D3F">
        <w:rPr>
          <w:rFonts w:cs="Arial"/>
          <w:b/>
          <w:bCs/>
          <w:color w:val="1F4E79" w:themeColor="accent1" w:themeShade="80"/>
          <w:shd w:val="clear" w:color="auto" w:fill="FFFFFF"/>
          <w:lang w:val="en-US"/>
        </w:rPr>
        <w:t>bold</w:t>
      </w:r>
      <w:r w:rsidR="005D5B53" w:rsidRPr="00513D3F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 parts of each word correctly.</w:t>
      </w:r>
    </w:p>
    <w:p w14:paraId="742A90A0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4310"/>
        <w:gridCol w:w="698"/>
        <w:gridCol w:w="4296"/>
      </w:tblGrid>
      <w:tr w:rsidR="00513D3F" w:rsidRPr="00513D3F" w14:paraId="435F75F8" w14:textId="77777777" w:rsidTr="00D92D0F">
        <w:tc>
          <w:tcPr>
            <w:tcW w:w="674" w:type="dxa"/>
          </w:tcPr>
          <w:p w14:paraId="1FFB37BF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1.</w:t>
            </w:r>
          </w:p>
        </w:tc>
        <w:tc>
          <w:tcPr>
            <w:tcW w:w="4310" w:type="dxa"/>
          </w:tcPr>
          <w:p w14:paraId="03966A57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L</w:t>
            </w:r>
            <w:r w:rsidRPr="00513D3F">
              <w:rPr>
                <w:b/>
                <w:color w:val="1F4E79" w:themeColor="accent1" w:themeShade="80"/>
              </w:rPr>
              <w:t>a</w:t>
            </w:r>
            <w:r w:rsidRPr="00513D3F">
              <w:rPr>
                <w:color w:val="1F4E79" w:themeColor="accent1" w:themeShade="80"/>
              </w:rPr>
              <w:t>denk</w:t>
            </w:r>
            <w:r w:rsidRPr="00513D3F">
              <w:rPr>
                <w:b/>
                <w:color w:val="1F4E79" w:themeColor="accent1" w:themeShade="80"/>
              </w:rPr>
              <w:t>e</w:t>
            </w:r>
            <w:r w:rsidRPr="00513D3F">
              <w:rPr>
                <w:color w:val="1F4E79" w:themeColor="accent1" w:themeShade="80"/>
              </w:rPr>
              <w:t>tte</w:t>
            </w:r>
            <w:proofErr w:type="spellEnd"/>
          </w:p>
        </w:tc>
        <w:tc>
          <w:tcPr>
            <w:tcW w:w="698" w:type="dxa"/>
          </w:tcPr>
          <w:p w14:paraId="3C7A37D0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7.</w:t>
            </w:r>
          </w:p>
        </w:tc>
        <w:tc>
          <w:tcPr>
            <w:tcW w:w="4296" w:type="dxa"/>
          </w:tcPr>
          <w:p w14:paraId="37BC06D9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b/>
                <w:color w:val="1F4E79" w:themeColor="accent1" w:themeShade="80"/>
              </w:rPr>
              <w:t>Sch</w:t>
            </w:r>
            <w:r w:rsidRPr="00513D3F">
              <w:rPr>
                <w:color w:val="1F4E79" w:themeColor="accent1" w:themeShade="80"/>
              </w:rPr>
              <w:t>l</w:t>
            </w:r>
            <w:r w:rsidRPr="00513D3F">
              <w:rPr>
                <w:b/>
                <w:color w:val="1F4E79" w:themeColor="accent1" w:themeShade="80"/>
              </w:rPr>
              <w:t>eu</w:t>
            </w:r>
            <w:r w:rsidRPr="00513D3F">
              <w:rPr>
                <w:color w:val="1F4E79" w:themeColor="accent1" w:themeShade="80"/>
              </w:rPr>
              <w:t>dersitz</w:t>
            </w:r>
            <w:proofErr w:type="spellEnd"/>
          </w:p>
        </w:tc>
      </w:tr>
      <w:tr w:rsidR="00513D3F" w:rsidRPr="00513D3F" w14:paraId="7FFE4F95" w14:textId="77777777" w:rsidTr="00D92D0F">
        <w:tc>
          <w:tcPr>
            <w:tcW w:w="674" w:type="dxa"/>
          </w:tcPr>
          <w:p w14:paraId="403D7B58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2.</w:t>
            </w:r>
          </w:p>
        </w:tc>
        <w:tc>
          <w:tcPr>
            <w:tcW w:w="4310" w:type="dxa"/>
          </w:tcPr>
          <w:p w14:paraId="11B1A70E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b/>
                <w:color w:val="1F4E79" w:themeColor="accent1" w:themeShade="80"/>
              </w:rPr>
              <w:t>Ei</w:t>
            </w:r>
            <w:r w:rsidRPr="00513D3F">
              <w:rPr>
                <w:color w:val="1F4E79" w:themeColor="accent1" w:themeShade="80"/>
              </w:rPr>
              <w:t>genlo</w:t>
            </w:r>
            <w:r w:rsidRPr="00513D3F">
              <w:rPr>
                <w:b/>
                <w:color w:val="1F4E79" w:themeColor="accent1" w:themeShade="80"/>
              </w:rPr>
              <w:t>b</w:t>
            </w:r>
            <w:proofErr w:type="spellEnd"/>
          </w:p>
        </w:tc>
        <w:tc>
          <w:tcPr>
            <w:tcW w:w="698" w:type="dxa"/>
          </w:tcPr>
          <w:p w14:paraId="67626D85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8.</w:t>
            </w:r>
          </w:p>
        </w:tc>
        <w:tc>
          <w:tcPr>
            <w:tcW w:w="4296" w:type="dxa"/>
          </w:tcPr>
          <w:p w14:paraId="46107250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tr</w:t>
            </w:r>
            <w:r w:rsidRPr="00513D3F">
              <w:rPr>
                <w:b/>
                <w:color w:val="1F4E79" w:themeColor="accent1" w:themeShade="80"/>
              </w:rPr>
              <w:t>äu</w:t>
            </w:r>
            <w:r w:rsidRPr="00513D3F">
              <w:rPr>
                <w:color w:val="1F4E79" w:themeColor="accent1" w:themeShade="80"/>
              </w:rPr>
              <w:t>mer</w:t>
            </w:r>
            <w:r w:rsidRPr="00513D3F">
              <w:rPr>
                <w:b/>
                <w:color w:val="1F4E79" w:themeColor="accent1" w:themeShade="80"/>
              </w:rPr>
              <w:t>isch</w:t>
            </w:r>
            <w:proofErr w:type="spellEnd"/>
          </w:p>
        </w:tc>
      </w:tr>
      <w:tr w:rsidR="00513D3F" w:rsidRPr="00513D3F" w14:paraId="4C4D88ED" w14:textId="77777777" w:rsidTr="00D92D0F">
        <w:tc>
          <w:tcPr>
            <w:tcW w:w="674" w:type="dxa"/>
          </w:tcPr>
          <w:p w14:paraId="5A40163E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3.</w:t>
            </w:r>
          </w:p>
        </w:tc>
        <w:tc>
          <w:tcPr>
            <w:tcW w:w="4310" w:type="dxa"/>
          </w:tcPr>
          <w:p w14:paraId="67A21FF6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b</w:t>
            </w:r>
            <w:r w:rsidRPr="00513D3F">
              <w:rPr>
                <w:b/>
                <w:color w:val="1F4E79" w:themeColor="accent1" w:themeShade="80"/>
              </w:rPr>
              <w:t>uß</w:t>
            </w:r>
            <w:r w:rsidRPr="00513D3F">
              <w:rPr>
                <w:color w:val="1F4E79" w:themeColor="accent1" w:themeShade="80"/>
              </w:rPr>
              <w:t>fertig</w:t>
            </w:r>
            <w:proofErr w:type="spellEnd"/>
          </w:p>
        </w:tc>
        <w:tc>
          <w:tcPr>
            <w:tcW w:w="698" w:type="dxa"/>
          </w:tcPr>
          <w:p w14:paraId="51B11F98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9.</w:t>
            </w:r>
          </w:p>
        </w:tc>
        <w:tc>
          <w:tcPr>
            <w:tcW w:w="4296" w:type="dxa"/>
          </w:tcPr>
          <w:p w14:paraId="1315F465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be</w:t>
            </w:r>
            <w:r w:rsidRPr="00513D3F">
              <w:rPr>
                <w:b/>
                <w:color w:val="1F4E79" w:themeColor="accent1" w:themeShade="80"/>
              </w:rPr>
              <w:t>sai</w:t>
            </w:r>
            <w:r w:rsidRPr="00513D3F">
              <w:rPr>
                <w:color w:val="1F4E79" w:themeColor="accent1" w:themeShade="80"/>
              </w:rPr>
              <w:t>tet</w:t>
            </w:r>
            <w:proofErr w:type="spellEnd"/>
          </w:p>
        </w:tc>
      </w:tr>
      <w:tr w:rsidR="00513D3F" w:rsidRPr="00513D3F" w14:paraId="11B91F63" w14:textId="77777777" w:rsidTr="00D92D0F">
        <w:tc>
          <w:tcPr>
            <w:tcW w:w="674" w:type="dxa"/>
          </w:tcPr>
          <w:p w14:paraId="558ADBD1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4.</w:t>
            </w:r>
          </w:p>
        </w:tc>
        <w:tc>
          <w:tcPr>
            <w:tcW w:w="4310" w:type="dxa"/>
          </w:tcPr>
          <w:p w14:paraId="4B1FB419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beif</w:t>
            </w:r>
            <w:r w:rsidRPr="00513D3F">
              <w:rPr>
                <w:b/>
                <w:color w:val="1F4E79" w:themeColor="accent1" w:themeShade="80"/>
              </w:rPr>
              <w:t>ü</w:t>
            </w:r>
            <w:r w:rsidRPr="00513D3F">
              <w:rPr>
                <w:color w:val="1F4E79" w:themeColor="accent1" w:themeShade="80"/>
              </w:rPr>
              <w:t>gen</w:t>
            </w:r>
            <w:r w:rsidRPr="00513D3F">
              <w:rPr>
                <w:b/>
                <w:color w:val="1F4E79" w:themeColor="accent1" w:themeShade="80"/>
              </w:rPr>
              <w:t>d</w:t>
            </w:r>
            <w:proofErr w:type="spellEnd"/>
          </w:p>
        </w:tc>
        <w:tc>
          <w:tcPr>
            <w:tcW w:w="698" w:type="dxa"/>
          </w:tcPr>
          <w:p w14:paraId="1A4CEE63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10.</w:t>
            </w:r>
          </w:p>
        </w:tc>
        <w:tc>
          <w:tcPr>
            <w:tcW w:w="4296" w:type="dxa"/>
          </w:tcPr>
          <w:p w14:paraId="14621480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Pro</w:t>
            </w:r>
            <w:r w:rsidRPr="00513D3F">
              <w:rPr>
                <w:b/>
                <w:color w:val="1F4E79" w:themeColor="accent1" w:themeShade="80"/>
              </w:rPr>
              <w:t>j</w:t>
            </w:r>
            <w:r w:rsidRPr="00513D3F">
              <w:rPr>
                <w:color w:val="1F4E79" w:themeColor="accent1" w:themeShade="80"/>
              </w:rPr>
              <w:t>ek</w:t>
            </w:r>
            <w:r w:rsidRPr="00513D3F">
              <w:rPr>
                <w:b/>
                <w:color w:val="1F4E79" w:themeColor="accent1" w:themeShade="80"/>
              </w:rPr>
              <w:t>tion</w:t>
            </w:r>
            <w:proofErr w:type="spellEnd"/>
          </w:p>
        </w:tc>
      </w:tr>
      <w:tr w:rsidR="00513D3F" w:rsidRPr="00513D3F" w14:paraId="246CB5AF" w14:textId="77777777" w:rsidTr="00D92D0F">
        <w:tc>
          <w:tcPr>
            <w:tcW w:w="674" w:type="dxa"/>
          </w:tcPr>
          <w:p w14:paraId="05F5C4E0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5.</w:t>
            </w:r>
          </w:p>
        </w:tc>
        <w:tc>
          <w:tcPr>
            <w:tcW w:w="4310" w:type="dxa"/>
          </w:tcPr>
          <w:p w14:paraId="408E89C9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Sch</w:t>
            </w:r>
            <w:r w:rsidRPr="00513D3F">
              <w:rPr>
                <w:b/>
                <w:color w:val="1F4E79" w:themeColor="accent1" w:themeShade="80"/>
              </w:rPr>
              <w:t>ä</w:t>
            </w:r>
            <w:r w:rsidRPr="00513D3F">
              <w:rPr>
                <w:color w:val="1F4E79" w:themeColor="accent1" w:themeShade="80"/>
              </w:rPr>
              <w:t>f</w:t>
            </w:r>
            <w:r w:rsidRPr="00513D3F">
              <w:rPr>
                <w:b/>
                <w:color w:val="1F4E79" w:themeColor="accent1" w:themeShade="80"/>
              </w:rPr>
              <w:t>erin</w:t>
            </w:r>
            <w:proofErr w:type="spellEnd"/>
          </w:p>
        </w:tc>
        <w:tc>
          <w:tcPr>
            <w:tcW w:w="698" w:type="dxa"/>
          </w:tcPr>
          <w:p w14:paraId="3748B7A4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11.</w:t>
            </w:r>
          </w:p>
        </w:tc>
        <w:tc>
          <w:tcPr>
            <w:tcW w:w="4296" w:type="dxa"/>
          </w:tcPr>
          <w:p w14:paraId="7BB9DD53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b/>
                <w:color w:val="1F4E79" w:themeColor="accent1" w:themeShade="80"/>
              </w:rPr>
              <w:t>v</w:t>
            </w:r>
            <w:r w:rsidRPr="00513D3F">
              <w:rPr>
                <w:color w:val="1F4E79" w:themeColor="accent1" w:themeShade="80"/>
              </w:rPr>
              <w:t>erp</w:t>
            </w:r>
            <w:r w:rsidRPr="00513D3F">
              <w:rPr>
                <w:b/>
                <w:color w:val="1F4E79" w:themeColor="accent1" w:themeShade="80"/>
              </w:rPr>
              <w:t>u</w:t>
            </w:r>
            <w:r w:rsidRPr="00513D3F">
              <w:rPr>
                <w:color w:val="1F4E79" w:themeColor="accent1" w:themeShade="80"/>
              </w:rPr>
              <w:t>ppen</w:t>
            </w:r>
            <w:proofErr w:type="spellEnd"/>
          </w:p>
        </w:tc>
      </w:tr>
      <w:tr w:rsidR="005D5B53" w:rsidRPr="00513D3F" w14:paraId="1338165C" w14:textId="77777777" w:rsidTr="00D92D0F">
        <w:tc>
          <w:tcPr>
            <w:tcW w:w="674" w:type="dxa"/>
          </w:tcPr>
          <w:p w14:paraId="7982D037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6.</w:t>
            </w:r>
          </w:p>
        </w:tc>
        <w:tc>
          <w:tcPr>
            <w:tcW w:w="4310" w:type="dxa"/>
          </w:tcPr>
          <w:p w14:paraId="2A7ABF6C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b/>
                <w:color w:val="1F4E79" w:themeColor="accent1" w:themeShade="80"/>
              </w:rPr>
              <w:t>W</w:t>
            </w:r>
            <w:r w:rsidRPr="00513D3F">
              <w:rPr>
                <w:color w:val="1F4E79" w:themeColor="accent1" w:themeShade="80"/>
              </w:rPr>
              <w:t>erkst</w:t>
            </w:r>
            <w:r w:rsidRPr="00513D3F">
              <w:rPr>
                <w:b/>
                <w:color w:val="1F4E79" w:themeColor="accent1" w:themeShade="80"/>
              </w:rPr>
              <w:t>ä</w:t>
            </w:r>
            <w:r w:rsidRPr="00513D3F">
              <w:rPr>
                <w:color w:val="1F4E79" w:themeColor="accent1" w:themeShade="80"/>
              </w:rPr>
              <w:t>tte</w:t>
            </w:r>
            <w:proofErr w:type="spellEnd"/>
          </w:p>
        </w:tc>
        <w:tc>
          <w:tcPr>
            <w:tcW w:w="698" w:type="dxa"/>
          </w:tcPr>
          <w:p w14:paraId="420E6C60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</w:p>
        </w:tc>
        <w:tc>
          <w:tcPr>
            <w:tcW w:w="4296" w:type="dxa"/>
          </w:tcPr>
          <w:p w14:paraId="3E60660F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</w:p>
        </w:tc>
      </w:tr>
    </w:tbl>
    <w:p w14:paraId="69BE70C8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49F98CAF" w14:textId="55951060" w:rsidR="005D5B53" w:rsidRPr="00513D3F" w:rsidRDefault="006C4C68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  <w:r>
        <w:rPr>
          <w:rFonts w:cs="Arial"/>
          <w:b/>
          <w:color w:val="1F4E79" w:themeColor="accent1" w:themeShade="80"/>
          <w:shd w:val="clear" w:color="auto" w:fill="FFFFFF"/>
          <w:lang w:val="en-US"/>
        </w:rPr>
        <w:t>PART B</w:t>
      </w:r>
      <w:r w:rsidR="005D5B53" w:rsidRPr="00513D3F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 Read this list of German words aloud. You will get marks for putting the ‘stress’ (emphasis) in the right place.  </w:t>
      </w:r>
    </w:p>
    <w:p w14:paraId="05970239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4310"/>
        <w:gridCol w:w="698"/>
        <w:gridCol w:w="4296"/>
      </w:tblGrid>
      <w:tr w:rsidR="00513D3F" w:rsidRPr="00513D3F" w14:paraId="023BEB87" w14:textId="77777777" w:rsidTr="00D92D0F">
        <w:tc>
          <w:tcPr>
            <w:tcW w:w="674" w:type="dxa"/>
          </w:tcPr>
          <w:p w14:paraId="0D3D06B9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1.</w:t>
            </w:r>
          </w:p>
        </w:tc>
        <w:tc>
          <w:tcPr>
            <w:tcW w:w="4310" w:type="dxa"/>
          </w:tcPr>
          <w:p w14:paraId="79379BA7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Kollektion</w:t>
            </w:r>
            <w:proofErr w:type="spellEnd"/>
          </w:p>
        </w:tc>
        <w:tc>
          <w:tcPr>
            <w:tcW w:w="698" w:type="dxa"/>
          </w:tcPr>
          <w:p w14:paraId="655B5B90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4.</w:t>
            </w:r>
          </w:p>
        </w:tc>
        <w:tc>
          <w:tcPr>
            <w:tcW w:w="4296" w:type="dxa"/>
          </w:tcPr>
          <w:p w14:paraId="7CD493ED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Residenz</w:t>
            </w:r>
            <w:proofErr w:type="spellEnd"/>
          </w:p>
        </w:tc>
      </w:tr>
      <w:tr w:rsidR="00513D3F" w:rsidRPr="00513D3F" w14:paraId="0FDCCB2F" w14:textId="77777777" w:rsidTr="00D92D0F">
        <w:tc>
          <w:tcPr>
            <w:tcW w:w="674" w:type="dxa"/>
          </w:tcPr>
          <w:p w14:paraId="4FC75A68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2.</w:t>
            </w:r>
          </w:p>
        </w:tc>
        <w:tc>
          <w:tcPr>
            <w:tcW w:w="4310" w:type="dxa"/>
          </w:tcPr>
          <w:p w14:paraId="2DE422BF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Potenzial</w:t>
            </w:r>
            <w:proofErr w:type="spellEnd"/>
          </w:p>
        </w:tc>
        <w:tc>
          <w:tcPr>
            <w:tcW w:w="698" w:type="dxa"/>
          </w:tcPr>
          <w:p w14:paraId="2415D780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5.</w:t>
            </w:r>
          </w:p>
        </w:tc>
        <w:tc>
          <w:tcPr>
            <w:tcW w:w="4296" w:type="dxa"/>
          </w:tcPr>
          <w:p w14:paraId="74F9025E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Qualität</w:t>
            </w:r>
            <w:proofErr w:type="spellEnd"/>
          </w:p>
        </w:tc>
      </w:tr>
      <w:tr w:rsidR="005D5B53" w:rsidRPr="00513D3F" w14:paraId="36A89685" w14:textId="77777777" w:rsidTr="00D92D0F">
        <w:trPr>
          <w:trHeight w:val="661"/>
        </w:trPr>
        <w:tc>
          <w:tcPr>
            <w:tcW w:w="674" w:type="dxa"/>
          </w:tcPr>
          <w:p w14:paraId="246B8771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3.</w:t>
            </w:r>
          </w:p>
        </w:tc>
        <w:tc>
          <w:tcPr>
            <w:tcW w:w="4310" w:type="dxa"/>
          </w:tcPr>
          <w:p w14:paraId="4C37CAD3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sensationell</w:t>
            </w:r>
            <w:proofErr w:type="spellEnd"/>
          </w:p>
        </w:tc>
        <w:tc>
          <w:tcPr>
            <w:tcW w:w="698" w:type="dxa"/>
          </w:tcPr>
          <w:p w14:paraId="136CD327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6.</w:t>
            </w:r>
          </w:p>
        </w:tc>
        <w:tc>
          <w:tcPr>
            <w:tcW w:w="4296" w:type="dxa"/>
          </w:tcPr>
          <w:p w14:paraId="50ED321E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Arroganz</w:t>
            </w:r>
            <w:proofErr w:type="spellEnd"/>
          </w:p>
        </w:tc>
      </w:tr>
    </w:tbl>
    <w:p w14:paraId="51713816" w14:textId="0112D81F" w:rsidR="006C4C68" w:rsidRPr="00513D3F" w:rsidRDefault="006C4C68" w:rsidP="006C4C68">
      <w:pPr>
        <w:spacing w:after="0" w:line="360" w:lineRule="auto"/>
        <w:rPr>
          <w:b/>
          <w:bCs/>
          <w:color w:val="1F4E79" w:themeColor="accent1" w:themeShade="80"/>
        </w:rPr>
      </w:pPr>
      <w:r>
        <w:rPr>
          <w:b/>
          <w:bCs/>
          <w:color w:val="1F4E79" w:themeColor="accent1" w:themeShade="80"/>
        </w:rPr>
        <w:br/>
      </w:r>
      <w:r w:rsidRPr="00AA601C">
        <w:rPr>
          <w:color w:val="1F4E79" w:themeColor="accent1" w:themeShade="80"/>
        </w:rPr>
        <w:t>Now</w:t>
      </w:r>
      <w:r w:rsidRPr="00AA601C">
        <w:rPr>
          <w:b/>
          <w:color w:val="1F4E79" w:themeColor="accent1" w:themeShade="80"/>
        </w:rPr>
        <w:t xml:space="preserve"> turn the page </w:t>
      </w:r>
      <w:r w:rsidRPr="00AA601C">
        <w:rPr>
          <w:color w:val="1F4E79" w:themeColor="accent1" w:themeShade="80"/>
        </w:rPr>
        <w:t xml:space="preserve">for </w:t>
      </w:r>
      <w:r>
        <w:rPr>
          <w:color w:val="1F4E79" w:themeColor="accent1" w:themeShade="80"/>
        </w:rPr>
        <w:t>sounds of the language</w:t>
      </w:r>
      <w:r w:rsidRPr="00AA601C">
        <w:rPr>
          <w:color w:val="1F4E79" w:themeColor="accent1" w:themeShade="80"/>
        </w:rPr>
        <w:t xml:space="preserve"> </w:t>
      </w:r>
      <w:r>
        <w:rPr>
          <w:color w:val="1F4E79" w:themeColor="accent1" w:themeShade="80"/>
        </w:rPr>
        <w:t>speaking</w:t>
      </w:r>
      <w:r w:rsidRPr="00AA601C">
        <w:rPr>
          <w:color w:val="1F4E79" w:themeColor="accent1" w:themeShade="80"/>
        </w:rPr>
        <w:t xml:space="preserve"> part </w:t>
      </w:r>
      <w:r w:rsidR="0097176A">
        <w:rPr>
          <w:color w:val="1F4E79" w:themeColor="accent1" w:themeShade="80"/>
        </w:rPr>
        <w:t>C</w:t>
      </w:r>
      <w:r w:rsidRPr="00AA601C">
        <w:rPr>
          <w:b/>
          <w:color w:val="1F4E79" w:themeColor="accent1" w:themeShade="80"/>
        </w:rPr>
        <w:t>.</w:t>
      </w:r>
    </w:p>
    <w:p w14:paraId="074F21C6" w14:textId="6EA8356E" w:rsidR="005D5B53" w:rsidRPr="00513D3F" w:rsidRDefault="006C4C68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  <w:r>
        <w:rPr>
          <w:rFonts w:cs="Arial"/>
          <w:b/>
          <w:color w:val="1F4E79" w:themeColor="accent1" w:themeShade="80"/>
          <w:shd w:val="clear" w:color="auto" w:fill="FFFFFF"/>
          <w:lang w:val="en-US"/>
        </w:rPr>
        <w:lastRenderedPageBreak/>
        <w:t>PART C</w:t>
      </w:r>
      <w:r w:rsidR="005D5B53" w:rsidRPr="00513D3F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 Read these short German sentences aloud.  You will get marks for putting the ‘stress’ (emphasis) in the right place in the word in </w:t>
      </w:r>
      <w:r w:rsidR="005D5B53" w:rsidRPr="00513D3F">
        <w:rPr>
          <w:rFonts w:cs="Arial"/>
          <w:b/>
          <w:color w:val="1F4E79" w:themeColor="accent1" w:themeShade="80"/>
          <w:shd w:val="clear" w:color="auto" w:fill="FFFFFF"/>
          <w:lang w:val="en-US"/>
        </w:rPr>
        <w:t>bold</w:t>
      </w:r>
      <w:r w:rsidR="005D5B53" w:rsidRPr="00513D3F">
        <w:rPr>
          <w:rFonts w:cs="Arial"/>
          <w:color w:val="1F4E79" w:themeColor="accent1" w:themeShade="80"/>
          <w:shd w:val="clear" w:color="auto" w:fill="FFFFFF"/>
          <w:lang w:val="en-US"/>
        </w:rPr>
        <w:t xml:space="preserve">.  </w:t>
      </w:r>
    </w:p>
    <w:p w14:paraId="01CF6B9F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"/>
        <w:gridCol w:w="4310"/>
        <w:gridCol w:w="698"/>
        <w:gridCol w:w="4296"/>
      </w:tblGrid>
      <w:tr w:rsidR="00513D3F" w:rsidRPr="00513D3F" w14:paraId="3068EBBA" w14:textId="77777777" w:rsidTr="00D92D0F">
        <w:tc>
          <w:tcPr>
            <w:tcW w:w="674" w:type="dxa"/>
          </w:tcPr>
          <w:p w14:paraId="0D605934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1.</w:t>
            </w:r>
          </w:p>
        </w:tc>
        <w:tc>
          <w:tcPr>
            <w:tcW w:w="4310" w:type="dxa"/>
          </w:tcPr>
          <w:p w14:paraId="444ADA56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Sie hat es </w:t>
            </w:r>
            <w:proofErr w:type="spellStart"/>
            <w:r w:rsidRPr="00513D3F">
              <w:rPr>
                <w:b/>
                <w:color w:val="1F4E79" w:themeColor="accent1" w:themeShade="80"/>
              </w:rPr>
              <w:t>geliefert</w:t>
            </w:r>
            <w:proofErr w:type="spellEnd"/>
          </w:p>
        </w:tc>
        <w:tc>
          <w:tcPr>
            <w:tcW w:w="698" w:type="dxa"/>
          </w:tcPr>
          <w:p w14:paraId="06A6F9CD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5.</w:t>
            </w:r>
          </w:p>
        </w:tc>
        <w:tc>
          <w:tcPr>
            <w:tcW w:w="4296" w:type="dxa"/>
          </w:tcPr>
          <w:p w14:paraId="4EC9D7CE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Wir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  <w:proofErr w:type="spellStart"/>
            <w:r w:rsidRPr="00513D3F">
              <w:rPr>
                <w:color w:val="1F4E79" w:themeColor="accent1" w:themeShade="80"/>
              </w:rPr>
              <w:t>haben</w:t>
            </w:r>
            <w:proofErr w:type="spellEnd"/>
            <w:r w:rsidRPr="00513D3F">
              <w:rPr>
                <w:color w:val="1F4E79" w:themeColor="accent1" w:themeShade="80"/>
              </w:rPr>
              <w:t xml:space="preserve"> es </w:t>
            </w:r>
            <w:proofErr w:type="spellStart"/>
            <w:r w:rsidRPr="00513D3F">
              <w:rPr>
                <w:b/>
                <w:color w:val="1F4E79" w:themeColor="accent1" w:themeShade="80"/>
              </w:rPr>
              <w:t>gestaltet</w:t>
            </w:r>
            <w:proofErr w:type="spellEnd"/>
          </w:p>
        </w:tc>
      </w:tr>
      <w:tr w:rsidR="00513D3F" w:rsidRPr="00513D3F" w14:paraId="3EAADD22" w14:textId="77777777" w:rsidTr="00D92D0F">
        <w:tc>
          <w:tcPr>
            <w:tcW w:w="674" w:type="dxa"/>
          </w:tcPr>
          <w:p w14:paraId="44281C02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2.</w:t>
            </w:r>
          </w:p>
        </w:tc>
        <w:tc>
          <w:tcPr>
            <w:tcW w:w="4310" w:type="dxa"/>
          </w:tcPr>
          <w:p w14:paraId="51C73F9C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Sie </w:t>
            </w:r>
            <w:proofErr w:type="spellStart"/>
            <w:r w:rsidRPr="00513D3F">
              <w:rPr>
                <w:color w:val="1F4E79" w:themeColor="accent1" w:themeShade="80"/>
              </w:rPr>
              <w:t>haben</w:t>
            </w:r>
            <w:proofErr w:type="spellEnd"/>
            <w:r w:rsidRPr="00513D3F">
              <w:rPr>
                <w:color w:val="1F4E79" w:themeColor="accent1" w:themeShade="80"/>
              </w:rPr>
              <w:t xml:space="preserve"> es </w:t>
            </w:r>
            <w:proofErr w:type="spellStart"/>
            <w:r w:rsidRPr="00513D3F">
              <w:rPr>
                <w:b/>
                <w:color w:val="1F4E79" w:themeColor="accent1" w:themeShade="80"/>
              </w:rPr>
              <w:t>behindert</w:t>
            </w:r>
            <w:proofErr w:type="spellEnd"/>
          </w:p>
        </w:tc>
        <w:tc>
          <w:tcPr>
            <w:tcW w:w="698" w:type="dxa"/>
          </w:tcPr>
          <w:p w14:paraId="63E01711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6.</w:t>
            </w:r>
          </w:p>
        </w:tc>
        <w:tc>
          <w:tcPr>
            <w:tcW w:w="4296" w:type="dxa"/>
          </w:tcPr>
          <w:p w14:paraId="26E1C763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Er</w:t>
            </w:r>
            <w:proofErr w:type="spellEnd"/>
            <w:r w:rsidRPr="00513D3F">
              <w:rPr>
                <w:color w:val="1F4E79" w:themeColor="accent1" w:themeShade="80"/>
              </w:rPr>
              <w:t xml:space="preserve"> hat </w:t>
            </w:r>
            <w:proofErr w:type="spellStart"/>
            <w:r w:rsidRPr="00513D3F">
              <w:rPr>
                <w:color w:val="1F4E79" w:themeColor="accent1" w:themeShade="80"/>
              </w:rPr>
              <w:t>sich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  <w:proofErr w:type="spellStart"/>
            <w:r w:rsidRPr="00513D3F">
              <w:rPr>
                <w:b/>
                <w:color w:val="1F4E79" w:themeColor="accent1" w:themeShade="80"/>
              </w:rPr>
              <w:t>erholt</w:t>
            </w:r>
            <w:proofErr w:type="spellEnd"/>
          </w:p>
        </w:tc>
      </w:tr>
      <w:tr w:rsidR="00513D3F" w:rsidRPr="00513D3F" w14:paraId="39A9EEC4" w14:textId="77777777" w:rsidTr="00D92D0F">
        <w:tc>
          <w:tcPr>
            <w:tcW w:w="674" w:type="dxa"/>
          </w:tcPr>
          <w:p w14:paraId="3BF235B9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3.</w:t>
            </w:r>
          </w:p>
        </w:tc>
        <w:tc>
          <w:tcPr>
            <w:tcW w:w="4310" w:type="dxa"/>
          </w:tcPr>
          <w:p w14:paraId="5603C1EA" w14:textId="2005ECF8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Ihr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  <w:proofErr w:type="spellStart"/>
            <w:r w:rsidRPr="00513D3F">
              <w:rPr>
                <w:color w:val="1F4E79" w:themeColor="accent1" w:themeShade="80"/>
              </w:rPr>
              <w:t>habt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  <w:proofErr w:type="spellStart"/>
            <w:r w:rsidR="00650147" w:rsidRPr="00513D3F">
              <w:rPr>
                <w:color w:val="1F4E79" w:themeColor="accent1" w:themeShade="80"/>
              </w:rPr>
              <w:t>euch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  <w:proofErr w:type="spellStart"/>
            <w:r w:rsidRPr="00513D3F">
              <w:rPr>
                <w:b/>
                <w:color w:val="1F4E79" w:themeColor="accent1" w:themeShade="80"/>
              </w:rPr>
              <w:t>aufgerafft</w:t>
            </w:r>
            <w:proofErr w:type="spellEnd"/>
          </w:p>
        </w:tc>
        <w:tc>
          <w:tcPr>
            <w:tcW w:w="698" w:type="dxa"/>
          </w:tcPr>
          <w:p w14:paraId="69330153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7.</w:t>
            </w:r>
          </w:p>
        </w:tc>
        <w:tc>
          <w:tcPr>
            <w:tcW w:w="4296" w:type="dxa"/>
          </w:tcPr>
          <w:p w14:paraId="64C6CCC1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Ich </w:t>
            </w:r>
            <w:proofErr w:type="spellStart"/>
            <w:r w:rsidRPr="00513D3F">
              <w:rPr>
                <w:color w:val="1F4E79" w:themeColor="accent1" w:themeShade="80"/>
              </w:rPr>
              <w:t>habe</w:t>
            </w:r>
            <w:proofErr w:type="spellEnd"/>
            <w:r w:rsidRPr="00513D3F">
              <w:rPr>
                <w:color w:val="1F4E79" w:themeColor="accent1" w:themeShade="80"/>
              </w:rPr>
              <w:t xml:space="preserve"> es </w:t>
            </w:r>
            <w:proofErr w:type="spellStart"/>
            <w:r w:rsidRPr="00513D3F">
              <w:rPr>
                <w:b/>
                <w:color w:val="1F4E79" w:themeColor="accent1" w:themeShade="80"/>
              </w:rPr>
              <w:t>gehoben</w:t>
            </w:r>
            <w:proofErr w:type="spellEnd"/>
          </w:p>
        </w:tc>
      </w:tr>
      <w:tr w:rsidR="005D5B53" w:rsidRPr="00513D3F" w14:paraId="65B804E5" w14:textId="77777777" w:rsidTr="00D92D0F">
        <w:tc>
          <w:tcPr>
            <w:tcW w:w="674" w:type="dxa"/>
          </w:tcPr>
          <w:p w14:paraId="4739A933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z w:val="28"/>
                <w:szCs w:val="28"/>
                <w:shd w:val="clear" w:color="auto" w:fill="FFFFFF"/>
                <w:lang w:val="de-DE"/>
              </w:rPr>
              <w:t>4.</w:t>
            </w:r>
          </w:p>
        </w:tc>
        <w:tc>
          <w:tcPr>
            <w:tcW w:w="4310" w:type="dxa"/>
          </w:tcPr>
          <w:p w14:paraId="0A1CD4C2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Du hast </w:t>
            </w:r>
            <w:proofErr w:type="spellStart"/>
            <w:r w:rsidRPr="00513D3F">
              <w:rPr>
                <w:color w:val="1F4E79" w:themeColor="accent1" w:themeShade="80"/>
              </w:rPr>
              <w:t>sie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  <w:proofErr w:type="spellStart"/>
            <w:r w:rsidRPr="00513D3F">
              <w:rPr>
                <w:b/>
                <w:color w:val="1F4E79" w:themeColor="accent1" w:themeShade="80"/>
              </w:rPr>
              <w:t>verdrillt</w:t>
            </w:r>
            <w:proofErr w:type="spellEnd"/>
          </w:p>
        </w:tc>
        <w:tc>
          <w:tcPr>
            <w:tcW w:w="698" w:type="dxa"/>
          </w:tcPr>
          <w:p w14:paraId="0F1AD80B" w14:textId="77777777" w:rsidR="005D5B53" w:rsidRPr="00513D3F" w:rsidRDefault="005D5B53" w:rsidP="006C4C68">
            <w:pPr>
              <w:spacing w:line="360" w:lineRule="auto"/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</w:pPr>
            <w:r w:rsidRPr="00513D3F">
              <w:rPr>
                <w:rFonts w:cs="Arial"/>
                <w:color w:val="1F4E79" w:themeColor="accent1" w:themeShade="80"/>
                <w:shd w:val="clear" w:color="auto" w:fill="FFFFFF"/>
                <w:lang w:val="de-DE"/>
              </w:rPr>
              <w:t>8.</w:t>
            </w:r>
          </w:p>
        </w:tc>
        <w:tc>
          <w:tcPr>
            <w:tcW w:w="4296" w:type="dxa"/>
          </w:tcPr>
          <w:p w14:paraId="13DECF01" w14:textId="77777777" w:rsidR="005D5B53" w:rsidRPr="00513D3F" w:rsidRDefault="005D5B53" w:rsidP="006C4C68">
            <w:pPr>
              <w:spacing w:line="360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Wir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  <w:proofErr w:type="spellStart"/>
            <w:r w:rsidRPr="00513D3F">
              <w:rPr>
                <w:color w:val="1F4E79" w:themeColor="accent1" w:themeShade="80"/>
              </w:rPr>
              <w:t>haben</w:t>
            </w:r>
            <w:proofErr w:type="spellEnd"/>
            <w:r w:rsidRPr="00513D3F">
              <w:rPr>
                <w:color w:val="1F4E79" w:themeColor="accent1" w:themeShade="80"/>
              </w:rPr>
              <w:t xml:space="preserve"> es </w:t>
            </w:r>
            <w:proofErr w:type="spellStart"/>
            <w:r w:rsidRPr="00513D3F">
              <w:rPr>
                <w:b/>
                <w:color w:val="1F4E79" w:themeColor="accent1" w:themeShade="80"/>
              </w:rPr>
              <w:t>spediert</w:t>
            </w:r>
            <w:proofErr w:type="spellEnd"/>
          </w:p>
        </w:tc>
      </w:tr>
    </w:tbl>
    <w:p w14:paraId="5FA0B37C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33128446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en-US"/>
        </w:rPr>
      </w:pPr>
    </w:p>
    <w:p w14:paraId="68693E4E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de-DE"/>
        </w:rPr>
      </w:pPr>
    </w:p>
    <w:p w14:paraId="28881E1D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de-DE"/>
        </w:rPr>
      </w:pPr>
    </w:p>
    <w:p w14:paraId="08F807F8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de-DE"/>
        </w:rPr>
      </w:pPr>
    </w:p>
    <w:p w14:paraId="2E5668DF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de-DE"/>
        </w:rPr>
      </w:pPr>
    </w:p>
    <w:p w14:paraId="4401FA32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de-DE"/>
        </w:rPr>
      </w:pPr>
    </w:p>
    <w:p w14:paraId="1AE81912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de-DE"/>
        </w:rPr>
      </w:pPr>
    </w:p>
    <w:p w14:paraId="55169743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de-DE"/>
        </w:rPr>
      </w:pPr>
    </w:p>
    <w:p w14:paraId="5EB5C95E" w14:textId="77777777" w:rsidR="005D5B53" w:rsidRPr="00513D3F" w:rsidRDefault="005D5B53" w:rsidP="006C4C68">
      <w:pPr>
        <w:spacing w:after="0" w:line="360" w:lineRule="auto"/>
        <w:rPr>
          <w:rFonts w:cs="Arial"/>
          <w:color w:val="1F4E79" w:themeColor="accent1" w:themeShade="80"/>
          <w:shd w:val="clear" w:color="auto" w:fill="FFFFFF"/>
          <w:lang w:val="de-DE"/>
        </w:rPr>
      </w:pPr>
    </w:p>
    <w:p w14:paraId="23C7F968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2BB11D21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462772BE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5D513E06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7F325069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6B5C8B94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7F7CFF77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2B252E59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7726ADF8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1D3F8560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126500ED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2A0EC6AF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68C920A4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2ACC1842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7E8E3178" w14:textId="77777777" w:rsidR="006C4C68" w:rsidRDefault="006C4C68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</w:p>
    <w:p w14:paraId="7EFB07CA" w14:textId="72CB5BD0" w:rsidR="005D5B53" w:rsidRPr="00513D3F" w:rsidRDefault="005D5B53" w:rsidP="006C4C68">
      <w:pPr>
        <w:shd w:val="clear" w:color="auto" w:fill="FFFFFF"/>
        <w:spacing w:after="0" w:line="360" w:lineRule="auto"/>
        <w:jc w:val="right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TOTAL MARKS AVAILABLE (SOUNDS OF THE LANGUAGE, SPEAKING): 29</w:t>
      </w:r>
    </w:p>
    <w:p w14:paraId="7F66DF1E" w14:textId="77777777" w:rsidR="005D5B53" w:rsidRPr="00513D3F" w:rsidRDefault="005D5B53" w:rsidP="005D5B53">
      <w:pPr>
        <w:outlineLvl w:val="1"/>
        <w:rPr>
          <w:b/>
          <w:color w:val="1F4E79" w:themeColor="accent1" w:themeShade="80"/>
          <w:sz w:val="36"/>
          <w:szCs w:val="36"/>
        </w:rPr>
        <w:sectPr w:rsidR="005D5B53" w:rsidRPr="00513D3F" w:rsidSect="005D5B53">
          <w:headerReference w:type="default" r:id="rId12"/>
          <w:footerReference w:type="default" r:id="rId13"/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288A8327" w14:textId="77777777" w:rsidR="005D5B53" w:rsidRPr="00513D3F" w:rsidRDefault="005D5B53" w:rsidP="005D5B53">
      <w:pPr>
        <w:jc w:val="center"/>
        <w:outlineLvl w:val="1"/>
        <w:rPr>
          <w:color w:val="1F4E79" w:themeColor="accent1" w:themeShade="80"/>
          <w:sz w:val="36"/>
          <w:szCs w:val="36"/>
        </w:rPr>
      </w:pPr>
      <w:r w:rsidRPr="00513D3F">
        <w:rPr>
          <w:b/>
          <w:color w:val="1F4E79" w:themeColor="accent1" w:themeShade="80"/>
          <w:sz w:val="36"/>
          <w:szCs w:val="36"/>
        </w:rPr>
        <w:lastRenderedPageBreak/>
        <w:t>Vocabulary</w:t>
      </w:r>
    </w:p>
    <w:p w14:paraId="5B436641" w14:textId="77777777" w:rsidR="006C4C68" w:rsidRDefault="006C4C68" w:rsidP="006C4C68">
      <w:pPr>
        <w:shd w:val="clear" w:color="auto" w:fill="FFFFFF"/>
        <w:spacing w:after="0" w:line="360" w:lineRule="auto"/>
        <w:rPr>
          <w:rFonts w:eastAsia="Times New Roman" w:cs="Arial"/>
          <w:bCs/>
          <w:color w:val="1F4E79" w:themeColor="accent1" w:themeShade="80"/>
          <w:lang w:eastAsia="en-GB"/>
        </w:rPr>
      </w:pPr>
    </w:p>
    <w:p w14:paraId="64D62F61" w14:textId="782FC271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bCs/>
          <w:color w:val="1F4E79" w:themeColor="accent1" w:themeShade="80"/>
          <w:lang w:eastAsia="en-GB"/>
        </w:rPr>
      </w:pP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 xml:space="preserve">This part of the test will take around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4 minutes.</w:t>
      </w:r>
      <w:r w:rsidRPr="00513D3F">
        <w:rPr>
          <w:rFonts w:eastAsia="Times New Roman" w:cs="Arial"/>
          <w:bCs/>
          <w:color w:val="1F4E79" w:themeColor="accent1" w:themeShade="80"/>
          <w:lang w:eastAsia="en-GB"/>
        </w:rPr>
        <w:t xml:space="preserve"> </w:t>
      </w:r>
    </w:p>
    <w:p w14:paraId="07E48FA2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bCs/>
          <w:color w:val="1F4E79" w:themeColor="accent1" w:themeShade="80"/>
          <w:lang w:eastAsia="en-GB"/>
        </w:rPr>
      </w:pPr>
    </w:p>
    <w:p w14:paraId="1419134C" w14:textId="55C65DDB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PART A (TRANSLATION)</w:t>
      </w:r>
    </w:p>
    <w:p w14:paraId="7E19A1DA" w14:textId="43B6B988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color w:val="1F4E79" w:themeColor="accent1" w:themeShade="80"/>
          <w:lang w:eastAsia="en-GB"/>
        </w:rPr>
        <w:t xml:space="preserve">Say 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the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 xml:space="preserve">German 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for the words below. 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Remember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to say the word for ‘</w:t>
      </w:r>
      <w:r w:rsidRPr="00513D3F">
        <w:rPr>
          <w:rFonts w:eastAsia="Times New Roman" w:cs="Arial"/>
          <w:b/>
          <w:color w:val="1F4E79" w:themeColor="accent1" w:themeShade="80"/>
          <w:lang w:eastAsia="en-GB"/>
        </w:rPr>
        <w:t>the’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if needed!</w:t>
      </w:r>
    </w:p>
    <w:p w14:paraId="3863149E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4C1AC4F1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1. been (pp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)</w:t>
      </w:r>
    </w:p>
    <w:p w14:paraId="3A023FB2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2. object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s)</w:t>
      </w:r>
    </w:p>
    <w:p w14:paraId="035269F5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3. cultural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)</w:t>
      </w:r>
    </w:p>
    <w:p w14:paraId="0BB78AC3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4. to get in touch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s)</w:t>
      </w:r>
    </w:p>
    <w:p w14:paraId="1B531B82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5. you (all) (R2-acc), yourselves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)</w:t>
      </w:r>
    </w:p>
    <w:p w14:paraId="5E530B54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6. become (pp)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)</w:t>
      </w:r>
    </w:p>
    <w:p w14:paraId="32E6808D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7. straight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)</w:t>
      </w:r>
    </w:p>
    <w:p w14:paraId="4FDE7A16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8. although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)</w:t>
      </w:r>
    </w:p>
    <w:p w14:paraId="24FE882B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9. business, company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s)</w:t>
      </w:r>
    </w:p>
    <w:p w14:paraId="53BA9BDB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10. future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s)</w:t>
      </w:r>
    </w:p>
    <w:p w14:paraId="38FA1047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11. after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)</w:t>
      </w:r>
    </w:p>
    <w:p w14:paraId="6C4F46F6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12. at / to the front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)</w:t>
      </w:r>
    </w:p>
    <w:p w14:paraId="38623D09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13. relatively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one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)</w:t>
      </w:r>
    </w:p>
    <w:p w14:paraId="2BCC4AE0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14. chemistry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s)</w:t>
      </w:r>
    </w:p>
    <w:p w14:paraId="57614D96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15. not at all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s)</w:t>
      </w:r>
    </w:p>
    <w:p w14:paraId="4AEA6801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>16. researcher, explorer</w:t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</w:r>
      <w:r w:rsidRPr="00513D3F">
        <w:rPr>
          <w:rFonts w:eastAsia="Times New Roman" w:cs="Arial"/>
          <w:color w:val="1F4E79" w:themeColor="accent1" w:themeShade="80"/>
          <w:lang w:eastAsia="en-GB"/>
        </w:rPr>
        <w:tab/>
        <w:t>(</w:t>
      </w: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two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 German words)</w:t>
      </w:r>
    </w:p>
    <w:p w14:paraId="583946B0" w14:textId="7777777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b/>
          <w:bCs/>
          <w:color w:val="1F4E79" w:themeColor="accent1" w:themeShade="80"/>
          <w:lang w:eastAsia="en-GB"/>
        </w:rPr>
      </w:pPr>
    </w:p>
    <w:p w14:paraId="13862375" w14:textId="53F88227" w:rsidR="005D5B53" w:rsidRPr="00513D3F" w:rsidRDefault="005D5B53" w:rsidP="006C4C68">
      <w:pPr>
        <w:shd w:val="clear" w:color="auto" w:fill="FFFFFF"/>
        <w:spacing w:after="0" w:line="360" w:lineRule="auto"/>
        <w:rPr>
          <w:rFonts w:eastAsia="Times New Roman" w:cs="Arial"/>
          <w:color w:val="1F4E79" w:themeColor="accent1" w:themeShade="80"/>
          <w:lang w:eastAsia="en-GB"/>
        </w:rPr>
      </w:pPr>
      <w:r w:rsidRPr="00513D3F">
        <w:rPr>
          <w:rFonts w:eastAsia="Times New Roman" w:cs="Arial"/>
          <w:b/>
          <w:bCs/>
          <w:color w:val="1F4E79" w:themeColor="accent1" w:themeShade="80"/>
          <w:lang w:eastAsia="en-GB"/>
        </w:rPr>
        <w:t>PART B (REGISTER)</w:t>
      </w:r>
    </w:p>
    <w:p w14:paraId="1C0B0364" w14:textId="77777777" w:rsidR="005D5B53" w:rsidRPr="00513D3F" w:rsidRDefault="005D5B53" w:rsidP="006C4C68">
      <w:pPr>
        <w:spacing w:after="0" w:line="360" w:lineRule="auto"/>
        <w:rPr>
          <w:b/>
          <w:bCs/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Say the following informal words or phrases using more </w:t>
      </w:r>
      <w:r w:rsidRPr="00513D3F">
        <w:rPr>
          <w:b/>
          <w:bCs/>
          <w:color w:val="1F4E79" w:themeColor="accent1" w:themeShade="80"/>
        </w:rPr>
        <w:t>formal language.</w:t>
      </w:r>
    </w:p>
    <w:p w14:paraId="6D8DDC88" w14:textId="77777777" w:rsidR="005D5B53" w:rsidRPr="00513D3F" w:rsidRDefault="005D5B53" w:rsidP="006C4C68">
      <w:pPr>
        <w:spacing w:after="0" w:line="360" w:lineRule="auto"/>
        <w:rPr>
          <w:b/>
          <w:bCs/>
          <w:color w:val="1F4E79" w:themeColor="accent1" w:themeShade="80"/>
        </w:rPr>
        <w:sectPr w:rsidR="005D5B53" w:rsidRPr="00513D3F" w:rsidSect="00DE3753"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76523900" w14:textId="77777777" w:rsidR="005D5B53" w:rsidRPr="00513D3F" w:rsidRDefault="005D5B53" w:rsidP="006C4C68">
      <w:pPr>
        <w:spacing w:after="0" w:line="360" w:lineRule="auto"/>
        <w:rPr>
          <w:b/>
          <w:bCs/>
          <w:color w:val="1F4E79" w:themeColor="accent1" w:themeShade="80"/>
        </w:rPr>
      </w:pPr>
    </w:p>
    <w:p w14:paraId="4B61AEE8" w14:textId="77777777" w:rsidR="005D5B53" w:rsidRPr="00513D3F" w:rsidRDefault="005D5B53" w:rsidP="006C4C68">
      <w:pPr>
        <w:spacing w:after="0" w:line="360" w:lineRule="auto"/>
        <w:contextualSpacing/>
        <w:rPr>
          <w:color w:val="1F4E79" w:themeColor="accent1" w:themeShade="80"/>
          <w:lang w:val="de-DE"/>
        </w:rPr>
      </w:pPr>
      <w:r w:rsidRPr="00513D3F">
        <w:rPr>
          <w:color w:val="1F4E79" w:themeColor="accent1" w:themeShade="80"/>
          <w:lang w:val="de-DE"/>
        </w:rPr>
        <w:t>1. Wartest du?</w:t>
      </w:r>
      <w:r w:rsidRPr="00513D3F">
        <w:rPr>
          <w:color w:val="1F4E79" w:themeColor="accent1" w:themeShade="80"/>
          <w:lang w:val="de-DE"/>
        </w:rPr>
        <w:tab/>
      </w:r>
      <w:r w:rsidRPr="00513D3F">
        <w:rPr>
          <w:color w:val="1F4E79" w:themeColor="accent1" w:themeShade="80"/>
          <w:lang w:val="de-DE"/>
        </w:rPr>
        <w:tab/>
      </w:r>
      <w:r w:rsidRPr="00513D3F">
        <w:rPr>
          <w:color w:val="1F4E79" w:themeColor="accent1" w:themeShade="80"/>
          <w:lang w:val="de-DE"/>
        </w:rPr>
        <w:tab/>
      </w:r>
      <w:r w:rsidRPr="00513D3F">
        <w:rPr>
          <w:color w:val="1F4E79" w:themeColor="accent1" w:themeShade="80"/>
          <w:lang w:val="de-DE"/>
        </w:rPr>
        <w:tab/>
      </w:r>
    </w:p>
    <w:p w14:paraId="7D7FE87F" w14:textId="77777777" w:rsidR="005D5B53" w:rsidRPr="00513D3F" w:rsidRDefault="005D5B53" w:rsidP="006C4C68">
      <w:pPr>
        <w:spacing w:after="0" w:line="360" w:lineRule="auto"/>
        <w:contextualSpacing/>
        <w:rPr>
          <w:color w:val="1F4E79" w:themeColor="accent1" w:themeShade="80"/>
          <w:lang w:val="de-DE"/>
        </w:rPr>
      </w:pPr>
      <w:r w:rsidRPr="00513D3F">
        <w:rPr>
          <w:color w:val="1F4E79" w:themeColor="accent1" w:themeShade="80"/>
          <w:lang w:val="de-DE"/>
        </w:rPr>
        <w:t>2. der Mann</w:t>
      </w:r>
      <w:r w:rsidRPr="00513D3F">
        <w:rPr>
          <w:color w:val="1F4E79" w:themeColor="accent1" w:themeShade="80"/>
          <w:lang w:val="de-DE"/>
        </w:rPr>
        <w:tab/>
      </w:r>
    </w:p>
    <w:p w14:paraId="2F0757C2" w14:textId="77777777" w:rsidR="005D5B53" w:rsidRPr="00513D3F" w:rsidRDefault="005D5B53" w:rsidP="006C4C68">
      <w:pPr>
        <w:spacing w:after="0" w:line="360" w:lineRule="auto"/>
        <w:contextualSpacing/>
        <w:rPr>
          <w:color w:val="1F4E79" w:themeColor="accent1" w:themeShade="80"/>
          <w:lang w:val="de-DE"/>
        </w:rPr>
      </w:pPr>
      <w:r w:rsidRPr="00513D3F">
        <w:rPr>
          <w:color w:val="1F4E79" w:themeColor="accent1" w:themeShade="80"/>
          <w:lang w:val="de-DE"/>
        </w:rPr>
        <w:t>3. meine Mutti und mein Vati</w:t>
      </w:r>
    </w:p>
    <w:p w14:paraId="47BE7EA0" w14:textId="77777777" w:rsidR="005D5B53" w:rsidRPr="00513D3F" w:rsidRDefault="005D5B53" w:rsidP="006C4C68">
      <w:pPr>
        <w:spacing w:after="0" w:line="360" w:lineRule="auto"/>
        <w:contextualSpacing/>
        <w:rPr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4. </w:t>
      </w:r>
      <w:proofErr w:type="spellStart"/>
      <w:r w:rsidRPr="00513D3F">
        <w:rPr>
          <w:color w:val="1F4E79" w:themeColor="accent1" w:themeShade="80"/>
        </w:rPr>
        <w:t>gucken</w:t>
      </w:r>
      <w:proofErr w:type="spellEnd"/>
    </w:p>
    <w:p w14:paraId="66DA9D27" w14:textId="77777777" w:rsidR="005D5B53" w:rsidRPr="00513D3F" w:rsidRDefault="005D5B53" w:rsidP="006C4C68">
      <w:pPr>
        <w:spacing w:after="0" w:line="360" w:lineRule="auto"/>
        <w:rPr>
          <w:color w:val="1F4E79" w:themeColor="accent1" w:themeShade="80"/>
        </w:rPr>
      </w:pPr>
    </w:p>
    <w:p w14:paraId="6BCBD0BC" w14:textId="77777777" w:rsidR="005D5B53" w:rsidRPr="00513D3F" w:rsidRDefault="005D5B53" w:rsidP="006C4C68">
      <w:pPr>
        <w:spacing w:after="0" w:line="360" w:lineRule="auto"/>
        <w:rPr>
          <w:b/>
          <w:color w:val="1F4E79" w:themeColor="accent1" w:themeShade="80"/>
        </w:rPr>
        <w:sectPr w:rsidR="005D5B53" w:rsidRPr="00513D3F" w:rsidSect="008E110D">
          <w:type w:val="continuous"/>
          <w:pgSz w:w="11906" w:h="16838"/>
          <w:pgMar w:top="709" w:right="566" w:bottom="567" w:left="567" w:header="283" w:footer="624" w:gutter="0"/>
          <w:cols w:space="708"/>
          <w:docGrid w:linePitch="381"/>
        </w:sectPr>
      </w:pPr>
    </w:p>
    <w:p w14:paraId="5E1CCFBC" w14:textId="343B7110" w:rsidR="005D5B53" w:rsidRPr="006C4C68" w:rsidRDefault="005D5B53" w:rsidP="006C4C68">
      <w:pPr>
        <w:spacing w:after="0" w:line="360" w:lineRule="auto"/>
        <w:jc w:val="right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TOTAL MARKS AVAILABLE (VOCABULARY, SPEAKING): 20</w:t>
      </w:r>
    </w:p>
    <w:p w14:paraId="125A4D72" w14:textId="77777777" w:rsidR="005D5B53" w:rsidRPr="00513D3F" w:rsidRDefault="005D5B53" w:rsidP="005D5B53">
      <w:pPr>
        <w:pStyle w:val="Heading2"/>
        <w:spacing w:after="0" w:line="240" w:lineRule="auto"/>
        <w:rPr>
          <w:color w:val="1F4E79" w:themeColor="accent1" w:themeShade="80"/>
        </w:rPr>
      </w:pPr>
      <w:r w:rsidRPr="00513D3F">
        <w:rPr>
          <w:color w:val="1F4E79" w:themeColor="accent1" w:themeShade="80"/>
        </w:rPr>
        <w:lastRenderedPageBreak/>
        <w:t>Grammar</w:t>
      </w:r>
    </w:p>
    <w:p w14:paraId="2D59C257" w14:textId="77777777" w:rsidR="005D5B53" w:rsidRPr="00513D3F" w:rsidRDefault="005D5B53" w:rsidP="005D5B53">
      <w:pPr>
        <w:shd w:val="clear" w:color="auto" w:fill="FFFFFF"/>
        <w:spacing w:after="0" w:line="240" w:lineRule="auto"/>
        <w:rPr>
          <w:rFonts w:eastAsia="Times New Roman" w:cs="Arial"/>
          <w:color w:val="1F4E79" w:themeColor="accent1" w:themeShade="80"/>
          <w:lang w:eastAsia="en-GB"/>
        </w:rPr>
      </w:pPr>
    </w:p>
    <w:p w14:paraId="678158B9" w14:textId="5DDE7512" w:rsidR="005D5B53" w:rsidRPr="00513D3F" w:rsidRDefault="005D5B53" w:rsidP="0097176A">
      <w:pPr>
        <w:shd w:val="clear" w:color="auto" w:fill="FFFFFF"/>
        <w:spacing w:after="0" w:line="360" w:lineRule="auto"/>
        <w:rPr>
          <w:rFonts w:cs="Helvetica"/>
          <w:color w:val="1F4E79" w:themeColor="accent1" w:themeShade="80"/>
          <w:shd w:val="clear" w:color="auto" w:fill="FFFFFF"/>
        </w:rPr>
      </w:pP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This part of the test will take </w:t>
      </w:r>
      <w:r w:rsidRPr="008A6D17">
        <w:rPr>
          <w:rFonts w:eastAsia="Times New Roman" w:cs="Arial"/>
          <w:color w:val="1F4E79" w:themeColor="accent1" w:themeShade="80"/>
          <w:lang w:eastAsia="en-GB"/>
        </w:rPr>
        <w:t>around </w:t>
      </w:r>
      <w:r w:rsidR="008A6D17">
        <w:rPr>
          <w:rFonts w:eastAsia="Times New Roman" w:cs="Arial"/>
          <w:b/>
          <w:color w:val="1F4E79" w:themeColor="accent1" w:themeShade="80"/>
          <w:lang w:eastAsia="en-GB"/>
        </w:rPr>
        <w:t>7</w:t>
      </w:r>
      <w:r w:rsidRPr="008A6D17">
        <w:rPr>
          <w:rFonts w:eastAsia="Times New Roman" w:cs="Arial"/>
          <w:b/>
          <w:color w:val="1F4E79" w:themeColor="accent1" w:themeShade="80"/>
          <w:lang w:eastAsia="en-GB"/>
        </w:rPr>
        <w:t xml:space="preserve"> minutes</w:t>
      </w:r>
      <w:r w:rsidRPr="008A6D17">
        <w:rPr>
          <w:rFonts w:eastAsia="Times New Roman" w:cs="Arial"/>
          <w:b/>
          <w:bCs/>
          <w:color w:val="1F4E79" w:themeColor="accent1" w:themeShade="80"/>
          <w:lang w:eastAsia="en-GB"/>
        </w:rPr>
        <w:t>.</w:t>
      </w:r>
      <w:r w:rsidRPr="00513D3F">
        <w:rPr>
          <w:rFonts w:cs="Helvetica"/>
          <w:color w:val="1F4E79" w:themeColor="accent1" w:themeShade="80"/>
          <w:shd w:val="clear" w:color="auto" w:fill="FFFFFF"/>
        </w:rPr>
        <w:t xml:space="preserve"> </w:t>
      </w:r>
      <w:r w:rsidRPr="00513D3F">
        <w:rPr>
          <w:rFonts w:eastAsia="Times New Roman" w:cs="Arial"/>
          <w:color w:val="1F4E79" w:themeColor="accent1" w:themeShade="80"/>
          <w:lang w:eastAsia="en-GB"/>
        </w:rPr>
        <w:t xml:space="preserve">The number of gaps tells you how many German words to use. </w:t>
      </w:r>
    </w:p>
    <w:p w14:paraId="6835983B" w14:textId="77777777" w:rsidR="005D5B53" w:rsidRPr="00513D3F" w:rsidRDefault="005D5B53" w:rsidP="0097176A">
      <w:pPr>
        <w:spacing w:after="0" w:line="360" w:lineRule="auto"/>
        <w:rPr>
          <w:rFonts w:eastAsia="Times New Roman" w:cs="Arial"/>
          <w:color w:val="1F4E79" w:themeColor="accent1" w:themeShade="80"/>
          <w:highlight w:val="yellow"/>
          <w:lang w:eastAsia="en-GB"/>
        </w:rPr>
      </w:pPr>
    </w:p>
    <w:p w14:paraId="79E3620D" w14:textId="5E8EBE43" w:rsidR="005D5B53" w:rsidRPr="0097176A" w:rsidRDefault="005D5B53" w:rsidP="0097176A">
      <w:pPr>
        <w:spacing w:after="0" w:line="360" w:lineRule="auto"/>
        <w:rPr>
          <w:rFonts w:cs="Arial"/>
          <w:b/>
          <w:bCs/>
          <w:iCs/>
          <w:color w:val="1F4E79" w:themeColor="accent1" w:themeShade="80"/>
          <w:shd w:val="clear" w:color="auto" w:fill="FFFFFF"/>
        </w:rPr>
      </w:pPr>
      <w:r w:rsidRPr="00513D3F">
        <w:rPr>
          <w:rFonts w:cs="Arial"/>
          <w:b/>
          <w:bCs/>
          <w:iCs/>
          <w:color w:val="1F4E79" w:themeColor="accent1" w:themeShade="80"/>
          <w:shd w:val="clear" w:color="auto" w:fill="FFFFFF"/>
        </w:rPr>
        <w:t>PART A (QUESTIONS, VERB FORMS AND WORD ORDER)</w:t>
      </w:r>
    </w:p>
    <w:p w14:paraId="6BC9C868" w14:textId="1B38496F" w:rsidR="005D5B53" w:rsidRPr="00FD3BE8" w:rsidRDefault="005D5B53" w:rsidP="0097176A">
      <w:pPr>
        <w:spacing w:after="0" w:line="360" w:lineRule="auto"/>
        <w:rPr>
          <w:b/>
          <w:bCs/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Say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>German</w:t>
      </w:r>
      <w:r w:rsidRPr="00513D3F">
        <w:rPr>
          <w:color w:val="1F4E79" w:themeColor="accent1" w:themeShade="80"/>
        </w:rPr>
        <w:t xml:space="preserve"> for the English given in brackets. Use the clues to help you. Think about </w:t>
      </w:r>
      <w:r w:rsidRPr="00FD3BE8">
        <w:rPr>
          <w:b/>
          <w:bCs/>
          <w:color w:val="1F4E79" w:themeColor="accent1" w:themeShade="80"/>
        </w:rPr>
        <w:t>word order.</w: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421"/>
        <w:gridCol w:w="7512"/>
        <w:gridCol w:w="2977"/>
      </w:tblGrid>
      <w:tr w:rsidR="0097176A" w:rsidRPr="00513D3F" w14:paraId="31744090" w14:textId="77777777" w:rsidTr="0097176A">
        <w:trPr>
          <w:trHeight w:val="20"/>
        </w:trPr>
        <w:tc>
          <w:tcPr>
            <w:tcW w:w="421" w:type="dxa"/>
            <w:tcBorders>
              <w:top w:val="nil"/>
              <w:left w:val="nil"/>
              <w:right w:val="nil"/>
            </w:tcBorders>
            <w:vAlign w:val="center"/>
          </w:tcPr>
          <w:p w14:paraId="56DC3663" w14:textId="77777777" w:rsidR="0097176A" w:rsidRPr="00513D3F" w:rsidRDefault="0097176A" w:rsidP="0097176A">
            <w:pPr>
              <w:spacing w:line="276" w:lineRule="auto"/>
              <w:rPr>
                <w:color w:val="1F4E79" w:themeColor="accent1" w:themeShade="80"/>
              </w:rPr>
            </w:pPr>
          </w:p>
        </w:tc>
        <w:tc>
          <w:tcPr>
            <w:tcW w:w="7512" w:type="dxa"/>
            <w:tcBorders>
              <w:top w:val="nil"/>
              <w:left w:val="nil"/>
              <w:right w:val="nil"/>
            </w:tcBorders>
            <w:vAlign w:val="center"/>
          </w:tcPr>
          <w:p w14:paraId="591F597E" w14:textId="77777777" w:rsidR="0097176A" w:rsidRPr="00513D3F" w:rsidRDefault="0097176A" w:rsidP="0097176A">
            <w:pPr>
              <w:spacing w:line="276" w:lineRule="auto"/>
              <w:rPr>
                <w:color w:val="1F4E79" w:themeColor="accent1" w:themeShade="80"/>
              </w:rPr>
            </w:pPr>
          </w:p>
        </w:tc>
        <w:tc>
          <w:tcPr>
            <w:tcW w:w="2977" w:type="dxa"/>
            <w:tcBorders>
              <w:top w:val="nil"/>
              <w:left w:val="nil"/>
              <w:right w:val="nil"/>
            </w:tcBorders>
            <w:vAlign w:val="center"/>
          </w:tcPr>
          <w:p w14:paraId="22B91556" w14:textId="7517410C" w:rsidR="0097176A" w:rsidRPr="00513D3F" w:rsidRDefault="0097176A" w:rsidP="0097176A">
            <w:pPr>
              <w:spacing w:line="276" w:lineRule="auto"/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>Clues</w:t>
            </w:r>
          </w:p>
        </w:tc>
      </w:tr>
      <w:tr w:rsidR="00513D3F" w:rsidRPr="00513D3F" w14:paraId="4D73BC1F" w14:textId="77777777" w:rsidTr="0097176A">
        <w:trPr>
          <w:trHeight w:val="20"/>
        </w:trPr>
        <w:tc>
          <w:tcPr>
            <w:tcW w:w="421" w:type="dxa"/>
            <w:vAlign w:val="center"/>
          </w:tcPr>
          <w:p w14:paraId="371A31B2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>1.</w:t>
            </w:r>
          </w:p>
        </w:tc>
        <w:tc>
          <w:tcPr>
            <w:tcW w:w="7512" w:type="dxa"/>
            <w:vAlign w:val="center"/>
          </w:tcPr>
          <w:p w14:paraId="02F15382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  <w:highlight w:val="yellow"/>
              </w:rPr>
            </w:pPr>
            <w:r w:rsidRPr="00513D3F">
              <w:rPr>
                <w:color w:val="1F4E79" w:themeColor="accent1" w:themeShade="80"/>
              </w:rPr>
              <w:t>_________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r w:rsidRPr="00513D3F">
              <w:rPr>
                <w:color w:val="1F4E79" w:themeColor="accent1" w:themeShade="80"/>
              </w:rPr>
              <w:t>_________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fertig</w:t>
            </w:r>
            <w:proofErr w:type="spellEnd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? (are you 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>[plural, informal]</w:t>
            </w: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)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ab/>
            </w:r>
          </w:p>
        </w:tc>
        <w:tc>
          <w:tcPr>
            <w:tcW w:w="2977" w:type="dxa"/>
            <w:vAlign w:val="center"/>
          </w:tcPr>
          <w:p w14:paraId="7F1D4D88" w14:textId="77777777" w:rsidR="005D5B53" w:rsidRPr="00513D3F" w:rsidRDefault="005D5B53" w:rsidP="0097176A">
            <w:pPr>
              <w:spacing w:line="276" w:lineRule="auto"/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 w:rsidRPr="00513D3F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you 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 xml:space="preserve">[plural, informal] 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= </w:t>
            </w:r>
            <w:proofErr w:type="spellStart"/>
            <w:r w:rsidRPr="00513D3F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ihr</w:t>
            </w:r>
            <w:proofErr w:type="spellEnd"/>
          </w:p>
          <w:p w14:paraId="22345A2A" w14:textId="77777777" w:rsidR="005D5B53" w:rsidRPr="00513D3F" w:rsidRDefault="005D5B53" w:rsidP="0097176A">
            <w:pPr>
              <w:spacing w:line="276" w:lineRule="auto"/>
              <w:rPr>
                <w:i/>
                <w:color w:val="1F4E79" w:themeColor="accent1" w:themeShade="80"/>
                <w:sz w:val="20"/>
                <w:szCs w:val="20"/>
                <w:highlight w:val="yellow"/>
              </w:rPr>
            </w:pPr>
            <w:r w:rsidRPr="00513D3F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>to be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r w:rsidRPr="00513D3F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sein</w:t>
            </w:r>
          </w:p>
        </w:tc>
      </w:tr>
      <w:tr w:rsidR="0097176A" w:rsidRPr="00513D3F" w14:paraId="4E06C6B8" w14:textId="77777777" w:rsidTr="0097176A">
        <w:trPr>
          <w:trHeight w:val="20"/>
        </w:trPr>
        <w:tc>
          <w:tcPr>
            <w:tcW w:w="421" w:type="dxa"/>
            <w:vAlign w:val="center"/>
          </w:tcPr>
          <w:p w14:paraId="6C04DA4F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512" w:type="dxa"/>
            <w:vAlign w:val="center"/>
          </w:tcPr>
          <w:p w14:paraId="1137FBDE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color w:val="1F4E79" w:themeColor="accent1" w:themeShade="80"/>
              </w:rPr>
              <w:t>_________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r w:rsidRPr="00513D3F">
              <w:rPr>
                <w:color w:val="1F4E79" w:themeColor="accent1" w:themeShade="80"/>
              </w:rPr>
              <w:t>_________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>im</w:t>
            </w:r>
            <w:proofErr w:type="spellEnd"/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>Schwimmbad</w:t>
            </w:r>
            <w:proofErr w:type="spellEnd"/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? (do you 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>[people in general]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swim)</w:t>
            </w:r>
          </w:p>
        </w:tc>
        <w:tc>
          <w:tcPr>
            <w:tcW w:w="2977" w:type="dxa"/>
            <w:vAlign w:val="center"/>
          </w:tcPr>
          <w:p w14:paraId="2BC62E2B" w14:textId="77777777" w:rsidR="005D5B53" w:rsidRPr="00513D3F" w:rsidRDefault="005D5B53" w:rsidP="0097176A">
            <w:pPr>
              <w:spacing w:line="276" w:lineRule="auto"/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</w:pPr>
            <w:r w:rsidRPr="00513D3F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you 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  <w:vertAlign w:val="subscript"/>
              </w:rPr>
              <w:t>[people in general]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r w:rsidRPr="00513D3F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man</w:t>
            </w:r>
          </w:p>
          <w:p w14:paraId="6CE5FC23" w14:textId="77777777" w:rsidR="005D5B53" w:rsidRPr="00513D3F" w:rsidRDefault="005D5B53" w:rsidP="0097176A">
            <w:pPr>
              <w:spacing w:line="276" w:lineRule="auto"/>
              <w:rPr>
                <w:rFonts w:eastAsia="Times New Roman" w:cs="Helvetica"/>
                <w:bCs/>
                <w:i/>
                <w:color w:val="1F4E79" w:themeColor="accent1" w:themeShade="80"/>
                <w:sz w:val="22"/>
                <w:szCs w:val="22"/>
                <w:shd w:val="clear" w:color="auto" w:fill="FFFFFF"/>
                <w:lang w:eastAsia="en-GB"/>
              </w:rPr>
            </w:pPr>
            <w:r w:rsidRPr="00513D3F">
              <w:rPr>
                <w:rFonts w:cs="Helvetica"/>
                <w:b/>
                <w:color w:val="1F4E79" w:themeColor="accent1" w:themeShade="80"/>
                <w:sz w:val="22"/>
                <w:szCs w:val="22"/>
                <w:shd w:val="clear" w:color="auto" w:fill="FFFFFF"/>
              </w:rPr>
              <w:t>to swim</w:t>
            </w:r>
            <w:r w:rsidRPr="00513D3F">
              <w:rPr>
                <w:rFonts w:cs="Helvetica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= </w:t>
            </w:r>
            <w:proofErr w:type="spellStart"/>
            <w:r w:rsidRPr="00513D3F">
              <w:rPr>
                <w:rFonts w:cs="Helvetica"/>
                <w:i/>
                <w:color w:val="1F4E79" w:themeColor="accent1" w:themeShade="80"/>
                <w:sz w:val="22"/>
                <w:szCs w:val="22"/>
                <w:shd w:val="clear" w:color="auto" w:fill="FFFFFF"/>
              </w:rPr>
              <w:t>schwimmen</w:t>
            </w:r>
            <w:proofErr w:type="spellEnd"/>
          </w:p>
        </w:tc>
      </w:tr>
    </w:tbl>
    <w:p w14:paraId="79EA1460" w14:textId="77777777" w:rsidR="005D5B53" w:rsidRPr="00513D3F" w:rsidRDefault="005D5B53" w:rsidP="0097176A">
      <w:pPr>
        <w:spacing w:after="0" w:line="360" w:lineRule="auto"/>
        <w:rPr>
          <w:b/>
          <w:color w:val="1F4E79" w:themeColor="accent1" w:themeShade="80"/>
        </w:rPr>
      </w:pPr>
    </w:p>
    <w:p w14:paraId="7A8778E8" w14:textId="1E92A48B" w:rsidR="005D5B53" w:rsidRPr="00513D3F" w:rsidRDefault="005D5B53" w:rsidP="0097176A">
      <w:pPr>
        <w:spacing w:after="0" w:line="360" w:lineRule="auto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PART B (DETERMINERS, VERB FORMS AND WORD ORDER)</w:t>
      </w:r>
    </w:p>
    <w:p w14:paraId="26F1436D" w14:textId="5965E2E4" w:rsidR="005D5B53" w:rsidRPr="00FD3BE8" w:rsidRDefault="005D5B53" w:rsidP="0097176A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Say</w:t>
      </w:r>
      <w:r w:rsidRPr="00513D3F">
        <w:rPr>
          <w:color w:val="1F4E79" w:themeColor="accent1" w:themeShade="80"/>
        </w:rPr>
        <w:t xml:space="preserve"> these </w:t>
      </w:r>
      <w:r w:rsidRPr="00513D3F">
        <w:rPr>
          <w:b/>
          <w:bCs/>
          <w:color w:val="1F4E79" w:themeColor="accent1" w:themeShade="80"/>
        </w:rPr>
        <w:t>sentences</w:t>
      </w:r>
      <w:r w:rsidRPr="00513D3F">
        <w:rPr>
          <w:color w:val="1F4E79" w:themeColor="accent1" w:themeShade="80"/>
        </w:rPr>
        <w:t xml:space="preserve"> in </w:t>
      </w:r>
      <w:r w:rsidRPr="00513D3F">
        <w:rPr>
          <w:b/>
          <w:bCs/>
          <w:color w:val="1F4E79" w:themeColor="accent1" w:themeShade="80"/>
        </w:rPr>
        <w:t>German</w:t>
      </w:r>
      <w:r w:rsidRPr="00513D3F">
        <w:rPr>
          <w:color w:val="1F4E79" w:themeColor="accent1" w:themeShade="80"/>
        </w:rPr>
        <w:t xml:space="preserve">. Use the clues to help you. Think about </w:t>
      </w:r>
      <w:r w:rsidRPr="00513D3F">
        <w:rPr>
          <w:b/>
          <w:bCs/>
          <w:color w:val="1F4E79" w:themeColor="accent1" w:themeShade="80"/>
        </w:rPr>
        <w:t xml:space="preserve">word </w:t>
      </w:r>
      <w:r w:rsidRPr="00513D3F">
        <w:rPr>
          <w:b/>
          <w:bCs/>
          <w:color w:val="1F4E79" w:themeColor="accent1" w:themeShade="80"/>
          <w:lang w:val="de-DE"/>
        </w:rPr>
        <w:t>order</w:t>
      </w:r>
      <w:r w:rsidRPr="00513D3F">
        <w:rPr>
          <w:color w:val="1F4E79" w:themeColor="accent1" w:themeShade="80"/>
          <w:lang w:val="de-DE"/>
        </w:rPr>
        <w:t>.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228"/>
        <w:gridCol w:w="3322"/>
      </w:tblGrid>
      <w:tr w:rsidR="0097176A" w:rsidRPr="00513D3F" w14:paraId="2EFA02B0" w14:textId="77777777" w:rsidTr="00FD3BE8">
        <w:trPr>
          <w:trHeight w:val="20"/>
        </w:trPr>
        <w:tc>
          <w:tcPr>
            <w:tcW w:w="421" w:type="dxa"/>
            <w:tcBorders>
              <w:top w:val="nil"/>
              <w:left w:val="nil"/>
              <w:right w:val="nil"/>
            </w:tcBorders>
            <w:vAlign w:val="center"/>
          </w:tcPr>
          <w:p w14:paraId="6BF905DB" w14:textId="77777777" w:rsidR="0097176A" w:rsidRPr="00513D3F" w:rsidRDefault="0097176A" w:rsidP="0097176A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</w:p>
        </w:tc>
        <w:tc>
          <w:tcPr>
            <w:tcW w:w="7228" w:type="dxa"/>
            <w:tcBorders>
              <w:top w:val="nil"/>
              <w:left w:val="nil"/>
              <w:right w:val="nil"/>
            </w:tcBorders>
            <w:vAlign w:val="center"/>
          </w:tcPr>
          <w:p w14:paraId="4B62926D" w14:textId="77777777" w:rsidR="0097176A" w:rsidRPr="00513D3F" w:rsidRDefault="0097176A" w:rsidP="0097176A">
            <w:pPr>
              <w:spacing w:line="276" w:lineRule="auto"/>
              <w:rPr>
                <w:color w:val="1F4E79" w:themeColor="accent1" w:themeShade="80"/>
              </w:rPr>
            </w:pPr>
          </w:p>
        </w:tc>
        <w:tc>
          <w:tcPr>
            <w:tcW w:w="3322" w:type="dxa"/>
            <w:tcBorders>
              <w:top w:val="nil"/>
              <w:left w:val="nil"/>
              <w:right w:val="nil"/>
            </w:tcBorders>
            <w:vAlign w:val="center"/>
          </w:tcPr>
          <w:p w14:paraId="1F9840C8" w14:textId="257D3352" w:rsidR="0097176A" w:rsidRPr="00513D3F" w:rsidRDefault="0097176A" w:rsidP="0097176A">
            <w:pPr>
              <w:spacing w:line="276" w:lineRule="auto"/>
              <w:rPr>
                <w:b/>
                <w:color w:val="1F4E79" w:themeColor="accent1" w:themeShade="80"/>
              </w:rPr>
            </w:pPr>
            <w:r>
              <w:rPr>
                <w:b/>
                <w:color w:val="1F4E79" w:themeColor="accent1" w:themeShade="80"/>
              </w:rPr>
              <w:t>Clues</w:t>
            </w:r>
          </w:p>
        </w:tc>
      </w:tr>
      <w:tr w:rsidR="00513D3F" w:rsidRPr="00D92D0F" w14:paraId="3F40ACD3" w14:textId="77777777" w:rsidTr="00FD3BE8">
        <w:trPr>
          <w:trHeight w:val="20"/>
        </w:trPr>
        <w:tc>
          <w:tcPr>
            <w:tcW w:w="421" w:type="dxa"/>
            <w:vAlign w:val="center"/>
          </w:tcPr>
          <w:p w14:paraId="10B48039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8" w:type="dxa"/>
            <w:vAlign w:val="center"/>
          </w:tcPr>
          <w:p w14:paraId="77A7B317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>_________ _________ _________ _________ _________ ?</w:t>
            </w:r>
          </w:p>
          <w:p w14:paraId="778E75E2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Which train would you like to take? </w:t>
            </w:r>
          </w:p>
        </w:tc>
        <w:tc>
          <w:tcPr>
            <w:tcW w:w="3322" w:type="dxa"/>
            <w:vAlign w:val="center"/>
          </w:tcPr>
          <w:p w14:paraId="2F4D5B1C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>you</w:t>
            </w:r>
            <w:r w:rsidRPr="00513D3F">
              <w:rPr>
                <w:color w:val="1F4E79" w:themeColor="accent1" w:themeShade="80"/>
              </w:rPr>
              <w:t xml:space="preserve"> </w:t>
            </w:r>
            <w:r w:rsidRPr="00513D3F">
              <w:rPr>
                <w:color w:val="1F4E79" w:themeColor="accent1" w:themeShade="80"/>
                <w:vertAlign w:val="subscript"/>
              </w:rPr>
              <w:t>[singular, informal]</w:t>
            </w:r>
            <w:r w:rsidRPr="00513D3F">
              <w:rPr>
                <w:color w:val="1F4E79" w:themeColor="accent1" w:themeShade="80"/>
              </w:rPr>
              <w:t xml:space="preserve"> = </w:t>
            </w:r>
            <w:r w:rsidRPr="00513D3F">
              <w:rPr>
                <w:i/>
                <w:color w:val="1F4E79" w:themeColor="accent1" w:themeShade="80"/>
              </w:rPr>
              <w:t>du</w:t>
            </w:r>
          </w:p>
          <w:p w14:paraId="45AD0C53" w14:textId="77777777" w:rsidR="005D5B53" w:rsidRPr="00513D3F" w:rsidRDefault="005D5B53" w:rsidP="0097176A">
            <w:pPr>
              <w:spacing w:line="276" w:lineRule="auto"/>
              <w:rPr>
                <w:i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would like </w:t>
            </w:r>
            <w:r w:rsidRPr="00513D3F">
              <w:rPr>
                <w:color w:val="1F4E79" w:themeColor="accent1" w:themeShade="80"/>
              </w:rPr>
              <w:t>=</w:t>
            </w:r>
            <w:r w:rsidRPr="00513D3F">
              <w:rPr>
                <w:color w:val="1F4E79" w:themeColor="accent1" w:themeShade="80"/>
                <w:sz w:val="32"/>
              </w:rPr>
              <w:t xml:space="preserve"> </w:t>
            </w:r>
            <w:proofErr w:type="spellStart"/>
            <w:r w:rsidRPr="00513D3F">
              <w:rPr>
                <w:rFonts w:cs="Arial"/>
                <w:i/>
                <w:color w:val="1F4E79" w:themeColor="accent1" w:themeShade="80"/>
                <w:szCs w:val="20"/>
                <w:shd w:val="clear" w:color="auto" w:fill="FFFFFF"/>
              </w:rPr>
              <w:t>möcht</w:t>
            </w:r>
            <w:proofErr w:type="spellEnd"/>
            <w:r w:rsidRPr="00513D3F">
              <w:rPr>
                <w:rFonts w:cs="Arial"/>
                <w:i/>
                <w:color w:val="1F4E79" w:themeColor="accent1" w:themeShade="80"/>
                <w:szCs w:val="20"/>
                <w:shd w:val="clear" w:color="auto" w:fill="FFFFFF"/>
              </w:rPr>
              <w:t>-</w:t>
            </w:r>
          </w:p>
          <w:p w14:paraId="1ABEAD1D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to take </w:t>
            </w:r>
            <w:r w:rsidRPr="00513D3F">
              <w:rPr>
                <w:color w:val="1F4E79" w:themeColor="accent1" w:themeShade="80"/>
              </w:rPr>
              <w:t xml:space="preserve">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nehmen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</w:p>
          <w:p w14:paraId="2003E6A9" w14:textId="77777777" w:rsidR="005D5B53" w:rsidRPr="00513D3F" w:rsidRDefault="005D5B53" w:rsidP="0097176A">
            <w:pPr>
              <w:spacing w:line="276" w:lineRule="auto"/>
              <w:rPr>
                <w:i/>
                <w:color w:val="1F4E79" w:themeColor="accent1" w:themeShade="80"/>
                <w:lang w:val="de-DE"/>
              </w:rPr>
            </w:pPr>
            <w:r w:rsidRPr="00513D3F">
              <w:rPr>
                <w:b/>
                <w:color w:val="1F4E79" w:themeColor="accent1" w:themeShade="80"/>
                <w:lang w:val="de-DE"/>
              </w:rPr>
              <w:t>which</w:t>
            </w:r>
            <w:r w:rsidRPr="00513D3F">
              <w:rPr>
                <w:color w:val="1F4E79" w:themeColor="accent1" w:themeShade="80"/>
                <w:lang w:val="de-DE"/>
              </w:rPr>
              <w:t xml:space="preserve"> = </w:t>
            </w:r>
            <w:r w:rsidRPr="00513D3F">
              <w:rPr>
                <w:i/>
                <w:color w:val="1F4E79" w:themeColor="accent1" w:themeShade="80"/>
                <w:lang w:val="de-DE"/>
              </w:rPr>
              <w:t>welch-</w:t>
            </w:r>
          </w:p>
          <w:p w14:paraId="50B4B2EA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  <w:vertAlign w:val="subscript"/>
                <w:lang w:val="de-DE"/>
              </w:rPr>
            </w:pPr>
            <w:r w:rsidRPr="00513D3F">
              <w:rPr>
                <w:b/>
                <w:color w:val="1F4E79" w:themeColor="accent1" w:themeShade="80"/>
                <w:lang w:val="de-DE"/>
              </w:rPr>
              <w:t>train</w:t>
            </w:r>
            <w:r w:rsidRPr="00513D3F">
              <w:rPr>
                <w:color w:val="1F4E79" w:themeColor="accent1" w:themeShade="80"/>
                <w:lang w:val="de-DE"/>
              </w:rPr>
              <w:t xml:space="preserve"> = </w:t>
            </w:r>
            <w:r w:rsidRPr="00513D3F">
              <w:rPr>
                <w:i/>
                <w:color w:val="1F4E79" w:themeColor="accent1" w:themeShade="80"/>
                <w:lang w:val="de-DE"/>
              </w:rPr>
              <w:t>Zug</w:t>
            </w:r>
            <w:r w:rsidRPr="00513D3F">
              <w:rPr>
                <w:color w:val="1F4E79" w:themeColor="accent1" w:themeShade="80"/>
                <w:lang w:val="de-DE"/>
              </w:rPr>
              <w:t xml:space="preserve"> </w:t>
            </w:r>
            <w:r w:rsidRPr="00513D3F">
              <w:rPr>
                <w:color w:val="1F4E79" w:themeColor="accent1" w:themeShade="80"/>
                <w:vertAlign w:val="subscript"/>
                <w:lang w:val="de-DE"/>
              </w:rPr>
              <w:t>[masculine]</w:t>
            </w:r>
          </w:p>
        </w:tc>
      </w:tr>
      <w:tr w:rsidR="0097176A" w:rsidRPr="00513D3F" w14:paraId="26173E05" w14:textId="77777777" w:rsidTr="00FD3BE8">
        <w:trPr>
          <w:trHeight w:val="20"/>
        </w:trPr>
        <w:tc>
          <w:tcPr>
            <w:tcW w:w="421" w:type="dxa"/>
            <w:vAlign w:val="center"/>
          </w:tcPr>
          <w:p w14:paraId="2F32F11F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  <w:highlight w:val="yellow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8" w:type="dxa"/>
            <w:vAlign w:val="center"/>
          </w:tcPr>
          <w:p w14:paraId="5058FD44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  <w:highlight w:val="yellow"/>
              </w:rPr>
            </w:pPr>
          </w:p>
          <w:p w14:paraId="00F8ECBA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>_________ _________ _________ _________ _________ .</w:t>
            </w:r>
          </w:p>
          <w:p w14:paraId="689E58EF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>We would like to buy this film.</w:t>
            </w:r>
          </w:p>
          <w:p w14:paraId="1DC6BFF7" w14:textId="77777777" w:rsidR="005D5B53" w:rsidRPr="00513D3F" w:rsidRDefault="005D5B53" w:rsidP="0097176A">
            <w:pPr>
              <w:spacing w:line="276" w:lineRule="auto"/>
              <w:rPr>
                <w:color w:val="1F4E79" w:themeColor="accent1" w:themeShade="80"/>
                <w:highlight w:val="yellow"/>
              </w:rPr>
            </w:pPr>
          </w:p>
        </w:tc>
        <w:tc>
          <w:tcPr>
            <w:tcW w:w="3322" w:type="dxa"/>
            <w:vAlign w:val="center"/>
          </w:tcPr>
          <w:p w14:paraId="6CBF1E53" w14:textId="77777777" w:rsidR="005D5B53" w:rsidRPr="00513D3F" w:rsidRDefault="005D5B53" w:rsidP="0097176A">
            <w:pPr>
              <w:spacing w:line="276" w:lineRule="auto"/>
              <w:rPr>
                <w:b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we </w:t>
            </w:r>
            <w:r w:rsidRPr="00513D3F">
              <w:rPr>
                <w:color w:val="1F4E79" w:themeColor="accent1" w:themeShade="80"/>
              </w:rPr>
              <w:t xml:space="preserve">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wir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</w:p>
          <w:p w14:paraId="7AFB4DCF" w14:textId="77777777" w:rsidR="005D5B53" w:rsidRPr="00513D3F" w:rsidRDefault="005D5B53" w:rsidP="0097176A">
            <w:pPr>
              <w:spacing w:line="276" w:lineRule="auto"/>
              <w:rPr>
                <w:i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would like </w:t>
            </w:r>
            <w:r w:rsidRPr="00513D3F">
              <w:rPr>
                <w:color w:val="1F4E79" w:themeColor="accent1" w:themeShade="80"/>
              </w:rPr>
              <w:t>=</w:t>
            </w:r>
            <w:r w:rsidRPr="00513D3F">
              <w:rPr>
                <w:color w:val="1F4E79" w:themeColor="accent1" w:themeShade="80"/>
                <w:sz w:val="32"/>
              </w:rPr>
              <w:t xml:space="preserve"> </w:t>
            </w:r>
            <w:proofErr w:type="spellStart"/>
            <w:r w:rsidRPr="00513D3F">
              <w:rPr>
                <w:rFonts w:cs="Arial"/>
                <w:i/>
                <w:color w:val="1F4E79" w:themeColor="accent1" w:themeShade="80"/>
                <w:szCs w:val="20"/>
                <w:shd w:val="clear" w:color="auto" w:fill="FFFFFF"/>
              </w:rPr>
              <w:t>möcht</w:t>
            </w:r>
            <w:proofErr w:type="spellEnd"/>
            <w:r w:rsidRPr="00513D3F">
              <w:rPr>
                <w:rFonts w:cs="Arial"/>
                <w:i/>
                <w:color w:val="1F4E79" w:themeColor="accent1" w:themeShade="80"/>
                <w:szCs w:val="20"/>
                <w:shd w:val="clear" w:color="auto" w:fill="FFFFFF"/>
              </w:rPr>
              <w:t>-</w:t>
            </w:r>
          </w:p>
          <w:p w14:paraId="15E5018D" w14:textId="77777777" w:rsidR="005D5B53" w:rsidRPr="00513D3F" w:rsidRDefault="005D5B53" w:rsidP="0097176A">
            <w:pPr>
              <w:spacing w:line="276" w:lineRule="auto"/>
              <w:rPr>
                <w:b/>
                <w:i/>
                <w:iCs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to buy </w:t>
            </w:r>
            <w:r w:rsidRPr="00513D3F">
              <w:rPr>
                <w:color w:val="1F4E79" w:themeColor="accent1" w:themeShade="80"/>
              </w:rPr>
              <w:t xml:space="preserve">= </w:t>
            </w:r>
            <w:proofErr w:type="spellStart"/>
            <w:r w:rsidRPr="00513D3F">
              <w:rPr>
                <w:i/>
                <w:iCs/>
                <w:color w:val="1F4E79" w:themeColor="accent1" w:themeShade="80"/>
              </w:rPr>
              <w:t>kaufen</w:t>
            </w:r>
            <w:proofErr w:type="spellEnd"/>
          </w:p>
          <w:p w14:paraId="0D7941BD" w14:textId="77777777" w:rsidR="005D5B53" w:rsidRPr="00513D3F" w:rsidRDefault="005D5B53" w:rsidP="0097176A">
            <w:pPr>
              <w:spacing w:line="276" w:lineRule="auto"/>
              <w:rPr>
                <w:i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>this</w:t>
            </w:r>
            <w:r w:rsidRPr="00513D3F">
              <w:rPr>
                <w:color w:val="1F4E79" w:themeColor="accent1" w:themeShade="80"/>
              </w:rPr>
              <w:t xml:space="preserve"> = </w:t>
            </w:r>
            <w:r w:rsidRPr="00513D3F">
              <w:rPr>
                <w:i/>
                <w:color w:val="1F4E79" w:themeColor="accent1" w:themeShade="80"/>
              </w:rPr>
              <w:t>dies-</w:t>
            </w:r>
          </w:p>
          <w:p w14:paraId="7FDB9605" w14:textId="77777777" w:rsidR="005D5B53" w:rsidRPr="00513D3F" w:rsidRDefault="005D5B53" w:rsidP="0097176A">
            <w:pPr>
              <w:spacing w:line="276" w:lineRule="auto"/>
              <w:rPr>
                <w:i/>
                <w:color w:val="1F4E79" w:themeColor="accent1" w:themeShade="80"/>
                <w:highlight w:val="yellow"/>
              </w:rPr>
            </w:pPr>
            <w:r w:rsidRPr="00513D3F">
              <w:rPr>
                <w:b/>
                <w:color w:val="1F4E79" w:themeColor="accent1" w:themeShade="80"/>
              </w:rPr>
              <w:t>film</w:t>
            </w:r>
            <w:r w:rsidRPr="00513D3F">
              <w:rPr>
                <w:color w:val="1F4E79" w:themeColor="accent1" w:themeShade="80"/>
              </w:rPr>
              <w:t xml:space="preserve"> = </w:t>
            </w:r>
            <w:r w:rsidRPr="00513D3F">
              <w:rPr>
                <w:i/>
                <w:color w:val="1F4E79" w:themeColor="accent1" w:themeShade="80"/>
              </w:rPr>
              <w:t>Film</w:t>
            </w:r>
            <w:r w:rsidRPr="00513D3F">
              <w:rPr>
                <w:color w:val="1F4E79" w:themeColor="accent1" w:themeShade="80"/>
              </w:rPr>
              <w:t xml:space="preserve"> </w:t>
            </w:r>
            <w:r w:rsidRPr="00513D3F">
              <w:rPr>
                <w:color w:val="1F4E79" w:themeColor="accent1" w:themeShade="80"/>
                <w:vertAlign w:val="subscript"/>
              </w:rPr>
              <w:t>[masculine]</w:t>
            </w:r>
            <w:r w:rsidRPr="00513D3F">
              <w:rPr>
                <w:i/>
                <w:color w:val="1F4E79" w:themeColor="accent1" w:themeShade="80"/>
                <w:highlight w:val="yellow"/>
              </w:rPr>
              <w:t xml:space="preserve"> </w:t>
            </w:r>
          </w:p>
        </w:tc>
      </w:tr>
    </w:tbl>
    <w:p w14:paraId="057AC398" w14:textId="77777777" w:rsidR="005D5B53" w:rsidRPr="00513D3F" w:rsidRDefault="005D5B53" w:rsidP="0097176A">
      <w:pPr>
        <w:spacing w:after="0" w:line="360" w:lineRule="auto"/>
        <w:rPr>
          <w:rFonts w:cs="Helvetica"/>
          <w:color w:val="1F4E79" w:themeColor="accent1" w:themeShade="80"/>
          <w:highlight w:val="yellow"/>
          <w:shd w:val="clear" w:color="auto" w:fill="FFFFFF"/>
        </w:rPr>
      </w:pPr>
    </w:p>
    <w:p w14:paraId="2572E301" w14:textId="69DA014B" w:rsidR="005D5B53" w:rsidRPr="00FD3BE8" w:rsidRDefault="005D5B53" w:rsidP="0097176A">
      <w:pPr>
        <w:spacing w:after="0" w:line="360" w:lineRule="auto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PART C (FUTURE)</w:t>
      </w:r>
    </w:p>
    <w:p w14:paraId="779E7AE9" w14:textId="751A9AF0" w:rsidR="005D5B53" w:rsidRPr="00FD3BE8" w:rsidRDefault="005D5B53" w:rsidP="00FD3BE8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Say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>German</w:t>
      </w:r>
      <w:r w:rsidRPr="00513D3F">
        <w:rPr>
          <w:color w:val="1F4E79" w:themeColor="accent1" w:themeShade="80"/>
        </w:rPr>
        <w:t xml:space="preserve"> for the English in brackets. Use the clues to help you. </w:t>
      </w:r>
      <w:r w:rsidRPr="00513D3F">
        <w:rPr>
          <w:color w:val="1F4E79" w:themeColor="accent1" w:themeShade="80"/>
          <w:lang w:val="de-DE"/>
        </w:rPr>
        <w:t xml:space="preserve">Think about </w:t>
      </w:r>
      <w:r w:rsidRPr="00513D3F">
        <w:rPr>
          <w:b/>
          <w:bCs/>
          <w:color w:val="1F4E79" w:themeColor="accent1" w:themeShade="80"/>
          <w:lang w:val="de-DE"/>
        </w:rPr>
        <w:t>word order</w:t>
      </w:r>
      <w:r w:rsidRPr="00513D3F">
        <w:rPr>
          <w:color w:val="1F4E79" w:themeColor="accent1" w:themeShade="80"/>
          <w:lang w:val="de-DE"/>
        </w:rPr>
        <w:t>.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229"/>
        <w:gridCol w:w="3321"/>
      </w:tblGrid>
      <w:tr w:rsidR="00FD3BE8" w:rsidRPr="00513D3F" w14:paraId="120CDD02" w14:textId="77777777" w:rsidTr="00FD3BE8">
        <w:trPr>
          <w:trHeight w:val="20"/>
        </w:trPr>
        <w:tc>
          <w:tcPr>
            <w:tcW w:w="421" w:type="dxa"/>
            <w:tcBorders>
              <w:top w:val="nil"/>
              <w:left w:val="nil"/>
              <w:right w:val="nil"/>
            </w:tcBorders>
            <w:vAlign w:val="center"/>
          </w:tcPr>
          <w:p w14:paraId="3571DD09" w14:textId="77777777" w:rsidR="00FD3BE8" w:rsidRPr="00513D3F" w:rsidRDefault="00FD3BE8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</w:p>
        </w:tc>
        <w:tc>
          <w:tcPr>
            <w:tcW w:w="7229" w:type="dxa"/>
            <w:tcBorders>
              <w:top w:val="nil"/>
              <w:left w:val="nil"/>
              <w:right w:val="nil"/>
            </w:tcBorders>
            <w:vAlign w:val="center"/>
          </w:tcPr>
          <w:p w14:paraId="6C397117" w14:textId="77777777" w:rsidR="00FD3BE8" w:rsidRPr="00513D3F" w:rsidRDefault="00FD3BE8" w:rsidP="00FD3BE8">
            <w:pPr>
              <w:spacing w:line="276" w:lineRule="auto"/>
              <w:rPr>
                <w:color w:val="1F4E79" w:themeColor="accent1" w:themeShade="80"/>
              </w:rPr>
            </w:pPr>
          </w:p>
        </w:tc>
        <w:tc>
          <w:tcPr>
            <w:tcW w:w="3321" w:type="dxa"/>
            <w:tcBorders>
              <w:top w:val="nil"/>
              <w:left w:val="nil"/>
              <w:right w:val="nil"/>
            </w:tcBorders>
            <w:vAlign w:val="center"/>
          </w:tcPr>
          <w:p w14:paraId="72B482DA" w14:textId="004EE1BF" w:rsidR="00FD3BE8" w:rsidRPr="00513D3F" w:rsidRDefault="00FD3BE8" w:rsidP="00FD3BE8">
            <w:pPr>
              <w:spacing w:line="276" w:lineRule="auto"/>
              <w:rPr>
                <w:b/>
                <w:color w:val="1F4E79" w:themeColor="accent1" w:themeShade="80"/>
              </w:rPr>
            </w:pPr>
            <w:r>
              <w:rPr>
                <w:b/>
                <w:color w:val="1F4E79" w:themeColor="accent1" w:themeShade="80"/>
              </w:rPr>
              <w:t>Clues</w:t>
            </w:r>
          </w:p>
        </w:tc>
      </w:tr>
      <w:tr w:rsidR="00513D3F" w:rsidRPr="00513D3F" w14:paraId="3B7AA01D" w14:textId="77777777" w:rsidTr="00FD3BE8">
        <w:trPr>
          <w:trHeight w:val="20"/>
        </w:trPr>
        <w:tc>
          <w:tcPr>
            <w:tcW w:w="421" w:type="dxa"/>
            <w:vAlign w:val="center"/>
          </w:tcPr>
          <w:p w14:paraId="15DE4671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9" w:type="dxa"/>
            <w:vAlign w:val="center"/>
          </w:tcPr>
          <w:p w14:paraId="0B411207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proofErr w:type="spellStart"/>
            <w:r w:rsidRPr="00513D3F">
              <w:rPr>
                <w:color w:val="1F4E79" w:themeColor="accent1" w:themeShade="80"/>
              </w:rPr>
              <w:t>Ihr</w:t>
            </w:r>
            <w:proofErr w:type="spellEnd"/>
            <w:r w:rsidRPr="00513D3F">
              <w:rPr>
                <w:color w:val="1F4E79" w:themeColor="accent1" w:themeShade="80"/>
              </w:rPr>
              <w:t xml:space="preserve"> ________ ________ ________ ________.  </w:t>
            </w:r>
          </w:p>
          <w:p w14:paraId="5A5D5A21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     (will travel to London)</w:t>
            </w:r>
          </w:p>
        </w:tc>
        <w:tc>
          <w:tcPr>
            <w:tcW w:w="3321" w:type="dxa"/>
            <w:vAlign w:val="center"/>
          </w:tcPr>
          <w:p w14:paraId="4A5777AF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>will</w:t>
            </w:r>
            <w:r w:rsidRPr="00513D3F">
              <w:rPr>
                <w:color w:val="1F4E79" w:themeColor="accent1" w:themeShade="80"/>
              </w:rPr>
              <w:t xml:space="preserve"> 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werden</w:t>
            </w:r>
            <w:proofErr w:type="spellEnd"/>
          </w:p>
          <w:p w14:paraId="18974A4B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to travel </w:t>
            </w:r>
            <w:r w:rsidRPr="00513D3F">
              <w:rPr>
                <w:color w:val="1F4E79" w:themeColor="accent1" w:themeShade="80"/>
              </w:rPr>
              <w:t xml:space="preserve">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reisen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</w:p>
          <w:p w14:paraId="7F09F14A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>to London</w:t>
            </w:r>
            <w:r w:rsidRPr="00513D3F">
              <w:rPr>
                <w:color w:val="1F4E79" w:themeColor="accent1" w:themeShade="80"/>
              </w:rPr>
              <w:t xml:space="preserve"> 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nach</w:t>
            </w:r>
            <w:proofErr w:type="spellEnd"/>
            <w:r w:rsidRPr="00513D3F">
              <w:rPr>
                <w:i/>
                <w:color w:val="1F4E79" w:themeColor="accent1" w:themeShade="80"/>
              </w:rPr>
              <w:t xml:space="preserve"> London</w:t>
            </w:r>
          </w:p>
        </w:tc>
      </w:tr>
      <w:tr w:rsidR="00FD3BE8" w:rsidRPr="00513D3F" w14:paraId="108D2099" w14:textId="77777777" w:rsidTr="00FD3BE8">
        <w:trPr>
          <w:trHeight w:val="20"/>
        </w:trPr>
        <w:tc>
          <w:tcPr>
            <w:tcW w:w="421" w:type="dxa"/>
            <w:vAlign w:val="center"/>
          </w:tcPr>
          <w:p w14:paraId="6A5D58AA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9" w:type="dxa"/>
            <w:vAlign w:val="center"/>
          </w:tcPr>
          <w:p w14:paraId="1A1F73B0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Er ________ ________ ________ ________. </w:t>
            </w:r>
          </w:p>
          <w:p w14:paraId="43A5D911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    (will celebrate at home)</w:t>
            </w:r>
          </w:p>
        </w:tc>
        <w:tc>
          <w:tcPr>
            <w:tcW w:w="3321" w:type="dxa"/>
            <w:vAlign w:val="center"/>
          </w:tcPr>
          <w:p w14:paraId="4C852882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  <w:lang w:val="de-DE"/>
              </w:rPr>
            </w:pPr>
            <w:r w:rsidRPr="00513D3F">
              <w:rPr>
                <w:b/>
                <w:color w:val="1F4E79" w:themeColor="accent1" w:themeShade="80"/>
                <w:lang w:val="de-DE"/>
              </w:rPr>
              <w:t>will</w:t>
            </w:r>
            <w:r w:rsidRPr="00513D3F">
              <w:rPr>
                <w:color w:val="1F4E79" w:themeColor="accent1" w:themeShade="80"/>
                <w:lang w:val="de-DE"/>
              </w:rPr>
              <w:t xml:space="preserve"> = </w:t>
            </w:r>
            <w:r w:rsidRPr="00513D3F">
              <w:rPr>
                <w:i/>
                <w:color w:val="1F4E79" w:themeColor="accent1" w:themeShade="80"/>
                <w:lang w:val="de-DE"/>
              </w:rPr>
              <w:t>werden</w:t>
            </w:r>
          </w:p>
          <w:p w14:paraId="2B6FDA12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to celebrate </w:t>
            </w:r>
            <w:r w:rsidRPr="00513D3F">
              <w:rPr>
                <w:color w:val="1F4E79" w:themeColor="accent1" w:themeShade="80"/>
              </w:rPr>
              <w:t xml:space="preserve">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feiern</w:t>
            </w:r>
            <w:proofErr w:type="spellEnd"/>
            <w:r w:rsidRPr="00513D3F">
              <w:rPr>
                <w:color w:val="1F4E79" w:themeColor="accent1" w:themeShade="80"/>
              </w:rPr>
              <w:t xml:space="preserve"> </w:t>
            </w:r>
          </w:p>
          <w:p w14:paraId="7D0DAC04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>at home</w:t>
            </w:r>
            <w:r w:rsidRPr="00513D3F">
              <w:rPr>
                <w:color w:val="1F4E79" w:themeColor="accent1" w:themeShade="80"/>
              </w:rPr>
              <w:t xml:space="preserve"> 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zu</w:t>
            </w:r>
            <w:proofErr w:type="spellEnd"/>
            <w:r w:rsidRPr="00513D3F">
              <w:rPr>
                <w:i/>
                <w:color w:val="1F4E79" w:themeColor="accent1" w:themeShade="80"/>
              </w:rPr>
              <w:t xml:space="preserve">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Hause</w:t>
            </w:r>
            <w:proofErr w:type="spellEnd"/>
          </w:p>
        </w:tc>
      </w:tr>
    </w:tbl>
    <w:p w14:paraId="11284CE6" w14:textId="77777777" w:rsidR="005D5B53" w:rsidRPr="00513D3F" w:rsidRDefault="005D5B53" w:rsidP="0097176A">
      <w:pPr>
        <w:spacing w:after="0" w:line="360" w:lineRule="auto"/>
        <w:rPr>
          <w:color w:val="1F4E79" w:themeColor="accent1" w:themeShade="80"/>
          <w:highlight w:val="yellow"/>
        </w:rPr>
      </w:pPr>
    </w:p>
    <w:p w14:paraId="3A6F86BC" w14:textId="37DC8574" w:rsidR="00FD3BE8" w:rsidRPr="00513D3F" w:rsidRDefault="00FD3BE8" w:rsidP="00FD3BE8">
      <w:pPr>
        <w:spacing w:after="0" w:line="360" w:lineRule="auto"/>
        <w:rPr>
          <w:b/>
          <w:bCs/>
          <w:color w:val="1F4E79" w:themeColor="accent1" w:themeShade="80"/>
        </w:rPr>
      </w:pPr>
      <w:r w:rsidRPr="00AA601C">
        <w:rPr>
          <w:color w:val="1F4E79" w:themeColor="accent1" w:themeShade="80"/>
        </w:rPr>
        <w:t>Now</w:t>
      </w:r>
      <w:r w:rsidRPr="00AA601C">
        <w:rPr>
          <w:b/>
          <w:color w:val="1F4E79" w:themeColor="accent1" w:themeShade="80"/>
        </w:rPr>
        <w:t xml:space="preserve"> turn the page </w:t>
      </w:r>
      <w:r w:rsidRPr="00AA601C">
        <w:rPr>
          <w:color w:val="1F4E79" w:themeColor="accent1" w:themeShade="80"/>
        </w:rPr>
        <w:t xml:space="preserve">for </w:t>
      </w:r>
      <w:r>
        <w:rPr>
          <w:color w:val="1F4E79" w:themeColor="accent1" w:themeShade="80"/>
        </w:rPr>
        <w:t>grammar</w:t>
      </w:r>
      <w:r w:rsidRPr="00AA601C">
        <w:rPr>
          <w:color w:val="1F4E79" w:themeColor="accent1" w:themeShade="80"/>
        </w:rPr>
        <w:t xml:space="preserve"> </w:t>
      </w:r>
      <w:r>
        <w:rPr>
          <w:color w:val="1F4E79" w:themeColor="accent1" w:themeShade="80"/>
        </w:rPr>
        <w:t>speaking</w:t>
      </w:r>
      <w:r w:rsidRPr="00AA601C">
        <w:rPr>
          <w:color w:val="1F4E79" w:themeColor="accent1" w:themeShade="80"/>
        </w:rPr>
        <w:t xml:space="preserve"> part </w:t>
      </w:r>
      <w:r>
        <w:rPr>
          <w:color w:val="1F4E79" w:themeColor="accent1" w:themeShade="80"/>
        </w:rPr>
        <w:t>D</w:t>
      </w:r>
      <w:r w:rsidRPr="00AA601C">
        <w:rPr>
          <w:b/>
          <w:color w:val="1F4E79" w:themeColor="accent1" w:themeShade="80"/>
        </w:rPr>
        <w:t>.</w:t>
      </w:r>
    </w:p>
    <w:p w14:paraId="7B40B8ED" w14:textId="21F8942D" w:rsidR="005D5B53" w:rsidRPr="00D92D0F" w:rsidRDefault="005D5B53" w:rsidP="0097176A">
      <w:pPr>
        <w:spacing w:after="0" w:line="360" w:lineRule="auto"/>
        <w:rPr>
          <w:color w:val="1F4E79" w:themeColor="accent1" w:themeShade="80"/>
        </w:rPr>
      </w:pPr>
      <w:r w:rsidRPr="00D92D0F">
        <w:rPr>
          <w:b/>
          <w:color w:val="1F4E79" w:themeColor="accent1" w:themeShade="80"/>
        </w:rPr>
        <w:lastRenderedPageBreak/>
        <w:t xml:space="preserve">PART D </w:t>
      </w:r>
      <w:r w:rsidRPr="00D92D0F">
        <w:rPr>
          <w:b/>
          <w:bCs/>
          <w:color w:val="1F4E79" w:themeColor="accent1" w:themeShade="80"/>
        </w:rPr>
        <w:t>(MODAL VERBS)</w:t>
      </w:r>
      <w:r w:rsidRPr="00D92D0F">
        <w:rPr>
          <w:color w:val="1F4E79" w:themeColor="accent1" w:themeShade="80"/>
        </w:rPr>
        <w:t xml:space="preserve"> </w:t>
      </w:r>
    </w:p>
    <w:p w14:paraId="21C6DED8" w14:textId="360B5706" w:rsidR="005D5B53" w:rsidRPr="00FD3BE8" w:rsidRDefault="005D5B53" w:rsidP="0097176A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Say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 xml:space="preserve">German </w:t>
      </w:r>
      <w:r w:rsidRPr="00513D3F">
        <w:rPr>
          <w:color w:val="1F4E79" w:themeColor="accent1" w:themeShade="80"/>
        </w:rPr>
        <w:t>for the English in brackets. Use the clues to help you.</w:t>
      </w:r>
      <w:r w:rsidR="00FD3BE8">
        <w:rPr>
          <w:color w:val="1F4E79" w:themeColor="accent1" w:themeShade="80"/>
        </w:rPr>
        <w:t xml:space="preserve"> </w:t>
      </w:r>
      <w:r w:rsidRPr="00513D3F">
        <w:rPr>
          <w:color w:val="1F4E79" w:themeColor="accent1" w:themeShade="80"/>
        </w:rPr>
        <w:t xml:space="preserve">Think about </w:t>
      </w:r>
      <w:r w:rsidRPr="00513D3F">
        <w:rPr>
          <w:b/>
          <w:bCs/>
          <w:color w:val="1F4E79" w:themeColor="accent1" w:themeShade="80"/>
        </w:rPr>
        <w:t>word order</w:t>
      </w:r>
      <w:r w:rsidRPr="00513D3F">
        <w:rPr>
          <w:color w:val="1F4E79" w:themeColor="accent1" w:themeShade="80"/>
        </w:rPr>
        <w:t>.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228"/>
        <w:gridCol w:w="3322"/>
      </w:tblGrid>
      <w:tr w:rsidR="00FD3BE8" w:rsidRPr="00513D3F" w14:paraId="69F536A7" w14:textId="77777777" w:rsidTr="00FD3BE8">
        <w:trPr>
          <w:trHeight w:val="20"/>
        </w:trPr>
        <w:tc>
          <w:tcPr>
            <w:tcW w:w="421" w:type="dxa"/>
            <w:vAlign w:val="center"/>
          </w:tcPr>
          <w:p w14:paraId="0BF1E466" w14:textId="77777777" w:rsidR="00FD3BE8" w:rsidRPr="00513D3F" w:rsidRDefault="00FD3BE8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</w:p>
        </w:tc>
        <w:tc>
          <w:tcPr>
            <w:tcW w:w="7228" w:type="dxa"/>
            <w:vAlign w:val="center"/>
          </w:tcPr>
          <w:p w14:paraId="59D3CBBC" w14:textId="77777777" w:rsidR="00FD3BE8" w:rsidRPr="00513D3F" w:rsidRDefault="00FD3BE8" w:rsidP="00FD3BE8">
            <w:pPr>
              <w:spacing w:line="276" w:lineRule="auto"/>
              <w:rPr>
                <w:color w:val="1F4E79" w:themeColor="accent1" w:themeShade="80"/>
              </w:rPr>
            </w:pPr>
          </w:p>
        </w:tc>
        <w:tc>
          <w:tcPr>
            <w:tcW w:w="3322" w:type="dxa"/>
            <w:vAlign w:val="center"/>
          </w:tcPr>
          <w:p w14:paraId="2D3BCB5B" w14:textId="4C056F60" w:rsidR="00FD3BE8" w:rsidRPr="00513D3F" w:rsidRDefault="00FD3BE8" w:rsidP="00FD3BE8">
            <w:pPr>
              <w:spacing w:line="276" w:lineRule="auto"/>
              <w:rPr>
                <w:b/>
                <w:color w:val="1F4E79" w:themeColor="accent1" w:themeShade="80"/>
              </w:rPr>
            </w:pPr>
            <w:r>
              <w:rPr>
                <w:b/>
                <w:color w:val="1F4E79" w:themeColor="accent1" w:themeShade="80"/>
              </w:rPr>
              <w:t>Clues</w:t>
            </w:r>
          </w:p>
        </w:tc>
      </w:tr>
      <w:tr w:rsidR="00513D3F" w:rsidRPr="00513D3F" w14:paraId="7773C110" w14:textId="77777777" w:rsidTr="00FD3BE8">
        <w:trPr>
          <w:trHeight w:val="20"/>
        </w:trPr>
        <w:tc>
          <w:tcPr>
            <w:tcW w:w="421" w:type="dxa"/>
            <w:vAlign w:val="center"/>
          </w:tcPr>
          <w:p w14:paraId="655FC8A7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228" w:type="dxa"/>
            <w:vAlign w:val="center"/>
          </w:tcPr>
          <w:p w14:paraId="26A193C0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Ich ________ ________ ________ ________. </w:t>
            </w:r>
          </w:p>
          <w:p w14:paraId="1FADE180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     (want to understand the problem)</w:t>
            </w:r>
          </w:p>
        </w:tc>
        <w:tc>
          <w:tcPr>
            <w:tcW w:w="3322" w:type="dxa"/>
            <w:vAlign w:val="center"/>
          </w:tcPr>
          <w:p w14:paraId="6CB0C08B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to want to </w:t>
            </w:r>
            <w:r w:rsidRPr="00513D3F">
              <w:rPr>
                <w:color w:val="1F4E79" w:themeColor="accent1" w:themeShade="80"/>
              </w:rPr>
              <w:t xml:space="preserve">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wollen</w:t>
            </w:r>
            <w:proofErr w:type="spellEnd"/>
          </w:p>
          <w:p w14:paraId="53D7748E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to understand </w:t>
            </w:r>
            <w:r w:rsidRPr="00513D3F">
              <w:rPr>
                <w:color w:val="1F4E79" w:themeColor="accent1" w:themeShade="80"/>
              </w:rPr>
              <w:t xml:space="preserve">= </w:t>
            </w:r>
            <w:r w:rsidRPr="00513D3F">
              <w:rPr>
                <w:i/>
                <w:color w:val="1F4E79" w:themeColor="accent1" w:themeShade="80"/>
              </w:rPr>
              <w:t>verstehen</w:t>
            </w:r>
          </w:p>
          <w:p w14:paraId="0B9F4055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  <w:lang w:val="de-DE"/>
              </w:rPr>
            </w:pPr>
            <w:r w:rsidRPr="00513D3F">
              <w:rPr>
                <w:b/>
                <w:color w:val="1F4E79" w:themeColor="accent1" w:themeShade="80"/>
                <w:lang w:val="de-DE"/>
              </w:rPr>
              <w:t>problem</w:t>
            </w:r>
            <w:r w:rsidRPr="00513D3F">
              <w:rPr>
                <w:color w:val="1F4E79" w:themeColor="accent1" w:themeShade="80"/>
                <w:lang w:val="de-DE"/>
              </w:rPr>
              <w:t xml:space="preserve"> = </w:t>
            </w:r>
            <w:r w:rsidRPr="00513D3F">
              <w:rPr>
                <w:i/>
                <w:color w:val="1F4E79" w:themeColor="accent1" w:themeShade="80"/>
                <w:lang w:val="de-DE"/>
              </w:rPr>
              <w:t xml:space="preserve">Problem </w:t>
            </w:r>
            <w:r w:rsidRPr="00513D3F">
              <w:rPr>
                <w:i/>
                <w:color w:val="1F4E79" w:themeColor="accent1" w:themeShade="80"/>
                <w:vertAlign w:val="subscript"/>
                <w:lang w:val="de-DE"/>
              </w:rPr>
              <w:t>[neuter]</w:t>
            </w:r>
          </w:p>
        </w:tc>
      </w:tr>
      <w:tr w:rsidR="00FD3BE8" w:rsidRPr="00513D3F" w14:paraId="45679EB4" w14:textId="77777777" w:rsidTr="00FD3BE8">
        <w:trPr>
          <w:trHeight w:val="20"/>
        </w:trPr>
        <w:tc>
          <w:tcPr>
            <w:tcW w:w="421" w:type="dxa"/>
            <w:vAlign w:val="center"/>
          </w:tcPr>
          <w:p w14:paraId="2EC267E4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228" w:type="dxa"/>
            <w:vAlign w:val="center"/>
          </w:tcPr>
          <w:p w14:paraId="73187103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Du ________ ________ ________ ________. </w:t>
            </w:r>
          </w:p>
          <w:p w14:paraId="0BB48278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color w:val="1F4E79" w:themeColor="accent1" w:themeShade="80"/>
              </w:rPr>
              <w:t xml:space="preserve">      (should plan the holiday)</w:t>
            </w:r>
          </w:p>
        </w:tc>
        <w:tc>
          <w:tcPr>
            <w:tcW w:w="3322" w:type="dxa"/>
            <w:vAlign w:val="center"/>
          </w:tcPr>
          <w:p w14:paraId="26FDEB2B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should, to ought to </w:t>
            </w:r>
            <w:r w:rsidRPr="00513D3F">
              <w:rPr>
                <w:color w:val="1F4E79" w:themeColor="accent1" w:themeShade="80"/>
              </w:rPr>
              <w:t xml:space="preserve">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sollen</w:t>
            </w:r>
            <w:proofErr w:type="spellEnd"/>
          </w:p>
          <w:p w14:paraId="7633A596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 xml:space="preserve">to plan </w:t>
            </w:r>
            <w:r w:rsidRPr="00513D3F">
              <w:rPr>
                <w:color w:val="1F4E79" w:themeColor="accent1" w:themeShade="80"/>
              </w:rPr>
              <w:t xml:space="preserve">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planen</w:t>
            </w:r>
            <w:proofErr w:type="spellEnd"/>
          </w:p>
          <w:p w14:paraId="36646AF2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</w:rPr>
            </w:pPr>
            <w:r w:rsidRPr="00513D3F">
              <w:rPr>
                <w:b/>
                <w:color w:val="1F4E79" w:themeColor="accent1" w:themeShade="80"/>
              </w:rPr>
              <w:t>holiday</w:t>
            </w:r>
            <w:r w:rsidRPr="00513D3F">
              <w:rPr>
                <w:color w:val="1F4E79" w:themeColor="accent1" w:themeShade="80"/>
              </w:rPr>
              <w:t xml:space="preserve"> = </w:t>
            </w:r>
            <w:proofErr w:type="spellStart"/>
            <w:r w:rsidRPr="00513D3F">
              <w:rPr>
                <w:i/>
                <w:color w:val="1F4E79" w:themeColor="accent1" w:themeShade="80"/>
              </w:rPr>
              <w:t>Urlaub</w:t>
            </w:r>
            <w:proofErr w:type="spellEnd"/>
            <w:r w:rsidRPr="00513D3F">
              <w:rPr>
                <w:i/>
                <w:color w:val="1F4E79" w:themeColor="accent1" w:themeShade="80"/>
              </w:rPr>
              <w:t xml:space="preserve"> </w:t>
            </w:r>
            <w:r w:rsidRPr="00513D3F">
              <w:rPr>
                <w:i/>
                <w:color w:val="1F4E79" w:themeColor="accent1" w:themeShade="80"/>
                <w:vertAlign w:val="subscript"/>
              </w:rPr>
              <w:t>[masculine]</w:t>
            </w:r>
          </w:p>
        </w:tc>
      </w:tr>
    </w:tbl>
    <w:p w14:paraId="4347ADF1" w14:textId="77777777" w:rsidR="005D5B53" w:rsidRPr="00513D3F" w:rsidRDefault="005D5B53" w:rsidP="0097176A">
      <w:pPr>
        <w:spacing w:after="0" w:line="360" w:lineRule="auto"/>
        <w:rPr>
          <w:color w:val="1F4E79" w:themeColor="accent1" w:themeShade="80"/>
          <w:highlight w:val="yellow"/>
        </w:rPr>
      </w:pPr>
    </w:p>
    <w:p w14:paraId="0F089B1A" w14:textId="6C164B0F" w:rsidR="005D5B53" w:rsidRPr="00FD3BE8" w:rsidRDefault="005D5B53" w:rsidP="0097176A">
      <w:pPr>
        <w:spacing w:after="0" w:line="360" w:lineRule="auto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PART E (VERB FORMS AND WORD ORDER)</w:t>
      </w:r>
    </w:p>
    <w:p w14:paraId="5832EDFD" w14:textId="77777777" w:rsidR="005D5B53" w:rsidRPr="00513D3F" w:rsidRDefault="005D5B53" w:rsidP="0097176A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Say</w:t>
      </w:r>
      <w:r w:rsidRPr="00513D3F">
        <w:rPr>
          <w:color w:val="1F4E79" w:themeColor="accent1" w:themeShade="80"/>
        </w:rPr>
        <w:t xml:space="preserve"> the </w:t>
      </w:r>
      <w:r w:rsidRPr="00513D3F">
        <w:rPr>
          <w:b/>
          <w:bCs/>
          <w:color w:val="1F4E79" w:themeColor="accent1" w:themeShade="80"/>
        </w:rPr>
        <w:t>German</w:t>
      </w:r>
      <w:r w:rsidRPr="00513D3F">
        <w:rPr>
          <w:color w:val="1F4E79" w:themeColor="accent1" w:themeShade="80"/>
        </w:rPr>
        <w:t xml:space="preserve"> for the English in brackets. Use the clues to help you. </w:t>
      </w:r>
    </w:p>
    <w:p w14:paraId="34616251" w14:textId="083396A6" w:rsidR="005D5B53" w:rsidRPr="00FD3BE8" w:rsidRDefault="005D5B53" w:rsidP="0097176A">
      <w:pPr>
        <w:spacing w:after="0" w:line="360" w:lineRule="auto"/>
        <w:rPr>
          <w:color w:val="1F4E79" w:themeColor="accent1" w:themeShade="80"/>
        </w:rPr>
      </w:pPr>
      <w:r w:rsidRPr="00513D3F">
        <w:rPr>
          <w:color w:val="1F4E79" w:themeColor="accent1" w:themeShade="80"/>
        </w:rPr>
        <w:t xml:space="preserve">Think about </w:t>
      </w:r>
      <w:r w:rsidRPr="00513D3F">
        <w:rPr>
          <w:b/>
          <w:bCs/>
          <w:color w:val="1F4E79" w:themeColor="accent1" w:themeShade="80"/>
        </w:rPr>
        <w:t>word order</w:t>
      </w:r>
      <w:r w:rsidRPr="00513D3F">
        <w:rPr>
          <w:color w:val="1F4E79" w:themeColor="accent1" w:themeShade="80"/>
        </w:rPr>
        <w:t>.</w:t>
      </w:r>
    </w:p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421"/>
        <w:gridCol w:w="7371"/>
        <w:gridCol w:w="3179"/>
      </w:tblGrid>
      <w:tr w:rsidR="00FD3BE8" w:rsidRPr="00513D3F" w14:paraId="19CC5F06" w14:textId="77777777" w:rsidTr="00FD3BE8">
        <w:trPr>
          <w:trHeight w:val="20"/>
        </w:trPr>
        <w:tc>
          <w:tcPr>
            <w:tcW w:w="421" w:type="dxa"/>
            <w:vAlign w:val="center"/>
          </w:tcPr>
          <w:p w14:paraId="29049D96" w14:textId="77777777" w:rsidR="00FD3BE8" w:rsidRPr="00513D3F" w:rsidRDefault="00FD3BE8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</w:p>
        </w:tc>
        <w:tc>
          <w:tcPr>
            <w:tcW w:w="7371" w:type="dxa"/>
            <w:vAlign w:val="center"/>
          </w:tcPr>
          <w:p w14:paraId="311E3F96" w14:textId="77777777" w:rsidR="00FD3BE8" w:rsidRPr="00513D3F" w:rsidRDefault="00FD3BE8" w:rsidP="00FD3BE8">
            <w:pPr>
              <w:spacing w:line="276" w:lineRule="auto"/>
              <w:rPr>
                <w:color w:val="1F4E79" w:themeColor="accent1" w:themeShade="80"/>
                <w:sz w:val="22"/>
                <w:szCs w:val="22"/>
              </w:rPr>
            </w:pPr>
          </w:p>
        </w:tc>
        <w:tc>
          <w:tcPr>
            <w:tcW w:w="3179" w:type="dxa"/>
            <w:vAlign w:val="center"/>
          </w:tcPr>
          <w:p w14:paraId="707A2AE4" w14:textId="206EC5C8" w:rsidR="00FD3BE8" w:rsidRPr="00513D3F" w:rsidRDefault="00FD3BE8" w:rsidP="00FD3BE8">
            <w:pPr>
              <w:spacing w:line="276" w:lineRule="auto"/>
              <w:rPr>
                <w:b/>
                <w:color w:val="1F4E79" w:themeColor="accent1" w:themeShade="80"/>
                <w:sz w:val="22"/>
                <w:szCs w:val="22"/>
              </w:rPr>
            </w:pPr>
            <w:r>
              <w:rPr>
                <w:b/>
                <w:color w:val="1F4E79" w:themeColor="accent1" w:themeShade="80"/>
                <w:sz w:val="22"/>
                <w:szCs w:val="22"/>
              </w:rPr>
              <w:t>Clues</w:t>
            </w:r>
          </w:p>
        </w:tc>
      </w:tr>
      <w:tr w:rsidR="00513D3F" w:rsidRPr="00513D3F" w14:paraId="442E7578" w14:textId="77777777" w:rsidTr="00FD3BE8">
        <w:trPr>
          <w:trHeight w:val="20"/>
        </w:trPr>
        <w:tc>
          <w:tcPr>
            <w:tcW w:w="421" w:type="dxa"/>
            <w:vAlign w:val="center"/>
          </w:tcPr>
          <w:p w14:paraId="170583A3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1.</w:t>
            </w:r>
          </w:p>
        </w:tc>
        <w:tc>
          <w:tcPr>
            <w:tcW w:w="7371" w:type="dxa"/>
            <w:vAlign w:val="center"/>
          </w:tcPr>
          <w:p w14:paraId="4997BF42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color w:val="1F4E79" w:themeColor="accent1" w:themeShade="80"/>
                <w:sz w:val="22"/>
                <w:szCs w:val="22"/>
              </w:rPr>
              <w:t>Morgen _________ _________ ________</w:t>
            </w:r>
            <w:proofErr w:type="gramStart"/>
            <w:r w:rsidRPr="00513D3F">
              <w:rPr>
                <w:color w:val="1F4E79" w:themeColor="accent1" w:themeShade="80"/>
                <w:sz w:val="22"/>
                <w:szCs w:val="22"/>
              </w:rPr>
              <w:t>_  _</w:t>
            </w:r>
            <w:proofErr w:type="gramEnd"/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________.      </w:t>
            </w:r>
          </w:p>
          <w:p w14:paraId="5D9125E9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             (they are going to school)</w:t>
            </w:r>
          </w:p>
        </w:tc>
        <w:tc>
          <w:tcPr>
            <w:tcW w:w="3179" w:type="dxa"/>
            <w:vAlign w:val="center"/>
          </w:tcPr>
          <w:p w14:paraId="24683ACE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b/>
                <w:color w:val="1F4E79" w:themeColor="accent1" w:themeShade="80"/>
                <w:sz w:val="22"/>
                <w:szCs w:val="22"/>
              </w:rPr>
              <w:t xml:space="preserve">they 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>=</w:t>
            </w:r>
            <w:r w:rsidRPr="00513D3F">
              <w:rPr>
                <w:b/>
                <w:color w:val="1F4E79" w:themeColor="accent1" w:themeShade="80"/>
                <w:sz w:val="22"/>
                <w:szCs w:val="22"/>
              </w:rPr>
              <w:t xml:space="preserve"> </w:t>
            </w:r>
            <w:proofErr w:type="spellStart"/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t>sie</w:t>
            </w:r>
            <w:proofErr w:type="spellEnd"/>
          </w:p>
          <w:p w14:paraId="4DA4BE89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b/>
                <w:color w:val="1F4E79" w:themeColor="accent1" w:themeShade="80"/>
                <w:sz w:val="22"/>
                <w:szCs w:val="22"/>
              </w:rPr>
              <w:t>to go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t>gehen</w:t>
            </w:r>
            <w:proofErr w:type="spellEnd"/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br/>
            </w:r>
            <w:r w:rsidRPr="00513D3F">
              <w:rPr>
                <w:b/>
                <w:bCs/>
                <w:color w:val="1F4E79" w:themeColor="accent1" w:themeShade="80"/>
                <w:sz w:val="22"/>
                <w:szCs w:val="22"/>
              </w:rPr>
              <w:t>to school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 w:rsidRPr="00513D3F">
              <w:rPr>
                <w:color w:val="1F4E79" w:themeColor="accent1" w:themeShade="80"/>
                <w:sz w:val="22"/>
                <w:szCs w:val="22"/>
              </w:rPr>
              <w:t>zur</w:t>
            </w:r>
            <w:proofErr w:type="spellEnd"/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Schule </w:t>
            </w:r>
          </w:p>
        </w:tc>
      </w:tr>
      <w:tr w:rsidR="00513D3F" w:rsidRPr="00513D3F" w14:paraId="1E94C30F" w14:textId="77777777" w:rsidTr="00FD3BE8">
        <w:trPr>
          <w:trHeight w:val="20"/>
        </w:trPr>
        <w:tc>
          <w:tcPr>
            <w:tcW w:w="421" w:type="dxa"/>
            <w:vAlign w:val="center"/>
          </w:tcPr>
          <w:p w14:paraId="455D656B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>2.</w:t>
            </w:r>
          </w:p>
        </w:tc>
        <w:tc>
          <w:tcPr>
            <w:tcW w:w="7371" w:type="dxa"/>
            <w:vAlign w:val="center"/>
          </w:tcPr>
          <w:p w14:paraId="2B089822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sz w:val="22"/>
                <w:szCs w:val="22"/>
              </w:rPr>
            </w:pPr>
            <w:proofErr w:type="spellStart"/>
            <w:r w:rsidRPr="00513D3F">
              <w:rPr>
                <w:color w:val="1F4E79" w:themeColor="accent1" w:themeShade="80"/>
                <w:sz w:val="22"/>
                <w:szCs w:val="22"/>
              </w:rPr>
              <w:t>Nächste</w:t>
            </w:r>
            <w:proofErr w:type="spellEnd"/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</w:t>
            </w:r>
            <w:proofErr w:type="spellStart"/>
            <w:r w:rsidRPr="00513D3F">
              <w:rPr>
                <w:color w:val="1F4E79" w:themeColor="accent1" w:themeShade="80"/>
                <w:sz w:val="22"/>
                <w:szCs w:val="22"/>
              </w:rPr>
              <w:t>Woche</w:t>
            </w:r>
            <w:proofErr w:type="spellEnd"/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_________ _________ _________ _________. </w:t>
            </w:r>
          </w:p>
          <w:p w14:paraId="03C1172A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                            (you </w:t>
            </w:r>
            <w:r w:rsidRPr="00513D3F">
              <w:rPr>
                <w:color w:val="1F4E79" w:themeColor="accent1" w:themeShade="80"/>
                <w:sz w:val="22"/>
                <w:szCs w:val="22"/>
                <w:vertAlign w:val="subscript"/>
              </w:rPr>
              <w:t>[plural, informal]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are earning lots of money)</w:t>
            </w:r>
          </w:p>
        </w:tc>
        <w:tc>
          <w:tcPr>
            <w:tcW w:w="3179" w:type="dxa"/>
            <w:vAlign w:val="center"/>
          </w:tcPr>
          <w:p w14:paraId="21A24C53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b/>
                <w:color w:val="1F4E79" w:themeColor="accent1" w:themeShade="80"/>
                <w:sz w:val="22"/>
                <w:szCs w:val="22"/>
              </w:rPr>
              <w:t xml:space="preserve">you [plural, informal] 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= </w:t>
            </w:r>
            <w:proofErr w:type="spellStart"/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t>ihr</w:t>
            </w:r>
            <w:proofErr w:type="spellEnd"/>
          </w:p>
          <w:p w14:paraId="6A56CA1E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b/>
                <w:color w:val="1F4E79" w:themeColor="accent1" w:themeShade="80"/>
                <w:sz w:val="22"/>
                <w:szCs w:val="22"/>
              </w:rPr>
              <w:t>to earn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t>verdienen</w:t>
            </w:r>
            <w:proofErr w:type="spellEnd"/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br/>
            </w:r>
            <w:r w:rsidRPr="00513D3F">
              <w:rPr>
                <w:b/>
                <w:bCs/>
                <w:iCs/>
                <w:color w:val="1F4E79" w:themeColor="accent1" w:themeShade="80"/>
                <w:sz w:val="22"/>
                <w:szCs w:val="22"/>
              </w:rPr>
              <w:t>lots of money</w:t>
            </w:r>
            <w:r w:rsidRPr="00513D3F">
              <w:rPr>
                <w:iCs/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 w:rsidRPr="00513D3F">
              <w:rPr>
                <w:iCs/>
                <w:color w:val="1F4E79" w:themeColor="accent1" w:themeShade="80"/>
                <w:sz w:val="22"/>
                <w:szCs w:val="22"/>
              </w:rPr>
              <w:t>viel</w:t>
            </w:r>
            <w:proofErr w:type="spellEnd"/>
            <w:r w:rsidRPr="00513D3F">
              <w:rPr>
                <w:iCs/>
                <w:color w:val="1F4E79" w:themeColor="accent1" w:themeShade="80"/>
                <w:sz w:val="22"/>
                <w:szCs w:val="22"/>
              </w:rPr>
              <w:t xml:space="preserve"> Geld</w:t>
            </w:r>
          </w:p>
        </w:tc>
      </w:tr>
      <w:tr w:rsidR="00FD3BE8" w:rsidRPr="00513D3F" w14:paraId="745C1C93" w14:textId="77777777" w:rsidTr="00FD3BE8">
        <w:trPr>
          <w:trHeight w:val="20"/>
        </w:trPr>
        <w:tc>
          <w:tcPr>
            <w:tcW w:w="421" w:type="dxa"/>
            <w:vAlign w:val="center"/>
          </w:tcPr>
          <w:p w14:paraId="4C0BC7FA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lang w:val="de-DE"/>
              </w:rPr>
            </w:pPr>
            <w:r w:rsidRPr="00513D3F">
              <w:rPr>
                <w:color w:val="1F4E79" w:themeColor="accent1" w:themeShade="80"/>
                <w:lang w:val="de-DE"/>
              </w:rPr>
              <w:t xml:space="preserve">3. </w:t>
            </w:r>
          </w:p>
        </w:tc>
        <w:tc>
          <w:tcPr>
            <w:tcW w:w="7371" w:type="dxa"/>
            <w:vAlign w:val="center"/>
          </w:tcPr>
          <w:p w14:paraId="7B039E21" w14:textId="431AA673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Ich </w:t>
            </w:r>
            <w:proofErr w:type="spellStart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höre</w:t>
            </w:r>
            <w:proofErr w:type="spellEnd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Musik</w:t>
            </w:r>
            <w:proofErr w:type="spellEnd"/>
            <w:r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, </w:t>
            </w:r>
            <w:r w:rsidR="00FE7987" w:rsidRPr="00513D3F">
              <w:rPr>
                <w:rFonts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>bevor</w:t>
            </w:r>
            <w:r w:rsidRPr="00513D3F">
              <w:rPr>
                <w:rFonts w:ascii="Arial" w:hAnsi="Arial" w:cs="Arial"/>
                <w:color w:val="1F4E79" w:themeColor="accent1" w:themeShade="80"/>
                <w:sz w:val="22"/>
                <w:szCs w:val="22"/>
                <w:shd w:val="clear" w:color="auto" w:fill="FFFFFF"/>
              </w:rPr>
              <w:t xml:space="preserve"> 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>_________ _________ _________ _________.</w:t>
            </w:r>
          </w:p>
          <w:p w14:paraId="54D64FCC" w14:textId="77777777" w:rsidR="005D5B53" w:rsidRPr="00513D3F" w:rsidRDefault="005D5B53" w:rsidP="00FD3BE8">
            <w:pPr>
              <w:spacing w:line="276" w:lineRule="auto"/>
              <w:rPr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                                            (I do my work)</w:t>
            </w:r>
          </w:p>
        </w:tc>
        <w:tc>
          <w:tcPr>
            <w:tcW w:w="3179" w:type="dxa"/>
            <w:vAlign w:val="center"/>
          </w:tcPr>
          <w:p w14:paraId="3CC03008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b/>
                <w:color w:val="1F4E79" w:themeColor="accent1" w:themeShade="80"/>
                <w:sz w:val="22"/>
                <w:szCs w:val="22"/>
              </w:rPr>
              <w:t>I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t>ich</w:t>
            </w:r>
          </w:p>
          <w:p w14:paraId="33FF8477" w14:textId="77777777" w:rsidR="005D5B53" w:rsidRPr="00513D3F" w:rsidRDefault="005D5B53" w:rsidP="00FD3BE8">
            <w:pPr>
              <w:spacing w:line="276" w:lineRule="auto"/>
              <w:rPr>
                <w:i/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b/>
                <w:color w:val="1F4E79" w:themeColor="accent1" w:themeShade="80"/>
                <w:sz w:val="22"/>
                <w:szCs w:val="22"/>
              </w:rPr>
              <w:t>to do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t>machen</w:t>
            </w:r>
            <w:proofErr w:type="spellEnd"/>
          </w:p>
          <w:p w14:paraId="6C898FBC" w14:textId="77777777" w:rsidR="005D5B53" w:rsidRPr="00513D3F" w:rsidRDefault="005D5B53" w:rsidP="00FD3BE8">
            <w:pPr>
              <w:spacing w:line="276" w:lineRule="auto"/>
              <w:rPr>
                <w:b/>
                <w:color w:val="1F4E79" w:themeColor="accent1" w:themeShade="80"/>
                <w:sz w:val="22"/>
                <w:szCs w:val="22"/>
              </w:rPr>
            </w:pPr>
            <w:r w:rsidRPr="00513D3F">
              <w:rPr>
                <w:b/>
                <w:color w:val="1F4E79" w:themeColor="accent1" w:themeShade="80"/>
                <w:sz w:val="22"/>
                <w:szCs w:val="22"/>
              </w:rPr>
              <w:t>my work</w:t>
            </w:r>
            <w:r w:rsidRPr="00513D3F">
              <w:rPr>
                <w:color w:val="1F4E79" w:themeColor="accent1" w:themeShade="80"/>
                <w:sz w:val="22"/>
                <w:szCs w:val="22"/>
              </w:rPr>
              <w:t xml:space="preserve"> = </w:t>
            </w:r>
            <w:proofErr w:type="spellStart"/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t>meine</w:t>
            </w:r>
            <w:proofErr w:type="spellEnd"/>
            <w:r w:rsidRPr="00513D3F">
              <w:rPr>
                <w:i/>
                <w:color w:val="1F4E79" w:themeColor="accent1" w:themeShade="80"/>
                <w:sz w:val="22"/>
                <w:szCs w:val="22"/>
              </w:rPr>
              <w:t xml:space="preserve"> Arbeit</w:t>
            </w:r>
          </w:p>
        </w:tc>
      </w:tr>
    </w:tbl>
    <w:p w14:paraId="54002F3D" w14:textId="287EA282" w:rsidR="00FD3BE8" w:rsidRDefault="00FD3BE8" w:rsidP="0097176A">
      <w:pPr>
        <w:spacing w:after="0" w:line="360" w:lineRule="auto"/>
        <w:rPr>
          <w:b/>
          <w:bCs/>
          <w:color w:val="1F4E79" w:themeColor="accent1" w:themeShade="80"/>
        </w:rPr>
      </w:pPr>
    </w:p>
    <w:p w14:paraId="1D2D222E" w14:textId="77777777" w:rsidR="00FD3BE8" w:rsidRDefault="00FD3BE8" w:rsidP="0097176A">
      <w:pPr>
        <w:spacing w:after="0" w:line="360" w:lineRule="auto"/>
        <w:rPr>
          <w:b/>
          <w:bCs/>
          <w:color w:val="1F4E79" w:themeColor="accent1" w:themeShade="80"/>
        </w:rPr>
      </w:pPr>
    </w:p>
    <w:p w14:paraId="0661AD18" w14:textId="66227C1C" w:rsidR="005D5B53" w:rsidRPr="00513D3F" w:rsidRDefault="005D5B53" w:rsidP="0097176A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When you have finished</w:t>
      </w:r>
      <w:r w:rsidRPr="00513D3F">
        <w:rPr>
          <w:color w:val="1F4E79" w:themeColor="accent1" w:themeShade="80"/>
        </w:rPr>
        <w:t xml:space="preserve">, go back to the </w:t>
      </w:r>
      <w:proofErr w:type="spellStart"/>
      <w:r w:rsidRPr="00513D3F">
        <w:rPr>
          <w:color w:val="1F4E79" w:themeColor="accent1" w:themeShade="80"/>
        </w:rPr>
        <w:t>Vocaroo</w:t>
      </w:r>
      <w:proofErr w:type="spellEnd"/>
      <w:r w:rsidRPr="00513D3F">
        <w:rPr>
          <w:color w:val="1F4E79" w:themeColor="accent1" w:themeShade="80"/>
        </w:rPr>
        <w:t xml:space="preserve"> window. </w:t>
      </w:r>
      <w:r w:rsidRPr="00513D3F">
        <w:rPr>
          <w:b/>
          <w:bCs/>
          <w:color w:val="1F4E79" w:themeColor="accent1" w:themeShade="80"/>
        </w:rPr>
        <w:t>Click</w:t>
      </w:r>
      <w:r w:rsidRPr="00513D3F">
        <w:rPr>
          <w:color w:val="1F4E79" w:themeColor="accent1" w:themeShade="80"/>
        </w:rPr>
        <w:t xml:space="preserve"> on the red button. </w:t>
      </w:r>
    </w:p>
    <w:p w14:paraId="6C3A2DCF" w14:textId="77777777" w:rsidR="005D5B53" w:rsidRPr="00513D3F" w:rsidRDefault="005D5B53" w:rsidP="0097176A">
      <w:pPr>
        <w:spacing w:after="0" w:line="360" w:lineRule="auto"/>
        <w:rPr>
          <w:color w:val="1F4E79" w:themeColor="accent1" w:themeShade="80"/>
        </w:rPr>
      </w:pPr>
      <w:r w:rsidRPr="00513D3F">
        <w:rPr>
          <w:b/>
          <w:bCs/>
          <w:color w:val="1F4E79" w:themeColor="accent1" w:themeShade="80"/>
        </w:rPr>
        <w:t>Click</w:t>
      </w:r>
      <w:r w:rsidRPr="00513D3F">
        <w:rPr>
          <w:color w:val="1F4E79" w:themeColor="accent1" w:themeShade="80"/>
        </w:rPr>
        <w:t xml:space="preserve"> on "Save &amp; Share". </w:t>
      </w:r>
      <w:r w:rsidRPr="00513D3F">
        <w:rPr>
          <w:b/>
          <w:color w:val="1F4E79" w:themeColor="accent1" w:themeShade="80"/>
        </w:rPr>
        <w:t>Copy &amp;</w:t>
      </w:r>
      <w:r w:rsidRPr="00513D3F">
        <w:rPr>
          <w:color w:val="1F4E79" w:themeColor="accent1" w:themeShade="80"/>
        </w:rPr>
        <w:t xml:space="preserve"> </w:t>
      </w:r>
      <w:r w:rsidRPr="00513D3F">
        <w:rPr>
          <w:b/>
          <w:bCs/>
          <w:color w:val="1F4E79" w:themeColor="accent1" w:themeShade="80"/>
        </w:rPr>
        <w:t>paste / write</w:t>
      </w:r>
      <w:r w:rsidRPr="00513D3F">
        <w:rPr>
          <w:color w:val="1F4E79" w:themeColor="accent1" w:themeShade="80"/>
        </w:rPr>
        <w:t xml:space="preserve"> the URL for your </w:t>
      </w:r>
      <w:proofErr w:type="spellStart"/>
      <w:r w:rsidRPr="00513D3F">
        <w:rPr>
          <w:color w:val="1F4E79" w:themeColor="accent1" w:themeShade="80"/>
        </w:rPr>
        <w:t>Vocaroo</w:t>
      </w:r>
      <w:proofErr w:type="spellEnd"/>
      <w:r w:rsidRPr="00513D3F">
        <w:rPr>
          <w:color w:val="1F4E79" w:themeColor="accent1" w:themeShade="80"/>
        </w:rPr>
        <w:t xml:space="preserve"> recording </w:t>
      </w:r>
      <w:r w:rsidRPr="00513D3F">
        <w:rPr>
          <w:b/>
          <w:bCs/>
          <w:color w:val="1F4E79" w:themeColor="accent1" w:themeShade="80"/>
        </w:rPr>
        <w:t>here</w:t>
      </w:r>
      <w:r w:rsidRPr="00513D3F">
        <w:rPr>
          <w:color w:val="1F4E79" w:themeColor="accent1" w:themeShade="80"/>
        </w:rPr>
        <w:t>:</w:t>
      </w:r>
    </w:p>
    <w:p w14:paraId="0EFC51F7" w14:textId="77777777" w:rsidR="005D5B53" w:rsidRPr="00513D3F" w:rsidRDefault="005D5B53" w:rsidP="0097176A">
      <w:pPr>
        <w:spacing w:after="0" w:line="360" w:lineRule="auto"/>
        <w:jc w:val="right"/>
        <w:rPr>
          <w:b/>
          <w:color w:val="1F4E79" w:themeColor="accent1" w:themeShade="80"/>
          <w:highlight w:val="yellow"/>
          <w:lang w:val="de-DE"/>
        </w:rPr>
      </w:pPr>
      <w:r w:rsidRPr="00513D3F">
        <w:rPr>
          <w:b/>
          <w:noProof/>
          <w:color w:val="1F4E79" w:themeColor="accent1" w:themeShade="80"/>
          <w:sz w:val="36"/>
          <w:szCs w:val="36"/>
          <w:highlight w:val="yellow"/>
          <w:lang w:eastAsia="en-GB"/>
        </w:rPr>
        <mc:AlternateContent>
          <mc:Choice Requires="wps">
            <w:drawing>
              <wp:inline distT="0" distB="0" distL="0" distR="0" wp14:anchorId="1F33FC2F" wp14:editId="285E556B">
                <wp:extent cx="6840855" cy="272396"/>
                <wp:effectExtent l="0" t="0" r="17145" b="762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0855" cy="2723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D4F96" w14:textId="77777777" w:rsidR="00D92D0F" w:rsidRPr="00FB68E3" w:rsidRDefault="00D92D0F" w:rsidP="005D5B53">
                            <w:pPr>
                              <w:rPr>
                                <w:color w:val="1F4E79" w:themeColor="accent1" w:themeShade="80"/>
                              </w:rPr>
                            </w:pPr>
                            <w:r w:rsidRPr="00FB68E3">
                              <w:rPr>
                                <w:color w:val="1F4E79" w:themeColor="accent1" w:themeShade="80"/>
                              </w:rPr>
                              <w:t>Vocaroo link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33FC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8.65pt;height:2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">
                <v:textbox>
                  <w:txbxContent>
                    <w:p w14:paraId="21AD4F96" w14:textId="77777777" w:rsidR="00D92D0F" w:rsidRPr="00FB68E3" w:rsidRDefault="00D92D0F" w:rsidP="005D5B53">
                      <w:pPr>
                        <w:rPr>
                          <w:color w:val="1F4E79" w:themeColor="accent1" w:themeShade="80"/>
                        </w:rPr>
                      </w:pPr>
                      <w:r w:rsidRPr="00FB68E3">
                        <w:rPr>
                          <w:color w:val="1F4E79" w:themeColor="accent1" w:themeShade="80"/>
                        </w:rPr>
                        <w:t>Vocaroo link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E13CA3" w14:textId="77777777" w:rsidR="005D5B53" w:rsidRPr="00513D3F" w:rsidRDefault="005D5B53" w:rsidP="0097176A">
      <w:pPr>
        <w:spacing w:after="0" w:line="360" w:lineRule="auto"/>
        <w:jc w:val="right"/>
        <w:rPr>
          <w:b/>
          <w:color w:val="1F4E79" w:themeColor="accent1" w:themeShade="80"/>
          <w:highlight w:val="yellow"/>
          <w:lang w:val="de-DE"/>
        </w:rPr>
      </w:pPr>
    </w:p>
    <w:p w14:paraId="07FD763A" w14:textId="5C0A604A" w:rsidR="005D5B53" w:rsidRPr="00FD3BE8" w:rsidRDefault="005D5B53" w:rsidP="00FD3BE8">
      <w:pPr>
        <w:spacing w:after="0" w:line="360" w:lineRule="auto"/>
        <w:jc w:val="right"/>
        <w:rPr>
          <w:b/>
          <w:color w:val="1F4E79" w:themeColor="accent1" w:themeShade="80"/>
        </w:rPr>
      </w:pPr>
      <w:r w:rsidRPr="00513D3F">
        <w:rPr>
          <w:b/>
          <w:color w:val="1F4E79" w:themeColor="accent1" w:themeShade="80"/>
        </w:rPr>
        <w:t>TOTAL MARKS AVAILABLE (GRAMMAR, SPEAKING): 26</w:t>
      </w:r>
    </w:p>
    <w:sectPr w:rsidR="005D5B53" w:rsidRPr="00FD3BE8" w:rsidSect="008E110D">
      <w:type w:val="continuous"/>
      <w:pgSz w:w="11906" w:h="16838"/>
      <w:pgMar w:top="709" w:right="566" w:bottom="567" w:left="567" w:header="283" w:footer="624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F2791" w14:textId="77777777" w:rsidR="00973B59" w:rsidRDefault="00973B59" w:rsidP="00180B91">
      <w:pPr>
        <w:spacing w:after="0" w:line="240" w:lineRule="auto"/>
      </w:pPr>
      <w:r>
        <w:separator/>
      </w:r>
    </w:p>
  </w:endnote>
  <w:endnote w:type="continuationSeparator" w:id="0">
    <w:p w14:paraId="7D1DD035" w14:textId="77777777" w:rsidR="00973B59" w:rsidRDefault="00973B59" w:rsidP="0018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3204D" w14:textId="77777777" w:rsidR="00D92D0F" w:rsidRPr="00175567" w:rsidRDefault="00D92D0F" w:rsidP="00175567">
    <w:pPr>
      <w:spacing w:after="0" w:line="240" w:lineRule="auto"/>
      <w:jc w:val="right"/>
      <w:rPr>
        <w:rFonts w:eastAsia="+mn-ea" w:cstheme="minorHAnsi"/>
        <w:b/>
        <w:bCs/>
        <w:color w:val="FFFFFF"/>
        <w:kern w:val="24"/>
        <w:u w:val="single"/>
      </w:rPr>
    </w:pPr>
    <w:r>
      <w:rPr>
        <w:rFonts w:eastAsia="+mn-ea" w:cstheme="minorHAnsi"/>
        <w:b/>
        <w:bCs/>
        <w:noProof/>
        <w:color w:val="FFFFFF"/>
        <w:kern w:val="24"/>
        <w:u w:val="single"/>
        <w:lang w:eastAsia="en-GB"/>
      </w:rPr>
      <w:drawing>
        <wp:anchor distT="0" distB="0" distL="114300" distR="114300" simplePos="0" relativeHeight="251666432" behindDoc="1" locked="0" layoutInCell="1" allowOverlap="1" wp14:anchorId="31857F1A" wp14:editId="6969D120">
          <wp:simplePos x="0" y="0"/>
          <wp:positionH relativeFrom="column">
            <wp:posOffset>-360249</wp:posOffset>
          </wp:positionH>
          <wp:positionV relativeFrom="paragraph">
            <wp:posOffset>46706</wp:posOffset>
          </wp:positionV>
          <wp:extent cx="7558178" cy="579054"/>
          <wp:effectExtent l="0" t="0" r="0" b="0"/>
          <wp:wrapNone/>
          <wp:docPr id="2" name="Picture 2" descr="NCELP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ELP_Word_French_Portra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178" cy="57905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2984C9" w14:textId="77777777" w:rsidR="00973B59" w:rsidRDefault="00973B59" w:rsidP="00180B91">
      <w:pPr>
        <w:spacing w:after="0" w:line="240" w:lineRule="auto"/>
      </w:pPr>
      <w:r>
        <w:separator/>
      </w:r>
    </w:p>
  </w:footnote>
  <w:footnote w:type="continuationSeparator" w:id="0">
    <w:p w14:paraId="3DDDD12D" w14:textId="77777777" w:rsidR="00973B59" w:rsidRDefault="00973B59" w:rsidP="0018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622516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B345C2" w14:textId="77777777" w:rsidR="00D92D0F" w:rsidRDefault="00D92D0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1687E365" w14:textId="77777777" w:rsidR="00D92D0F" w:rsidRPr="00175567" w:rsidRDefault="00D92D0F" w:rsidP="00175567">
    <w:pPr>
      <w:pStyle w:val="Header"/>
      <w:tabs>
        <w:tab w:val="clear" w:pos="4513"/>
      </w:tabs>
      <w:ind w:left="-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75FC5"/>
    <w:multiLevelType w:val="hybridMultilevel"/>
    <w:tmpl w:val="07D49884"/>
    <w:lvl w:ilvl="0" w:tplc="0302AB5A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96A19"/>
    <w:multiLevelType w:val="hybridMultilevel"/>
    <w:tmpl w:val="4288DA50"/>
    <w:lvl w:ilvl="0" w:tplc="6BAC0626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8174C"/>
    <w:multiLevelType w:val="hybridMultilevel"/>
    <w:tmpl w:val="C7F8EE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F50B7"/>
    <w:multiLevelType w:val="hybridMultilevel"/>
    <w:tmpl w:val="D948198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E7A17"/>
    <w:multiLevelType w:val="hybridMultilevel"/>
    <w:tmpl w:val="2BE6616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F1C42"/>
    <w:multiLevelType w:val="hybridMultilevel"/>
    <w:tmpl w:val="B9661B08"/>
    <w:lvl w:ilvl="0" w:tplc="F940A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377790"/>
    <w:multiLevelType w:val="hybridMultilevel"/>
    <w:tmpl w:val="5E2068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C834DC"/>
    <w:multiLevelType w:val="hybridMultilevel"/>
    <w:tmpl w:val="6AACC4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9956F8"/>
    <w:multiLevelType w:val="hybridMultilevel"/>
    <w:tmpl w:val="5350A584"/>
    <w:lvl w:ilvl="0" w:tplc="08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5A036217"/>
    <w:multiLevelType w:val="hybridMultilevel"/>
    <w:tmpl w:val="3F52A7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433384"/>
    <w:multiLevelType w:val="hybridMultilevel"/>
    <w:tmpl w:val="124091FC"/>
    <w:lvl w:ilvl="0" w:tplc="F4AAC520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D6118"/>
    <w:multiLevelType w:val="hybridMultilevel"/>
    <w:tmpl w:val="9AB0CBB0"/>
    <w:lvl w:ilvl="0" w:tplc="171CEB1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ECF2993"/>
    <w:multiLevelType w:val="hybridMultilevel"/>
    <w:tmpl w:val="2EAE40F0"/>
    <w:lvl w:ilvl="0" w:tplc="922C2870">
      <w:start w:val="1"/>
      <w:numFmt w:val="decimal"/>
      <w:lvlText w:val="%1."/>
      <w:lvlJc w:val="left"/>
      <w:pPr>
        <w:ind w:left="1985" w:hanging="1134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ED5024B"/>
    <w:multiLevelType w:val="hybridMultilevel"/>
    <w:tmpl w:val="98C07A84"/>
    <w:lvl w:ilvl="0" w:tplc="4B124006">
      <w:start w:val="1"/>
      <w:numFmt w:val="lowerLetter"/>
      <w:lvlText w:val="%1)"/>
      <w:lvlJc w:val="left"/>
      <w:pPr>
        <w:ind w:left="720" w:hanging="360"/>
      </w:pPr>
      <w:rPr>
        <w:rFonts w:eastAsiaTheme="minorEastAs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8"/>
  </w:num>
  <w:num w:numId="4">
    <w:abstractNumId w:val="4"/>
  </w:num>
  <w:num w:numId="5">
    <w:abstractNumId w:val="9"/>
  </w:num>
  <w:num w:numId="6">
    <w:abstractNumId w:val="3"/>
  </w:num>
  <w:num w:numId="7">
    <w:abstractNumId w:val="7"/>
  </w:num>
  <w:num w:numId="8">
    <w:abstractNumId w:val="2"/>
  </w:num>
  <w:num w:numId="9">
    <w:abstractNumId w:val="11"/>
  </w:num>
  <w:num w:numId="10">
    <w:abstractNumId w:val="5"/>
  </w:num>
  <w:num w:numId="11">
    <w:abstractNumId w:val="1"/>
  </w:num>
  <w:num w:numId="12">
    <w:abstractNumId w:val="10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s-ES" w:vendorID="64" w:dllVersion="4096" w:nlCheck="1" w:checkStyle="0"/>
  <w:activeWritingStyle w:appName="MSWord" w:lang="de-DE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EwNjc1NDMzszBR0lEKTi0uzszPAykwrAUA9r5PziwAAAA="/>
  </w:docVars>
  <w:rsids>
    <w:rsidRoot w:val="00D5548C"/>
    <w:rsid w:val="000029E6"/>
    <w:rsid w:val="00003B54"/>
    <w:rsid w:val="0000566D"/>
    <w:rsid w:val="00005BC4"/>
    <w:rsid w:val="00005C5B"/>
    <w:rsid w:val="000065B7"/>
    <w:rsid w:val="00010197"/>
    <w:rsid w:val="0001065D"/>
    <w:rsid w:val="00011909"/>
    <w:rsid w:val="00014216"/>
    <w:rsid w:val="00017FA7"/>
    <w:rsid w:val="000215B7"/>
    <w:rsid w:val="0002370C"/>
    <w:rsid w:val="00027A64"/>
    <w:rsid w:val="00027FC1"/>
    <w:rsid w:val="000312EA"/>
    <w:rsid w:val="00031B6B"/>
    <w:rsid w:val="00032232"/>
    <w:rsid w:val="000335F4"/>
    <w:rsid w:val="00036F90"/>
    <w:rsid w:val="000375F2"/>
    <w:rsid w:val="00040348"/>
    <w:rsid w:val="000405EB"/>
    <w:rsid w:val="00041AD8"/>
    <w:rsid w:val="00041E2D"/>
    <w:rsid w:val="00042991"/>
    <w:rsid w:val="000431A1"/>
    <w:rsid w:val="00043E2F"/>
    <w:rsid w:val="00050138"/>
    <w:rsid w:val="0005059C"/>
    <w:rsid w:val="00051076"/>
    <w:rsid w:val="000517E3"/>
    <w:rsid w:val="00052789"/>
    <w:rsid w:val="00054CE1"/>
    <w:rsid w:val="0005596D"/>
    <w:rsid w:val="000560CC"/>
    <w:rsid w:val="00057481"/>
    <w:rsid w:val="00060898"/>
    <w:rsid w:val="00060A9A"/>
    <w:rsid w:val="000618AB"/>
    <w:rsid w:val="000628A4"/>
    <w:rsid w:val="00062951"/>
    <w:rsid w:val="0006311C"/>
    <w:rsid w:val="000658E1"/>
    <w:rsid w:val="00065E66"/>
    <w:rsid w:val="00066B40"/>
    <w:rsid w:val="00066E1E"/>
    <w:rsid w:val="0007208B"/>
    <w:rsid w:val="00073079"/>
    <w:rsid w:val="000744C5"/>
    <w:rsid w:val="00074B7D"/>
    <w:rsid w:val="00075748"/>
    <w:rsid w:val="00077103"/>
    <w:rsid w:val="00080368"/>
    <w:rsid w:val="0008060E"/>
    <w:rsid w:val="00081CAC"/>
    <w:rsid w:val="00082C7E"/>
    <w:rsid w:val="00083350"/>
    <w:rsid w:val="000850F1"/>
    <w:rsid w:val="00085C06"/>
    <w:rsid w:val="00086955"/>
    <w:rsid w:val="00090AD7"/>
    <w:rsid w:val="00090D25"/>
    <w:rsid w:val="000911A4"/>
    <w:rsid w:val="00091497"/>
    <w:rsid w:val="000919F9"/>
    <w:rsid w:val="00092054"/>
    <w:rsid w:val="000920DC"/>
    <w:rsid w:val="000936B5"/>
    <w:rsid w:val="0009385B"/>
    <w:rsid w:val="000940B5"/>
    <w:rsid w:val="000955AF"/>
    <w:rsid w:val="00095FD9"/>
    <w:rsid w:val="00096BC4"/>
    <w:rsid w:val="00097C01"/>
    <w:rsid w:val="000A076B"/>
    <w:rsid w:val="000A166D"/>
    <w:rsid w:val="000A2609"/>
    <w:rsid w:val="000A27FF"/>
    <w:rsid w:val="000A2D0B"/>
    <w:rsid w:val="000A3898"/>
    <w:rsid w:val="000A4FA8"/>
    <w:rsid w:val="000A5EB8"/>
    <w:rsid w:val="000B0F91"/>
    <w:rsid w:val="000B1306"/>
    <w:rsid w:val="000B1B0A"/>
    <w:rsid w:val="000B3265"/>
    <w:rsid w:val="000B4440"/>
    <w:rsid w:val="000B57D9"/>
    <w:rsid w:val="000B707C"/>
    <w:rsid w:val="000C1F3D"/>
    <w:rsid w:val="000C2D02"/>
    <w:rsid w:val="000C6EA3"/>
    <w:rsid w:val="000C77B8"/>
    <w:rsid w:val="000C7B5D"/>
    <w:rsid w:val="000D32E2"/>
    <w:rsid w:val="000D614A"/>
    <w:rsid w:val="000D6477"/>
    <w:rsid w:val="000D6847"/>
    <w:rsid w:val="000E120E"/>
    <w:rsid w:val="000E1E01"/>
    <w:rsid w:val="000E559A"/>
    <w:rsid w:val="000E693C"/>
    <w:rsid w:val="000F0D57"/>
    <w:rsid w:val="000F3420"/>
    <w:rsid w:val="000F394B"/>
    <w:rsid w:val="000F6D76"/>
    <w:rsid w:val="000F7DD4"/>
    <w:rsid w:val="000F7E5D"/>
    <w:rsid w:val="001002FD"/>
    <w:rsid w:val="00100526"/>
    <w:rsid w:val="0010082E"/>
    <w:rsid w:val="00102097"/>
    <w:rsid w:val="00102632"/>
    <w:rsid w:val="00103AF6"/>
    <w:rsid w:val="00104204"/>
    <w:rsid w:val="00104D5B"/>
    <w:rsid w:val="0010583E"/>
    <w:rsid w:val="00105EFC"/>
    <w:rsid w:val="0011166A"/>
    <w:rsid w:val="0011193C"/>
    <w:rsid w:val="00113311"/>
    <w:rsid w:val="00113907"/>
    <w:rsid w:val="001139DE"/>
    <w:rsid w:val="00117EB4"/>
    <w:rsid w:val="0012013B"/>
    <w:rsid w:val="0012187B"/>
    <w:rsid w:val="00122A13"/>
    <w:rsid w:val="00122E1C"/>
    <w:rsid w:val="00123467"/>
    <w:rsid w:val="001260DF"/>
    <w:rsid w:val="001278C5"/>
    <w:rsid w:val="00127B7C"/>
    <w:rsid w:val="001328F7"/>
    <w:rsid w:val="00132C3F"/>
    <w:rsid w:val="00133EE9"/>
    <w:rsid w:val="0013504D"/>
    <w:rsid w:val="0013714A"/>
    <w:rsid w:val="00141B84"/>
    <w:rsid w:val="001421C1"/>
    <w:rsid w:val="00142527"/>
    <w:rsid w:val="0014297C"/>
    <w:rsid w:val="001443D0"/>
    <w:rsid w:val="00145687"/>
    <w:rsid w:val="00145F9F"/>
    <w:rsid w:val="00146DFA"/>
    <w:rsid w:val="00151FE7"/>
    <w:rsid w:val="00155889"/>
    <w:rsid w:val="0015611A"/>
    <w:rsid w:val="00157456"/>
    <w:rsid w:val="00163858"/>
    <w:rsid w:val="00163A9B"/>
    <w:rsid w:val="00163B34"/>
    <w:rsid w:val="00170BF9"/>
    <w:rsid w:val="00170EF9"/>
    <w:rsid w:val="001726C0"/>
    <w:rsid w:val="00172D7F"/>
    <w:rsid w:val="00175567"/>
    <w:rsid w:val="00175DA9"/>
    <w:rsid w:val="0017612C"/>
    <w:rsid w:val="00176A86"/>
    <w:rsid w:val="00177D51"/>
    <w:rsid w:val="0018005B"/>
    <w:rsid w:val="00180B91"/>
    <w:rsid w:val="00180CC2"/>
    <w:rsid w:val="00181947"/>
    <w:rsid w:val="00181A5D"/>
    <w:rsid w:val="001824E3"/>
    <w:rsid w:val="00182A73"/>
    <w:rsid w:val="00182CA3"/>
    <w:rsid w:val="00184BFA"/>
    <w:rsid w:val="00187346"/>
    <w:rsid w:val="00187890"/>
    <w:rsid w:val="001909C2"/>
    <w:rsid w:val="00192B70"/>
    <w:rsid w:val="0019470D"/>
    <w:rsid w:val="001958C5"/>
    <w:rsid w:val="00196DD7"/>
    <w:rsid w:val="00197ED7"/>
    <w:rsid w:val="001A0B0D"/>
    <w:rsid w:val="001A309F"/>
    <w:rsid w:val="001A5374"/>
    <w:rsid w:val="001A57CF"/>
    <w:rsid w:val="001A6CD4"/>
    <w:rsid w:val="001A7A13"/>
    <w:rsid w:val="001A7EE8"/>
    <w:rsid w:val="001B1DA0"/>
    <w:rsid w:val="001B340C"/>
    <w:rsid w:val="001B4013"/>
    <w:rsid w:val="001B53A2"/>
    <w:rsid w:val="001B7894"/>
    <w:rsid w:val="001C14C4"/>
    <w:rsid w:val="001C269F"/>
    <w:rsid w:val="001C4F67"/>
    <w:rsid w:val="001C6BB8"/>
    <w:rsid w:val="001C7E79"/>
    <w:rsid w:val="001D4B30"/>
    <w:rsid w:val="001E3252"/>
    <w:rsid w:val="001E52AA"/>
    <w:rsid w:val="001E55BB"/>
    <w:rsid w:val="001E6475"/>
    <w:rsid w:val="001E7E2E"/>
    <w:rsid w:val="001F2740"/>
    <w:rsid w:val="001F2BC5"/>
    <w:rsid w:val="001F3958"/>
    <w:rsid w:val="001F3C45"/>
    <w:rsid w:val="001F69EC"/>
    <w:rsid w:val="002007AD"/>
    <w:rsid w:val="00200B25"/>
    <w:rsid w:val="002012A8"/>
    <w:rsid w:val="00203046"/>
    <w:rsid w:val="00203548"/>
    <w:rsid w:val="00203CE0"/>
    <w:rsid w:val="002041CE"/>
    <w:rsid w:val="00210E3C"/>
    <w:rsid w:val="00214EF6"/>
    <w:rsid w:val="002150D9"/>
    <w:rsid w:val="00221450"/>
    <w:rsid w:val="002215F4"/>
    <w:rsid w:val="0022162D"/>
    <w:rsid w:val="00222267"/>
    <w:rsid w:val="00224AD7"/>
    <w:rsid w:val="0022528E"/>
    <w:rsid w:val="00225A57"/>
    <w:rsid w:val="0022761C"/>
    <w:rsid w:val="00230374"/>
    <w:rsid w:val="0023107D"/>
    <w:rsid w:val="002312DF"/>
    <w:rsid w:val="002329C7"/>
    <w:rsid w:val="002334C6"/>
    <w:rsid w:val="002335B2"/>
    <w:rsid w:val="00234164"/>
    <w:rsid w:val="0023451A"/>
    <w:rsid w:val="00234AA2"/>
    <w:rsid w:val="00237BBC"/>
    <w:rsid w:val="002445A3"/>
    <w:rsid w:val="00245428"/>
    <w:rsid w:val="00245CA5"/>
    <w:rsid w:val="00245D48"/>
    <w:rsid w:val="002508C1"/>
    <w:rsid w:val="00253FA7"/>
    <w:rsid w:val="00255266"/>
    <w:rsid w:val="00257811"/>
    <w:rsid w:val="00257F00"/>
    <w:rsid w:val="00262BF7"/>
    <w:rsid w:val="00264233"/>
    <w:rsid w:val="002645E7"/>
    <w:rsid w:val="00265288"/>
    <w:rsid w:val="002657C7"/>
    <w:rsid w:val="00265A98"/>
    <w:rsid w:val="002663E2"/>
    <w:rsid w:val="002665FA"/>
    <w:rsid w:val="00266615"/>
    <w:rsid w:val="00270092"/>
    <w:rsid w:val="00270E66"/>
    <w:rsid w:val="00271636"/>
    <w:rsid w:val="002719A8"/>
    <w:rsid w:val="002719BB"/>
    <w:rsid w:val="00272A84"/>
    <w:rsid w:val="00274163"/>
    <w:rsid w:val="0027428E"/>
    <w:rsid w:val="00277DBE"/>
    <w:rsid w:val="002802B9"/>
    <w:rsid w:val="002809BA"/>
    <w:rsid w:val="002812C1"/>
    <w:rsid w:val="00281F6F"/>
    <w:rsid w:val="0028316C"/>
    <w:rsid w:val="00283472"/>
    <w:rsid w:val="002854B1"/>
    <w:rsid w:val="00285760"/>
    <w:rsid w:val="002859BD"/>
    <w:rsid w:val="002868F5"/>
    <w:rsid w:val="00286A60"/>
    <w:rsid w:val="00290838"/>
    <w:rsid w:val="0029110B"/>
    <w:rsid w:val="00291CEA"/>
    <w:rsid w:val="00292390"/>
    <w:rsid w:val="00294EE1"/>
    <w:rsid w:val="0029654B"/>
    <w:rsid w:val="002A0420"/>
    <w:rsid w:val="002A0E3F"/>
    <w:rsid w:val="002A1142"/>
    <w:rsid w:val="002A24CD"/>
    <w:rsid w:val="002A25DE"/>
    <w:rsid w:val="002A64D9"/>
    <w:rsid w:val="002B0A11"/>
    <w:rsid w:val="002B0FEB"/>
    <w:rsid w:val="002B18EB"/>
    <w:rsid w:val="002B1B21"/>
    <w:rsid w:val="002B2FAA"/>
    <w:rsid w:val="002B54EB"/>
    <w:rsid w:val="002B5EB6"/>
    <w:rsid w:val="002B640C"/>
    <w:rsid w:val="002C0CC5"/>
    <w:rsid w:val="002C124F"/>
    <w:rsid w:val="002C2B53"/>
    <w:rsid w:val="002C4B0D"/>
    <w:rsid w:val="002C64C7"/>
    <w:rsid w:val="002C6E9D"/>
    <w:rsid w:val="002C6FE8"/>
    <w:rsid w:val="002D3956"/>
    <w:rsid w:val="002D3DCB"/>
    <w:rsid w:val="002D60B8"/>
    <w:rsid w:val="002D6176"/>
    <w:rsid w:val="002D6B47"/>
    <w:rsid w:val="002D72B9"/>
    <w:rsid w:val="002E03F5"/>
    <w:rsid w:val="002E0D08"/>
    <w:rsid w:val="002E6347"/>
    <w:rsid w:val="002E6C5E"/>
    <w:rsid w:val="002E7CA1"/>
    <w:rsid w:val="002F14FA"/>
    <w:rsid w:val="002F184D"/>
    <w:rsid w:val="002F2639"/>
    <w:rsid w:val="002F3BA2"/>
    <w:rsid w:val="002F4693"/>
    <w:rsid w:val="002F5869"/>
    <w:rsid w:val="002F587F"/>
    <w:rsid w:val="0030169A"/>
    <w:rsid w:val="003019F6"/>
    <w:rsid w:val="00302034"/>
    <w:rsid w:val="00305676"/>
    <w:rsid w:val="00306C41"/>
    <w:rsid w:val="00307516"/>
    <w:rsid w:val="003103BE"/>
    <w:rsid w:val="00310613"/>
    <w:rsid w:val="00312CE7"/>
    <w:rsid w:val="00316EAF"/>
    <w:rsid w:val="0031749C"/>
    <w:rsid w:val="003203B2"/>
    <w:rsid w:val="00326F75"/>
    <w:rsid w:val="00330AC7"/>
    <w:rsid w:val="00332489"/>
    <w:rsid w:val="00332CD5"/>
    <w:rsid w:val="003334C4"/>
    <w:rsid w:val="003337F2"/>
    <w:rsid w:val="00333F1B"/>
    <w:rsid w:val="00337632"/>
    <w:rsid w:val="00337F34"/>
    <w:rsid w:val="003408A8"/>
    <w:rsid w:val="00341443"/>
    <w:rsid w:val="00342C42"/>
    <w:rsid w:val="003439DD"/>
    <w:rsid w:val="00346C8D"/>
    <w:rsid w:val="00353D97"/>
    <w:rsid w:val="0035403C"/>
    <w:rsid w:val="00360787"/>
    <w:rsid w:val="00361111"/>
    <w:rsid w:val="00361F44"/>
    <w:rsid w:val="0036385C"/>
    <w:rsid w:val="00363E6C"/>
    <w:rsid w:val="00364744"/>
    <w:rsid w:val="00365092"/>
    <w:rsid w:val="003654EF"/>
    <w:rsid w:val="00367F6C"/>
    <w:rsid w:val="0037050A"/>
    <w:rsid w:val="00370A12"/>
    <w:rsid w:val="00371F9C"/>
    <w:rsid w:val="00373586"/>
    <w:rsid w:val="003749FD"/>
    <w:rsid w:val="00374EBE"/>
    <w:rsid w:val="00375914"/>
    <w:rsid w:val="003817D9"/>
    <w:rsid w:val="00384143"/>
    <w:rsid w:val="00384394"/>
    <w:rsid w:val="0038606A"/>
    <w:rsid w:val="0039149A"/>
    <w:rsid w:val="00391685"/>
    <w:rsid w:val="00392468"/>
    <w:rsid w:val="00392F56"/>
    <w:rsid w:val="0039315F"/>
    <w:rsid w:val="00395E3B"/>
    <w:rsid w:val="003964F4"/>
    <w:rsid w:val="00397409"/>
    <w:rsid w:val="00397606"/>
    <w:rsid w:val="00397CCB"/>
    <w:rsid w:val="003A27F0"/>
    <w:rsid w:val="003A7495"/>
    <w:rsid w:val="003A7E23"/>
    <w:rsid w:val="003B2151"/>
    <w:rsid w:val="003B22AB"/>
    <w:rsid w:val="003B32DD"/>
    <w:rsid w:val="003B40B7"/>
    <w:rsid w:val="003B43DE"/>
    <w:rsid w:val="003B57BD"/>
    <w:rsid w:val="003B6813"/>
    <w:rsid w:val="003B7D21"/>
    <w:rsid w:val="003C05B0"/>
    <w:rsid w:val="003C4210"/>
    <w:rsid w:val="003C6251"/>
    <w:rsid w:val="003D0934"/>
    <w:rsid w:val="003D0BB2"/>
    <w:rsid w:val="003D13D4"/>
    <w:rsid w:val="003D194F"/>
    <w:rsid w:val="003D23DD"/>
    <w:rsid w:val="003D3A40"/>
    <w:rsid w:val="003D3DBF"/>
    <w:rsid w:val="003D4483"/>
    <w:rsid w:val="003D4E0F"/>
    <w:rsid w:val="003D50DF"/>
    <w:rsid w:val="003D5895"/>
    <w:rsid w:val="003D64F7"/>
    <w:rsid w:val="003D6769"/>
    <w:rsid w:val="003D747D"/>
    <w:rsid w:val="003E37A0"/>
    <w:rsid w:val="003E3FF0"/>
    <w:rsid w:val="003E496D"/>
    <w:rsid w:val="003E5505"/>
    <w:rsid w:val="003E7A55"/>
    <w:rsid w:val="003F02C2"/>
    <w:rsid w:val="003F19C1"/>
    <w:rsid w:val="003F1B0C"/>
    <w:rsid w:val="003F21AA"/>
    <w:rsid w:val="003F2FE3"/>
    <w:rsid w:val="003F325A"/>
    <w:rsid w:val="0040251A"/>
    <w:rsid w:val="00402BA0"/>
    <w:rsid w:val="0040637A"/>
    <w:rsid w:val="00406994"/>
    <w:rsid w:val="004108D8"/>
    <w:rsid w:val="004109B7"/>
    <w:rsid w:val="00410B52"/>
    <w:rsid w:val="00413461"/>
    <w:rsid w:val="0041490B"/>
    <w:rsid w:val="0041621E"/>
    <w:rsid w:val="00416298"/>
    <w:rsid w:val="00417172"/>
    <w:rsid w:val="00422805"/>
    <w:rsid w:val="0042304C"/>
    <w:rsid w:val="00423D89"/>
    <w:rsid w:val="00425885"/>
    <w:rsid w:val="004258D4"/>
    <w:rsid w:val="0042707A"/>
    <w:rsid w:val="00427372"/>
    <w:rsid w:val="00427B08"/>
    <w:rsid w:val="00430A1A"/>
    <w:rsid w:val="00431DC2"/>
    <w:rsid w:val="00431E66"/>
    <w:rsid w:val="004334F5"/>
    <w:rsid w:val="00434B1B"/>
    <w:rsid w:val="00434B2E"/>
    <w:rsid w:val="00434E0F"/>
    <w:rsid w:val="00436C25"/>
    <w:rsid w:val="004409C8"/>
    <w:rsid w:val="00443377"/>
    <w:rsid w:val="004450AE"/>
    <w:rsid w:val="00446D9C"/>
    <w:rsid w:val="00450C7E"/>
    <w:rsid w:val="00450D78"/>
    <w:rsid w:val="00451104"/>
    <w:rsid w:val="004514D0"/>
    <w:rsid w:val="0045239B"/>
    <w:rsid w:val="00452AE5"/>
    <w:rsid w:val="00453DD6"/>
    <w:rsid w:val="00455D64"/>
    <w:rsid w:val="004570F1"/>
    <w:rsid w:val="00457ADF"/>
    <w:rsid w:val="004601F9"/>
    <w:rsid w:val="004625C5"/>
    <w:rsid w:val="004628CA"/>
    <w:rsid w:val="0046325E"/>
    <w:rsid w:val="00464986"/>
    <w:rsid w:val="004654C6"/>
    <w:rsid w:val="00470DF6"/>
    <w:rsid w:val="00474C9C"/>
    <w:rsid w:val="00480EC6"/>
    <w:rsid w:val="00481413"/>
    <w:rsid w:val="00481698"/>
    <w:rsid w:val="00482BD1"/>
    <w:rsid w:val="0048352E"/>
    <w:rsid w:val="00484BA4"/>
    <w:rsid w:val="00485B10"/>
    <w:rsid w:val="00485FCF"/>
    <w:rsid w:val="00486294"/>
    <w:rsid w:val="004874A4"/>
    <w:rsid w:val="00491CE2"/>
    <w:rsid w:val="00492D88"/>
    <w:rsid w:val="00495EE1"/>
    <w:rsid w:val="004961DD"/>
    <w:rsid w:val="004963F8"/>
    <w:rsid w:val="00496D53"/>
    <w:rsid w:val="004A194A"/>
    <w:rsid w:val="004A3368"/>
    <w:rsid w:val="004A3504"/>
    <w:rsid w:val="004A3F53"/>
    <w:rsid w:val="004A5F71"/>
    <w:rsid w:val="004B0AE5"/>
    <w:rsid w:val="004B0C25"/>
    <w:rsid w:val="004B0F09"/>
    <w:rsid w:val="004B0F3C"/>
    <w:rsid w:val="004B1248"/>
    <w:rsid w:val="004B2873"/>
    <w:rsid w:val="004B3992"/>
    <w:rsid w:val="004B4831"/>
    <w:rsid w:val="004B4FDE"/>
    <w:rsid w:val="004B5D18"/>
    <w:rsid w:val="004B79A9"/>
    <w:rsid w:val="004C36C6"/>
    <w:rsid w:val="004C373D"/>
    <w:rsid w:val="004C4310"/>
    <w:rsid w:val="004C655F"/>
    <w:rsid w:val="004C6C5F"/>
    <w:rsid w:val="004C6F13"/>
    <w:rsid w:val="004C78EA"/>
    <w:rsid w:val="004C7E56"/>
    <w:rsid w:val="004D0E1E"/>
    <w:rsid w:val="004D10FA"/>
    <w:rsid w:val="004D1833"/>
    <w:rsid w:val="004D1A7C"/>
    <w:rsid w:val="004D1B0E"/>
    <w:rsid w:val="004D2AE3"/>
    <w:rsid w:val="004D3AB1"/>
    <w:rsid w:val="004D4B67"/>
    <w:rsid w:val="004D61FE"/>
    <w:rsid w:val="004D6BFD"/>
    <w:rsid w:val="004D7AA2"/>
    <w:rsid w:val="004D7E66"/>
    <w:rsid w:val="004E2262"/>
    <w:rsid w:val="004E3F49"/>
    <w:rsid w:val="004E5060"/>
    <w:rsid w:val="004E5438"/>
    <w:rsid w:val="004E5968"/>
    <w:rsid w:val="004E5B1E"/>
    <w:rsid w:val="004E5B90"/>
    <w:rsid w:val="004E6CB1"/>
    <w:rsid w:val="004E6CD6"/>
    <w:rsid w:val="004F0F06"/>
    <w:rsid w:val="004F22A5"/>
    <w:rsid w:val="004F4901"/>
    <w:rsid w:val="004F572C"/>
    <w:rsid w:val="004F5D57"/>
    <w:rsid w:val="004F6C38"/>
    <w:rsid w:val="00501155"/>
    <w:rsid w:val="00501CE1"/>
    <w:rsid w:val="00502DB1"/>
    <w:rsid w:val="00503A7A"/>
    <w:rsid w:val="00504B7A"/>
    <w:rsid w:val="00504CB9"/>
    <w:rsid w:val="00505229"/>
    <w:rsid w:val="00505F0B"/>
    <w:rsid w:val="00510255"/>
    <w:rsid w:val="00510CC4"/>
    <w:rsid w:val="005133C8"/>
    <w:rsid w:val="00513465"/>
    <w:rsid w:val="005134ED"/>
    <w:rsid w:val="00513D3F"/>
    <w:rsid w:val="00514599"/>
    <w:rsid w:val="00514631"/>
    <w:rsid w:val="00516322"/>
    <w:rsid w:val="0051689F"/>
    <w:rsid w:val="005177EF"/>
    <w:rsid w:val="00521035"/>
    <w:rsid w:val="00521956"/>
    <w:rsid w:val="00522D5C"/>
    <w:rsid w:val="0052397A"/>
    <w:rsid w:val="00527CAC"/>
    <w:rsid w:val="00527E73"/>
    <w:rsid w:val="005318D3"/>
    <w:rsid w:val="0053294A"/>
    <w:rsid w:val="00532CB6"/>
    <w:rsid w:val="00533603"/>
    <w:rsid w:val="00534DF4"/>
    <w:rsid w:val="0053611E"/>
    <w:rsid w:val="00536510"/>
    <w:rsid w:val="005371FC"/>
    <w:rsid w:val="005412D0"/>
    <w:rsid w:val="00541F02"/>
    <w:rsid w:val="005437F5"/>
    <w:rsid w:val="0054612C"/>
    <w:rsid w:val="00546922"/>
    <w:rsid w:val="005473D4"/>
    <w:rsid w:val="00547C57"/>
    <w:rsid w:val="00550B64"/>
    <w:rsid w:val="0055223F"/>
    <w:rsid w:val="00552781"/>
    <w:rsid w:val="00554663"/>
    <w:rsid w:val="00555053"/>
    <w:rsid w:val="005571D8"/>
    <w:rsid w:val="00561A37"/>
    <w:rsid w:val="0056247F"/>
    <w:rsid w:val="005630FB"/>
    <w:rsid w:val="00564B57"/>
    <w:rsid w:val="00565425"/>
    <w:rsid w:val="00565630"/>
    <w:rsid w:val="00565EB1"/>
    <w:rsid w:val="005666FD"/>
    <w:rsid w:val="00567E19"/>
    <w:rsid w:val="00567E21"/>
    <w:rsid w:val="00571274"/>
    <w:rsid w:val="00572A3E"/>
    <w:rsid w:val="005736FE"/>
    <w:rsid w:val="00573C2D"/>
    <w:rsid w:val="00574AF3"/>
    <w:rsid w:val="00577379"/>
    <w:rsid w:val="00581114"/>
    <w:rsid w:val="00581CA1"/>
    <w:rsid w:val="0058376F"/>
    <w:rsid w:val="00583A66"/>
    <w:rsid w:val="00583BC6"/>
    <w:rsid w:val="00584296"/>
    <w:rsid w:val="00584748"/>
    <w:rsid w:val="005848F1"/>
    <w:rsid w:val="00584FC5"/>
    <w:rsid w:val="00585590"/>
    <w:rsid w:val="00586BE8"/>
    <w:rsid w:val="00591331"/>
    <w:rsid w:val="00591857"/>
    <w:rsid w:val="00591E21"/>
    <w:rsid w:val="00591FBB"/>
    <w:rsid w:val="00593820"/>
    <w:rsid w:val="00593C4D"/>
    <w:rsid w:val="00594822"/>
    <w:rsid w:val="00594D9D"/>
    <w:rsid w:val="00595895"/>
    <w:rsid w:val="00595D28"/>
    <w:rsid w:val="00595D8F"/>
    <w:rsid w:val="005963FB"/>
    <w:rsid w:val="005A0656"/>
    <w:rsid w:val="005A2FCA"/>
    <w:rsid w:val="005A3EA7"/>
    <w:rsid w:val="005A43C8"/>
    <w:rsid w:val="005A4707"/>
    <w:rsid w:val="005A4E7E"/>
    <w:rsid w:val="005A5D39"/>
    <w:rsid w:val="005A6BDB"/>
    <w:rsid w:val="005B0889"/>
    <w:rsid w:val="005B1198"/>
    <w:rsid w:val="005B680E"/>
    <w:rsid w:val="005B6873"/>
    <w:rsid w:val="005B7362"/>
    <w:rsid w:val="005C357C"/>
    <w:rsid w:val="005C3C96"/>
    <w:rsid w:val="005C647D"/>
    <w:rsid w:val="005C7DA0"/>
    <w:rsid w:val="005D1BFC"/>
    <w:rsid w:val="005D4337"/>
    <w:rsid w:val="005D48DF"/>
    <w:rsid w:val="005D496A"/>
    <w:rsid w:val="005D4FB8"/>
    <w:rsid w:val="005D5B53"/>
    <w:rsid w:val="005D6ECB"/>
    <w:rsid w:val="005D716B"/>
    <w:rsid w:val="005E163D"/>
    <w:rsid w:val="005E3E3A"/>
    <w:rsid w:val="005E4767"/>
    <w:rsid w:val="005E5296"/>
    <w:rsid w:val="005E5390"/>
    <w:rsid w:val="005E55C1"/>
    <w:rsid w:val="005E734D"/>
    <w:rsid w:val="005F446B"/>
    <w:rsid w:val="005F4D80"/>
    <w:rsid w:val="005F5E2A"/>
    <w:rsid w:val="00602D2A"/>
    <w:rsid w:val="00603AB9"/>
    <w:rsid w:val="00605C25"/>
    <w:rsid w:val="00605D98"/>
    <w:rsid w:val="006079DA"/>
    <w:rsid w:val="00607FD4"/>
    <w:rsid w:val="00610032"/>
    <w:rsid w:val="00610A95"/>
    <w:rsid w:val="00611F81"/>
    <w:rsid w:val="00611FDD"/>
    <w:rsid w:val="00612297"/>
    <w:rsid w:val="00612E86"/>
    <w:rsid w:val="00612F5F"/>
    <w:rsid w:val="00613587"/>
    <w:rsid w:val="00613A58"/>
    <w:rsid w:val="00613C0A"/>
    <w:rsid w:val="006142BC"/>
    <w:rsid w:val="006154A1"/>
    <w:rsid w:val="006155D9"/>
    <w:rsid w:val="00615FA8"/>
    <w:rsid w:val="006226B6"/>
    <w:rsid w:val="0062380C"/>
    <w:rsid w:val="00623A79"/>
    <w:rsid w:val="00623A94"/>
    <w:rsid w:val="00623D1B"/>
    <w:rsid w:val="0062437F"/>
    <w:rsid w:val="006244E5"/>
    <w:rsid w:val="0062464F"/>
    <w:rsid w:val="0062549F"/>
    <w:rsid w:val="00625F0D"/>
    <w:rsid w:val="00627539"/>
    <w:rsid w:val="006315A6"/>
    <w:rsid w:val="006318EC"/>
    <w:rsid w:val="00634635"/>
    <w:rsid w:val="0063572B"/>
    <w:rsid w:val="00640D39"/>
    <w:rsid w:val="00641387"/>
    <w:rsid w:val="00641DE8"/>
    <w:rsid w:val="006448ED"/>
    <w:rsid w:val="0064503A"/>
    <w:rsid w:val="0064543A"/>
    <w:rsid w:val="00646020"/>
    <w:rsid w:val="00646A9A"/>
    <w:rsid w:val="00650147"/>
    <w:rsid w:val="00651ACE"/>
    <w:rsid w:val="006536D9"/>
    <w:rsid w:val="006538FA"/>
    <w:rsid w:val="00653987"/>
    <w:rsid w:val="00653D97"/>
    <w:rsid w:val="00662AAE"/>
    <w:rsid w:val="00666C57"/>
    <w:rsid w:val="00666DD9"/>
    <w:rsid w:val="006702FB"/>
    <w:rsid w:val="0067284D"/>
    <w:rsid w:val="00673A3E"/>
    <w:rsid w:val="00673A6C"/>
    <w:rsid w:val="00673CC3"/>
    <w:rsid w:val="00676AB0"/>
    <w:rsid w:val="006772BD"/>
    <w:rsid w:val="0068118F"/>
    <w:rsid w:val="00684763"/>
    <w:rsid w:val="00684A31"/>
    <w:rsid w:val="00686E4E"/>
    <w:rsid w:val="00690304"/>
    <w:rsid w:val="00690CCE"/>
    <w:rsid w:val="006914FF"/>
    <w:rsid w:val="006926E2"/>
    <w:rsid w:val="00692B35"/>
    <w:rsid w:val="00693288"/>
    <w:rsid w:val="0069371A"/>
    <w:rsid w:val="006937AA"/>
    <w:rsid w:val="00693AC3"/>
    <w:rsid w:val="006947FE"/>
    <w:rsid w:val="006956E4"/>
    <w:rsid w:val="00695C3C"/>
    <w:rsid w:val="0069676B"/>
    <w:rsid w:val="006A3AD2"/>
    <w:rsid w:val="006A4A50"/>
    <w:rsid w:val="006A556D"/>
    <w:rsid w:val="006A5944"/>
    <w:rsid w:val="006A5F35"/>
    <w:rsid w:val="006A75D2"/>
    <w:rsid w:val="006B0AD4"/>
    <w:rsid w:val="006B0BE3"/>
    <w:rsid w:val="006B19AF"/>
    <w:rsid w:val="006B1D01"/>
    <w:rsid w:val="006B222D"/>
    <w:rsid w:val="006B4061"/>
    <w:rsid w:val="006B5053"/>
    <w:rsid w:val="006B50DF"/>
    <w:rsid w:val="006B56B8"/>
    <w:rsid w:val="006B5F6B"/>
    <w:rsid w:val="006B65EE"/>
    <w:rsid w:val="006B668A"/>
    <w:rsid w:val="006B6D4F"/>
    <w:rsid w:val="006B7403"/>
    <w:rsid w:val="006B7E23"/>
    <w:rsid w:val="006C2360"/>
    <w:rsid w:val="006C27CA"/>
    <w:rsid w:val="006C2A79"/>
    <w:rsid w:val="006C2CC2"/>
    <w:rsid w:val="006C2F58"/>
    <w:rsid w:val="006C417D"/>
    <w:rsid w:val="006C4C68"/>
    <w:rsid w:val="006C4C71"/>
    <w:rsid w:val="006C75B0"/>
    <w:rsid w:val="006D2075"/>
    <w:rsid w:val="006D2CBD"/>
    <w:rsid w:val="006D3D2A"/>
    <w:rsid w:val="006D5A8B"/>
    <w:rsid w:val="006D7B0D"/>
    <w:rsid w:val="006E4566"/>
    <w:rsid w:val="006E541F"/>
    <w:rsid w:val="006E60F5"/>
    <w:rsid w:val="006E62E8"/>
    <w:rsid w:val="006E6D9E"/>
    <w:rsid w:val="006E7DFD"/>
    <w:rsid w:val="006F18C0"/>
    <w:rsid w:val="006F24B4"/>
    <w:rsid w:val="006F27D9"/>
    <w:rsid w:val="006F4E8F"/>
    <w:rsid w:val="006F50B5"/>
    <w:rsid w:val="006F51BD"/>
    <w:rsid w:val="006F67E8"/>
    <w:rsid w:val="00701CD2"/>
    <w:rsid w:val="00703F28"/>
    <w:rsid w:val="007045DB"/>
    <w:rsid w:val="00704DC6"/>
    <w:rsid w:val="0070525C"/>
    <w:rsid w:val="0070532A"/>
    <w:rsid w:val="007055B0"/>
    <w:rsid w:val="00706896"/>
    <w:rsid w:val="00706E86"/>
    <w:rsid w:val="00711890"/>
    <w:rsid w:val="00712AC0"/>
    <w:rsid w:val="00712E7E"/>
    <w:rsid w:val="00713BF6"/>
    <w:rsid w:val="0071508C"/>
    <w:rsid w:val="00716965"/>
    <w:rsid w:val="007173A1"/>
    <w:rsid w:val="00717833"/>
    <w:rsid w:val="00717E8E"/>
    <w:rsid w:val="00721479"/>
    <w:rsid w:val="00721F00"/>
    <w:rsid w:val="00722762"/>
    <w:rsid w:val="0072382A"/>
    <w:rsid w:val="007251D1"/>
    <w:rsid w:val="007254D5"/>
    <w:rsid w:val="00725EE6"/>
    <w:rsid w:val="00726B19"/>
    <w:rsid w:val="00731E2A"/>
    <w:rsid w:val="00731F67"/>
    <w:rsid w:val="00731FE7"/>
    <w:rsid w:val="007330B3"/>
    <w:rsid w:val="007334FA"/>
    <w:rsid w:val="00734547"/>
    <w:rsid w:val="007346F4"/>
    <w:rsid w:val="00740D2B"/>
    <w:rsid w:val="007410AB"/>
    <w:rsid w:val="00743379"/>
    <w:rsid w:val="00744B19"/>
    <w:rsid w:val="007454E1"/>
    <w:rsid w:val="007455EE"/>
    <w:rsid w:val="00747520"/>
    <w:rsid w:val="00747CC1"/>
    <w:rsid w:val="00750852"/>
    <w:rsid w:val="007528F4"/>
    <w:rsid w:val="00753B3B"/>
    <w:rsid w:val="00755B0E"/>
    <w:rsid w:val="00755B1C"/>
    <w:rsid w:val="00755F1F"/>
    <w:rsid w:val="00755F7A"/>
    <w:rsid w:val="00755FB5"/>
    <w:rsid w:val="00760228"/>
    <w:rsid w:val="0076284D"/>
    <w:rsid w:val="00764002"/>
    <w:rsid w:val="00764B5C"/>
    <w:rsid w:val="00767287"/>
    <w:rsid w:val="00767D16"/>
    <w:rsid w:val="007711FA"/>
    <w:rsid w:val="007715AD"/>
    <w:rsid w:val="00773956"/>
    <w:rsid w:val="0077429B"/>
    <w:rsid w:val="00774DEE"/>
    <w:rsid w:val="007758E1"/>
    <w:rsid w:val="00775980"/>
    <w:rsid w:val="00782BDB"/>
    <w:rsid w:val="00784798"/>
    <w:rsid w:val="007854C6"/>
    <w:rsid w:val="00787613"/>
    <w:rsid w:val="0079323C"/>
    <w:rsid w:val="00794548"/>
    <w:rsid w:val="00794BCC"/>
    <w:rsid w:val="007970BB"/>
    <w:rsid w:val="007972F5"/>
    <w:rsid w:val="007A0038"/>
    <w:rsid w:val="007A11F5"/>
    <w:rsid w:val="007A1B84"/>
    <w:rsid w:val="007A1E17"/>
    <w:rsid w:val="007A2388"/>
    <w:rsid w:val="007A4D15"/>
    <w:rsid w:val="007A524F"/>
    <w:rsid w:val="007A542C"/>
    <w:rsid w:val="007B1461"/>
    <w:rsid w:val="007B1948"/>
    <w:rsid w:val="007B292E"/>
    <w:rsid w:val="007B67AB"/>
    <w:rsid w:val="007C1AF4"/>
    <w:rsid w:val="007C52D5"/>
    <w:rsid w:val="007C6D3B"/>
    <w:rsid w:val="007D0FAC"/>
    <w:rsid w:val="007D153F"/>
    <w:rsid w:val="007D1ED6"/>
    <w:rsid w:val="007D3D22"/>
    <w:rsid w:val="007D3DB7"/>
    <w:rsid w:val="007D5523"/>
    <w:rsid w:val="007D63DE"/>
    <w:rsid w:val="007E01B5"/>
    <w:rsid w:val="007E4A90"/>
    <w:rsid w:val="007E54D3"/>
    <w:rsid w:val="007E734D"/>
    <w:rsid w:val="007F25B0"/>
    <w:rsid w:val="007F2CED"/>
    <w:rsid w:val="007F3526"/>
    <w:rsid w:val="007F4BA5"/>
    <w:rsid w:val="007F64B1"/>
    <w:rsid w:val="0080066F"/>
    <w:rsid w:val="00803051"/>
    <w:rsid w:val="008042F3"/>
    <w:rsid w:val="00804BE6"/>
    <w:rsid w:val="00806375"/>
    <w:rsid w:val="00814129"/>
    <w:rsid w:val="008141C4"/>
    <w:rsid w:val="00815CD6"/>
    <w:rsid w:val="00815FE8"/>
    <w:rsid w:val="008161D4"/>
    <w:rsid w:val="00816585"/>
    <w:rsid w:val="00816ED5"/>
    <w:rsid w:val="00817E11"/>
    <w:rsid w:val="00820EFE"/>
    <w:rsid w:val="00821288"/>
    <w:rsid w:val="00823368"/>
    <w:rsid w:val="00823790"/>
    <w:rsid w:val="008257B5"/>
    <w:rsid w:val="00826F47"/>
    <w:rsid w:val="008321DB"/>
    <w:rsid w:val="00832835"/>
    <w:rsid w:val="00832E68"/>
    <w:rsid w:val="00833B0E"/>
    <w:rsid w:val="00834954"/>
    <w:rsid w:val="008350E2"/>
    <w:rsid w:val="00836F4A"/>
    <w:rsid w:val="00840E2F"/>
    <w:rsid w:val="008424EA"/>
    <w:rsid w:val="00843CE8"/>
    <w:rsid w:val="008506FB"/>
    <w:rsid w:val="008523F5"/>
    <w:rsid w:val="00852E6F"/>
    <w:rsid w:val="00860651"/>
    <w:rsid w:val="00861D48"/>
    <w:rsid w:val="00861EE1"/>
    <w:rsid w:val="0086295A"/>
    <w:rsid w:val="00863AA7"/>
    <w:rsid w:val="00865357"/>
    <w:rsid w:val="00866B99"/>
    <w:rsid w:val="00866FA0"/>
    <w:rsid w:val="00867075"/>
    <w:rsid w:val="008670AB"/>
    <w:rsid w:val="00871869"/>
    <w:rsid w:val="00871F05"/>
    <w:rsid w:val="00873AB6"/>
    <w:rsid w:val="0087443D"/>
    <w:rsid w:val="00874D8D"/>
    <w:rsid w:val="00875C01"/>
    <w:rsid w:val="00875EDC"/>
    <w:rsid w:val="0087653C"/>
    <w:rsid w:val="00876AC0"/>
    <w:rsid w:val="00877CE3"/>
    <w:rsid w:val="008812A6"/>
    <w:rsid w:val="00882B96"/>
    <w:rsid w:val="00884F71"/>
    <w:rsid w:val="00885E43"/>
    <w:rsid w:val="00887711"/>
    <w:rsid w:val="00891C5E"/>
    <w:rsid w:val="008930D7"/>
    <w:rsid w:val="00893B88"/>
    <w:rsid w:val="008944B7"/>
    <w:rsid w:val="008945FF"/>
    <w:rsid w:val="00895C2F"/>
    <w:rsid w:val="008978DD"/>
    <w:rsid w:val="00897CE3"/>
    <w:rsid w:val="008A36F4"/>
    <w:rsid w:val="008A43AD"/>
    <w:rsid w:val="008A4401"/>
    <w:rsid w:val="008A44BD"/>
    <w:rsid w:val="008A4ADF"/>
    <w:rsid w:val="008A5991"/>
    <w:rsid w:val="008A6972"/>
    <w:rsid w:val="008A6D17"/>
    <w:rsid w:val="008A7055"/>
    <w:rsid w:val="008B253F"/>
    <w:rsid w:val="008B4BBB"/>
    <w:rsid w:val="008B4EFC"/>
    <w:rsid w:val="008B537E"/>
    <w:rsid w:val="008C2FFB"/>
    <w:rsid w:val="008C32E4"/>
    <w:rsid w:val="008D0497"/>
    <w:rsid w:val="008D05A3"/>
    <w:rsid w:val="008D1298"/>
    <w:rsid w:val="008D19F6"/>
    <w:rsid w:val="008D1B00"/>
    <w:rsid w:val="008D29BF"/>
    <w:rsid w:val="008D35FC"/>
    <w:rsid w:val="008D6AEB"/>
    <w:rsid w:val="008E110D"/>
    <w:rsid w:val="008E137D"/>
    <w:rsid w:val="008E13A6"/>
    <w:rsid w:val="008E1A54"/>
    <w:rsid w:val="008E3A0A"/>
    <w:rsid w:val="008E4236"/>
    <w:rsid w:val="008E621C"/>
    <w:rsid w:val="008E67DA"/>
    <w:rsid w:val="008F0B7C"/>
    <w:rsid w:val="008F1028"/>
    <w:rsid w:val="008F2072"/>
    <w:rsid w:val="008F2B44"/>
    <w:rsid w:val="008F2D2D"/>
    <w:rsid w:val="008F2E77"/>
    <w:rsid w:val="008F3049"/>
    <w:rsid w:val="008F3390"/>
    <w:rsid w:val="008F4FDB"/>
    <w:rsid w:val="008F65D0"/>
    <w:rsid w:val="009039BF"/>
    <w:rsid w:val="00904BC3"/>
    <w:rsid w:val="00906292"/>
    <w:rsid w:val="00907646"/>
    <w:rsid w:val="0090775D"/>
    <w:rsid w:val="00913512"/>
    <w:rsid w:val="00913820"/>
    <w:rsid w:val="00914CEB"/>
    <w:rsid w:val="00915207"/>
    <w:rsid w:val="00920DD3"/>
    <w:rsid w:val="009241D7"/>
    <w:rsid w:val="009244E3"/>
    <w:rsid w:val="00924DBC"/>
    <w:rsid w:val="00931171"/>
    <w:rsid w:val="0093366E"/>
    <w:rsid w:val="00933713"/>
    <w:rsid w:val="00935604"/>
    <w:rsid w:val="00935B91"/>
    <w:rsid w:val="009362EA"/>
    <w:rsid w:val="00937D29"/>
    <w:rsid w:val="00937F45"/>
    <w:rsid w:val="00940A62"/>
    <w:rsid w:val="009418FB"/>
    <w:rsid w:val="00942BE3"/>
    <w:rsid w:val="00943A1E"/>
    <w:rsid w:val="00946FE3"/>
    <w:rsid w:val="00947477"/>
    <w:rsid w:val="00947F01"/>
    <w:rsid w:val="00952126"/>
    <w:rsid w:val="00953EB4"/>
    <w:rsid w:val="0095446A"/>
    <w:rsid w:val="00956513"/>
    <w:rsid w:val="00956A86"/>
    <w:rsid w:val="00960D0F"/>
    <w:rsid w:val="009612A1"/>
    <w:rsid w:val="009617BD"/>
    <w:rsid w:val="00961DD3"/>
    <w:rsid w:val="009621E0"/>
    <w:rsid w:val="009628F9"/>
    <w:rsid w:val="00963E4A"/>
    <w:rsid w:val="009649FB"/>
    <w:rsid w:val="00964C5C"/>
    <w:rsid w:val="00964FCF"/>
    <w:rsid w:val="00966485"/>
    <w:rsid w:val="009667CB"/>
    <w:rsid w:val="00966C85"/>
    <w:rsid w:val="0097176A"/>
    <w:rsid w:val="00972980"/>
    <w:rsid w:val="00973B59"/>
    <w:rsid w:val="00973C75"/>
    <w:rsid w:val="00974400"/>
    <w:rsid w:val="009755A0"/>
    <w:rsid w:val="00976E6F"/>
    <w:rsid w:val="009773B8"/>
    <w:rsid w:val="00977A1E"/>
    <w:rsid w:val="00981EC2"/>
    <w:rsid w:val="0098251E"/>
    <w:rsid w:val="009830AB"/>
    <w:rsid w:val="0098797A"/>
    <w:rsid w:val="00987C52"/>
    <w:rsid w:val="00990322"/>
    <w:rsid w:val="00993746"/>
    <w:rsid w:val="00994EAD"/>
    <w:rsid w:val="00995E8B"/>
    <w:rsid w:val="00996405"/>
    <w:rsid w:val="00996482"/>
    <w:rsid w:val="0099669C"/>
    <w:rsid w:val="009A0D9F"/>
    <w:rsid w:val="009A291F"/>
    <w:rsid w:val="009A2EC0"/>
    <w:rsid w:val="009B193D"/>
    <w:rsid w:val="009B1E76"/>
    <w:rsid w:val="009B27E7"/>
    <w:rsid w:val="009B399B"/>
    <w:rsid w:val="009B3FC9"/>
    <w:rsid w:val="009B4821"/>
    <w:rsid w:val="009B5848"/>
    <w:rsid w:val="009B59BB"/>
    <w:rsid w:val="009B6642"/>
    <w:rsid w:val="009B7713"/>
    <w:rsid w:val="009B7ED2"/>
    <w:rsid w:val="009B7F2E"/>
    <w:rsid w:val="009C092B"/>
    <w:rsid w:val="009C1B9F"/>
    <w:rsid w:val="009C2CF0"/>
    <w:rsid w:val="009C3CA2"/>
    <w:rsid w:val="009C66BD"/>
    <w:rsid w:val="009C66FA"/>
    <w:rsid w:val="009C6918"/>
    <w:rsid w:val="009D065E"/>
    <w:rsid w:val="009D2383"/>
    <w:rsid w:val="009D32D1"/>
    <w:rsid w:val="009D3647"/>
    <w:rsid w:val="009D3F31"/>
    <w:rsid w:val="009D48CB"/>
    <w:rsid w:val="009D4ACC"/>
    <w:rsid w:val="009D5071"/>
    <w:rsid w:val="009D56C0"/>
    <w:rsid w:val="009D5919"/>
    <w:rsid w:val="009D7515"/>
    <w:rsid w:val="009D797C"/>
    <w:rsid w:val="009E1713"/>
    <w:rsid w:val="009E2AA7"/>
    <w:rsid w:val="009E2DDC"/>
    <w:rsid w:val="009E357A"/>
    <w:rsid w:val="009E36FF"/>
    <w:rsid w:val="009E7822"/>
    <w:rsid w:val="009F0481"/>
    <w:rsid w:val="009F0611"/>
    <w:rsid w:val="009F0A7A"/>
    <w:rsid w:val="009F17F3"/>
    <w:rsid w:val="009F1E57"/>
    <w:rsid w:val="009F3369"/>
    <w:rsid w:val="009F3642"/>
    <w:rsid w:val="009F3A43"/>
    <w:rsid w:val="009F3A8B"/>
    <w:rsid w:val="009F5652"/>
    <w:rsid w:val="009F5AC8"/>
    <w:rsid w:val="009F5B5E"/>
    <w:rsid w:val="009F608C"/>
    <w:rsid w:val="009F6B4F"/>
    <w:rsid w:val="009F7CD3"/>
    <w:rsid w:val="00A007C9"/>
    <w:rsid w:val="00A00A61"/>
    <w:rsid w:val="00A01224"/>
    <w:rsid w:val="00A019B7"/>
    <w:rsid w:val="00A02291"/>
    <w:rsid w:val="00A02808"/>
    <w:rsid w:val="00A030AF"/>
    <w:rsid w:val="00A04948"/>
    <w:rsid w:val="00A10297"/>
    <w:rsid w:val="00A11544"/>
    <w:rsid w:val="00A11C37"/>
    <w:rsid w:val="00A139FE"/>
    <w:rsid w:val="00A14EF7"/>
    <w:rsid w:val="00A15035"/>
    <w:rsid w:val="00A22347"/>
    <w:rsid w:val="00A227FD"/>
    <w:rsid w:val="00A23397"/>
    <w:rsid w:val="00A23518"/>
    <w:rsid w:val="00A2573C"/>
    <w:rsid w:val="00A27D29"/>
    <w:rsid w:val="00A31441"/>
    <w:rsid w:val="00A3159B"/>
    <w:rsid w:val="00A31AA8"/>
    <w:rsid w:val="00A3304E"/>
    <w:rsid w:val="00A34CAA"/>
    <w:rsid w:val="00A3598A"/>
    <w:rsid w:val="00A36D4E"/>
    <w:rsid w:val="00A378C6"/>
    <w:rsid w:val="00A4707D"/>
    <w:rsid w:val="00A47E65"/>
    <w:rsid w:val="00A51A76"/>
    <w:rsid w:val="00A52172"/>
    <w:rsid w:val="00A52D1A"/>
    <w:rsid w:val="00A5589B"/>
    <w:rsid w:val="00A55A2D"/>
    <w:rsid w:val="00A56C81"/>
    <w:rsid w:val="00A56D57"/>
    <w:rsid w:val="00A57A3E"/>
    <w:rsid w:val="00A600F4"/>
    <w:rsid w:val="00A61694"/>
    <w:rsid w:val="00A625B2"/>
    <w:rsid w:val="00A63692"/>
    <w:rsid w:val="00A63B50"/>
    <w:rsid w:val="00A643E6"/>
    <w:rsid w:val="00A655E1"/>
    <w:rsid w:val="00A65793"/>
    <w:rsid w:val="00A66D0F"/>
    <w:rsid w:val="00A70C30"/>
    <w:rsid w:val="00A71CE2"/>
    <w:rsid w:val="00A71E50"/>
    <w:rsid w:val="00A754D5"/>
    <w:rsid w:val="00A75B6B"/>
    <w:rsid w:val="00A77223"/>
    <w:rsid w:val="00A801AD"/>
    <w:rsid w:val="00A80CB3"/>
    <w:rsid w:val="00A820CD"/>
    <w:rsid w:val="00A842EA"/>
    <w:rsid w:val="00A84475"/>
    <w:rsid w:val="00A84D8B"/>
    <w:rsid w:val="00A85AFE"/>
    <w:rsid w:val="00A863EA"/>
    <w:rsid w:val="00A86BFB"/>
    <w:rsid w:val="00A91AAF"/>
    <w:rsid w:val="00A93ED9"/>
    <w:rsid w:val="00A94E02"/>
    <w:rsid w:val="00AA3588"/>
    <w:rsid w:val="00AA3B23"/>
    <w:rsid w:val="00AA3FA0"/>
    <w:rsid w:val="00AA4AA9"/>
    <w:rsid w:val="00AA4B13"/>
    <w:rsid w:val="00AA6B25"/>
    <w:rsid w:val="00AA6C5B"/>
    <w:rsid w:val="00AA6F5D"/>
    <w:rsid w:val="00AA7F16"/>
    <w:rsid w:val="00AB0F23"/>
    <w:rsid w:val="00AB16B0"/>
    <w:rsid w:val="00AB2186"/>
    <w:rsid w:val="00AB2E4C"/>
    <w:rsid w:val="00AB44DA"/>
    <w:rsid w:val="00AB50C7"/>
    <w:rsid w:val="00AB5B63"/>
    <w:rsid w:val="00AB6156"/>
    <w:rsid w:val="00AC19F4"/>
    <w:rsid w:val="00AC1AFB"/>
    <w:rsid w:val="00AC58BD"/>
    <w:rsid w:val="00AC6647"/>
    <w:rsid w:val="00AC7D6C"/>
    <w:rsid w:val="00AD0D18"/>
    <w:rsid w:val="00AD23CE"/>
    <w:rsid w:val="00AD4749"/>
    <w:rsid w:val="00AD55EF"/>
    <w:rsid w:val="00AD58E8"/>
    <w:rsid w:val="00AE0C73"/>
    <w:rsid w:val="00AE24CC"/>
    <w:rsid w:val="00AE312B"/>
    <w:rsid w:val="00AE36B1"/>
    <w:rsid w:val="00AE3B00"/>
    <w:rsid w:val="00AE4B90"/>
    <w:rsid w:val="00AE6C87"/>
    <w:rsid w:val="00AE7E5A"/>
    <w:rsid w:val="00AE7FDA"/>
    <w:rsid w:val="00AF127E"/>
    <w:rsid w:val="00AF2366"/>
    <w:rsid w:val="00AF2FE6"/>
    <w:rsid w:val="00AF3FDB"/>
    <w:rsid w:val="00AF614A"/>
    <w:rsid w:val="00AF70DA"/>
    <w:rsid w:val="00B00A1D"/>
    <w:rsid w:val="00B014C2"/>
    <w:rsid w:val="00B02719"/>
    <w:rsid w:val="00B051DB"/>
    <w:rsid w:val="00B06650"/>
    <w:rsid w:val="00B069BE"/>
    <w:rsid w:val="00B0703D"/>
    <w:rsid w:val="00B07D25"/>
    <w:rsid w:val="00B10256"/>
    <w:rsid w:val="00B10D6E"/>
    <w:rsid w:val="00B12813"/>
    <w:rsid w:val="00B13DF5"/>
    <w:rsid w:val="00B13F57"/>
    <w:rsid w:val="00B1570B"/>
    <w:rsid w:val="00B169BD"/>
    <w:rsid w:val="00B176E6"/>
    <w:rsid w:val="00B179F6"/>
    <w:rsid w:val="00B2098F"/>
    <w:rsid w:val="00B20BF4"/>
    <w:rsid w:val="00B2136C"/>
    <w:rsid w:val="00B21F34"/>
    <w:rsid w:val="00B23CA2"/>
    <w:rsid w:val="00B24DD5"/>
    <w:rsid w:val="00B25091"/>
    <w:rsid w:val="00B25113"/>
    <w:rsid w:val="00B2688A"/>
    <w:rsid w:val="00B270AD"/>
    <w:rsid w:val="00B31311"/>
    <w:rsid w:val="00B3233D"/>
    <w:rsid w:val="00B36C25"/>
    <w:rsid w:val="00B37461"/>
    <w:rsid w:val="00B37865"/>
    <w:rsid w:val="00B37C4B"/>
    <w:rsid w:val="00B4045B"/>
    <w:rsid w:val="00B43160"/>
    <w:rsid w:val="00B44109"/>
    <w:rsid w:val="00B50870"/>
    <w:rsid w:val="00B5191D"/>
    <w:rsid w:val="00B519EA"/>
    <w:rsid w:val="00B51B69"/>
    <w:rsid w:val="00B52306"/>
    <w:rsid w:val="00B5542F"/>
    <w:rsid w:val="00B55A2D"/>
    <w:rsid w:val="00B56812"/>
    <w:rsid w:val="00B56EA0"/>
    <w:rsid w:val="00B572A4"/>
    <w:rsid w:val="00B575A3"/>
    <w:rsid w:val="00B6079F"/>
    <w:rsid w:val="00B60A86"/>
    <w:rsid w:val="00B612C0"/>
    <w:rsid w:val="00B634F8"/>
    <w:rsid w:val="00B6495B"/>
    <w:rsid w:val="00B718A3"/>
    <w:rsid w:val="00B72400"/>
    <w:rsid w:val="00B740C1"/>
    <w:rsid w:val="00B74BF6"/>
    <w:rsid w:val="00B74EBD"/>
    <w:rsid w:val="00B750C0"/>
    <w:rsid w:val="00B762F2"/>
    <w:rsid w:val="00B77509"/>
    <w:rsid w:val="00B775F7"/>
    <w:rsid w:val="00B800B2"/>
    <w:rsid w:val="00B811C0"/>
    <w:rsid w:val="00B814C2"/>
    <w:rsid w:val="00B81C7F"/>
    <w:rsid w:val="00B81E0B"/>
    <w:rsid w:val="00B82215"/>
    <w:rsid w:val="00B82FAE"/>
    <w:rsid w:val="00B84547"/>
    <w:rsid w:val="00B84F35"/>
    <w:rsid w:val="00B85C96"/>
    <w:rsid w:val="00B86F17"/>
    <w:rsid w:val="00B87986"/>
    <w:rsid w:val="00B905B5"/>
    <w:rsid w:val="00B9109F"/>
    <w:rsid w:val="00B918E8"/>
    <w:rsid w:val="00B95CE5"/>
    <w:rsid w:val="00B96F43"/>
    <w:rsid w:val="00B9716F"/>
    <w:rsid w:val="00B973D2"/>
    <w:rsid w:val="00BA0D99"/>
    <w:rsid w:val="00BA0E0C"/>
    <w:rsid w:val="00BA1AD1"/>
    <w:rsid w:val="00BA34DE"/>
    <w:rsid w:val="00BA36D2"/>
    <w:rsid w:val="00BA3B08"/>
    <w:rsid w:val="00BA4C9C"/>
    <w:rsid w:val="00BA5F31"/>
    <w:rsid w:val="00BA6A0E"/>
    <w:rsid w:val="00BA6DDA"/>
    <w:rsid w:val="00BA7504"/>
    <w:rsid w:val="00BB04A2"/>
    <w:rsid w:val="00BB09FE"/>
    <w:rsid w:val="00BB11F3"/>
    <w:rsid w:val="00BB3B1D"/>
    <w:rsid w:val="00BB51F8"/>
    <w:rsid w:val="00BB6BEE"/>
    <w:rsid w:val="00BB7970"/>
    <w:rsid w:val="00BC0975"/>
    <w:rsid w:val="00BC10DC"/>
    <w:rsid w:val="00BC2222"/>
    <w:rsid w:val="00BC4C22"/>
    <w:rsid w:val="00BC51F4"/>
    <w:rsid w:val="00BC5BB9"/>
    <w:rsid w:val="00BC5DAF"/>
    <w:rsid w:val="00BC725D"/>
    <w:rsid w:val="00BD1F76"/>
    <w:rsid w:val="00BD28B4"/>
    <w:rsid w:val="00BD385C"/>
    <w:rsid w:val="00BD4F8A"/>
    <w:rsid w:val="00BD550C"/>
    <w:rsid w:val="00BD71EE"/>
    <w:rsid w:val="00BD79BE"/>
    <w:rsid w:val="00BE04FB"/>
    <w:rsid w:val="00BE0D9B"/>
    <w:rsid w:val="00BE3EBE"/>
    <w:rsid w:val="00BE4525"/>
    <w:rsid w:val="00BE5BF5"/>
    <w:rsid w:val="00BE7872"/>
    <w:rsid w:val="00BE7B46"/>
    <w:rsid w:val="00BE7D84"/>
    <w:rsid w:val="00BF0C24"/>
    <w:rsid w:val="00BF16E0"/>
    <w:rsid w:val="00BF3806"/>
    <w:rsid w:val="00BF6599"/>
    <w:rsid w:val="00BF7F4A"/>
    <w:rsid w:val="00C0005C"/>
    <w:rsid w:val="00C01AE9"/>
    <w:rsid w:val="00C05AAE"/>
    <w:rsid w:val="00C05C2C"/>
    <w:rsid w:val="00C06F46"/>
    <w:rsid w:val="00C07410"/>
    <w:rsid w:val="00C10D73"/>
    <w:rsid w:val="00C11380"/>
    <w:rsid w:val="00C1170D"/>
    <w:rsid w:val="00C12BBF"/>
    <w:rsid w:val="00C1747D"/>
    <w:rsid w:val="00C17A48"/>
    <w:rsid w:val="00C21EAD"/>
    <w:rsid w:val="00C21F7D"/>
    <w:rsid w:val="00C24C06"/>
    <w:rsid w:val="00C2689F"/>
    <w:rsid w:val="00C30675"/>
    <w:rsid w:val="00C30BE9"/>
    <w:rsid w:val="00C31B52"/>
    <w:rsid w:val="00C3225C"/>
    <w:rsid w:val="00C337D1"/>
    <w:rsid w:val="00C3419A"/>
    <w:rsid w:val="00C36B3A"/>
    <w:rsid w:val="00C40009"/>
    <w:rsid w:val="00C400DD"/>
    <w:rsid w:val="00C40703"/>
    <w:rsid w:val="00C41295"/>
    <w:rsid w:val="00C41BE9"/>
    <w:rsid w:val="00C43626"/>
    <w:rsid w:val="00C436A2"/>
    <w:rsid w:val="00C44652"/>
    <w:rsid w:val="00C448FD"/>
    <w:rsid w:val="00C47DFA"/>
    <w:rsid w:val="00C47E74"/>
    <w:rsid w:val="00C502B3"/>
    <w:rsid w:val="00C50EC7"/>
    <w:rsid w:val="00C5135C"/>
    <w:rsid w:val="00C565B9"/>
    <w:rsid w:val="00C56BE4"/>
    <w:rsid w:val="00C57B9B"/>
    <w:rsid w:val="00C60C2E"/>
    <w:rsid w:val="00C63898"/>
    <w:rsid w:val="00C665CD"/>
    <w:rsid w:val="00C66704"/>
    <w:rsid w:val="00C70253"/>
    <w:rsid w:val="00C70ADF"/>
    <w:rsid w:val="00C72AF7"/>
    <w:rsid w:val="00C761C7"/>
    <w:rsid w:val="00C76555"/>
    <w:rsid w:val="00C76B52"/>
    <w:rsid w:val="00C76EBA"/>
    <w:rsid w:val="00C77248"/>
    <w:rsid w:val="00C81D3E"/>
    <w:rsid w:val="00C81E95"/>
    <w:rsid w:val="00C84416"/>
    <w:rsid w:val="00C87BE9"/>
    <w:rsid w:val="00C9251F"/>
    <w:rsid w:val="00C934A1"/>
    <w:rsid w:val="00C949CF"/>
    <w:rsid w:val="00C957EC"/>
    <w:rsid w:val="00C960E6"/>
    <w:rsid w:val="00C9652C"/>
    <w:rsid w:val="00CA10C7"/>
    <w:rsid w:val="00CA132D"/>
    <w:rsid w:val="00CA2CBF"/>
    <w:rsid w:val="00CA3401"/>
    <w:rsid w:val="00CA3A16"/>
    <w:rsid w:val="00CA41BA"/>
    <w:rsid w:val="00CA4465"/>
    <w:rsid w:val="00CA4E4E"/>
    <w:rsid w:val="00CA510A"/>
    <w:rsid w:val="00CA5CDF"/>
    <w:rsid w:val="00CA6898"/>
    <w:rsid w:val="00CA6A38"/>
    <w:rsid w:val="00CA73DF"/>
    <w:rsid w:val="00CB3EEE"/>
    <w:rsid w:val="00CB4455"/>
    <w:rsid w:val="00CB7C0F"/>
    <w:rsid w:val="00CC1EBB"/>
    <w:rsid w:val="00CC2342"/>
    <w:rsid w:val="00CC3258"/>
    <w:rsid w:val="00CC42E2"/>
    <w:rsid w:val="00CC4EC0"/>
    <w:rsid w:val="00CC7477"/>
    <w:rsid w:val="00CC7CAA"/>
    <w:rsid w:val="00CD0CC0"/>
    <w:rsid w:val="00CD1281"/>
    <w:rsid w:val="00CD1E36"/>
    <w:rsid w:val="00CD20FE"/>
    <w:rsid w:val="00CD288D"/>
    <w:rsid w:val="00CD6591"/>
    <w:rsid w:val="00CD65C0"/>
    <w:rsid w:val="00CD65F1"/>
    <w:rsid w:val="00CE09F4"/>
    <w:rsid w:val="00CE2657"/>
    <w:rsid w:val="00CE3D6D"/>
    <w:rsid w:val="00CE60F4"/>
    <w:rsid w:val="00CE61E1"/>
    <w:rsid w:val="00CE6B91"/>
    <w:rsid w:val="00CE73FA"/>
    <w:rsid w:val="00CF23B3"/>
    <w:rsid w:val="00CF3072"/>
    <w:rsid w:val="00CF4EBB"/>
    <w:rsid w:val="00CF5F84"/>
    <w:rsid w:val="00CF7A1A"/>
    <w:rsid w:val="00CF7CB0"/>
    <w:rsid w:val="00D04488"/>
    <w:rsid w:val="00D05DB3"/>
    <w:rsid w:val="00D0632C"/>
    <w:rsid w:val="00D064E9"/>
    <w:rsid w:val="00D06A95"/>
    <w:rsid w:val="00D06BF8"/>
    <w:rsid w:val="00D12546"/>
    <w:rsid w:val="00D169EC"/>
    <w:rsid w:val="00D20C12"/>
    <w:rsid w:val="00D2336B"/>
    <w:rsid w:val="00D24138"/>
    <w:rsid w:val="00D25DEC"/>
    <w:rsid w:val="00D2601E"/>
    <w:rsid w:val="00D2610B"/>
    <w:rsid w:val="00D262B2"/>
    <w:rsid w:val="00D267C3"/>
    <w:rsid w:val="00D26B32"/>
    <w:rsid w:val="00D275CD"/>
    <w:rsid w:val="00D27F87"/>
    <w:rsid w:val="00D3025E"/>
    <w:rsid w:val="00D30AC6"/>
    <w:rsid w:val="00D30DBD"/>
    <w:rsid w:val="00D32880"/>
    <w:rsid w:val="00D34634"/>
    <w:rsid w:val="00D35816"/>
    <w:rsid w:val="00D35D32"/>
    <w:rsid w:val="00D36055"/>
    <w:rsid w:val="00D36179"/>
    <w:rsid w:val="00D41841"/>
    <w:rsid w:val="00D441D9"/>
    <w:rsid w:val="00D4567C"/>
    <w:rsid w:val="00D474E3"/>
    <w:rsid w:val="00D47A14"/>
    <w:rsid w:val="00D50F51"/>
    <w:rsid w:val="00D51807"/>
    <w:rsid w:val="00D53169"/>
    <w:rsid w:val="00D5548C"/>
    <w:rsid w:val="00D56776"/>
    <w:rsid w:val="00D60C59"/>
    <w:rsid w:val="00D615DF"/>
    <w:rsid w:val="00D61E18"/>
    <w:rsid w:val="00D6359D"/>
    <w:rsid w:val="00D64FD9"/>
    <w:rsid w:val="00D66B53"/>
    <w:rsid w:val="00D66EBA"/>
    <w:rsid w:val="00D703C1"/>
    <w:rsid w:val="00D734C4"/>
    <w:rsid w:val="00D74057"/>
    <w:rsid w:val="00D74CD8"/>
    <w:rsid w:val="00D75F3E"/>
    <w:rsid w:val="00D8059A"/>
    <w:rsid w:val="00D807EB"/>
    <w:rsid w:val="00D85522"/>
    <w:rsid w:val="00D87479"/>
    <w:rsid w:val="00D919CE"/>
    <w:rsid w:val="00D91BE1"/>
    <w:rsid w:val="00D929DC"/>
    <w:rsid w:val="00D92D0F"/>
    <w:rsid w:val="00D9671E"/>
    <w:rsid w:val="00D96851"/>
    <w:rsid w:val="00D979C2"/>
    <w:rsid w:val="00DA006B"/>
    <w:rsid w:val="00DA1FC4"/>
    <w:rsid w:val="00DA2ED9"/>
    <w:rsid w:val="00DA4C80"/>
    <w:rsid w:val="00DA4E0E"/>
    <w:rsid w:val="00DA52CD"/>
    <w:rsid w:val="00DA5478"/>
    <w:rsid w:val="00DA59F8"/>
    <w:rsid w:val="00DA7132"/>
    <w:rsid w:val="00DB07A8"/>
    <w:rsid w:val="00DB0843"/>
    <w:rsid w:val="00DB16C4"/>
    <w:rsid w:val="00DB1D07"/>
    <w:rsid w:val="00DB2848"/>
    <w:rsid w:val="00DB2B2E"/>
    <w:rsid w:val="00DB33B2"/>
    <w:rsid w:val="00DB403C"/>
    <w:rsid w:val="00DB7786"/>
    <w:rsid w:val="00DB7DAD"/>
    <w:rsid w:val="00DC006B"/>
    <w:rsid w:val="00DC2135"/>
    <w:rsid w:val="00DC41C2"/>
    <w:rsid w:val="00DC48F4"/>
    <w:rsid w:val="00DC59BF"/>
    <w:rsid w:val="00DC5E00"/>
    <w:rsid w:val="00DD0898"/>
    <w:rsid w:val="00DD0E03"/>
    <w:rsid w:val="00DD1D60"/>
    <w:rsid w:val="00DD628C"/>
    <w:rsid w:val="00DD7AB5"/>
    <w:rsid w:val="00DE0BE8"/>
    <w:rsid w:val="00DE3753"/>
    <w:rsid w:val="00DE4248"/>
    <w:rsid w:val="00DE6BA7"/>
    <w:rsid w:val="00DE79C4"/>
    <w:rsid w:val="00DF145C"/>
    <w:rsid w:val="00DF50F2"/>
    <w:rsid w:val="00DF5480"/>
    <w:rsid w:val="00E015A1"/>
    <w:rsid w:val="00E024D7"/>
    <w:rsid w:val="00E02F18"/>
    <w:rsid w:val="00E030CA"/>
    <w:rsid w:val="00E03C8B"/>
    <w:rsid w:val="00E03F18"/>
    <w:rsid w:val="00E04819"/>
    <w:rsid w:val="00E06112"/>
    <w:rsid w:val="00E06DD5"/>
    <w:rsid w:val="00E10311"/>
    <w:rsid w:val="00E138C0"/>
    <w:rsid w:val="00E13C57"/>
    <w:rsid w:val="00E1402C"/>
    <w:rsid w:val="00E1529B"/>
    <w:rsid w:val="00E17495"/>
    <w:rsid w:val="00E174C9"/>
    <w:rsid w:val="00E203D7"/>
    <w:rsid w:val="00E2147C"/>
    <w:rsid w:val="00E23700"/>
    <w:rsid w:val="00E23933"/>
    <w:rsid w:val="00E24C48"/>
    <w:rsid w:val="00E26725"/>
    <w:rsid w:val="00E30FDD"/>
    <w:rsid w:val="00E318F5"/>
    <w:rsid w:val="00E33BBE"/>
    <w:rsid w:val="00E34256"/>
    <w:rsid w:val="00E36787"/>
    <w:rsid w:val="00E37B33"/>
    <w:rsid w:val="00E40197"/>
    <w:rsid w:val="00E426BA"/>
    <w:rsid w:val="00E427A1"/>
    <w:rsid w:val="00E427D4"/>
    <w:rsid w:val="00E4356D"/>
    <w:rsid w:val="00E464D3"/>
    <w:rsid w:val="00E46EA1"/>
    <w:rsid w:val="00E47588"/>
    <w:rsid w:val="00E526E8"/>
    <w:rsid w:val="00E5295A"/>
    <w:rsid w:val="00E52B74"/>
    <w:rsid w:val="00E5465C"/>
    <w:rsid w:val="00E55170"/>
    <w:rsid w:val="00E570E0"/>
    <w:rsid w:val="00E57392"/>
    <w:rsid w:val="00E619D6"/>
    <w:rsid w:val="00E623F6"/>
    <w:rsid w:val="00E634A5"/>
    <w:rsid w:val="00E66AC7"/>
    <w:rsid w:val="00E66FF2"/>
    <w:rsid w:val="00E678B7"/>
    <w:rsid w:val="00E72485"/>
    <w:rsid w:val="00E74CDA"/>
    <w:rsid w:val="00E75A9B"/>
    <w:rsid w:val="00E75CD2"/>
    <w:rsid w:val="00E75E16"/>
    <w:rsid w:val="00E77303"/>
    <w:rsid w:val="00E77B93"/>
    <w:rsid w:val="00E80E2C"/>
    <w:rsid w:val="00E83E81"/>
    <w:rsid w:val="00E85269"/>
    <w:rsid w:val="00E85367"/>
    <w:rsid w:val="00E86DAB"/>
    <w:rsid w:val="00E86F65"/>
    <w:rsid w:val="00E90500"/>
    <w:rsid w:val="00E92CBA"/>
    <w:rsid w:val="00E92ED0"/>
    <w:rsid w:val="00E944C1"/>
    <w:rsid w:val="00E94780"/>
    <w:rsid w:val="00EA0887"/>
    <w:rsid w:val="00EA1265"/>
    <w:rsid w:val="00EA19DE"/>
    <w:rsid w:val="00EA244A"/>
    <w:rsid w:val="00EA4EB4"/>
    <w:rsid w:val="00EA7868"/>
    <w:rsid w:val="00EA7872"/>
    <w:rsid w:val="00EB2B05"/>
    <w:rsid w:val="00EB2F8D"/>
    <w:rsid w:val="00EB318F"/>
    <w:rsid w:val="00EB462E"/>
    <w:rsid w:val="00EB48E0"/>
    <w:rsid w:val="00EB55C5"/>
    <w:rsid w:val="00EC2B97"/>
    <w:rsid w:val="00EC4036"/>
    <w:rsid w:val="00EC6947"/>
    <w:rsid w:val="00ED0616"/>
    <w:rsid w:val="00ED1B91"/>
    <w:rsid w:val="00ED1E64"/>
    <w:rsid w:val="00ED2485"/>
    <w:rsid w:val="00ED26C3"/>
    <w:rsid w:val="00ED3AFF"/>
    <w:rsid w:val="00ED57DB"/>
    <w:rsid w:val="00EE2A00"/>
    <w:rsid w:val="00EE2F45"/>
    <w:rsid w:val="00EE35C0"/>
    <w:rsid w:val="00EE5BA3"/>
    <w:rsid w:val="00EE6CEE"/>
    <w:rsid w:val="00EF6D2B"/>
    <w:rsid w:val="00F004C2"/>
    <w:rsid w:val="00F01F6F"/>
    <w:rsid w:val="00F03A66"/>
    <w:rsid w:val="00F03CD5"/>
    <w:rsid w:val="00F05AA7"/>
    <w:rsid w:val="00F062D8"/>
    <w:rsid w:val="00F1379F"/>
    <w:rsid w:val="00F13D52"/>
    <w:rsid w:val="00F151B8"/>
    <w:rsid w:val="00F157CF"/>
    <w:rsid w:val="00F178DE"/>
    <w:rsid w:val="00F21B99"/>
    <w:rsid w:val="00F2295A"/>
    <w:rsid w:val="00F22DC6"/>
    <w:rsid w:val="00F24259"/>
    <w:rsid w:val="00F25060"/>
    <w:rsid w:val="00F2572E"/>
    <w:rsid w:val="00F25B3E"/>
    <w:rsid w:val="00F261BD"/>
    <w:rsid w:val="00F27DEB"/>
    <w:rsid w:val="00F35BAD"/>
    <w:rsid w:val="00F35F84"/>
    <w:rsid w:val="00F36C06"/>
    <w:rsid w:val="00F37CF2"/>
    <w:rsid w:val="00F40EA3"/>
    <w:rsid w:val="00F41322"/>
    <w:rsid w:val="00F41A55"/>
    <w:rsid w:val="00F423FC"/>
    <w:rsid w:val="00F43495"/>
    <w:rsid w:val="00F4402A"/>
    <w:rsid w:val="00F51C8E"/>
    <w:rsid w:val="00F53AF0"/>
    <w:rsid w:val="00F54208"/>
    <w:rsid w:val="00F54B06"/>
    <w:rsid w:val="00F563AE"/>
    <w:rsid w:val="00F57767"/>
    <w:rsid w:val="00F57E92"/>
    <w:rsid w:val="00F613E5"/>
    <w:rsid w:val="00F62195"/>
    <w:rsid w:val="00F64331"/>
    <w:rsid w:val="00F6589C"/>
    <w:rsid w:val="00F65C68"/>
    <w:rsid w:val="00F6735A"/>
    <w:rsid w:val="00F75077"/>
    <w:rsid w:val="00F75FE3"/>
    <w:rsid w:val="00F814B2"/>
    <w:rsid w:val="00F816B2"/>
    <w:rsid w:val="00F818E7"/>
    <w:rsid w:val="00F8370D"/>
    <w:rsid w:val="00F83B4B"/>
    <w:rsid w:val="00F84BAF"/>
    <w:rsid w:val="00F85E1B"/>
    <w:rsid w:val="00F86270"/>
    <w:rsid w:val="00F87888"/>
    <w:rsid w:val="00F87A7C"/>
    <w:rsid w:val="00F91037"/>
    <w:rsid w:val="00F92EE8"/>
    <w:rsid w:val="00F9385B"/>
    <w:rsid w:val="00F93B8E"/>
    <w:rsid w:val="00F94050"/>
    <w:rsid w:val="00F95C06"/>
    <w:rsid w:val="00FA08A3"/>
    <w:rsid w:val="00FA1943"/>
    <w:rsid w:val="00FA1EFE"/>
    <w:rsid w:val="00FA3730"/>
    <w:rsid w:val="00FA42E5"/>
    <w:rsid w:val="00FA4FFB"/>
    <w:rsid w:val="00FA528C"/>
    <w:rsid w:val="00FA61FA"/>
    <w:rsid w:val="00FB0499"/>
    <w:rsid w:val="00FB0BA1"/>
    <w:rsid w:val="00FB5A47"/>
    <w:rsid w:val="00FB64DF"/>
    <w:rsid w:val="00FC1DDE"/>
    <w:rsid w:val="00FC26DB"/>
    <w:rsid w:val="00FC30F4"/>
    <w:rsid w:val="00FC3DF5"/>
    <w:rsid w:val="00FC4662"/>
    <w:rsid w:val="00FC4A81"/>
    <w:rsid w:val="00FC54DE"/>
    <w:rsid w:val="00FC5AE6"/>
    <w:rsid w:val="00FC5B86"/>
    <w:rsid w:val="00FC61E0"/>
    <w:rsid w:val="00FD08FC"/>
    <w:rsid w:val="00FD15B1"/>
    <w:rsid w:val="00FD3128"/>
    <w:rsid w:val="00FD32DC"/>
    <w:rsid w:val="00FD3BE8"/>
    <w:rsid w:val="00FD3ED1"/>
    <w:rsid w:val="00FD7D3C"/>
    <w:rsid w:val="00FE022D"/>
    <w:rsid w:val="00FE0956"/>
    <w:rsid w:val="00FE1034"/>
    <w:rsid w:val="00FE4304"/>
    <w:rsid w:val="00FE4318"/>
    <w:rsid w:val="00FE4774"/>
    <w:rsid w:val="00FE4BAE"/>
    <w:rsid w:val="00FE60B0"/>
    <w:rsid w:val="00FE6D6A"/>
    <w:rsid w:val="00FE7319"/>
    <w:rsid w:val="00FE75E5"/>
    <w:rsid w:val="00FE7772"/>
    <w:rsid w:val="00FE7987"/>
    <w:rsid w:val="00FF33B6"/>
    <w:rsid w:val="00FF3464"/>
    <w:rsid w:val="00FF402B"/>
    <w:rsid w:val="00FF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631886"/>
  <w15:chartTrackingRefBased/>
  <w15:docId w15:val="{F12919C9-E597-4E16-9B25-A339BE410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Theme="minorEastAsia" w:hAnsi="Century Gothic" w:cstheme="minorBidi"/>
        <w:sz w:val="28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48C"/>
    <w:rPr>
      <w:color w:val="1F3864" w:themeColor="accent5" w:themeShade="8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611E"/>
    <w:pPr>
      <w:jc w:val="center"/>
      <w:outlineLvl w:val="0"/>
    </w:pPr>
    <w:rPr>
      <w:rFonts w:cs="Arial"/>
      <w:color w:val="2F5496" w:themeColor="accent5" w:themeShade="BF"/>
      <w:sz w:val="52"/>
      <w:szCs w:val="56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11E"/>
    <w:pPr>
      <w:jc w:val="center"/>
      <w:outlineLvl w:val="1"/>
    </w:pPr>
    <w:rPr>
      <w:b/>
      <w:color w:val="2F5496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B91"/>
  </w:style>
  <w:style w:type="paragraph" w:styleId="Footer">
    <w:name w:val="footer"/>
    <w:basedOn w:val="Normal"/>
    <w:link w:val="FooterChar"/>
    <w:uiPriority w:val="99"/>
    <w:unhideWhenUsed/>
    <w:rsid w:val="00180B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B91"/>
  </w:style>
  <w:style w:type="character" w:styleId="Hyperlink">
    <w:name w:val="Hyperlink"/>
    <w:basedOn w:val="DefaultParagraphFont"/>
    <w:uiPriority w:val="99"/>
    <w:unhideWhenUsed/>
    <w:rsid w:val="0017556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5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48C"/>
  </w:style>
  <w:style w:type="character" w:customStyle="1" w:styleId="SubtitleChar">
    <w:name w:val="Subtitle Char"/>
    <w:basedOn w:val="DefaultParagraphFont"/>
    <w:link w:val="Subtitle"/>
    <w:uiPriority w:val="11"/>
    <w:rsid w:val="00D5548C"/>
    <w:rPr>
      <w:color w:val="1F3864" w:themeColor="accent5" w:themeShade="80"/>
      <w:sz w:val="24"/>
      <w:szCs w:val="24"/>
    </w:rPr>
  </w:style>
  <w:style w:type="character" w:styleId="Strong">
    <w:name w:val="Strong"/>
    <w:basedOn w:val="DefaultParagraphFont"/>
    <w:uiPriority w:val="22"/>
    <w:qFormat/>
    <w:rsid w:val="00D5548C"/>
    <w:rPr>
      <w:b/>
      <w:bCs/>
    </w:rPr>
  </w:style>
  <w:style w:type="paragraph" w:styleId="ListParagraph">
    <w:name w:val="List Paragraph"/>
    <w:basedOn w:val="Normal"/>
    <w:uiPriority w:val="34"/>
    <w:qFormat/>
    <w:rsid w:val="00D5548C"/>
    <w:pPr>
      <w:ind w:left="720"/>
      <w:contextualSpacing/>
    </w:pPr>
  </w:style>
  <w:style w:type="table" w:styleId="TableGrid">
    <w:name w:val="Table Grid"/>
    <w:basedOn w:val="TableNormal"/>
    <w:uiPriority w:val="39"/>
    <w:rsid w:val="00B95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CC2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E7F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7F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7FDA"/>
    <w:rPr>
      <w:color w:val="1F3864" w:themeColor="accent5" w:themeShade="8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F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FDA"/>
    <w:rPr>
      <w:b/>
      <w:bCs/>
      <w:color w:val="1F3864" w:themeColor="accent5" w:themeShade="8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7F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FDA"/>
    <w:rPr>
      <w:rFonts w:ascii="Segoe UI" w:hAnsi="Segoe UI" w:cs="Segoe UI"/>
      <w:color w:val="1F3864" w:themeColor="accent5" w:themeShade="80"/>
      <w:sz w:val="18"/>
      <w:szCs w:val="18"/>
    </w:rPr>
  </w:style>
  <w:style w:type="paragraph" w:styleId="Revision">
    <w:name w:val="Revision"/>
    <w:hidden/>
    <w:uiPriority w:val="99"/>
    <w:semiHidden/>
    <w:rsid w:val="001F3C45"/>
    <w:pPr>
      <w:spacing w:after="0" w:line="240" w:lineRule="auto"/>
    </w:pPr>
    <w:rPr>
      <w:color w:val="1F3864" w:themeColor="accent5" w:themeShade="80"/>
      <w:sz w:val="24"/>
      <w:szCs w:val="24"/>
    </w:rPr>
  </w:style>
  <w:style w:type="paragraph" w:styleId="Title">
    <w:name w:val="Title"/>
    <w:basedOn w:val="Subtitle"/>
    <w:next w:val="Normal"/>
    <w:link w:val="TitleChar"/>
    <w:uiPriority w:val="10"/>
    <w:qFormat/>
    <w:rsid w:val="0053611E"/>
    <w:pPr>
      <w:jc w:val="center"/>
    </w:pPr>
    <w:rPr>
      <w:rFonts w:cs="Arial"/>
      <w:color w:val="2F5496" w:themeColor="accent5" w:themeShade="BF"/>
      <w:sz w:val="68"/>
      <w:szCs w:val="68"/>
      <w:shd w:val="clear" w:color="auto" w:fill="FFFFFF"/>
    </w:rPr>
  </w:style>
  <w:style w:type="character" w:customStyle="1" w:styleId="TitleChar">
    <w:name w:val="Title Char"/>
    <w:basedOn w:val="DefaultParagraphFont"/>
    <w:link w:val="Title"/>
    <w:uiPriority w:val="10"/>
    <w:rsid w:val="0053611E"/>
    <w:rPr>
      <w:rFonts w:cs="Arial"/>
      <w:color w:val="2F5496" w:themeColor="accent5" w:themeShade="BF"/>
      <w:sz w:val="68"/>
      <w:szCs w:val="68"/>
    </w:rPr>
  </w:style>
  <w:style w:type="character" w:customStyle="1" w:styleId="Heading1Char">
    <w:name w:val="Heading 1 Char"/>
    <w:basedOn w:val="DefaultParagraphFont"/>
    <w:link w:val="Heading1"/>
    <w:uiPriority w:val="9"/>
    <w:rsid w:val="0053611E"/>
    <w:rPr>
      <w:rFonts w:cs="Arial"/>
      <w:color w:val="2F5496" w:themeColor="accent5" w:themeShade="BF"/>
      <w:sz w:val="52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3611E"/>
    <w:rPr>
      <w:b/>
      <w:color w:val="2F5496" w:themeColor="accent5" w:themeShade="BF"/>
      <w:sz w:val="36"/>
      <w:szCs w:val="36"/>
    </w:rPr>
  </w:style>
  <w:style w:type="numbering" w:customStyle="1" w:styleId="NoList1">
    <w:name w:val="No List1"/>
    <w:next w:val="NoList"/>
    <w:uiPriority w:val="99"/>
    <w:semiHidden/>
    <w:unhideWhenUsed/>
    <w:rsid w:val="007D3DB7"/>
  </w:style>
  <w:style w:type="table" w:customStyle="1" w:styleId="TableGrid2">
    <w:name w:val="Table Grid2"/>
    <w:basedOn w:val="TableNormal"/>
    <w:next w:val="TableGrid"/>
    <w:uiPriority w:val="39"/>
    <w:rsid w:val="007D3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7D3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3DB7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7D3DB7"/>
  </w:style>
  <w:style w:type="table" w:customStyle="1" w:styleId="TableGrid3">
    <w:name w:val="Table Grid3"/>
    <w:basedOn w:val="TableNormal"/>
    <w:next w:val="TableGrid"/>
    <w:uiPriority w:val="39"/>
    <w:rsid w:val="007D3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tm">
    <w:name w:val="itm"/>
    <w:basedOn w:val="DefaultParagraphFont"/>
    <w:rsid w:val="00EA7868"/>
  </w:style>
  <w:style w:type="character" w:customStyle="1" w:styleId="str">
    <w:name w:val="str"/>
    <w:basedOn w:val="DefaultParagraphFont"/>
    <w:rsid w:val="00EA7868"/>
  </w:style>
  <w:style w:type="character" w:customStyle="1" w:styleId="kwic">
    <w:name w:val="kwic"/>
    <w:basedOn w:val="DefaultParagraphFont"/>
    <w:rsid w:val="00EA78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4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788970">
              <w:marLeft w:val="0"/>
              <w:marRight w:val="0"/>
              <w:marTop w:val="0"/>
              <w:marBottom w:val="0"/>
              <w:divBdr>
                <w:top w:val="single" w:sz="12" w:space="1" w:color="1A73E8"/>
                <w:left w:val="single" w:sz="12" w:space="2" w:color="1A73E8"/>
                <w:bottom w:val="single" w:sz="12" w:space="1" w:color="1A73E8"/>
                <w:right w:val="single" w:sz="12" w:space="2" w:color="1A73E8"/>
              </w:divBdr>
              <w:divsChild>
                <w:div w:id="98855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1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7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718750">
              <w:marLeft w:val="0"/>
              <w:marRight w:val="0"/>
              <w:marTop w:val="0"/>
              <w:marBottom w:val="0"/>
              <w:divBdr>
                <w:top w:val="single" w:sz="12" w:space="1" w:color="1A73E8"/>
                <w:left w:val="single" w:sz="12" w:space="2" w:color="1A73E8"/>
                <w:bottom w:val="single" w:sz="12" w:space="1" w:color="1A73E8"/>
                <w:right w:val="single" w:sz="12" w:space="2" w:color="1A73E8"/>
              </w:divBdr>
              <w:divsChild>
                <w:div w:id="86672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7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ocaroo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901516E60EB44A62E43187FB77164" ma:contentTypeVersion="14" ma:contentTypeDescription="Create a new document." ma:contentTypeScope="" ma:versionID="ab400c9b04ab163784960bace17b8604">
  <xsd:schema xmlns:xsd="http://www.w3.org/2001/XMLSchema" xmlns:xs="http://www.w3.org/2001/XMLSchema" xmlns:p="http://schemas.microsoft.com/office/2006/metadata/properties" xmlns:ns3="78a4bef1-4619-421c-8d53-915879e4d4f7" xmlns:ns4="c8f9ce02-ea57-4ec0-9475-ee420f787bd4" targetNamespace="http://schemas.microsoft.com/office/2006/metadata/properties" ma:root="true" ma:fieldsID="d4582d40f62f14235a4126f7b92a29f2" ns3:_="" ns4:_="">
    <xsd:import namespace="78a4bef1-4619-421c-8d53-915879e4d4f7"/>
    <xsd:import namespace="c8f9ce02-ea57-4ec0-9475-ee420f787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4bef1-4619-421c-8d53-915879e4d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9ce02-ea57-4ec0-9475-ee420f787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C19173-4312-497C-8327-240A55255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4bef1-4619-421c-8d53-915879e4d4f7"/>
    <ds:schemaRef ds:uri="c8f9ce02-ea57-4ec0-9475-ee420f787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21AD87-9FB5-42B3-A40E-24C6505A2D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BD0609-F68E-4210-9D4E-0B86A44231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A8C7E1-16B8-4D22-B450-9F8F17B18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8</Pages>
  <Words>3194</Words>
  <Characters>18209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Avery</dc:creator>
  <cp:keywords/>
  <dc:description/>
  <cp:lastModifiedBy>Rachel Hawkes</cp:lastModifiedBy>
  <cp:revision>3</cp:revision>
  <dcterms:created xsi:type="dcterms:W3CDTF">2021-10-01T09:03:00Z</dcterms:created>
  <dcterms:modified xsi:type="dcterms:W3CDTF">2021-10-0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901516E60EB44A62E43187FB77164</vt:lpwstr>
  </property>
</Properties>
</file>